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864439196"/>
        <w:docPartObj>
          <w:docPartGallery w:val="Cover Pages"/>
          <w:docPartUnique/>
        </w:docPartObj>
      </w:sdtPr>
      <w:sdtEndPr>
        <w:rPr>
          <w:color w:val="FFFFFF"/>
        </w:rPr>
      </w:sdtEndPr>
      <w:sdtContent>
        <w:p w14:paraId="1C7166ED" w14:textId="728A5D1D" w:rsidR="00D97B90" w:rsidRDefault="00D97B90">
          <w:pPr>
            <w:rPr>
              <w:noProof/>
            </w:rPr>
          </w:pPr>
        </w:p>
        <w:p w14:paraId="5E271699" w14:textId="6B39136E" w:rsidR="00A022CD" w:rsidRDefault="00A022CD"/>
        <w:p w14:paraId="5DAB6C7B" w14:textId="5D8528D4" w:rsidR="00A022CD" w:rsidRDefault="00D97B90">
          <w:pPr>
            <w:rPr>
              <w:rFonts w:ascii="Verdana" w:eastAsia="Times New Roman" w:hAnsi="Verdana" w:cs="Times New Roman"/>
              <w:b/>
              <w:color w:val="FFFFFF"/>
              <w:sz w:val="32"/>
              <w:szCs w:val="32"/>
              <w:lang w:val="en-US" w:eastAsia="en-US"/>
            </w:rPr>
          </w:pPr>
          <w:bookmarkStart w:id="0" w:name="_GoBack"/>
          <w:bookmarkEnd w:id="0"/>
          <w:r>
            <w:rPr>
              <w:noProof/>
            </w:rPr>
            <mc:AlternateContent>
              <mc:Choice Requires="wps">
                <w:drawing>
                  <wp:anchor distT="0" distB="0" distL="114300" distR="114300" simplePos="0" relativeHeight="251665408" behindDoc="0" locked="0" layoutInCell="1" allowOverlap="1" wp14:anchorId="381E49DB" wp14:editId="43554830">
                    <wp:simplePos x="0" y="0"/>
                    <wp:positionH relativeFrom="column">
                      <wp:posOffset>5558155</wp:posOffset>
                    </wp:positionH>
                    <wp:positionV relativeFrom="paragraph">
                      <wp:posOffset>8427085</wp:posOffset>
                    </wp:positionV>
                    <wp:extent cx="1489710" cy="466725"/>
                    <wp:effectExtent l="0" t="0" r="15240" b="28575"/>
                    <wp:wrapNone/>
                    <wp:docPr id="2" name="Text Box 2"/>
                    <wp:cNvGraphicFramePr/>
                    <a:graphic xmlns:a="http://schemas.openxmlformats.org/drawingml/2006/main">
                      <a:graphicData uri="http://schemas.microsoft.com/office/word/2010/wordprocessingShape">
                        <wps:wsp>
                          <wps:cNvSpPr txBox="1"/>
                          <wps:spPr>
                            <a:xfrm>
                              <a:off x="0" y="0"/>
                              <a:ext cx="1489710" cy="466725"/>
                            </a:xfrm>
                            <a:prstGeom prst="rect">
                              <a:avLst/>
                            </a:prstGeom>
                            <a:solidFill>
                              <a:schemeClr val="lt1"/>
                            </a:solidFill>
                            <a:ln w="6350">
                              <a:solidFill>
                                <a:prstClr val="black"/>
                              </a:solidFill>
                            </a:ln>
                          </wps:spPr>
                          <wps:txbx>
                            <w:txbxContent>
                              <w:p w14:paraId="3FD55B91" w14:textId="6301FE7D" w:rsidR="00D97B90" w:rsidRDefault="00D97B90">
                                <w:r>
                                  <w:t xml:space="preserve">Revision: 2.1, </w:t>
                                </w:r>
                              </w:p>
                              <w:p w14:paraId="25D57E50" w14:textId="7726A23D" w:rsidR="00D97B90" w:rsidRDefault="00D97B90">
                                <w:r>
                                  <w:t>Date: 2022-Augus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1E49DB" id="_x0000_t202" coordsize="21600,21600" o:spt="202" path="m,l,21600r21600,l21600,xe">
                    <v:stroke joinstyle="miter"/>
                    <v:path gradientshapeok="t" o:connecttype="rect"/>
                  </v:shapetype>
                  <v:shape id="Text Box 2" o:spid="_x0000_s1026" type="#_x0000_t202" style="position:absolute;margin-left:437.65pt;margin-top:663.55pt;width:117.3pt;height:3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" fillcolor="white [3201]" strokeweight=".5pt">
                    <v:textbox>
                      <w:txbxContent>
                        <w:p w14:paraId="3FD55B91" w14:textId="6301FE7D" w:rsidR="00D97B90" w:rsidRDefault="00D97B90">
                          <w:r>
                            <w:t xml:space="preserve">Revision: 2.1, </w:t>
                          </w:r>
                        </w:p>
                        <w:p w14:paraId="25D57E50" w14:textId="7726A23D" w:rsidR="00D97B90" w:rsidRDefault="00D97B90">
                          <w:r>
                            <w:t>Date: 2022-August-26</w:t>
                          </w:r>
                        </w:p>
                      </w:txbxContent>
                    </v:textbox>
                  </v:shape>
                </w:pict>
              </mc:Fallback>
            </mc:AlternateContent>
          </w:r>
          <w:r w:rsidRPr="00D97B90">
            <w:rPr>
              <w:noProof/>
              <w:color w:val="FFFFFF"/>
            </w:rPr>
            <mc:AlternateContent>
              <mc:Choice Requires="wps">
                <w:drawing>
                  <wp:anchor distT="45720" distB="45720" distL="114300" distR="114300" simplePos="0" relativeHeight="251667456" behindDoc="0" locked="0" layoutInCell="1" allowOverlap="1" wp14:anchorId="2B11D36C" wp14:editId="3D9E9508">
                    <wp:simplePos x="0" y="0"/>
                    <wp:positionH relativeFrom="column">
                      <wp:posOffset>205105</wp:posOffset>
                    </wp:positionH>
                    <wp:positionV relativeFrom="paragraph">
                      <wp:posOffset>1007110</wp:posOffset>
                    </wp:positionV>
                    <wp:extent cx="6762750" cy="1404620"/>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0" cy="1404620"/>
                            </a:xfrm>
                            <a:prstGeom prst="rect">
                              <a:avLst/>
                            </a:prstGeom>
                            <a:solidFill>
                              <a:srgbClr val="FFFFFF"/>
                            </a:solidFill>
                            <a:ln w="9525">
                              <a:noFill/>
                              <a:miter lim="800000"/>
                              <a:headEnd/>
                              <a:tailEnd/>
                            </a:ln>
                          </wps:spPr>
                          <wps:txbx>
                            <w:txbxContent>
                              <w:p w14:paraId="751107F8" w14:textId="66336368" w:rsidR="00D97B90" w:rsidRDefault="00D97B90"/>
                              <w:tbl>
                                <w:tblPr>
                                  <w:tblW w:w="10080" w:type="dxa"/>
                                  <w:tblBorders>
                                    <w:bottom w:val="single" w:sz="4" w:space="0" w:color="auto"/>
                                  </w:tblBorders>
                                  <w:tblLayout w:type="fixed"/>
                                  <w:tblLook w:val="01E0" w:firstRow="1" w:lastRow="1" w:firstColumn="1" w:lastColumn="1" w:noHBand="0" w:noVBand="0"/>
                                </w:tblPr>
                                <w:tblGrid>
                                  <w:gridCol w:w="2520"/>
                                  <w:gridCol w:w="7560"/>
                                </w:tblGrid>
                                <w:tr w:rsidR="00D97B90" w:rsidRPr="00EC4F31" w14:paraId="00284088" w14:textId="77777777" w:rsidTr="004F7882">
                                  <w:trPr>
                                    <w:trHeight w:val="1260"/>
                                  </w:trPr>
                                  <w:tc>
                                    <w:tcPr>
                                      <w:tcW w:w="2520" w:type="dxa"/>
                                      <w:tcBorders>
                                        <w:right w:val="nil"/>
                                      </w:tcBorders>
                                    </w:tcPr>
                                    <w:p w14:paraId="296BB72C" w14:textId="77777777" w:rsidR="00D97B90" w:rsidRPr="00EC4F31" w:rsidRDefault="00D97B90" w:rsidP="00D97B90">
                                      <w:pPr>
                                        <w:rPr>
                                          <w:rFonts w:ascii="Times" w:hAnsi="Times" w:cs="Times"/>
                                          <w:sz w:val="72"/>
                                          <w:szCs w:val="72"/>
                                        </w:rPr>
                                      </w:pPr>
                                      <w:r w:rsidRPr="00EC4F31">
                                        <w:rPr>
                                          <w:rFonts w:ascii="Times" w:hAnsi="Times" w:cs="Times"/>
                                          <w:sz w:val="72"/>
                                          <w:szCs w:val="72"/>
                                        </w:rPr>
                                        <w:sym w:font="GVSD Logo" w:char="F033"/>
                                      </w:r>
                                      <w:r w:rsidRPr="00EC4F31">
                                        <w:rPr>
                                          <w:rFonts w:ascii="Times" w:hAnsi="Times" w:cs="Times"/>
                                          <w:sz w:val="72"/>
                                          <w:szCs w:val="72"/>
                                        </w:rPr>
                                        <w:sym w:font="GVSD Logo" w:char="F034"/>
                                      </w:r>
                                    </w:p>
                                  </w:tc>
                                  <w:tc>
                                    <w:tcPr>
                                      <w:tcW w:w="7560" w:type="dxa"/>
                                      <w:tcBorders>
                                        <w:left w:val="nil"/>
                                        <w:bottom w:val="single" w:sz="4" w:space="0" w:color="auto"/>
                                      </w:tcBorders>
                                      <w:vAlign w:val="center"/>
                                    </w:tcPr>
                                    <w:p w14:paraId="245ED30D" w14:textId="77777777" w:rsidR="00D97B90" w:rsidRPr="00EC4F31" w:rsidRDefault="00D97B90" w:rsidP="00D97B90">
                                      <w:pPr>
                                        <w:jc w:val="right"/>
                                        <w:rPr>
                                          <w:rFonts w:ascii="Goudy" w:hAnsi="Goudy" w:cs="Estrangelo Edessa"/>
                                          <w:b/>
                                          <w:bCs/>
                                          <w:sz w:val="44"/>
                                          <w:szCs w:val="44"/>
                                        </w:rPr>
                                      </w:pPr>
                                      <w:r w:rsidRPr="00EC4F31">
                                        <w:rPr>
                                          <w:rFonts w:ascii="Goudy" w:hAnsi="Goudy" w:cs="Estrangelo Edessa"/>
                                          <w:b/>
                                          <w:bCs/>
                                          <w:sz w:val="44"/>
                                          <w:szCs w:val="44"/>
                                        </w:rPr>
                                        <w:t>HUMAN RESOURCE SERVICES</w:t>
                                      </w:r>
                                    </w:p>
                                    <w:p w14:paraId="64D358CF" w14:textId="77777777" w:rsidR="00D97B90" w:rsidRPr="00EC4F31" w:rsidRDefault="00D97B90" w:rsidP="00D97B90">
                                      <w:pPr>
                                        <w:jc w:val="right"/>
                                        <w:rPr>
                                          <w:rFonts w:ascii="Goudy" w:hAnsi="Goudy" w:cs="Estrangelo Edessa"/>
                                        </w:rPr>
                                      </w:pPr>
                                      <w:r w:rsidRPr="00EC4F31">
                                        <w:rPr>
                                          <w:rFonts w:ascii="Goudy" w:hAnsi="Goudy" w:cs="Estrangelo Edessa"/>
                                        </w:rPr>
                                        <w:t>556 Boleskine Road, Victoria, BC V8Z 1E8</w:t>
                                      </w:r>
                                    </w:p>
                                    <w:p w14:paraId="1B02FB28" w14:textId="77777777" w:rsidR="00D97B90" w:rsidRDefault="00D97B90" w:rsidP="00D97B90">
                                      <w:pPr>
                                        <w:jc w:val="right"/>
                                        <w:rPr>
                                          <w:rFonts w:ascii="Goudy" w:hAnsi="Goudy" w:cs="Estrangelo Edessa"/>
                                        </w:rPr>
                                      </w:pPr>
                                      <w:r>
                                        <w:rPr>
                                          <w:rFonts w:ascii="Goudy" w:hAnsi="Goudy" w:cs="Estrangelo Edessa"/>
                                        </w:rPr>
                                        <w:t>Phone: 250.475.4191 / Fax: .250.475.</w:t>
                                      </w:r>
                                      <w:r w:rsidRPr="00EC4F31">
                                        <w:rPr>
                                          <w:rFonts w:ascii="Goudy" w:hAnsi="Goudy" w:cs="Estrangelo Edessa"/>
                                        </w:rPr>
                                        <w:t>4113</w:t>
                                      </w:r>
                                    </w:p>
                                    <w:p w14:paraId="5C69EDF8" w14:textId="77777777" w:rsidR="00D97B90" w:rsidRPr="00E3789F" w:rsidRDefault="00D97B90" w:rsidP="00D97B90">
                                      <w:pPr>
                                        <w:jc w:val="right"/>
                                        <w:rPr>
                                          <w:rFonts w:ascii="Goudy" w:hAnsi="Goudy" w:cs="Estrangelo Edessa"/>
                                          <w:color w:val="0033CC"/>
                                          <w:u w:val="single"/>
                                        </w:rPr>
                                      </w:pPr>
                                      <w:r w:rsidRPr="00E3789F">
                                        <w:rPr>
                                          <w:rFonts w:ascii="Goudy" w:hAnsi="Goudy" w:cs="Estrangelo Edessa"/>
                                        </w:rPr>
                                        <w:t xml:space="preserve">Email: </w:t>
                                      </w:r>
                                      <w:hyperlink r:id="rId9" w:history="1">
                                        <w:r w:rsidRPr="00E3789F">
                                          <w:rPr>
                                            <w:rFonts w:cs="Estrangelo Edessa"/>
                                            <w:color w:val="0033CC"/>
                                            <w:u w:val="single"/>
                                          </w:rPr>
                                          <w:t>hrs@sd61.bc.ca</w:t>
                                        </w:r>
                                      </w:hyperlink>
                                    </w:p>
                                    <w:p w14:paraId="66DB2506" w14:textId="77777777" w:rsidR="00D97B90" w:rsidRPr="00EC4F31" w:rsidRDefault="00D97B90" w:rsidP="00D97B90">
                                      <w:pPr>
                                        <w:rPr>
                                          <w:rFonts w:cs="Times"/>
                                          <w:sz w:val="10"/>
                                        </w:rPr>
                                      </w:pPr>
                                    </w:p>
                                  </w:tc>
                                </w:tr>
                              </w:tbl>
                              <w:p w14:paraId="60DF721F" w14:textId="0B16010F" w:rsidR="00D97B90" w:rsidRDefault="00D97B9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11D36C" id="_x0000_s1027" type="#_x0000_t202" style="position:absolute;margin-left:16.15pt;margin-top:79.3pt;width:532.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" stroked="f">
                    <v:textbox style="mso-fit-shape-to-text:t">
                      <w:txbxContent>
                        <w:p w14:paraId="751107F8" w14:textId="66336368" w:rsidR="00D97B90" w:rsidRDefault="00D97B90"/>
                        <w:tbl>
                          <w:tblPr>
                            <w:tblW w:w="10080" w:type="dxa"/>
                            <w:tblBorders>
                              <w:bottom w:val="single" w:sz="4" w:space="0" w:color="auto"/>
                            </w:tblBorders>
                            <w:tblLayout w:type="fixed"/>
                            <w:tblLook w:val="01E0" w:firstRow="1" w:lastRow="1" w:firstColumn="1" w:lastColumn="1" w:noHBand="0" w:noVBand="0"/>
                          </w:tblPr>
                          <w:tblGrid>
                            <w:gridCol w:w="2520"/>
                            <w:gridCol w:w="7560"/>
                          </w:tblGrid>
                          <w:tr w:rsidR="00D97B90" w:rsidRPr="00EC4F31" w14:paraId="00284088" w14:textId="77777777" w:rsidTr="004F7882">
                            <w:trPr>
                              <w:trHeight w:val="1260"/>
                            </w:trPr>
                            <w:tc>
                              <w:tcPr>
                                <w:tcW w:w="2520" w:type="dxa"/>
                                <w:tcBorders>
                                  <w:right w:val="nil"/>
                                </w:tcBorders>
                              </w:tcPr>
                              <w:p w14:paraId="296BB72C" w14:textId="77777777" w:rsidR="00D97B90" w:rsidRPr="00EC4F31" w:rsidRDefault="00D97B90" w:rsidP="00D97B90">
                                <w:pPr>
                                  <w:rPr>
                                    <w:rFonts w:ascii="Times" w:hAnsi="Times" w:cs="Times"/>
                                    <w:sz w:val="72"/>
                                    <w:szCs w:val="72"/>
                                  </w:rPr>
                                </w:pPr>
                                <w:r w:rsidRPr="00EC4F31">
                                  <w:rPr>
                                    <w:rFonts w:ascii="Times" w:hAnsi="Times" w:cs="Times"/>
                                    <w:sz w:val="72"/>
                                    <w:szCs w:val="72"/>
                                  </w:rPr>
                                  <w:sym w:font="GVSD Logo" w:char="F033"/>
                                </w:r>
                                <w:r w:rsidRPr="00EC4F31">
                                  <w:rPr>
                                    <w:rFonts w:ascii="Times" w:hAnsi="Times" w:cs="Times"/>
                                    <w:sz w:val="72"/>
                                    <w:szCs w:val="72"/>
                                  </w:rPr>
                                  <w:sym w:font="GVSD Logo" w:char="F034"/>
                                </w:r>
                              </w:p>
                            </w:tc>
                            <w:tc>
                              <w:tcPr>
                                <w:tcW w:w="7560" w:type="dxa"/>
                                <w:tcBorders>
                                  <w:left w:val="nil"/>
                                  <w:bottom w:val="single" w:sz="4" w:space="0" w:color="auto"/>
                                </w:tcBorders>
                                <w:vAlign w:val="center"/>
                              </w:tcPr>
                              <w:p w14:paraId="245ED30D" w14:textId="77777777" w:rsidR="00D97B90" w:rsidRPr="00EC4F31" w:rsidRDefault="00D97B90" w:rsidP="00D97B90">
                                <w:pPr>
                                  <w:jc w:val="right"/>
                                  <w:rPr>
                                    <w:rFonts w:ascii="Goudy" w:hAnsi="Goudy" w:cs="Estrangelo Edessa"/>
                                    <w:b/>
                                    <w:bCs/>
                                    <w:sz w:val="44"/>
                                    <w:szCs w:val="44"/>
                                  </w:rPr>
                                </w:pPr>
                                <w:r w:rsidRPr="00EC4F31">
                                  <w:rPr>
                                    <w:rFonts w:ascii="Goudy" w:hAnsi="Goudy" w:cs="Estrangelo Edessa"/>
                                    <w:b/>
                                    <w:bCs/>
                                    <w:sz w:val="44"/>
                                    <w:szCs w:val="44"/>
                                  </w:rPr>
                                  <w:t>HUMAN RESOURCE SERVICES</w:t>
                                </w:r>
                              </w:p>
                              <w:p w14:paraId="64D358CF" w14:textId="77777777" w:rsidR="00D97B90" w:rsidRPr="00EC4F31" w:rsidRDefault="00D97B90" w:rsidP="00D97B90">
                                <w:pPr>
                                  <w:jc w:val="right"/>
                                  <w:rPr>
                                    <w:rFonts w:ascii="Goudy" w:hAnsi="Goudy" w:cs="Estrangelo Edessa"/>
                                  </w:rPr>
                                </w:pPr>
                                <w:r w:rsidRPr="00EC4F31">
                                  <w:rPr>
                                    <w:rFonts w:ascii="Goudy" w:hAnsi="Goudy" w:cs="Estrangelo Edessa"/>
                                  </w:rPr>
                                  <w:t>556 Boleskine Road, Victoria, BC V8Z 1E8</w:t>
                                </w:r>
                              </w:p>
                              <w:p w14:paraId="1B02FB28" w14:textId="77777777" w:rsidR="00D97B90" w:rsidRDefault="00D97B90" w:rsidP="00D97B90">
                                <w:pPr>
                                  <w:jc w:val="right"/>
                                  <w:rPr>
                                    <w:rFonts w:ascii="Goudy" w:hAnsi="Goudy" w:cs="Estrangelo Edessa"/>
                                  </w:rPr>
                                </w:pPr>
                                <w:r>
                                  <w:rPr>
                                    <w:rFonts w:ascii="Goudy" w:hAnsi="Goudy" w:cs="Estrangelo Edessa"/>
                                  </w:rPr>
                                  <w:t>Phone: 250.475.4191 / Fax: .250.475.</w:t>
                                </w:r>
                                <w:r w:rsidRPr="00EC4F31">
                                  <w:rPr>
                                    <w:rFonts w:ascii="Goudy" w:hAnsi="Goudy" w:cs="Estrangelo Edessa"/>
                                  </w:rPr>
                                  <w:t>4113</w:t>
                                </w:r>
                              </w:p>
                              <w:p w14:paraId="5C69EDF8" w14:textId="77777777" w:rsidR="00D97B90" w:rsidRPr="00E3789F" w:rsidRDefault="00D97B90" w:rsidP="00D97B90">
                                <w:pPr>
                                  <w:jc w:val="right"/>
                                  <w:rPr>
                                    <w:rFonts w:ascii="Goudy" w:hAnsi="Goudy" w:cs="Estrangelo Edessa"/>
                                    <w:color w:val="0033CC"/>
                                    <w:u w:val="single"/>
                                  </w:rPr>
                                </w:pPr>
                                <w:r w:rsidRPr="00E3789F">
                                  <w:rPr>
                                    <w:rFonts w:ascii="Goudy" w:hAnsi="Goudy" w:cs="Estrangelo Edessa"/>
                                  </w:rPr>
                                  <w:t xml:space="preserve">Email: </w:t>
                                </w:r>
                                <w:hyperlink r:id="rId10" w:history="1">
                                  <w:r w:rsidRPr="00E3789F">
                                    <w:rPr>
                                      <w:rFonts w:cs="Estrangelo Edessa"/>
                                      <w:color w:val="0033CC"/>
                                      <w:u w:val="single"/>
                                    </w:rPr>
                                    <w:t>hrs@sd61.bc.ca</w:t>
                                  </w:r>
                                </w:hyperlink>
                              </w:p>
                              <w:p w14:paraId="66DB2506" w14:textId="77777777" w:rsidR="00D97B90" w:rsidRPr="00EC4F31" w:rsidRDefault="00D97B90" w:rsidP="00D97B90">
                                <w:pPr>
                                  <w:rPr>
                                    <w:rFonts w:cs="Times"/>
                                    <w:sz w:val="10"/>
                                  </w:rPr>
                                </w:pPr>
                              </w:p>
                            </w:tc>
                          </w:tr>
                        </w:tbl>
                        <w:p w14:paraId="60DF721F" w14:textId="0B16010F" w:rsidR="00D97B90" w:rsidRDefault="00D97B90"/>
                      </w:txbxContent>
                    </v:textbox>
                    <w10:wrap type="square"/>
                  </v:shape>
                </w:pict>
              </mc:Fallback>
            </mc:AlternateContent>
          </w:r>
          <w:r>
            <w:rPr>
              <w:noProof/>
            </w:rPr>
            <mc:AlternateContent>
              <mc:Choice Requires="wpg">
                <w:drawing>
                  <wp:anchor distT="0" distB="0" distL="114300" distR="114300" simplePos="0" relativeHeight="251664384" behindDoc="1" locked="0" layoutInCell="1" allowOverlap="1" wp14:anchorId="64883949" wp14:editId="3AC0C967">
                    <wp:simplePos x="0" y="0"/>
                    <wp:positionH relativeFrom="page">
                      <wp:posOffset>638175</wp:posOffset>
                    </wp:positionH>
                    <wp:positionV relativeFrom="page">
                      <wp:posOffset>2200275</wp:posOffset>
                    </wp:positionV>
                    <wp:extent cx="6858000" cy="6715125"/>
                    <wp:effectExtent l="0" t="0" r="0" b="9525"/>
                    <wp:wrapNone/>
                    <wp:docPr id="119" name="Group 119"/>
                    <wp:cNvGraphicFramePr/>
                    <a:graphic xmlns:a="http://schemas.openxmlformats.org/drawingml/2006/main">
                      <a:graphicData uri="http://schemas.microsoft.com/office/word/2010/wordprocessingGroup">
                        <wpg:wgp>
                          <wpg:cNvGrpSpPr/>
                          <wpg:grpSpPr>
                            <a:xfrm>
                              <a:off x="0" y="0"/>
                              <a:ext cx="6858000" cy="6715125"/>
                              <a:chOff x="0" y="0"/>
                              <a:chExt cx="6858000" cy="7448278"/>
                            </a:xfrm>
                          </wpg:grpSpPr>
                          <wps:wsp>
                            <wps:cNvPr id="120" name="Rectangle 120"/>
                            <wps:cNvSpPr/>
                            <wps:spPr>
                              <a:xfrm>
                                <a:off x="0" y="7305096"/>
                                <a:ext cx="6858000" cy="143182"/>
                              </a:xfrm>
                              <a:prstGeom prst="rect">
                                <a:avLst/>
                              </a:prstGeom>
                              <a:solidFill>
                                <a:srgbClr val="63AEC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Text Box 122"/>
                            <wps:cNvSpPr txBox="1"/>
                            <wps:spPr>
                              <a:xfrm>
                                <a:off x="95250" y="0"/>
                                <a:ext cx="6762750" cy="432105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59A4E67B" w14:textId="77777777" w:rsidR="00323CF5" w:rsidRDefault="00323CF5">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lang w:val="en-CA"/>
                                        </w:rPr>
                                        <w:t>Refusal of Unsafe Work Process Form</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4FD2CDA9" w14:textId="362A2F03" w:rsidR="00323CF5" w:rsidRDefault="00323CF5">
                                      <w:pPr>
                                        <w:pStyle w:val="NoSpacing"/>
                                        <w:spacing w:before="240"/>
                                        <w:rPr>
                                          <w:caps/>
                                          <w:color w:val="44546A" w:themeColor="text2"/>
                                          <w:sz w:val="36"/>
                                          <w:szCs w:val="36"/>
                                        </w:rPr>
                                      </w:pPr>
                                      <w:r>
                                        <w:rPr>
                                          <w:caps/>
                                          <w:color w:val="44546A" w:themeColor="text2"/>
                                          <w:sz w:val="36"/>
                                          <w:szCs w:val="36"/>
                                          <w:lang w:val="en-CA"/>
                                        </w:rPr>
                                        <w:t>K-12 public education - compliance</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4883949" id="Group 119" o:spid="_x0000_s1028" style="position:absolute;margin-left:50.25pt;margin-top:173.25pt;width:540pt;height:528.75pt;z-index:-251652096;mso-position-horizontal-relative:page;mso-position-vertical-relative:page" coordsize="68580,74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">
                    <v:rect id="Rectangle 120" o:spid="_x0000_s1029" style="position:absolute;top:73050;width:68580;height:1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" fillcolor="#63aec1" stroked="f" strokeweight="1pt"/>
                    <v:shape id="Text Box 122" o:spid="_x0000_s1030" type="#_x0000_t202" style="position:absolute;left:952;width:67628;height:432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59A4E67B" w14:textId="77777777" w:rsidR="00323CF5" w:rsidRDefault="00323CF5">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lang w:val="en-CA"/>
                                  </w:rPr>
                                  <w:t>Refusal of Unsafe Work Process Form</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4FD2CDA9" w14:textId="362A2F03" w:rsidR="00323CF5" w:rsidRDefault="00323CF5">
                                <w:pPr>
                                  <w:pStyle w:val="NoSpacing"/>
                                  <w:spacing w:before="240"/>
                                  <w:rPr>
                                    <w:caps/>
                                    <w:color w:val="44546A" w:themeColor="text2"/>
                                    <w:sz w:val="36"/>
                                    <w:szCs w:val="36"/>
                                  </w:rPr>
                                </w:pPr>
                                <w:r>
                                  <w:rPr>
                                    <w:caps/>
                                    <w:color w:val="44546A" w:themeColor="text2"/>
                                    <w:sz w:val="36"/>
                                    <w:szCs w:val="36"/>
                                    <w:lang w:val="en-CA"/>
                                  </w:rPr>
                                  <w:t>K-12 public education - compliance</w:t>
                                </w:r>
                              </w:p>
                            </w:sdtContent>
                          </w:sdt>
                        </w:txbxContent>
                      </v:textbox>
                    </v:shape>
                    <w10:wrap anchorx="page" anchory="page"/>
                  </v:group>
                </w:pict>
              </mc:Fallback>
            </mc:AlternateContent>
          </w:r>
          <w:r w:rsidR="00A022CD">
            <w:rPr>
              <w:color w:val="FFFFFF"/>
            </w:rPr>
            <w:br w:type="page"/>
          </w:r>
        </w:p>
      </w:sdtContent>
    </w:sdt>
    <w:p w14:paraId="02EB378F" w14:textId="77777777" w:rsidR="003930D0" w:rsidRPr="003930D0" w:rsidRDefault="003930D0" w:rsidP="00E31A04">
      <w:pPr>
        <w:pStyle w:val="Formtitleline2"/>
        <w:rPr>
          <w:color w:val="FFFFFF"/>
        </w:rPr>
      </w:pPr>
    </w:p>
    <w:p w14:paraId="65524BBF" w14:textId="7A834DE9" w:rsidR="003930D0" w:rsidRPr="00A0022F" w:rsidRDefault="00A0022F" w:rsidP="00E31A04">
      <w:pPr>
        <w:pStyle w:val="Formtitleline2"/>
        <w:rPr>
          <w:color w:val="auto"/>
        </w:rPr>
      </w:pPr>
      <w:r w:rsidRPr="00A0022F">
        <w:rPr>
          <w:color w:val="auto"/>
        </w:rPr>
        <w:t>Instructions</w:t>
      </w:r>
    </w:p>
    <w:p w14:paraId="14D4404A" w14:textId="3E196192" w:rsidR="00A0022F" w:rsidRDefault="00C767CD" w:rsidP="0054232F">
      <w:pPr>
        <w:spacing w:after="180"/>
        <w:ind w:left="900" w:right="706"/>
      </w:pPr>
      <w:r>
        <w:t xml:space="preserve">Prior to beginning the investigation into the refusal of unsafe work, </w:t>
      </w:r>
      <w:r w:rsidR="000C45A5">
        <w:t xml:space="preserve">review the following </w:t>
      </w:r>
      <w:r>
        <w:t xml:space="preserve">sections with the worker initiating </w:t>
      </w:r>
      <w:r w:rsidR="00AE29D4">
        <w:t xml:space="preserve">the </w:t>
      </w:r>
      <w:r w:rsidR="005158D9">
        <w:t>process</w:t>
      </w:r>
      <w:r>
        <w:t>. S</w:t>
      </w:r>
      <w:r w:rsidR="000C45A5">
        <w:t xml:space="preserve">ection 3.12 </w:t>
      </w:r>
      <w:r w:rsidR="00E71AC3">
        <w:t>“</w:t>
      </w:r>
      <w:r w:rsidR="000C45A5">
        <w:t xml:space="preserve">Procedure for </w:t>
      </w:r>
      <w:r w:rsidR="00220C54">
        <w:t>r</w:t>
      </w:r>
      <w:r w:rsidR="000C45A5">
        <w:t>efusal</w:t>
      </w:r>
      <w:r w:rsidR="00E71AC3">
        <w:t>”</w:t>
      </w:r>
      <w:r w:rsidR="000C45A5">
        <w:t xml:space="preserve">, </w:t>
      </w:r>
      <w:r>
        <w:t xml:space="preserve">and 3.13 </w:t>
      </w:r>
      <w:r w:rsidR="00E71AC3">
        <w:t>“</w:t>
      </w:r>
      <w:r w:rsidR="00220C54">
        <w:t>No p</w:t>
      </w:r>
      <w:r>
        <w:t xml:space="preserve">rohibited </w:t>
      </w:r>
      <w:r w:rsidR="00220C54">
        <w:t>a</w:t>
      </w:r>
      <w:r>
        <w:t>ction</w:t>
      </w:r>
      <w:r w:rsidR="00E71AC3">
        <w:t>”</w:t>
      </w:r>
      <w:r>
        <w:t xml:space="preserve"> </w:t>
      </w:r>
      <w:r w:rsidR="00AE29D4">
        <w:t xml:space="preserve">are </w:t>
      </w:r>
      <w:r w:rsidR="00E71AC3">
        <w:t xml:space="preserve">both </w:t>
      </w:r>
      <w:r w:rsidR="000C45A5">
        <w:t>taken from the Occupational Heal</w:t>
      </w:r>
      <w:r w:rsidR="00E71AC3">
        <w:t>th and Safety Regulation guideline published by WorkSafeBC</w:t>
      </w:r>
      <w:r w:rsidR="008656C9">
        <w:t xml:space="preserve"> (WSBC)</w:t>
      </w:r>
      <w:r w:rsidR="00E71AC3">
        <w:t>.</w:t>
      </w:r>
      <w:r>
        <w:t xml:space="preserve"> </w:t>
      </w:r>
    </w:p>
    <w:p w14:paraId="6A05A809" w14:textId="77777777" w:rsidR="00A0022F" w:rsidRDefault="00A0022F" w:rsidP="0054232F">
      <w:pPr>
        <w:spacing w:after="180"/>
        <w:ind w:left="900" w:right="706"/>
      </w:pPr>
    </w:p>
    <w:p w14:paraId="419A44E1" w14:textId="77777777" w:rsidR="00127944" w:rsidRDefault="00127944" w:rsidP="005D7A09">
      <w:pPr>
        <w:pStyle w:val="IntenseQuote"/>
        <w:ind w:left="567"/>
        <w:rPr>
          <w:rFonts w:ascii="Times New Roman" w:hAnsi="Times New Roman"/>
          <w:sz w:val="15"/>
          <w:szCs w:val="15"/>
        </w:rPr>
      </w:pPr>
      <w:r>
        <w:t>3.12 Procedure for refusal</w:t>
      </w:r>
    </w:p>
    <w:p w14:paraId="25C54E08" w14:textId="70233187" w:rsidR="00492629" w:rsidRDefault="00964994" w:rsidP="00492629">
      <w:pPr>
        <w:pStyle w:val="subl1"/>
        <w:ind w:left="567"/>
        <w:rPr>
          <w:rStyle w:val="Emphasis"/>
          <w:b/>
          <w:color w:val="453F39"/>
          <w:shd w:val="clear" w:color="auto" w:fill="FFFFFF"/>
        </w:rPr>
      </w:pPr>
      <w:r>
        <w:t xml:space="preserve">3.12 </w:t>
      </w:r>
      <w:r w:rsidR="00DD4E3F" w:rsidRPr="00D97B90">
        <w:t xml:space="preserve">(1) A person must not carry out or cause to be carried out any work process or operate or cause to be operated any tool, appliance or equipment if that person has </w:t>
      </w:r>
      <w:r w:rsidR="00DD4E3F" w:rsidRPr="00D97B90">
        <w:rPr>
          <w:i/>
          <w:u w:val="single"/>
        </w:rPr>
        <w:t>reasonable cause to believe</w:t>
      </w:r>
      <w:r w:rsidR="00DD4E3F" w:rsidRPr="00D97B90">
        <w:t xml:space="preserve"> that to do so would create an </w:t>
      </w:r>
      <w:r w:rsidR="00DD4E3F" w:rsidRPr="00D97B90">
        <w:rPr>
          <w:i/>
          <w:u w:val="single"/>
        </w:rPr>
        <w:t>undue hazard</w:t>
      </w:r>
      <w:r w:rsidR="00DD4E3F" w:rsidRPr="00D97B90">
        <w:t xml:space="preserve"> to the health and safety of any person.</w:t>
      </w:r>
    </w:p>
    <w:p w14:paraId="290CFF81" w14:textId="75B116D1" w:rsidR="00427835" w:rsidRPr="00D97B90" w:rsidRDefault="00427835" w:rsidP="00C7539D">
      <w:pPr>
        <w:pStyle w:val="subl1"/>
        <w:ind w:left="1440"/>
        <w:rPr>
          <w:i/>
          <w:color w:val="453F39"/>
          <w:shd w:val="clear" w:color="auto" w:fill="FFFFFF"/>
        </w:rPr>
      </w:pPr>
      <w:r w:rsidRPr="00D97B90">
        <w:rPr>
          <w:rStyle w:val="Emphasis"/>
          <w:b/>
          <w:color w:val="453F39"/>
          <w:shd w:val="clear" w:color="auto" w:fill="FFFFFF"/>
        </w:rPr>
        <w:t>"Reasonable cause to believe"</w:t>
      </w:r>
      <w:r w:rsidRPr="00D97B90">
        <w:rPr>
          <w:i/>
          <w:color w:val="453F39"/>
        </w:rPr>
        <w:br/>
      </w:r>
      <w:r w:rsidRPr="00D97B90">
        <w:rPr>
          <w:i/>
          <w:color w:val="453F39"/>
          <w:shd w:val="clear" w:color="auto" w:fill="FFFFFF"/>
        </w:rPr>
        <w:t>The </w:t>
      </w:r>
      <w:r w:rsidRPr="00D97B90">
        <w:rPr>
          <w:rStyle w:val="Emphasis"/>
          <w:color w:val="453F39"/>
          <w:shd w:val="clear" w:color="auto" w:fill="FFFFFF"/>
        </w:rPr>
        <w:t>Regulation</w:t>
      </w:r>
      <w:r w:rsidRPr="00D97B90">
        <w:rPr>
          <w:i/>
          <w:color w:val="453F39"/>
          <w:shd w:val="clear" w:color="auto" w:fill="FFFFFF"/>
        </w:rPr>
        <w:t xml:space="preserve"> establishes what is commonly referred to as a "reasonable person test." The test is objective: How would a reasonable person, dispassionate, and fully apprised of the circumstances of the matter, interpret the situation? </w:t>
      </w:r>
    </w:p>
    <w:p w14:paraId="0CD80E09" w14:textId="7BF62FF3" w:rsidR="00427835" w:rsidRPr="00D97B90" w:rsidRDefault="00427835" w:rsidP="00C7539D">
      <w:pPr>
        <w:pStyle w:val="subl1"/>
        <w:ind w:left="1440"/>
        <w:rPr>
          <w:i/>
          <w:sz w:val="22"/>
          <w:szCs w:val="22"/>
        </w:rPr>
      </w:pPr>
      <w:r w:rsidRPr="00D97B90">
        <w:rPr>
          <w:i/>
          <w:color w:val="453F39"/>
          <w:shd w:val="clear" w:color="auto" w:fill="FFFFFF"/>
        </w:rPr>
        <w:t>A reasonably held belief is generally formed by the worker at the time of the work refusal, based on the relevant and available information at the time, and exercising good faith judgment. Whether or not that reasonably held belief is substantiated will generally be determined after following the steps below and investigating the matter.</w:t>
      </w:r>
    </w:p>
    <w:p w14:paraId="2F293484" w14:textId="2497AD32" w:rsidR="00427835" w:rsidRPr="00D97B90" w:rsidRDefault="00427835" w:rsidP="00D97B90">
      <w:pPr>
        <w:shd w:val="clear" w:color="auto" w:fill="FFFFFF"/>
        <w:spacing w:after="375"/>
        <w:ind w:left="1440"/>
        <w:rPr>
          <w:rFonts w:ascii="Times New Roman" w:eastAsia="Times New Roman" w:hAnsi="Times New Roman" w:cs="Times New Roman"/>
          <w:i/>
          <w:color w:val="453F39"/>
          <w:sz w:val="24"/>
          <w:szCs w:val="24"/>
        </w:rPr>
      </w:pPr>
      <w:r w:rsidRPr="00D97B90">
        <w:rPr>
          <w:rFonts w:ascii="Times New Roman" w:eastAsia="Times New Roman" w:hAnsi="Times New Roman" w:cs="Times New Roman"/>
          <w:b/>
          <w:i/>
          <w:iCs/>
          <w:color w:val="453F39"/>
          <w:sz w:val="24"/>
          <w:szCs w:val="24"/>
        </w:rPr>
        <w:t>"Undue hazard"</w:t>
      </w:r>
      <w:r w:rsidRPr="00D97B90">
        <w:rPr>
          <w:rFonts w:ascii="Times New Roman" w:eastAsia="Times New Roman" w:hAnsi="Times New Roman" w:cs="Times New Roman"/>
          <w:i/>
          <w:color w:val="453F39"/>
          <w:sz w:val="24"/>
          <w:szCs w:val="24"/>
        </w:rPr>
        <w:br/>
        <w:t>The term "undue hazard" incorporates each of the following elements:</w:t>
      </w:r>
    </w:p>
    <w:p w14:paraId="5AD07A67" w14:textId="77777777" w:rsidR="00427835" w:rsidRPr="00D97B90" w:rsidRDefault="00427835" w:rsidP="00D97B90">
      <w:pPr>
        <w:numPr>
          <w:ilvl w:val="0"/>
          <w:numId w:val="49"/>
        </w:numPr>
        <w:shd w:val="clear" w:color="auto" w:fill="FFFFFF"/>
        <w:tabs>
          <w:tab w:val="clear" w:pos="720"/>
          <w:tab w:val="num" w:pos="2160"/>
        </w:tabs>
        <w:spacing w:before="100" w:beforeAutospacing="1" w:after="100" w:afterAutospacing="1"/>
        <w:ind w:left="2160"/>
        <w:rPr>
          <w:rFonts w:ascii="Times New Roman" w:eastAsia="Times New Roman" w:hAnsi="Times New Roman" w:cs="Times New Roman"/>
          <w:i/>
          <w:color w:val="453F39"/>
          <w:sz w:val="24"/>
          <w:szCs w:val="24"/>
        </w:rPr>
      </w:pPr>
      <w:r w:rsidRPr="00D97B90">
        <w:rPr>
          <w:rFonts w:ascii="Times New Roman" w:eastAsia="Times New Roman" w:hAnsi="Times New Roman" w:cs="Times New Roman"/>
          <w:i/>
          <w:color w:val="453F39"/>
          <w:sz w:val="24"/>
          <w:szCs w:val="24"/>
        </w:rPr>
        <w:t>"Hazard" is defined in section 1.1 of the </w:t>
      </w:r>
      <w:r w:rsidRPr="00D97B90">
        <w:rPr>
          <w:rFonts w:ascii="Times New Roman" w:eastAsia="Times New Roman" w:hAnsi="Times New Roman" w:cs="Times New Roman"/>
          <w:i/>
          <w:iCs/>
          <w:color w:val="453F39"/>
          <w:sz w:val="24"/>
          <w:szCs w:val="24"/>
        </w:rPr>
        <w:t>Regulation</w:t>
      </w:r>
      <w:r w:rsidRPr="00D97B90">
        <w:rPr>
          <w:rFonts w:ascii="Times New Roman" w:eastAsia="Times New Roman" w:hAnsi="Times New Roman" w:cs="Times New Roman"/>
          <w:i/>
          <w:color w:val="453F39"/>
          <w:sz w:val="24"/>
          <w:szCs w:val="24"/>
        </w:rPr>
        <w:t> to mean "a thing or condition that may expose a person to a risk of injury or occupational disease."</w:t>
      </w:r>
    </w:p>
    <w:p w14:paraId="0AF4A214" w14:textId="77777777" w:rsidR="00427835" w:rsidRPr="00D97B90" w:rsidRDefault="00427835" w:rsidP="00D97B90">
      <w:pPr>
        <w:numPr>
          <w:ilvl w:val="0"/>
          <w:numId w:val="49"/>
        </w:numPr>
        <w:shd w:val="clear" w:color="auto" w:fill="FFFFFF"/>
        <w:tabs>
          <w:tab w:val="clear" w:pos="720"/>
          <w:tab w:val="num" w:pos="2160"/>
        </w:tabs>
        <w:spacing w:before="100" w:beforeAutospacing="1" w:after="100" w:afterAutospacing="1"/>
        <w:ind w:left="2160"/>
        <w:rPr>
          <w:rFonts w:ascii="Times New Roman" w:eastAsia="Times New Roman" w:hAnsi="Times New Roman" w:cs="Times New Roman"/>
          <w:i/>
          <w:color w:val="453F39"/>
          <w:sz w:val="24"/>
          <w:szCs w:val="24"/>
        </w:rPr>
      </w:pPr>
      <w:r w:rsidRPr="00D97B90">
        <w:rPr>
          <w:rFonts w:ascii="Times New Roman" w:eastAsia="Times New Roman" w:hAnsi="Times New Roman" w:cs="Times New Roman"/>
          <w:i/>
          <w:color w:val="453F39"/>
          <w:sz w:val="24"/>
          <w:szCs w:val="24"/>
        </w:rPr>
        <w:t>"Risk" is defined in section 1.1 as "a chance of injury or occupational disease."</w:t>
      </w:r>
    </w:p>
    <w:p w14:paraId="65FA98E1" w14:textId="77777777" w:rsidR="00427835" w:rsidRPr="00D97B90" w:rsidRDefault="00427835" w:rsidP="00D97B90">
      <w:pPr>
        <w:numPr>
          <w:ilvl w:val="0"/>
          <w:numId w:val="49"/>
        </w:numPr>
        <w:shd w:val="clear" w:color="auto" w:fill="FFFFFF"/>
        <w:tabs>
          <w:tab w:val="clear" w:pos="720"/>
          <w:tab w:val="num" w:pos="2160"/>
        </w:tabs>
        <w:spacing w:before="100" w:beforeAutospacing="1" w:after="100" w:afterAutospacing="1"/>
        <w:ind w:left="2160"/>
        <w:rPr>
          <w:rFonts w:ascii="Times New Roman" w:eastAsia="Times New Roman" w:hAnsi="Times New Roman" w:cs="Times New Roman"/>
          <w:i/>
          <w:color w:val="453F39"/>
          <w:sz w:val="24"/>
          <w:szCs w:val="24"/>
        </w:rPr>
      </w:pPr>
      <w:r w:rsidRPr="00D97B90">
        <w:rPr>
          <w:rFonts w:ascii="Times New Roman" w:eastAsia="Times New Roman" w:hAnsi="Times New Roman" w:cs="Times New Roman"/>
          <w:i/>
          <w:color w:val="453F39"/>
          <w:sz w:val="24"/>
          <w:szCs w:val="24"/>
        </w:rPr>
        <w:t>"Undue" is generally accepted as meaning something that is unwarranted, inappropriate, excessive, or disproportionate.</w:t>
      </w:r>
    </w:p>
    <w:p w14:paraId="59C7D1BE" w14:textId="77777777" w:rsidR="00427835" w:rsidRPr="00427835" w:rsidRDefault="00427835" w:rsidP="00D97B90">
      <w:pPr>
        <w:shd w:val="clear" w:color="auto" w:fill="FFFFFF"/>
        <w:spacing w:after="375"/>
        <w:ind w:left="1440"/>
        <w:rPr>
          <w:rFonts w:ascii="Verdana" w:eastAsia="Times New Roman" w:hAnsi="Verdana" w:cs="Times New Roman"/>
          <w:color w:val="453F39"/>
          <w:sz w:val="21"/>
          <w:szCs w:val="21"/>
        </w:rPr>
      </w:pPr>
      <w:r w:rsidRPr="00D97B90">
        <w:rPr>
          <w:rFonts w:ascii="Times New Roman" w:eastAsia="Times New Roman" w:hAnsi="Times New Roman" w:cs="Times New Roman"/>
          <w:i/>
          <w:color w:val="453F39"/>
          <w:sz w:val="24"/>
          <w:szCs w:val="24"/>
        </w:rPr>
        <w:t>Work that may reasonably be perceived as creating an undue hazard includes a thing or condition that may expose a person to an unwarranted, inappropriate, excessive, or disproportionate risk of injury or occupational disease. An undue hazard is something more than unusual or unexpected; however, it would generally be understood as a hazard that creates an unacceptable, unreasonable, or unnecessary health and safety risk to a person at the workplace.</w:t>
      </w:r>
    </w:p>
    <w:p w14:paraId="61C65657" w14:textId="453A3B35" w:rsidR="00427835" w:rsidRPr="00427835" w:rsidRDefault="00427835" w:rsidP="00D97B90">
      <w:pPr>
        <w:shd w:val="clear" w:color="auto" w:fill="FFFFFF"/>
        <w:spacing w:after="375"/>
        <w:ind w:left="1440"/>
        <w:rPr>
          <w:rFonts w:ascii="Verdana" w:eastAsia="Times New Roman" w:hAnsi="Verdana" w:cs="Times New Roman"/>
          <w:color w:val="453F39"/>
          <w:sz w:val="21"/>
          <w:szCs w:val="21"/>
        </w:rPr>
      </w:pPr>
      <w:r w:rsidRPr="00D97B90">
        <w:rPr>
          <w:rFonts w:ascii="Times New Roman" w:eastAsia="Times New Roman" w:hAnsi="Times New Roman" w:cs="Times New Roman"/>
          <w:b/>
          <w:i/>
          <w:color w:val="453F39"/>
          <w:sz w:val="24"/>
          <w:szCs w:val="24"/>
        </w:rPr>
        <w:t>Reasonable cause to believe work creates an undue hazard</w:t>
      </w:r>
      <w:r w:rsidRPr="00D97B90">
        <w:rPr>
          <w:rFonts w:ascii="Times New Roman" w:eastAsia="Times New Roman" w:hAnsi="Times New Roman" w:cs="Times New Roman"/>
          <w:i/>
          <w:color w:val="453F39"/>
          <w:sz w:val="24"/>
          <w:szCs w:val="24"/>
        </w:rPr>
        <w:br/>
        <w:t xml:space="preserve">The belief that work will create an undue hazard is therefore </w:t>
      </w:r>
      <w:r w:rsidRPr="00D97B90">
        <w:rPr>
          <w:rFonts w:ascii="Times New Roman" w:eastAsia="Times New Roman" w:hAnsi="Times New Roman" w:cs="Times New Roman"/>
          <w:i/>
          <w:color w:val="453F39"/>
          <w:sz w:val="24"/>
          <w:szCs w:val="24"/>
          <w:u w:val="single"/>
        </w:rPr>
        <w:t>more than a generalized concern or feeling of uncomfortableness</w:t>
      </w:r>
      <w:r w:rsidRPr="00D97B90">
        <w:rPr>
          <w:rFonts w:ascii="Times New Roman" w:eastAsia="Times New Roman" w:hAnsi="Times New Roman" w:cs="Times New Roman"/>
          <w:i/>
          <w:color w:val="453F39"/>
          <w:sz w:val="24"/>
          <w:szCs w:val="24"/>
        </w:rPr>
        <w:t>. When a worker refuses work on account of a reasonable belief — in other words an objective reason refusing work as unsafe to the point of presenting an undue hazard — the employer is required to follow the steps set out in the Regulation to resolve the matter.</w:t>
      </w:r>
    </w:p>
    <w:p w14:paraId="5FAF95E3" w14:textId="69DC1BB9" w:rsidR="00964994" w:rsidRPr="00070961" w:rsidRDefault="00964994" w:rsidP="00D97B90">
      <w:pPr>
        <w:spacing w:before="100" w:beforeAutospacing="1" w:after="100" w:afterAutospacing="1"/>
        <w:ind w:left="720"/>
        <w:rPr>
          <w:rFonts w:ascii="Times New Roman" w:eastAsia="Times New Roman" w:hAnsi="Times New Roman" w:cs="Times New Roman"/>
          <w:i/>
          <w:sz w:val="24"/>
          <w:szCs w:val="24"/>
        </w:rPr>
      </w:pPr>
      <w:r>
        <w:t xml:space="preserve">3.12 </w:t>
      </w:r>
      <w:r w:rsidRPr="00A366C4">
        <w:rPr>
          <w:rFonts w:ascii="Times New Roman" w:hAnsi="Times New Roman"/>
          <w:sz w:val="24"/>
          <w:szCs w:val="24"/>
        </w:rPr>
        <w:t>(2) A worker who refuses to carry out a work process or operate a tool, appliance or equipment pursuant to subsection (1) must immediately report the circumstances of the unsafe condition to the worker's supervisor or employer.</w:t>
      </w:r>
    </w:p>
    <w:p w14:paraId="10511BBC" w14:textId="5C355A87" w:rsidR="00323CF5" w:rsidRPr="00D97B90" w:rsidRDefault="00964994" w:rsidP="00D97B90">
      <w:pPr>
        <w:shd w:val="clear" w:color="auto" w:fill="FFFFFF"/>
        <w:spacing w:after="375"/>
        <w:ind w:left="720"/>
        <w:rPr>
          <w:rFonts w:ascii="Times New Roman" w:eastAsia="Times New Roman" w:hAnsi="Times New Roman" w:cs="Times New Roman"/>
          <w:sz w:val="24"/>
          <w:szCs w:val="24"/>
        </w:rPr>
      </w:pPr>
      <w:r>
        <w:lastRenderedPageBreak/>
        <w:t xml:space="preserve">3.12 </w:t>
      </w:r>
      <w:r w:rsidR="00323CF5" w:rsidRPr="00D97B90">
        <w:rPr>
          <w:rFonts w:ascii="Times New Roman" w:eastAsia="Times New Roman" w:hAnsi="Times New Roman" w:cs="Times New Roman"/>
          <w:sz w:val="24"/>
          <w:szCs w:val="24"/>
        </w:rPr>
        <w:t>(3) A supervisor or employer receiving a report made under subsection (2) must immediately investigate the matter and</w:t>
      </w:r>
    </w:p>
    <w:p w14:paraId="12A1B046" w14:textId="77777777" w:rsidR="00323CF5" w:rsidRPr="00D97B90" w:rsidRDefault="00323CF5" w:rsidP="00D97B90">
      <w:pPr>
        <w:shd w:val="clear" w:color="auto" w:fill="FFFFFF"/>
        <w:spacing w:after="375"/>
        <w:ind w:left="1440"/>
        <w:rPr>
          <w:rFonts w:ascii="Times New Roman" w:eastAsia="Times New Roman" w:hAnsi="Times New Roman" w:cs="Times New Roman"/>
          <w:sz w:val="24"/>
          <w:szCs w:val="24"/>
        </w:rPr>
      </w:pPr>
      <w:r w:rsidRPr="00D97B90">
        <w:rPr>
          <w:rFonts w:ascii="Times New Roman" w:eastAsia="Times New Roman" w:hAnsi="Times New Roman" w:cs="Times New Roman"/>
          <w:sz w:val="24"/>
          <w:szCs w:val="24"/>
        </w:rPr>
        <w:t>(a) ensure that any unsafe condition is remedied without delay, or</w:t>
      </w:r>
    </w:p>
    <w:p w14:paraId="5FF43103" w14:textId="77777777" w:rsidR="00323CF5" w:rsidRPr="00D97B90" w:rsidRDefault="00323CF5" w:rsidP="00D97B90">
      <w:pPr>
        <w:shd w:val="clear" w:color="auto" w:fill="FFFFFF"/>
        <w:spacing w:after="375"/>
        <w:ind w:left="1440"/>
        <w:rPr>
          <w:rFonts w:ascii="Times New Roman" w:eastAsia="Times New Roman" w:hAnsi="Times New Roman" w:cs="Times New Roman"/>
          <w:sz w:val="24"/>
          <w:szCs w:val="24"/>
        </w:rPr>
      </w:pPr>
      <w:r w:rsidRPr="00D97B90">
        <w:rPr>
          <w:rFonts w:ascii="Times New Roman" w:eastAsia="Times New Roman" w:hAnsi="Times New Roman" w:cs="Times New Roman"/>
          <w:sz w:val="24"/>
          <w:szCs w:val="24"/>
        </w:rPr>
        <w:t>(b) if, in the supervisor's or employer's opinion, the report is not valid, must so inform the person who made the report.</w:t>
      </w:r>
    </w:p>
    <w:p w14:paraId="36093A26" w14:textId="1153C503" w:rsidR="00323CF5" w:rsidRPr="00D97B90" w:rsidRDefault="00964994" w:rsidP="00D97B90">
      <w:pPr>
        <w:shd w:val="clear" w:color="auto" w:fill="FFFFFF"/>
        <w:spacing w:after="375"/>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12 </w:t>
      </w:r>
      <w:r w:rsidR="00323CF5" w:rsidRPr="00D97B90">
        <w:rPr>
          <w:rFonts w:ascii="Times New Roman" w:eastAsia="Times New Roman" w:hAnsi="Times New Roman" w:cs="Times New Roman"/>
          <w:sz w:val="24"/>
          <w:szCs w:val="24"/>
        </w:rPr>
        <w:t>(4) If the procedure under subsection (3) does not resolve the matter and the worker continues to refuse to carry out the work process or operate the tool, appliance or equipment, the supervisor or employer must investigate the matter in the presence of the worker who made the report and in the presence of</w:t>
      </w:r>
    </w:p>
    <w:p w14:paraId="1B089986" w14:textId="77777777" w:rsidR="00323CF5" w:rsidRPr="00D97B90" w:rsidRDefault="00323CF5" w:rsidP="00D97B90">
      <w:pPr>
        <w:shd w:val="clear" w:color="auto" w:fill="FFFFFF"/>
        <w:spacing w:after="375"/>
        <w:ind w:left="1440"/>
        <w:rPr>
          <w:rFonts w:ascii="Times New Roman" w:eastAsia="Times New Roman" w:hAnsi="Times New Roman" w:cs="Times New Roman"/>
          <w:sz w:val="24"/>
          <w:szCs w:val="24"/>
        </w:rPr>
      </w:pPr>
      <w:r w:rsidRPr="00D97B90">
        <w:rPr>
          <w:rFonts w:ascii="Times New Roman" w:eastAsia="Times New Roman" w:hAnsi="Times New Roman" w:cs="Times New Roman"/>
          <w:sz w:val="24"/>
          <w:szCs w:val="24"/>
        </w:rPr>
        <w:t>(a) a worker member of the joint committee,</w:t>
      </w:r>
    </w:p>
    <w:p w14:paraId="33F67BBA" w14:textId="77777777" w:rsidR="00323CF5" w:rsidRPr="00D97B90" w:rsidRDefault="00323CF5" w:rsidP="00D97B90">
      <w:pPr>
        <w:shd w:val="clear" w:color="auto" w:fill="FFFFFF"/>
        <w:spacing w:after="375"/>
        <w:ind w:left="1440"/>
        <w:rPr>
          <w:rFonts w:ascii="Times New Roman" w:eastAsia="Times New Roman" w:hAnsi="Times New Roman" w:cs="Times New Roman"/>
          <w:sz w:val="24"/>
          <w:szCs w:val="24"/>
        </w:rPr>
      </w:pPr>
      <w:r w:rsidRPr="00D97B90">
        <w:rPr>
          <w:rFonts w:ascii="Times New Roman" w:eastAsia="Times New Roman" w:hAnsi="Times New Roman" w:cs="Times New Roman"/>
          <w:sz w:val="24"/>
          <w:szCs w:val="24"/>
        </w:rPr>
        <w:t>(b) a worker who is selected by a trade union representing the worker, or</w:t>
      </w:r>
    </w:p>
    <w:p w14:paraId="11F56471" w14:textId="77777777" w:rsidR="00323CF5" w:rsidRPr="00D97B90" w:rsidRDefault="00323CF5" w:rsidP="00D97B90">
      <w:pPr>
        <w:shd w:val="clear" w:color="auto" w:fill="FFFFFF"/>
        <w:spacing w:after="375"/>
        <w:ind w:left="1440"/>
        <w:rPr>
          <w:rFonts w:ascii="Times New Roman" w:eastAsia="Times New Roman" w:hAnsi="Times New Roman" w:cs="Times New Roman"/>
          <w:sz w:val="24"/>
          <w:szCs w:val="24"/>
        </w:rPr>
      </w:pPr>
      <w:r w:rsidRPr="00D97B90">
        <w:rPr>
          <w:rFonts w:ascii="Times New Roman" w:eastAsia="Times New Roman" w:hAnsi="Times New Roman" w:cs="Times New Roman"/>
          <w:sz w:val="24"/>
          <w:szCs w:val="24"/>
        </w:rPr>
        <w:t>(c) if there is no joint committee or the worker is not represented by a trade union, any other reasonably available worker selected by the worker.</w:t>
      </w:r>
    </w:p>
    <w:p w14:paraId="0E1AFCAD" w14:textId="4AF454D9" w:rsidR="00323CF5" w:rsidRPr="00D97B90" w:rsidRDefault="00964994" w:rsidP="00D97B90">
      <w:pPr>
        <w:shd w:val="clear" w:color="auto" w:fill="FFFFFF"/>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12 </w:t>
      </w:r>
      <w:r w:rsidR="00323CF5" w:rsidRPr="00D97B90">
        <w:rPr>
          <w:rFonts w:ascii="Times New Roman" w:eastAsia="Times New Roman" w:hAnsi="Times New Roman" w:cs="Times New Roman"/>
          <w:sz w:val="24"/>
          <w:szCs w:val="24"/>
        </w:rPr>
        <w:t>(5) If the investigation under subsection (4) does not resolve the matter and the worker continues to refuse to carry out the work process or operate the tool, appliance or equipment, both the supervisor, or the employer, and the worker must immediately notify an officer, who must investigate the matter without undue delay and issue whatever orders are deemed necessary.</w:t>
      </w:r>
    </w:p>
    <w:p w14:paraId="7771CD27" w14:textId="77777777" w:rsidR="00964994" w:rsidRDefault="00964994" w:rsidP="00D97B90">
      <w:pPr>
        <w:shd w:val="clear" w:color="auto" w:fill="FFFFFF"/>
        <w:spacing w:after="375"/>
        <w:ind w:left="720"/>
        <w:rPr>
          <w:rFonts w:ascii="Verdana" w:eastAsia="Times New Roman" w:hAnsi="Verdana" w:cs="Times New Roman"/>
          <w:color w:val="453F39"/>
          <w:sz w:val="21"/>
          <w:szCs w:val="21"/>
        </w:rPr>
      </w:pPr>
    </w:p>
    <w:p w14:paraId="3C5C201C" w14:textId="3842D853" w:rsidR="00323CF5" w:rsidRPr="00D97B90" w:rsidRDefault="00323CF5" w:rsidP="00D97B90">
      <w:pPr>
        <w:shd w:val="clear" w:color="auto" w:fill="FFFFFF"/>
        <w:spacing w:after="375"/>
        <w:ind w:left="720"/>
        <w:rPr>
          <w:rFonts w:ascii="Times New Roman" w:eastAsia="Times New Roman" w:hAnsi="Times New Roman" w:cs="Times New Roman"/>
          <w:sz w:val="24"/>
          <w:szCs w:val="24"/>
        </w:rPr>
      </w:pPr>
      <w:r w:rsidRPr="00D97B90">
        <w:rPr>
          <w:rFonts w:ascii="Times New Roman" w:eastAsia="Times New Roman" w:hAnsi="Times New Roman" w:cs="Times New Roman"/>
          <w:sz w:val="24"/>
          <w:szCs w:val="24"/>
        </w:rPr>
        <w:t>Section 3.12.1 of the Regulation states</w:t>
      </w:r>
    </w:p>
    <w:p w14:paraId="59881E2A" w14:textId="77777777" w:rsidR="00323CF5" w:rsidRPr="00D97B90" w:rsidRDefault="00323CF5" w:rsidP="00D97B90">
      <w:pPr>
        <w:pStyle w:val="indent"/>
        <w:shd w:val="clear" w:color="auto" w:fill="FFFFFF"/>
        <w:spacing w:before="0" w:beforeAutospacing="0" w:after="375" w:afterAutospacing="0"/>
        <w:ind w:left="720"/>
      </w:pPr>
      <w:r w:rsidRPr="00D97B90">
        <w:t>If a worker refuses work under section 3.12, the employer must not require or permit another worker to do the refused work unless</w:t>
      </w:r>
    </w:p>
    <w:p w14:paraId="55FA10CA" w14:textId="77777777" w:rsidR="00323CF5" w:rsidRPr="00D97B90" w:rsidRDefault="00323CF5" w:rsidP="00D97B90">
      <w:pPr>
        <w:pStyle w:val="subl2"/>
        <w:shd w:val="clear" w:color="auto" w:fill="FFFFFF"/>
        <w:spacing w:before="0" w:beforeAutospacing="0" w:after="375" w:afterAutospacing="0"/>
        <w:ind w:left="720"/>
      </w:pPr>
      <w:r w:rsidRPr="00D97B90">
        <w:t>(a) the matter has been resolved under section 3.12(3), (4) or (5), or</w:t>
      </w:r>
    </w:p>
    <w:p w14:paraId="756305EC" w14:textId="77777777" w:rsidR="00323CF5" w:rsidRPr="00D97B90" w:rsidRDefault="00323CF5" w:rsidP="00D97B90">
      <w:pPr>
        <w:pStyle w:val="subl2"/>
        <w:shd w:val="clear" w:color="auto" w:fill="FFFFFF"/>
        <w:spacing w:before="0" w:beforeAutospacing="0" w:after="375" w:afterAutospacing="0"/>
        <w:ind w:left="720"/>
      </w:pPr>
      <w:r w:rsidRPr="00D97B90">
        <w:t>(b) the employer has, in writing, advised the other worker and a person referred to in section 3.12(4)(a), (b) or (c) of all of the following:</w:t>
      </w:r>
    </w:p>
    <w:p w14:paraId="72E72831" w14:textId="77777777" w:rsidR="00323CF5" w:rsidRPr="00D97B90" w:rsidRDefault="00323CF5" w:rsidP="00D97B90">
      <w:pPr>
        <w:pStyle w:val="subl3"/>
        <w:shd w:val="clear" w:color="auto" w:fill="FFFFFF"/>
        <w:spacing w:before="0" w:beforeAutospacing="0" w:after="375" w:afterAutospacing="0"/>
        <w:ind w:left="1440"/>
      </w:pPr>
      <w:r w:rsidRPr="00D97B90">
        <w:t>(i) the refusal;</w:t>
      </w:r>
    </w:p>
    <w:p w14:paraId="28FDCA93" w14:textId="77777777" w:rsidR="00323CF5" w:rsidRPr="00D97B90" w:rsidRDefault="00323CF5" w:rsidP="00D97B90">
      <w:pPr>
        <w:pStyle w:val="subl3"/>
        <w:shd w:val="clear" w:color="auto" w:fill="FFFFFF"/>
        <w:spacing w:before="0" w:beforeAutospacing="0" w:after="375" w:afterAutospacing="0"/>
        <w:ind w:left="1440"/>
      </w:pPr>
      <w:r w:rsidRPr="00D97B90">
        <w:t>(ii) the unsafe condition reported under section 3.12(2);</w:t>
      </w:r>
    </w:p>
    <w:p w14:paraId="2B513D19" w14:textId="77777777" w:rsidR="00323CF5" w:rsidRPr="00D97B90" w:rsidRDefault="00323CF5" w:rsidP="00D97B90">
      <w:pPr>
        <w:pStyle w:val="subl3"/>
        <w:shd w:val="clear" w:color="auto" w:fill="FFFFFF"/>
        <w:spacing w:before="0" w:beforeAutospacing="0" w:after="375" w:afterAutospacing="0"/>
        <w:ind w:left="1440"/>
      </w:pPr>
      <w:r w:rsidRPr="00D97B90">
        <w:t>(iii) the reasons why the work would not create an undue hazard to the health and safety of the other worker or any other person;</w:t>
      </w:r>
    </w:p>
    <w:p w14:paraId="66A1BDCC" w14:textId="77777777" w:rsidR="00323CF5" w:rsidRPr="00D97B90" w:rsidRDefault="00323CF5" w:rsidP="00D97B90">
      <w:pPr>
        <w:pStyle w:val="subl3"/>
        <w:shd w:val="clear" w:color="auto" w:fill="FFFFFF"/>
        <w:spacing w:before="0" w:beforeAutospacing="0" w:after="0" w:afterAutospacing="0"/>
        <w:ind w:left="1440"/>
      </w:pPr>
      <w:r w:rsidRPr="00D97B90">
        <w:t>(iv) the right of the other worker under section 3.12 to refuse unsafe work.</w:t>
      </w:r>
    </w:p>
    <w:p w14:paraId="7B795B90" w14:textId="77777777" w:rsidR="00D97B90" w:rsidRDefault="00D97B90">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B30EF9A" w14:textId="09BEE58F" w:rsidR="00323CF5" w:rsidRPr="00D97B90" w:rsidRDefault="00323CF5" w:rsidP="00D97B90">
      <w:pPr>
        <w:shd w:val="clear" w:color="auto" w:fill="FFFFFF"/>
        <w:tabs>
          <w:tab w:val="center" w:pos="5933"/>
        </w:tabs>
        <w:spacing w:after="375"/>
        <w:ind w:left="720"/>
        <w:rPr>
          <w:rFonts w:ascii="Times New Roman" w:eastAsia="Times New Roman" w:hAnsi="Times New Roman" w:cs="Times New Roman"/>
          <w:sz w:val="24"/>
          <w:szCs w:val="24"/>
        </w:rPr>
      </w:pPr>
      <w:r w:rsidRPr="00D97B90">
        <w:rPr>
          <w:rFonts w:ascii="Times New Roman" w:eastAsia="Times New Roman" w:hAnsi="Times New Roman" w:cs="Times New Roman"/>
          <w:sz w:val="24"/>
          <w:szCs w:val="24"/>
        </w:rPr>
        <w:lastRenderedPageBreak/>
        <w:t>Section 3.13 of the Regulation states:</w:t>
      </w:r>
      <w:r w:rsidR="00D97B90">
        <w:rPr>
          <w:rFonts w:ascii="Times New Roman" w:eastAsia="Times New Roman" w:hAnsi="Times New Roman" w:cs="Times New Roman"/>
          <w:sz w:val="24"/>
          <w:szCs w:val="24"/>
        </w:rPr>
        <w:tab/>
      </w:r>
    </w:p>
    <w:p w14:paraId="2F64CF06" w14:textId="77777777" w:rsidR="00323CF5" w:rsidRPr="00D97B90" w:rsidRDefault="00323CF5" w:rsidP="00D97B90">
      <w:pPr>
        <w:shd w:val="clear" w:color="auto" w:fill="FFFFFF"/>
        <w:spacing w:after="375"/>
        <w:ind w:left="720"/>
        <w:rPr>
          <w:rFonts w:ascii="Times New Roman" w:eastAsia="Times New Roman" w:hAnsi="Times New Roman" w:cs="Times New Roman"/>
          <w:sz w:val="24"/>
          <w:szCs w:val="24"/>
        </w:rPr>
      </w:pPr>
      <w:r w:rsidRPr="00D97B90">
        <w:rPr>
          <w:rFonts w:ascii="Times New Roman" w:eastAsia="Times New Roman" w:hAnsi="Times New Roman" w:cs="Times New Roman"/>
          <w:sz w:val="24"/>
          <w:szCs w:val="24"/>
        </w:rPr>
        <w:t>(1) A worker must not be subject to prohibited action as defined in section 47 of the OHS provisions of the Workers Compensation Act because the worker has acted in compliance with section 3.12 or with an order made by an officer.</w:t>
      </w:r>
    </w:p>
    <w:p w14:paraId="4966D81F" w14:textId="77777777" w:rsidR="00323CF5" w:rsidRPr="00D97B90" w:rsidRDefault="00323CF5" w:rsidP="00D97B90">
      <w:pPr>
        <w:shd w:val="clear" w:color="auto" w:fill="FFFFFF"/>
        <w:ind w:left="720"/>
        <w:rPr>
          <w:rFonts w:ascii="Times New Roman" w:eastAsia="Times New Roman" w:hAnsi="Times New Roman" w:cs="Times New Roman"/>
          <w:sz w:val="24"/>
          <w:szCs w:val="24"/>
        </w:rPr>
      </w:pPr>
      <w:r w:rsidRPr="00D97B90">
        <w:rPr>
          <w:rFonts w:ascii="Times New Roman" w:eastAsia="Times New Roman" w:hAnsi="Times New Roman" w:cs="Times New Roman"/>
          <w:sz w:val="24"/>
          <w:szCs w:val="24"/>
        </w:rPr>
        <w:t>(2) Temporary assignment to alternative work at no loss in pay to the worker until the matter in section 3.12 is resolved under section 3.12(3), (4) or (5) is deemed not to constitute prohibited action.</w:t>
      </w:r>
    </w:p>
    <w:p w14:paraId="097DE6EB" w14:textId="77777777" w:rsidR="00323CF5" w:rsidRPr="00D97B90" w:rsidRDefault="00323CF5" w:rsidP="00D97B90">
      <w:pPr>
        <w:shd w:val="clear" w:color="auto" w:fill="FFFFFF"/>
        <w:spacing w:after="375"/>
        <w:ind w:left="720"/>
        <w:rPr>
          <w:rFonts w:ascii="Times New Roman" w:eastAsia="Times New Roman" w:hAnsi="Times New Roman" w:cs="Times New Roman"/>
          <w:sz w:val="24"/>
          <w:szCs w:val="24"/>
        </w:rPr>
      </w:pPr>
      <w:r w:rsidRPr="00D97B90">
        <w:rPr>
          <w:rFonts w:ascii="Times New Roman" w:eastAsia="Times New Roman" w:hAnsi="Times New Roman" w:cs="Times New Roman"/>
          <w:sz w:val="24"/>
          <w:szCs w:val="24"/>
        </w:rPr>
        <w:t>Section 4.19 of the Regulation states:</w:t>
      </w:r>
    </w:p>
    <w:p w14:paraId="3E108E0D" w14:textId="77777777" w:rsidR="00323CF5" w:rsidRPr="00D97B90" w:rsidRDefault="00323CF5" w:rsidP="00D97B90">
      <w:pPr>
        <w:shd w:val="clear" w:color="auto" w:fill="FFFFFF"/>
        <w:spacing w:after="375"/>
        <w:ind w:left="720"/>
        <w:rPr>
          <w:rFonts w:ascii="Times New Roman" w:eastAsia="Times New Roman" w:hAnsi="Times New Roman" w:cs="Times New Roman"/>
          <w:sz w:val="24"/>
          <w:szCs w:val="24"/>
        </w:rPr>
      </w:pPr>
      <w:r w:rsidRPr="00D97B90">
        <w:rPr>
          <w:rFonts w:ascii="Times New Roman" w:eastAsia="Times New Roman" w:hAnsi="Times New Roman" w:cs="Times New Roman"/>
          <w:sz w:val="24"/>
          <w:szCs w:val="24"/>
        </w:rPr>
        <w:t>(1) A worker with a physical or mental impairment which may affect the worker's ability to safely perform assigned work must inform the worker's supervisor or employer of the impairment, and must not knowingly do work where the impairment may create an undue risk to the worker or anyone else.</w:t>
      </w:r>
    </w:p>
    <w:p w14:paraId="1C2669E8" w14:textId="77777777" w:rsidR="00323CF5" w:rsidRPr="00D97B90" w:rsidRDefault="00323CF5" w:rsidP="00D97B90">
      <w:pPr>
        <w:shd w:val="clear" w:color="auto" w:fill="FFFFFF"/>
        <w:ind w:left="720"/>
        <w:rPr>
          <w:rFonts w:ascii="Times New Roman" w:eastAsia="Times New Roman" w:hAnsi="Times New Roman" w:cs="Times New Roman"/>
          <w:sz w:val="24"/>
          <w:szCs w:val="24"/>
        </w:rPr>
      </w:pPr>
      <w:r w:rsidRPr="00D97B90">
        <w:rPr>
          <w:rFonts w:ascii="Times New Roman" w:eastAsia="Times New Roman" w:hAnsi="Times New Roman" w:cs="Times New Roman"/>
          <w:sz w:val="24"/>
          <w:szCs w:val="24"/>
        </w:rPr>
        <w:t>(2) A worker must not be assigned to activities where a reported or observed impairment may create an undue risk to the worker or anyone else.</w:t>
      </w:r>
    </w:p>
    <w:p w14:paraId="2D5626DB" w14:textId="157E3C94" w:rsidR="00517654" w:rsidRDefault="00517654" w:rsidP="00765BA3">
      <w:pPr>
        <w:pStyle w:val="Formfillablefield"/>
      </w:pPr>
    </w:p>
    <w:p w14:paraId="26E6B629" w14:textId="77777777" w:rsidR="00517654" w:rsidRDefault="00517654" w:rsidP="00765BA3">
      <w:pPr>
        <w:pStyle w:val="Formfillablefield"/>
      </w:pPr>
    </w:p>
    <w:p w14:paraId="0145AE27" w14:textId="483C0E6F" w:rsidR="00127944" w:rsidRDefault="00127944" w:rsidP="005D7A09">
      <w:pPr>
        <w:pStyle w:val="IntenseQuote"/>
        <w:ind w:left="567"/>
      </w:pPr>
      <w:bookmarkStart w:id="1" w:name="EndSectionNumber:3.12"/>
      <w:bookmarkStart w:id="2" w:name="SectionNumber:3.13"/>
      <w:bookmarkEnd w:id="1"/>
      <w:bookmarkEnd w:id="2"/>
      <w:r>
        <w:t>3.13 No prohibited action</w:t>
      </w:r>
    </w:p>
    <w:p w14:paraId="2B348866" w14:textId="77777777" w:rsidR="00127944" w:rsidRDefault="008B551C" w:rsidP="00AE29D4">
      <w:pPr>
        <w:pStyle w:val="subl1"/>
        <w:ind w:left="567"/>
      </w:pPr>
      <w:r>
        <w:t xml:space="preserve">3.13 </w:t>
      </w:r>
      <w:r w:rsidR="00127944">
        <w:t xml:space="preserve">(1) A worker must not be subject to prohibited action as defined in section 47 of the </w:t>
      </w:r>
      <w:r w:rsidR="00127944">
        <w:rPr>
          <w:rStyle w:val="HTMLCite"/>
        </w:rPr>
        <w:t>Workers Compensation Act</w:t>
      </w:r>
      <w:r w:rsidR="00127944">
        <w:t xml:space="preserve"> because the worker has acted in compliance with section 3.12 or with an order made by an officer.</w:t>
      </w:r>
    </w:p>
    <w:p w14:paraId="2293B7EC" w14:textId="2E9F1F2F" w:rsidR="00127944" w:rsidRDefault="008B551C" w:rsidP="00AE29D4">
      <w:pPr>
        <w:pStyle w:val="subl1"/>
        <w:ind w:left="567"/>
      </w:pPr>
      <w:r>
        <w:t xml:space="preserve">3.13 </w:t>
      </w:r>
      <w:r w:rsidR="00127944">
        <w:t xml:space="preserve">(2) Temporary assignment to alternative work at no loss in pay to the worker until the matter in section 3.12 is resolved </w:t>
      </w:r>
      <w:r w:rsidR="00386930">
        <w:t xml:space="preserve">under section 3.12 (3), (4) or (5) </w:t>
      </w:r>
      <w:r w:rsidR="00127944">
        <w:t>is deemed not to constitute prohibited action.</w:t>
      </w:r>
    </w:p>
    <w:p w14:paraId="1FA74AAB" w14:textId="77777777" w:rsidR="00D91300" w:rsidRDefault="00D91300" w:rsidP="00AE29D4">
      <w:pPr>
        <w:pStyle w:val="subl1"/>
        <w:ind w:left="284"/>
        <w:rPr>
          <w:rFonts w:ascii="Calibri" w:eastAsia="Calibri" w:hAnsi="Calibri" w:cs="Calibri"/>
          <w:sz w:val="22"/>
          <w:szCs w:val="22"/>
        </w:rPr>
      </w:pPr>
    </w:p>
    <w:p w14:paraId="730D5845" w14:textId="30540E18" w:rsidR="00070961" w:rsidRPr="00220C54" w:rsidRDefault="00D8664C" w:rsidP="00AE29D4">
      <w:pPr>
        <w:pStyle w:val="subl1"/>
        <w:ind w:left="284"/>
        <w:rPr>
          <w:rFonts w:ascii="Calibri" w:eastAsia="Calibri" w:hAnsi="Calibri" w:cs="Calibri"/>
          <w:sz w:val="22"/>
          <w:szCs w:val="22"/>
        </w:rPr>
      </w:pPr>
      <w:r>
        <w:rPr>
          <w:rFonts w:ascii="Calibri" w:eastAsia="Calibri" w:hAnsi="Calibri" w:cs="Calibri"/>
          <w:sz w:val="22"/>
          <w:szCs w:val="22"/>
        </w:rPr>
        <w:t>Worker</w:t>
      </w:r>
      <w:r w:rsidR="00AE29D4" w:rsidRPr="00220C54">
        <w:rPr>
          <w:rFonts w:ascii="Calibri" w:eastAsia="Calibri" w:hAnsi="Calibri" w:cs="Calibri"/>
          <w:sz w:val="22"/>
          <w:szCs w:val="22"/>
        </w:rPr>
        <w:t>s exercising their right to refus</w:t>
      </w:r>
      <w:r w:rsidR="005158D9" w:rsidRPr="00220C54">
        <w:rPr>
          <w:rFonts w:ascii="Calibri" w:eastAsia="Calibri" w:hAnsi="Calibri" w:cs="Calibri"/>
          <w:sz w:val="22"/>
          <w:szCs w:val="22"/>
        </w:rPr>
        <w:t>e</w:t>
      </w:r>
      <w:r w:rsidR="00AE29D4" w:rsidRPr="00220C54">
        <w:rPr>
          <w:rFonts w:ascii="Calibri" w:eastAsia="Calibri" w:hAnsi="Calibri" w:cs="Calibri"/>
          <w:sz w:val="22"/>
          <w:szCs w:val="22"/>
        </w:rPr>
        <w:t xml:space="preserve"> unsafe work should be doing so while at the worksite</w:t>
      </w:r>
      <w:r w:rsidR="009D62C9">
        <w:rPr>
          <w:rFonts w:ascii="Calibri" w:eastAsia="Calibri" w:hAnsi="Calibri" w:cs="Calibri"/>
          <w:sz w:val="22"/>
          <w:szCs w:val="22"/>
        </w:rPr>
        <w:t>,</w:t>
      </w:r>
      <w:r w:rsidR="00AE29D4" w:rsidRPr="00220C54">
        <w:rPr>
          <w:rFonts w:ascii="Calibri" w:eastAsia="Calibri" w:hAnsi="Calibri" w:cs="Calibri"/>
          <w:sz w:val="22"/>
          <w:szCs w:val="22"/>
        </w:rPr>
        <w:t xml:space="preserve"> where the</w:t>
      </w:r>
      <w:r w:rsidR="009D62C9">
        <w:rPr>
          <w:rFonts w:ascii="Calibri" w:eastAsia="Calibri" w:hAnsi="Calibri" w:cs="Calibri"/>
          <w:sz w:val="22"/>
          <w:szCs w:val="22"/>
        </w:rPr>
        <w:t>y</w:t>
      </w:r>
      <w:r w:rsidR="00AE29D4" w:rsidRPr="00220C54">
        <w:rPr>
          <w:rFonts w:ascii="Calibri" w:eastAsia="Calibri" w:hAnsi="Calibri" w:cs="Calibri"/>
          <w:sz w:val="22"/>
          <w:szCs w:val="22"/>
        </w:rPr>
        <w:t xml:space="preserve"> can </w:t>
      </w:r>
      <w:r w:rsidR="005158D9" w:rsidRPr="00220C54">
        <w:rPr>
          <w:rFonts w:ascii="Calibri" w:eastAsia="Calibri" w:hAnsi="Calibri" w:cs="Calibri"/>
          <w:sz w:val="22"/>
          <w:szCs w:val="22"/>
        </w:rPr>
        <w:t xml:space="preserve">demonstrate the objectivity of </w:t>
      </w:r>
      <w:r w:rsidR="006A185A" w:rsidRPr="00220C54">
        <w:rPr>
          <w:rFonts w:ascii="Calibri" w:eastAsia="Calibri" w:hAnsi="Calibri" w:cs="Calibri"/>
          <w:sz w:val="22"/>
          <w:szCs w:val="22"/>
        </w:rPr>
        <w:t>the</w:t>
      </w:r>
      <w:r w:rsidR="009D62C9">
        <w:rPr>
          <w:rFonts w:ascii="Calibri" w:eastAsia="Calibri" w:hAnsi="Calibri" w:cs="Calibri"/>
          <w:sz w:val="22"/>
          <w:szCs w:val="22"/>
        </w:rPr>
        <w:t>ir</w:t>
      </w:r>
      <w:r w:rsidR="006A185A" w:rsidRPr="00220C54">
        <w:rPr>
          <w:rFonts w:ascii="Calibri" w:eastAsia="Calibri" w:hAnsi="Calibri" w:cs="Calibri"/>
          <w:sz w:val="22"/>
          <w:szCs w:val="22"/>
        </w:rPr>
        <w:t xml:space="preserve"> </w:t>
      </w:r>
      <w:r w:rsidR="005158D9" w:rsidRPr="00220C54">
        <w:rPr>
          <w:rFonts w:ascii="Calibri" w:eastAsia="Calibri" w:hAnsi="Calibri" w:cs="Calibri"/>
          <w:sz w:val="22"/>
          <w:szCs w:val="22"/>
        </w:rPr>
        <w:t xml:space="preserve">claim while </w:t>
      </w:r>
      <w:r w:rsidR="006A185A" w:rsidRPr="00220C54">
        <w:rPr>
          <w:rFonts w:ascii="Calibri" w:eastAsia="Calibri" w:hAnsi="Calibri" w:cs="Calibri"/>
          <w:sz w:val="22"/>
          <w:szCs w:val="22"/>
        </w:rPr>
        <w:t>follow</w:t>
      </w:r>
      <w:r w:rsidR="005158D9" w:rsidRPr="00220C54">
        <w:rPr>
          <w:rFonts w:ascii="Calibri" w:eastAsia="Calibri" w:hAnsi="Calibri" w:cs="Calibri"/>
          <w:sz w:val="22"/>
          <w:szCs w:val="22"/>
        </w:rPr>
        <w:t>ing</w:t>
      </w:r>
      <w:r w:rsidR="006A185A" w:rsidRPr="00220C54">
        <w:rPr>
          <w:rFonts w:ascii="Calibri" w:eastAsia="Calibri" w:hAnsi="Calibri" w:cs="Calibri"/>
          <w:sz w:val="22"/>
          <w:szCs w:val="22"/>
        </w:rPr>
        <w:t xml:space="preserve"> this</w:t>
      </w:r>
      <w:r w:rsidR="005158D9" w:rsidRPr="00220C54">
        <w:rPr>
          <w:rFonts w:ascii="Calibri" w:eastAsia="Calibri" w:hAnsi="Calibri" w:cs="Calibri"/>
          <w:sz w:val="22"/>
          <w:szCs w:val="22"/>
        </w:rPr>
        <w:t xml:space="preserve"> regulated</w:t>
      </w:r>
      <w:r w:rsidR="006A185A" w:rsidRPr="00220C54">
        <w:rPr>
          <w:rFonts w:ascii="Calibri" w:eastAsia="Calibri" w:hAnsi="Calibri" w:cs="Calibri"/>
          <w:sz w:val="22"/>
          <w:szCs w:val="22"/>
        </w:rPr>
        <w:t xml:space="preserve"> process.</w:t>
      </w:r>
      <w:r w:rsidR="00AE29D4" w:rsidRPr="00220C54">
        <w:rPr>
          <w:rFonts w:ascii="Calibri" w:eastAsia="Calibri" w:hAnsi="Calibri" w:cs="Calibri"/>
          <w:sz w:val="22"/>
          <w:szCs w:val="22"/>
        </w:rPr>
        <w:t xml:space="preserve"> </w:t>
      </w:r>
    </w:p>
    <w:p w14:paraId="2ABEE77B" w14:textId="31C67677" w:rsidR="001C1F93" w:rsidRPr="00220C54" w:rsidRDefault="001C1F93" w:rsidP="00AE29D4">
      <w:pPr>
        <w:pStyle w:val="subl1"/>
        <w:ind w:left="284"/>
        <w:rPr>
          <w:rFonts w:ascii="Calibri" w:eastAsia="Calibri" w:hAnsi="Calibri" w:cs="Calibri"/>
          <w:sz w:val="22"/>
          <w:szCs w:val="22"/>
        </w:rPr>
      </w:pPr>
      <w:r w:rsidRPr="00220C54">
        <w:rPr>
          <w:rFonts w:ascii="Calibri" w:eastAsia="Calibri" w:hAnsi="Calibri" w:cs="Calibri"/>
          <w:sz w:val="22"/>
          <w:szCs w:val="22"/>
        </w:rPr>
        <w:t>Refusals must be activated by the affected worker and not another worker.</w:t>
      </w:r>
    </w:p>
    <w:p w14:paraId="647E59C3" w14:textId="48FE02D5" w:rsidR="000C45A5" w:rsidRPr="00220C54" w:rsidRDefault="000C45A5" w:rsidP="00532E45">
      <w:pPr>
        <w:spacing w:after="180"/>
        <w:ind w:left="284" w:right="706"/>
      </w:pPr>
      <w:r w:rsidRPr="00220C54">
        <w:t xml:space="preserve">For more </w:t>
      </w:r>
      <w:r w:rsidR="00C767CD" w:rsidRPr="00220C54">
        <w:t>information,</w:t>
      </w:r>
      <w:r w:rsidRPr="00220C54">
        <w:t xml:space="preserve"> review the following </w:t>
      </w:r>
      <w:r w:rsidR="00C767CD" w:rsidRPr="00220C54">
        <w:t>WorkSafeBC</w:t>
      </w:r>
      <w:r w:rsidRPr="00220C54">
        <w:t xml:space="preserve"> we</w:t>
      </w:r>
      <w:r w:rsidR="00C767CD" w:rsidRPr="00220C54">
        <w:t xml:space="preserve">b </w:t>
      </w:r>
      <w:r w:rsidRPr="00220C54">
        <w:t>pages.</w:t>
      </w:r>
    </w:p>
    <w:p w14:paraId="61FC011A" w14:textId="4D87023D" w:rsidR="000C45A5" w:rsidRPr="00C767CD" w:rsidRDefault="00F02129" w:rsidP="00532E45">
      <w:pPr>
        <w:spacing w:after="180"/>
        <w:ind w:left="284" w:right="706"/>
        <w:rPr>
          <w:b/>
        </w:rPr>
      </w:pPr>
      <w:hyperlink r:id="rId11" w:history="1">
        <w:r w:rsidR="000C45A5" w:rsidRPr="00C767CD">
          <w:rPr>
            <w:rStyle w:val="Hyperlink"/>
            <w:b w:val="0"/>
          </w:rPr>
          <w:t>https://www.worksafebc.com/en/health-safety/create-manage/rights-responsibilities/refusing-unsafe-work</w:t>
        </w:r>
      </w:hyperlink>
    </w:p>
    <w:p w14:paraId="2B71FCC8" w14:textId="2186A54B" w:rsidR="000C45A5" w:rsidRPr="00AE29D4" w:rsidRDefault="00F02129" w:rsidP="00AE29D4">
      <w:pPr>
        <w:spacing w:after="180"/>
        <w:ind w:left="284" w:right="706"/>
        <w:rPr>
          <w:b/>
        </w:rPr>
      </w:pPr>
      <w:hyperlink r:id="rId12" w:anchor="SectionNumber:3.12" w:history="1">
        <w:r w:rsidR="000C45A5" w:rsidRPr="00C767CD">
          <w:rPr>
            <w:rStyle w:val="Hyperlink"/>
            <w:b w:val="0"/>
          </w:rPr>
          <w:t>https://www.worksafebc.com/en/law-policy/occupational-health-safety/searchable-ohs-regulation/ohs-regulation/part-03-rights-and-responsibilities#SectionNumber:3.12</w:t>
        </w:r>
      </w:hyperlink>
    </w:p>
    <w:p w14:paraId="12439BA6" w14:textId="77777777" w:rsidR="00FC7FCF" w:rsidRDefault="00FC7FCF" w:rsidP="00070961">
      <w:pPr>
        <w:pStyle w:val="Formtitleline2"/>
        <w:rPr>
          <w:color w:val="FFFFFF"/>
        </w:rPr>
        <w:sectPr w:rsidR="00FC7FCF" w:rsidSect="00A022CD">
          <w:headerReference w:type="even" r:id="rId13"/>
          <w:headerReference w:type="default" r:id="rId14"/>
          <w:footerReference w:type="even" r:id="rId15"/>
          <w:footerReference w:type="default" r:id="rId16"/>
          <w:headerReference w:type="first" r:id="rId17"/>
          <w:footerReference w:type="first" r:id="rId18"/>
          <w:endnotePr>
            <w:numFmt w:val="decimal"/>
          </w:endnotePr>
          <w:pgSz w:w="12240" w:h="15840" w:code="1"/>
          <w:pgMar w:top="547" w:right="547" w:bottom="547" w:left="547" w:header="547" w:footer="274" w:gutter="0"/>
          <w:pgNumType w:start="0"/>
          <w:cols w:space="720"/>
          <w:titlePg/>
          <w:docGrid w:linePitch="360"/>
        </w:sectPr>
      </w:pPr>
    </w:p>
    <w:p w14:paraId="45FB0818" w14:textId="323FA967" w:rsidR="000C45A5" w:rsidRDefault="000C45A5" w:rsidP="00070961">
      <w:pPr>
        <w:pStyle w:val="Formtitleline2"/>
        <w:rPr>
          <w:color w:val="FFFFFF"/>
        </w:rPr>
      </w:pPr>
    </w:p>
    <w:p w14:paraId="4F529D8C" w14:textId="6CB131FA" w:rsidR="00AF484C" w:rsidRDefault="00AF484C" w:rsidP="00070961">
      <w:pPr>
        <w:pStyle w:val="Formtitleline2"/>
        <w:rPr>
          <w:color w:val="FFFFFF"/>
        </w:rPr>
      </w:pPr>
    </w:p>
    <w:p w14:paraId="64D7266D" w14:textId="4CCF417F" w:rsidR="00AF484C" w:rsidRPr="00D97B90" w:rsidRDefault="002C2CEF" w:rsidP="00070961">
      <w:pPr>
        <w:pStyle w:val="Formtitleline2"/>
        <w:rPr>
          <w:b w:val="0"/>
          <w:color w:val="000000" w:themeColor="text1"/>
          <w:sz w:val="20"/>
          <w:szCs w:val="20"/>
        </w:rPr>
      </w:pPr>
      <w:r>
        <w:rPr>
          <w:color w:val="000000" w:themeColor="text1"/>
        </w:rPr>
        <w:t>R</w:t>
      </w:r>
      <w:r w:rsidRPr="00D97B90">
        <w:rPr>
          <w:color w:val="000000" w:themeColor="text1"/>
        </w:rPr>
        <w:t>efusal of unsafe work flow</w:t>
      </w:r>
      <w:r w:rsidR="00F91A78">
        <w:rPr>
          <w:color w:val="000000" w:themeColor="text1"/>
        </w:rPr>
        <w:t xml:space="preserve"> </w:t>
      </w:r>
      <w:r w:rsidR="00F91A78" w:rsidRPr="00F91A78">
        <w:rPr>
          <w:b w:val="0"/>
          <w:color w:val="000000" w:themeColor="text1"/>
          <w:sz w:val="20"/>
          <w:szCs w:val="20"/>
        </w:rPr>
        <w:t>(</w:t>
      </w:r>
      <w:hyperlink r:id="rId19" w:history="1">
        <w:r w:rsidR="00F91A78" w:rsidRPr="00F91A78">
          <w:rPr>
            <w:rStyle w:val="Hyperlink"/>
            <w:sz w:val="20"/>
            <w:szCs w:val="20"/>
          </w:rPr>
          <w:t>source WSBC</w:t>
        </w:r>
      </w:hyperlink>
      <w:r w:rsidR="00F91A78">
        <w:rPr>
          <w:b w:val="0"/>
          <w:color w:val="000000" w:themeColor="text1"/>
          <w:sz w:val="20"/>
          <w:szCs w:val="20"/>
        </w:rPr>
        <w:t>)</w:t>
      </w:r>
    </w:p>
    <w:p w14:paraId="5A2FF11F" w14:textId="77777777" w:rsidR="00AF484C" w:rsidRPr="003930D0" w:rsidRDefault="00AF484C" w:rsidP="00070961">
      <w:pPr>
        <w:pStyle w:val="Formtitleline2"/>
        <w:rPr>
          <w:color w:val="FFFFFF"/>
        </w:rPr>
      </w:pPr>
    </w:p>
    <w:p w14:paraId="06ACA1DF" w14:textId="14EAE5C3" w:rsidR="00AF484C" w:rsidRDefault="00AF484C" w:rsidP="000C45A5">
      <w:pPr>
        <w:pStyle w:val="Formbodytext"/>
      </w:pPr>
      <w:r w:rsidRPr="00AF484C">
        <w:rPr>
          <w:noProof/>
        </w:rPr>
        <w:drawing>
          <wp:inline distT="0" distB="0" distL="0" distR="0" wp14:anchorId="0B46F835" wp14:editId="2778C8EF">
            <wp:extent cx="9363710" cy="430657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9363710" cy="4306570"/>
                    </a:xfrm>
                    <a:prstGeom prst="rect">
                      <a:avLst/>
                    </a:prstGeom>
                  </pic:spPr>
                </pic:pic>
              </a:graphicData>
            </a:graphic>
          </wp:inline>
        </w:drawing>
      </w:r>
    </w:p>
    <w:p w14:paraId="127D1FF1" w14:textId="77777777" w:rsidR="00AF484C" w:rsidRDefault="00AF484C" w:rsidP="000C45A5">
      <w:pPr>
        <w:pStyle w:val="Formbodytext"/>
        <w:sectPr w:rsidR="00AF484C" w:rsidSect="003911B4">
          <w:endnotePr>
            <w:numFmt w:val="decimal"/>
          </w:endnotePr>
          <w:pgSz w:w="15840" w:h="12240" w:orient="landscape" w:code="1"/>
          <w:pgMar w:top="547" w:right="547" w:bottom="547" w:left="547" w:header="547" w:footer="274" w:gutter="0"/>
          <w:cols w:space="720"/>
          <w:titlePg/>
          <w:docGrid w:linePitch="360"/>
        </w:sectPr>
      </w:pPr>
    </w:p>
    <w:p w14:paraId="4E320534" w14:textId="77777777" w:rsidR="003731A9" w:rsidRDefault="007E18F3" w:rsidP="00E73DED">
      <w:pPr>
        <w:pStyle w:val="Formsubheading"/>
      </w:pPr>
      <w:r>
        <w:lastRenderedPageBreak/>
        <w:t>Identifying</w:t>
      </w:r>
      <w:r w:rsidR="004D61D7">
        <w:t xml:space="preserve"> the </w:t>
      </w:r>
      <w:r>
        <w:t xml:space="preserve">Lead </w:t>
      </w:r>
      <w:r w:rsidR="00325E7B">
        <w:t>R</w:t>
      </w:r>
      <w:r w:rsidR="004D61D7">
        <w:t>eviewer</w:t>
      </w:r>
    </w:p>
    <w:tbl>
      <w:tblPr>
        <w:tblW w:w="11160" w:type="dxa"/>
        <w:tblInd w:w="89" w:type="dxa"/>
        <w:tblBorders>
          <w:top w:val="single" w:sz="2" w:space="0" w:color="5D564F"/>
          <w:left w:val="single" w:sz="2" w:space="0" w:color="5D564F"/>
          <w:bottom w:val="single" w:sz="2" w:space="0" w:color="5D564F"/>
          <w:right w:val="single" w:sz="2" w:space="0" w:color="5D564F"/>
          <w:insideH w:val="single" w:sz="2" w:space="0" w:color="5D564F"/>
          <w:insideV w:val="single" w:sz="2" w:space="0" w:color="5D564F"/>
        </w:tblBorders>
        <w:tblLayout w:type="fixed"/>
        <w:tblCellMar>
          <w:top w:w="14" w:type="dxa"/>
          <w:left w:w="89" w:type="dxa"/>
          <w:bottom w:w="43" w:type="dxa"/>
          <w:right w:w="89" w:type="dxa"/>
        </w:tblCellMar>
        <w:tblLook w:val="01E0" w:firstRow="1" w:lastRow="1" w:firstColumn="1" w:lastColumn="1" w:noHBand="0" w:noVBand="0"/>
      </w:tblPr>
      <w:tblGrid>
        <w:gridCol w:w="5578"/>
        <w:gridCol w:w="2268"/>
        <w:gridCol w:w="2034"/>
        <w:gridCol w:w="1280"/>
      </w:tblGrid>
      <w:tr w:rsidR="00B55573" w:rsidRPr="0072303C" w14:paraId="066D42B6" w14:textId="77777777" w:rsidTr="00B55573">
        <w:trPr>
          <w:trHeight w:val="360"/>
        </w:trPr>
        <w:tc>
          <w:tcPr>
            <w:tcW w:w="5578" w:type="dxa"/>
          </w:tcPr>
          <w:p w14:paraId="02582235" w14:textId="77777777" w:rsidR="00B55573" w:rsidRPr="00A03EA6" w:rsidRDefault="00B55573" w:rsidP="00325E7B">
            <w:pPr>
              <w:pStyle w:val="Formcaptiontext"/>
            </w:pPr>
            <w:r>
              <w:t>Reviewer’s Name</w:t>
            </w:r>
            <w:r w:rsidRPr="00A03EA6">
              <w:t xml:space="preserve"> </w:t>
            </w:r>
            <w:r w:rsidRPr="00A03EA6">
              <w:rPr>
                <w:rStyle w:val="Formcaptiontextsubtext"/>
              </w:rPr>
              <w:t>(</w:t>
            </w:r>
            <w:r>
              <w:rPr>
                <w:rStyle w:val="Formcaptiontextsubtext"/>
              </w:rPr>
              <w:t xml:space="preserve">First and last name of the person </w:t>
            </w:r>
            <w:r w:rsidR="00A83CEE">
              <w:rPr>
                <w:rStyle w:val="Formcaptiontextsubtext"/>
              </w:rPr>
              <w:t>reviewing</w:t>
            </w:r>
            <w:r>
              <w:rPr>
                <w:rStyle w:val="Formcaptiontextsubtext"/>
              </w:rPr>
              <w:t xml:space="preserve"> the issue</w:t>
            </w:r>
            <w:r w:rsidRPr="00A03EA6">
              <w:rPr>
                <w:rStyle w:val="Formcaptiontextsubtext"/>
              </w:rPr>
              <w:t>)</w:t>
            </w:r>
          </w:p>
          <w:p w14:paraId="1E2F352E" w14:textId="77777777" w:rsidR="00B55573" w:rsidRPr="00216357" w:rsidRDefault="00B55573" w:rsidP="00325E7B">
            <w:pPr>
              <w:pStyle w:val="Formfillablefield"/>
              <w:rPr>
                <w:rStyle w:val="FormLastName"/>
              </w:rPr>
            </w:pPr>
            <w:r w:rsidRPr="00216357">
              <w:rPr>
                <w:rStyle w:val="FormLastName"/>
              </w:rPr>
              <w:fldChar w:fldCharType="begin">
                <w:ffData>
                  <w:name w:val="CLAIMANT_LAST_NAME"/>
                  <w:enabled/>
                  <w:calcOnExit w:val="0"/>
                  <w:textInput/>
                </w:ffData>
              </w:fldChar>
            </w:r>
            <w:r w:rsidRPr="00216357">
              <w:rPr>
                <w:rStyle w:val="FormLastName"/>
              </w:rPr>
              <w:instrText xml:space="preserve"> FORMTEXT </w:instrText>
            </w:r>
            <w:r w:rsidRPr="00216357">
              <w:rPr>
                <w:rStyle w:val="FormLastName"/>
              </w:rPr>
            </w:r>
            <w:r w:rsidRPr="00216357">
              <w:rPr>
                <w:rStyle w:val="FormLastName"/>
              </w:rPr>
              <w:fldChar w:fldCharType="separate"/>
            </w:r>
            <w:r w:rsidRPr="00216357">
              <w:rPr>
                <w:rStyle w:val="FormLastName"/>
              </w:rPr>
              <w:t> </w:t>
            </w:r>
            <w:r w:rsidRPr="00216357">
              <w:rPr>
                <w:rStyle w:val="FormLastName"/>
              </w:rPr>
              <w:t> </w:t>
            </w:r>
            <w:r w:rsidRPr="00216357">
              <w:rPr>
                <w:rStyle w:val="FormLastName"/>
              </w:rPr>
              <w:t> </w:t>
            </w:r>
            <w:r w:rsidRPr="00216357">
              <w:rPr>
                <w:rStyle w:val="FormLastName"/>
              </w:rPr>
              <w:t> </w:t>
            </w:r>
            <w:r w:rsidRPr="00216357">
              <w:rPr>
                <w:rStyle w:val="FormLastName"/>
              </w:rPr>
              <w:t> </w:t>
            </w:r>
            <w:r w:rsidRPr="00216357">
              <w:rPr>
                <w:rStyle w:val="FormLastName"/>
              </w:rPr>
              <w:fldChar w:fldCharType="end"/>
            </w:r>
          </w:p>
        </w:tc>
        <w:tc>
          <w:tcPr>
            <w:tcW w:w="2268" w:type="dxa"/>
          </w:tcPr>
          <w:p w14:paraId="2714C9CD" w14:textId="77777777" w:rsidR="00B55573" w:rsidRDefault="00B55573" w:rsidP="00325E7B">
            <w:pPr>
              <w:pStyle w:val="Formcaptiontext"/>
            </w:pPr>
            <w:r>
              <w:t xml:space="preserve">Date Review Initiated </w:t>
            </w:r>
          </w:p>
          <w:p w14:paraId="28D9A52D" w14:textId="77777777" w:rsidR="00B55573" w:rsidRPr="00A03EA6" w:rsidRDefault="00B55573" w:rsidP="00325E7B">
            <w:pPr>
              <w:pStyle w:val="Formcaptiontext"/>
            </w:pPr>
            <w:r w:rsidRPr="00A03EA6">
              <w:rPr>
                <w:rStyle w:val="Formcaptiontextsubtext"/>
              </w:rPr>
              <w:t>(yyyy-mm-dd)</w:t>
            </w:r>
          </w:p>
          <w:p w14:paraId="3C4944C6" w14:textId="77777777" w:rsidR="00B55573" w:rsidRPr="00216357" w:rsidRDefault="00B55573" w:rsidP="00325E7B">
            <w:pPr>
              <w:pStyle w:val="Formfillablefield"/>
              <w:rPr>
                <w:rStyle w:val="FormInitial"/>
              </w:rPr>
            </w:pPr>
            <w:r w:rsidRPr="00216357">
              <w:rPr>
                <w:rStyle w:val="FormFirstName"/>
              </w:rPr>
              <w:fldChar w:fldCharType="begin">
                <w:ffData>
                  <w:name w:val="CLAIMANT_FIRST_NAME"/>
                  <w:enabled/>
                  <w:calcOnExit w:val="0"/>
                  <w:textInput/>
                </w:ffData>
              </w:fldChar>
            </w:r>
            <w:r w:rsidRPr="00216357">
              <w:rPr>
                <w:rStyle w:val="FormFirstName"/>
              </w:rPr>
              <w:instrText xml:space="preserve"> FORMTEXT </w:instrText>
            </w:r>
            <w:r w:rsidRPr="00216357">
              <w:rPr>
                <w:rStyle w:val="FormFirstName"/>
              </w:rPr>
            </w:r>
            <w:r w:rsidRPr="00216357">
              <w:rPr>
                <w:rStyle w:val="FormFirstName"/>
              </w:rPr>
              <w:fldChar w:fldCharType="separate"/>
            </w:r>
            <w:r w:rsidRPr="00216357">
              <w:rPr>
                <w:rStyle w:val="FormFirstName"/>
              </w:rPr>
              <w:t> </w:t>
            </w:r>
            <w:r w:rsidRPr="00216357">
              <w:rPr>
                <w:rStyle w:val="FormFirstName"/>
              </w:rPr>
              <w:t> </w:t>
            </w:r>
            <w:r w:rsidRPr="00216357">
              <w:rPr>
                <w:rStyle w:val="FormFirstName"/>
              </w:rPr>
              <w:t> </w:t>
            </w:r>
            <w:r w:rsidRPr="00216357">
              <w:rPr>
                <w:rStyle w:val="FormFirstName"/>
              </w:rPr>
              <w:t> </w:t>
            </w:r>
            <w:r w:rsidRPr="00216357">
              <w:rPr>
                <w:rStyle w:val="FormFirstName"/>
              </w:rPr>
              <w:t> </w:t>
            </w:r>
            <w:r w:rsidRPr="00216357">
              <w:rPr>
                <w:rStyle w:val="FormFirstName"/>
              </w:rPr>
              <w:fldChar w:fldCharType="end"/>
            </w:r>
          </w:p>
        </w:tc>
        <w:tc>
          <w:tcPr>
            <w:tcW w:w="2034" w:type="dxa"/>
            <w:tcBorders>
              <w:right w:val="single" w:sz="4" w:space="0" w:color="FFFFFF" w:themeColor="background1"/>
            </w:tcBorders>
          </w:tcPr>
          <w:p w14:paraId="41368404" w14:textId="77777777" w:rsidR="00B55573" w:rsidRPr="00A03EA6" w:rsidRDefault="00B55573" w:rsidP="00325E7B">
            <w:pPr>
              <w:pStyle w:val="Formcaptiontext"/>
            </w:pPr>
            <w:r>
              <w:t>Time Review Initiated</w:t>
            </w:r>
          </w:p>
          <w:p w14:paraId="23A5BDFB" w14:textId="77777777" w:rsidR="00B55573" w:rsidRPr="00216357" w:rsidRDefault="00B55573" w:rsidP="00B55573">
            <w:pPr>
              <w:pStyle w:val="Formfillablefield"/>
              <w:rPr>
                <w:rStyle w:val="FormClaimNumber"/>
              </w:rPr>
            </w:pPr>
            <w:r w:rsidRPr="00216357">
              <w:rPr>
                <w:rStyle w:val="FormClaimNumber"/>
              </w:rPr>
              <w:fldChar w:fldCharType="begin">
                <w:ffData>
                  <w:name w:val="CLAIM_NUMBER"/>
                  <w:enabled/>
                  <w:calcOnExit w:val="0"/>
                  <w:textInput/>
                </w:ffData>
              </w:fldChar>
            </w:r>
            <w:r w:rsidRPr="00216357">
              <w:rPr>
                <w:rStyle w:val="FormClaimNumber"/>
              </w:rPr>
              <w:instrText xml:space="preserve"> FORMTEXT </w:instrText>
            </w:r>
            <w:r w:rsidRPr="00216357">
              <w:rPr>
                <w:rStyle w:val="FormClaimNumber"/>
              </w:rPr>
            </w:r>
            <w:r w:rsidRPr="00216357">
              <w:rPr>
                <w:rStyle w:val="FormClaimNumber"/>
              </w:rPr>
              <w:fldChar w:fldCharType="separate"/>
            </w:r>
            <w:r w:rsidRPr="00216357">
              <w:rPr>
                <w:rStyle w:val="FormClaimNumber"/>
              </w:rPr>
              <w:t> </w:t>
            </w:r>
            <w:r w:rsidRPr="00216357">
              <w:rPr>
                <w:rStyle w:val="FormClaimNumber"/>
              </w:rPr>
              <w:t> </w:t>
            </w:r>
            <w:r w:rsidRPr="00216357">
              <w:rPr>
                <w:rStyle w:val="FormClaimNumber"/>
              </w:rPr>
              <w:t> </w:t>
            </w:r>
            <w:r w:rsidRPr="00216357">
              <w:rPr>
                <w:rStyle w:val="FormClaimNumber"/>
              </w:rPr>
              <w:t> </w:t>
            </w:r>
            <w:r w:rsidRPr="00216357">
              <w:rPr>
                <w:rStyle w:val="FormClaimNumber"/>
              </w:rPr>
              <w:t> </w:t>
            </w:r>
            <w:r w:rsidRPr="00216357">
              <w:rPr>
                <w:rStyle w:val="FormClaimNumber"/>
              </w:rPr>
              <w:fldChar w:fldCharType="end"/>
            </w:r>
          </w:p>
        </w:tc>
        <w:tc>
          <w:tcPr>
            <w:tcW w:w="1280" w:type="dxa"/>
            <w:tcBorders>
              <w:left w:val="single" w:sz="4" w:space="0" w:color="FFFFFF" w:themeColor="background1"/>
            </w:tcBorders>
          </w:tcPr>
          <w:p w14:paraId="46632972" w14:textId="77777777" w:rsidR="00B55573" w:rsidRDefault="00B55573" w:rsidP="00B55573">
            <w:pPr>
              <w:pStyle w:val="Formfillablefield"/>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A03EA6">
              <w:t xml:space="preserve">  a.m.</w:t>
            </w:r>
          </w:p>
          <w:p w14:paraId="78FFD110" w14:textId="77777777" w:rsidR="00B55573" w:rsidRPr="00216357" w:rsidRDefault="00B55573" w:rsidP="00B55573">
            <w:pPr>
              <w:pStyle w:val="Formfillablefield"/>
              <w:rPr>
                <w:rStyle w:val="FormClaimNumber"/>
              </w:rPr>
            </w:pPr>
            <w:r w:rsidRPr="00A03EA6">
              <w:fldChar w:fldCharType="begin">
                <w:ffData>
                  <w:name w:val="IncidentPM1"/>
                  <w:enabled/>
                  <w:calcOnExit/>
                  <w:checkBox>
                    <w:size w:val="16"/>
                    <w:default w:val="0"/>
                  </w:checkBox>
                </w:ffData>
              </w:fldChar>
            </w:r>
            <w:r w:rsidRPr="00A03EA6">
              <w:instrText xml:space="preserve"> FORMCHECKBOX </w:instrText>
            </w:r>
            <w:r w:rsidR="00F02129">
              <w:fldChar w:fldCharType="separate"/>
            </w:r>
            <w:r w:rsidRPr="00A03EA6">
              <w:fldChar w:fldCharType="end"/>
            </w:r>
            <w:r w:rsidRPr="00A03EA6">
              <w:t xml:space="preserve">  p.m.</w:t>
            </w:r>
          </w:p>
        </w:tc>
      </w:tr>
    </w:tbl>
    <w:p w14:paraId="481B4766" w14:textId="77777777" w:rsidR="00325E7B" w:rsidRDefault="00325E7B" w:rsidP="006C0864">
      <w:pPr>
        <w:pStyle w:val="Formsubheading"/>
      </w:pPr>
      <w:r>
        <w:t>Understanding the issue</w:t>
      </w:r>
      <w:r w:rsidR="00E73DED">
        <w:t xml:space="preserve"> </w:t>
      </w:r>
      <w:r w:rsidR="00E73DED" w:rsidRPr="00E73DED">
        <w:rPr>
          <w:b w:val="0"/>
          <w:sz w:val="16"/>
          <w:szCs w:val="16"/>
        </w:rPr>
        <w:t>[</w:t>
      </w:r>
      <w:r w:rsidR="006C0864">
        <w:rPr>
          <w:b w:val="0"/>
          <w:sz w:val="16"/>
          <w:szCs w:val="16"/>
        </w:rPr>
        <w:t xml:space="preserve">OHSR </w:t>
      </w:r>
      <w:r w:rsidR="00E73DED" w:rsidRPr="00E73DED">
        <w:rPr>
          <w:b w:val="0"/>
          <w:sz w:val="16"/>
          <w:szCs w:val="16"/>
        </w:rPr>
        <w:t>3.12(2)</w:t>
      </w:r>
      <w:r w:rsidR="00E73DED">
        <w:rPr>
          <w:b w:val="0"/>
          <w:sz w:val="16"/>
          <w:szCs w:val="16"/>
        </w:rPr>
        <w:t xml:space="preserve"> &amp; 3.12(3)</w:t>
      </w:r>
      <w:r w:rsidR="00E73DED" w:rsidRPr="00E73DED">
        <w:rPr>
          <w:b w:val="0"/>
          <w:sz w:val="16"/>
          <w:szCs w:val="16"/>
        </w:rPr>
        <w:t>]</w:t>
      </w:r>
    </w:p>
    <w:tbl>
      <w:tblPr>
        <w:tblW w:w="11160" w:type="dxa"/>
        <w:tblInd w:w="89" w:type="dxa"/>
        <w:tblBorders>
          <w:top w:val="single" w:sz="2" w:space="0" w:color="5D564F"/>
          <w:left w:val="single" w:sz="2" w:space="0" w:color="5D564F"/>
          <w:bottom w:val="single" w:sz="2" w:space="0" w:color="5D564F"/>
          <w:right w:val="single" w:sz="2" w:space="0" w:color="5D564F"/>
          <w:insideH w:val="single" w:sz="2" w:space="0" w:color="5D564F"/>
          <w:insideV w:val="single" w:sz="2" w:space="0" w:color="5D564F"/>
        </w:tblBorders>
        <w:tblLayout w:type="fixed"/>
        <w:tblCellMar>
          <w:top w:w="14" w:type="dxa"/>
          <w:left w:w="89" w:type="dxa"/>
          <w:bottom w:w="43" w:type="dxa"/>
          <w:right w:w="89" w:type="dxa"/>
        </w:tblCellMar>
        <w:tblLook w:val="01E0" w:firstRow="1" w:lastRow="1" w:firstColumn="1" w:lastColumn="1" w:noHBand="0" w:noVBand="0"/>
      </w:tblPr>
      <w:tblGrid>
        <w:gridCol w:w="5578"/>
        <w:gridCol w:w="2268"/>
        <w:gridCol w:w="2265"/>
        <w:gridCol w:w="1049"/>
      </w:tblGrid>
      <w:tr w:rsidR="00B55573" w:rsidRPr="0072303C" w14:paraId="1ED49646" w14:textId="77777777" w:rsidTr="00B55573">
        <w:trPr>
          <w:trHeight w:val="360"/>
        </w:trPr>
        <w:tc>
          <w:tcPr>
            <w:tcW w:w="5578" w:type="dxa"/>
            <w:tcBorders>
              <w:right w:val="single" w:sz="4" w:space="0" w:color="auto"/>
            </w:tcBorders>
          </w:tcPr>
          <w:p w14:paraId="1C50823B" w14:textId="47DFE331" w:rsidR="00B55573" w:rsidRPr="00A03EA6" w:rsidRDefault="00D8664C" w:rsidP="00325E7B">
            <w:pPr>
              <w:pStyle w:val="Formcaptiontext"/>
            </w:pPr>
            <w:r>
              <w:t>Worker</w:t>
            </w:r>
            <w:r w:rsidR="00B55573" w:rsidRPr="00A03EA6">
              <w:t xml:space="preserve">’s name </w:t>
            </w:r>
            <w:r w:rsidR="00B55573" w:rsidRPr="00A03EA6">
              <w:rPr>
                <w:rStyle w:val="Formcaptiontextsubtext"/>
              </w:rPr>
              <w:t>(</w:t>
            </w:r>
            <w:r w:rsidR="00B55573">
              <w:rPr>
                <w:rStyle w:val="Formcaptiontextsubtext"/>
              </w:rPr>
              <w:t>Full name of the worker initiating the Refusal of Unsafe Work</w:t>
            </w:r>
            <w:r w:rsidR="00B55573" w:rsidRPr="00A03EA6">
              <w:rPr>
                <w:rStyle w:val="Formcaptiontextsubtext"/>
              </w:rPr>
              <w:t>)</w:t>
            </w:r>
          </w:p>
          <w:bookmarkStart w:id="3" w:name="CLAIMANT_LAST_NAME"/>
          <w:p w14:paraId="324E118A" w14:textId="77777777" w:rsidR="00B55573" w:rsidRPr="00216357" w:rsidRDefault="00B55573" w:rsidP="00325E7B">
            <w:pPr>
              <w:pStyle w:val="Formfillablefield"/>
              <w:rPr>
                <w:rStyle w:val="FormLastName"/>
              </w:rPr>
            </w:pPr>
            <w:r w:rsidRPr="00216357">
              <w:rPr>
                <w:rStyle w:val="FormLastName"/>
              </w:rPr>
              <w:fldChar w:fldCharType="begin">
                <w:ffData>
                  <w:name w:val="CLAIMANT_LAST_NAME"/>
                  <w:enabled/>
                  <w:calcOnExit w:val="0"/>
                  <w:textInput/>
                </w:ffData>
              </w:fldChar>
            </w:r>
            <w:r w:rsidRPr="00216357">
              <w:rPr>
                <w:rStyle w:val="FormLastName"/>
              </w:rPr>
              <w:instrText xml:space="preserve"> FORMTEXT </w:instrText>
            </w:r>
            <w:r w:rsidRPr="00216357">
              <w:rPr>
                <w:rStyle w:val="FormLastName"/>
              </w:rPr>
            </w:r>
            <w:r w:rsidRPr="00216357">
              <w:rPr>
                <w:rStyle w:val="FormLastName"/>
              </w:rPr>
              <w:fldChar w:fldCharType="separate"/>
            </w:r>
            <w:r w:rsidRPr="00216357">
              <w:rPr>
                <w:rStyle w:val="FormLastName"/>
              </w:rPr>
              <w:t> </w:t>
            </w:r>
            <w:r w:rsidRPr="00216357">
              <w:rPr>
                <w:rStyle w:val="FormLastName"/>
              </w:rPr>
              <w:t> </w:t>
            </w:r>
            <w:r w:rsidRPr="00216357">
              <w:rPr>
                <w:rStyle w:val="FormLastName"/>
              </w:rPr>
              <w:t> </w:t>
            </w:r>
            <w:r w:rsidRPr="00216357">
              <w:rPr>
                <w:rStyle w:val="FormLastName"/>
              </w:rPr>
              <w:t> </w:t>
            </w:r>
            <w:r w:rsidRPr="00216357">
              <w:rPr>
                <w:rStyle w:val="FormLastName"/>
              </w:rPr>
              <w:t> </w:t>
            </w:r>
            <w:r w:rsidRPr="00216357">
              <w:rPr>
                <w:rStyle w:val="FormLastName"/>
              </w:rPr>
              <w:fldChar w:fldCharType="end"/>
            </w:r>
            <w:bookmarkEnd w:id="3"/>
          </w:p>
        </w:tc>
        <w:tc>
          <w:tcPr>
            <w:tcW w:w="2268" w:type="dxa"/>
            <w:tcBorders>
              <w:left w:val="single" w:sz="4" w:space="0" w:color="auto"/>
            </w:tcBorders>
          </w:tcPr>
          <w:p w14:paraId="3338CCDB" w14:textId="77777777" w:rsidR="00B55573" w:rsidRDefault="00B55573" w:rsidP="00325E7B">
            <w:pPr>
              <w:pStyle w:val="Formcaptiontext"/>
            </w:pPr>
            <w:r>
              <w:t>Date Supervisor Notified</w:t>
            </w:r>
          </w:p>
          <w:p w14:paraId="76EE2CBB" w14:textId="77777777" w:rsidR="00B55573" w:rsidRPr="00A03EA6" w:rsidRDefault="00B55573" w:rsidP="00B55573">
            <w:pPr>
              <w:pStyle w:val="Formcaptiontext"/>
            </w:pPr>
            <w:r w:rsidRPr="00A03EA6">
              <w:rPr>
                <w:rStyle w:val="Formcaptiontextsubtext"/>
              </w:rPr>
              <w:t>(yyyy-mm-dd)</w:t>
            </w:r>
          </w:p>
          <w:bookmarkStart w:id="4" w:name="CLAIMANT_FIRST_NAME"/>
          <w:p w14:paraId="7C60935A" w14:textId="77777777" w:rsidR="00B55573" w:rsidRPr="00216357" w:rsidRDefault="00B55573" w:rsidP="00325E7B">
            <w:pPr>
              <w:pStyle w:val="Formfillablefield"/>
              <w:rPr>
                <w:rStyle w:val="FormInitial"/>
              </w:rPr>
            </w:pPr>
            <w:r w:rsidRPr="00216357">
              <w:rPr>
                <w:rStyle w:val="FormFirstName"/>
              </w:rPr>
              <w:fldChar w:fldCharType="begin">
                <w:ffData>
                  <w:name w:val="CLAIMANT_FIRST_NAME"/>
                  <w:enabled/>
                  <w:calcOnExit w:val="0"/>
                  <w:textInput/>
                </w:ffData>
              </w:fldChar>
            </w:r>
            <w:r w:rsidRPr="00216357">
              <w:rPr>
                <w:rStyle w:val="FormFirstName"/>
              </w:rPr>
              <w:instrText xml:space="preserve"> FORMTEXT </w:instrText>
            </w:r>
            <w:r w:rsidRPr="00216357">
              <w:rPr>
                <w:rStyle w:val="FormFirstName"/>
              </w:rPr>
            </w:r>
            <w:r w:rsidRPr="00216357">
              <w:rPr>
                <w:rStyle w:val="FormFirstName"/>
              </w:rPr>
              <w:fldChar w:fldCharType="separate"/>
            </w:r>
            <w:r w:rsidRPr="00216357">
              <w:rPr>
                <w:rStyle w:val="FormFirstName"/>
              </w:rPr>
              <w:t> </w:t>
            </w:r>
            <w:r w:rsidRPr="00216357">
              <w:rPr>
                <w:rStyle w:val="FormFirstName"/>
              </w:rPr>
              <w:t> </w:t>
            </w:r>
            <w:r w:rsidRPr="00216357">
              <w:rPr>
                <w:rStyle w:val="FormFirstName"/>
              </w:rPr>
              <w:t> </w:t>
            </w:r>
            <w:r w:rsidRPr="00216357">
              <w:rPr>
                <w:rStyle w:val="FormFirstName"/>
              </w:rPr>
              <w:t> </w:t>
            </w:r>
            <w:r w:rsidRPr="00216357">
              <w:rPr>
                <w:rStyle w:val="FormFirstName"/>
              </w:rPr>
              <w:t> </w:t>
            </w:r>
            <w:r w:rsidRPr="00216357">
              <w:rPr>
                <w:rStyle w:val="FormFirstName"/>
              </w:rPr>
              <w:fldChar w:fldCharType="end"/>
            </w:r>
            <w:bookmarkEnd w:id="4"/>
          </w:p>
        </w:tc>
        <w:tc>
          <w:tcPr>
            <w:tcW w:w="2265" w:type="dxa"/>
            <w:tcBorders>
              <w:right w:val="single" w:sz="4" w:space="0" w:color="FFFFFF" w:themeColor="background1"/>
            </w:tcBorders>
          </w:tcPr>
          <w:p w14:paraId="03238D28" w14:textId="77777777" w:rsidR="00B55573" w:rsidRPr="00A03EA6" w:rsidRDefault="00B55573" w:rsidP="00325E7B">
            <w:pPr>
              <w:pStyle w:val="Formcaptiontext"/>
            </w:pPr>
            <w:r>
              <w:t>Time Supervisor Notified</w:t>
            </w:r>
          </w:p>
          <w:bookmarkStart w:id="5" w:name="CLAIM_NUMBER"/>
          <w:p w14:paraId="008E0C9A" w14:textId="77777777" w:rsidR="00B55573" w:rsidRPr="00216357" w:rsidRDefault="00B55573" w:rsidP="00325E7B">
            <w:pPr>
              <w:pStyle w:val="Formfillablefield"/>
              <w:rPr>
                <w:rStyle w:val="FormClaimNumber"/>
              </w:rPr>
            </w:pPr>
            <w:r w:rsidRPr="00216357">
              <w:rPr>
                <w:rStyle w:val="FormClaimNumber"/>
              </w:rPr>
              <w:fldChar w:fldCharType="begin">
                <w:ffData>
                  <w:name w:val="CLAIM_NUMBER"/>
                  <w:enabled/>
                  <w:calcOnExit w:val="0"/>
                  <w:textInput/>
                </w:ffData>
              </w:fldChar>
            </w:r>
            <w:r w:rsidRPr="00216357">
              <w:rPr>
                <w:rStyle w:val="FormClaimNumber"/>
              </w:rPr>
              <w:instrText xml:space="preserve"> FORMTEXT </w:instrText>
            </w:r>
            <w:r w:rsidRPr="00216357">
              <w:rPr>
                <w:rStyle w:val="FormClaimNumber"/>
              </w:rPr>
            </w:r>
            <w:r w:rsidRPr="00216357">
              <w:rPr>
                <w:rStyle w:val="FormClaimNumber"/>
              </w:rPr>
              <w:fldChar w:fldCharType="separate"/>
            </w:r>
            <w:r w:rsidRPr="00216357">
              <w:rPr>
                <w:rStyle w:val="FormClaimNumber"/>
              </w:rPr>
              <w:t> </w:t>
            </w:r>
            <w:r w:rsidRPr="00216357">
              <w:rPr>
                <w:rStyle w:val="FormClaimNumber"/>
              </w:rPr>
              <w:t> </w:t>
            </w:r>
            <w:r w:rsidRPr="00216357">
              <w:rPr>
                <w:rStyle w:val="FormClaimNumber"/>
              </w:rPr>
              <w:t> </w:t>
            </w:r>
            <w:r w:rsidRPr="00216357">
              <w:rPr>
                <w:rStyle w:val="FormClaimNumber"/>
              </w:rPr>
              <w:t> </w:t>
            </w:r>
            <w:r w:rsidRPr="00216357">
              <w:rPr>
                <w:rStyle w:val="FormClaimNumber"/>
              </w:rPr>
              <w:t> </w:t>
            </w:r>
            <w:r w:rsidRPr="00216357">
              <w:rPr>
                <w:rStyle w:val="FormClaimNumber"/>
              </w:rPr>
              <w:fldChar w:fldCharType="end"/>
            </w:r>
            <w:bookmarkEnd w:id="5"/>
          </w:p>
        </w:tc>
        <w:tc>
          <w:tcPr>
            <w:tcW w:w="1049" w:type="dxa"/>
            <w:tcBorders>
              <w:left w:val="single" w:sz="4" w:space="0" w:color="FFFFFF" w:themeColor="background1"/>
            </w:tcBorders>
          </w:tcPr>
          <w:p w14:paraId="07CAEC5D" w14:textId="77777777" w:rsidR="00B55573" w:rsidRDefault="00B55573" w:rsidP="00B55573">
            <w:pPr>
              <w:pStyle w:val="Formfillablefield"/>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A03EA6">
              <w:t xml:space="preserve">  a.m.</w:t>
            </w:r>
          </w:p>
          <w:p w14:paraId="104D3E1A" w14:textId="77777777" w:rsidR="00B55573" w:rsidRPr="00216357" w:rsidRDefault="00B55573" w:rsidP="00B55573">
            <w:pPr>
              <w:spacing w:before="100" w:after="40"/>
              <w:rPr>
                <w:rStyle w:val="FormClaimNumber"/>
              </w:rPr>
            </w:pPr>
            <w:r w:rsidRPr="00A03EA6">
              <w:fldChar w:fldCharType="begin">
                <w:ffData>
                  <w:name w:val="IncidentPM1"/>
                  <w:enabled/>
                  <w:calcOnExit/>
                  <w:checkBox>
                    <w:size w:val="16"/>
                    <w:default w:val="0"/>
                  </w:checkBox>
                </w:ffData>
              </w:fldChar>
            </w:r>
            <w:r w:rsidRPr="00A03EA6">
              <w:instrText xml:space="preserve"> FORMCHECKBOX </w:instrText>
            </w:r>
            <w:r w:rsidR="00F02129">
              <w:fldChar w:fldCharType="separate"/>
            </w:r>
            <w:r w:rsidRPr="00A03EA6">
              <w:fldChar w:fldCharType="end"/>
            </w:r>
            <w:r w:rsidRPr="00A03EA6">
              <w:t xml:space="preserve">  p.m.</w:t>
            </w:r>
          </w:p>
        </w:tc>
      </w:tr>
      <w:tr w:rsidR="002E249E" w:rsidRPr="0072303C" w14:paraId="7C818D94" w14:textId="77777777" w:rsidTr="002E249E">
        <w:tblPrEx>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PrEx>
        <w:trPr>
          <w:trHeight w:val="20"/>
        </w:trPr>
        <w:tc>
          <w:tcPr>
            <w:tcW w:w="5578" w:type="dxa"/>
            <w:tcBorders>
              <w:top w:val="single" w:sz="2" w:space="0" w:color="776E64"/>
              <w:left w:val="single" w:sz="2" w:space="0" w:color="776E64"/>
              <w:bottom w:val="single" w:sz="2" w:space="0" w:color="776E64"/>
              <w:right w:val="single" w:sz="4" w:space="0" w:color="auto"/>
            </w:tcBorders>
          </w:tcPr>
          <w:p w14:paraId="78E2456A" w14:textId="2BD40C7D" w:rsidR="00C865E6" w:rsidRDefault="002E249E" w:rsidP="00E5710E">
            <w:pPr>
              <w:pStyle w:val="Formcaptiontext"/>
            </w:pPr>
            <w:r>
              <w:t xml:space="preserve">Is the </w:t>
            </w:r>
            <w:r w:rsidR="00D8664C">
              <w:t>worker</w:t>
            </w:r>
            <w:r>
              <w:t xml:space="preserve"> currently onsite?</w:t>
            </w:r>
            <w:r w:rsidR="00E5710E">
              <w:t xml:space="preserve">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w:t>
            </w:r>
            <w:r w:rsidRPr="00325E7B">
              <w:t>Yes,</w:t>
            </w:r>
            <w:r>
              <w:t xml:space="preserve">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w:t>
            </w:r>
            <w:r w:rsidRPr="00325E7B">
              <w:t>No</w:t>
            </w:r>
            <w:r w:rsidR="00EB35F5">
              <w:t xml:space="preserve"> </w:t>
            </w:r>
          </w:p>
          <w:p w14:paraId="741F9885" w14:textId="227B8D23" w:rsidR="00EB35F5" w:rsidRPr="00EB35F5" w:rsidRDefault="00EB35F5" w:rsidP="00EB35F5">
            <w:pPr>
              <w:pStyle w:val="Formcaptiontext"/>
              <w:spacing w:before="100" w:after="40"/>
            </w:pPr>
            <w:r>
              <w:t>If “No” direct the worker to come to the worksite to a safe area.</w:t>
            </w:r>
          </w:p>
        </w:tc>
        <w:tc>
          <w:tcPr>
            <w:tcW w:w="5582" w:type="dxa"/>
            <w:gridSpan w:val="3"/>
            <w:tcBorders>
              <w:top w:val="single" w:sz="2" w:space="0" w:color="776E64"/>
              <w:left w:val="single" w:sz="4" w:space="0" w:color="auto"/>
              <w:bottom w:val="single" w:sz="2" w:space="0" w:color="776E64"/>
              <w:right w:val="single" w:sz="2" w:space="0" w:color="776E64"/>
            </w:tcBorders>
          </w:tcPr>
          <w:p w14:paraId="0C0F56FE" w14:textId="77777777" w:rsidR="002E249E" w:rsidRPr="00A03EA6" w:rsidRDefault="002E249E" w:rsidP="002E249E">
            <w:pPr>
              <w:pStyle w:val="Formcaptiontext"/>
            </w:pPr>
            <w:r>
              <w:t>Name of supervisor notified if different than the reviewer?</w:t>
            </w:r>
          </w:p>
          <w:p w14:paraId="48FDB810" w14:textId="77777777" w:rsidR="002E249E" w:rsidRPr="002E249E" w:rsidRDefault="002E249E" w:rsidP="002E249E">
            <w:pPr>
              <w:spacing w:before="100" w:after="40"/>
              <w:rPr>
                <w:rFonts w:ascii="Verdana" w:eastAsia="Times New Roman" w:hAnsi="Verdana" w:cs="Times New Roman"/>
                <w:color w:val="000000"/>
                <w:sz w:val="20"/>
                <w:szCs w:val="20"/>
                <w:lang w:val="en-US" w:eastAsia="en-US"/>
              </w:rPr>
            </w:pPr>
            <w:r w:rsidRPr="00FB7A4A">
              <w:rPr>
                <w:sz w:val="20"/>
                <w:szCs w:val="20"/>
              </w:rPr>
              <w:fldChar w:fldCharType="begin">
                <w:ffData>
                  <w:name w:val="EmpHeadAddress"/>
                  <w:enabled/>
                  <w:calcOnExit w:val="0"/>
                  <w:textInput/>
                </w:ffData>
              </w:fldChar>
            </w:r>
            <w:r w:rsidRPr="00FB7A4A">
              <w:rPr>
                <w:sz w:val="20"/>
                <w:szCs w:val="20"/>
              </w:rPr>
              <w:instrText xml:space="preserve"> FORMTEXT </w:instrText>
            </w:r>
            <w:r w:rsidRPr="00FB7A4A">
              <w:rPr>
                <w:sz w:val="20"/>
                <w:szCs w:val="20"/>
              </w:rPr>
            </w:r>
            <w:r w:rsidRPr="00FB7A4A">
              <w:rPr>
                <w:sz w:val="20"/>
                <w:szCs w:val="20"/>
              </w:rPr>
              <w:fldChar w:fldCharType="separate"/>
            </w:r>
            <w:r w:rsidRPr="00FB7A4A">
              <w:rPr>
                <w:noProof/>
                <w:sz w:val="20"/>
                <w:szCs w:val="20"/>
              </w:rPr>
              <w:t> </w:t>
            </w:r>
            <w:r w:rsidRPr="00FB7A4A">
              <w:rPr>
                <w:noProof/>
                <w:sz w:val="20"/>
                <w:szCs w:val="20"/>
              </w:rPr>
              <w:t> </w:t>
            </w:r>
            <w:r w:rsidRPr="00FB7A4A">
              <w:rPr>
                <w:noProof/>
                <w:sz w:val="20"/>
                <w:szCs w:val="20"/>
              </w:rPr>
              <w:t> </w:t>
            </w:r>
            <w:r w:rsidRPr="00FB7A4A">
              <w:rPr>
                <w:noProof/>
                <w:sz w:val="20"/>
                <w:szCs w:val="20"/>
              </w:rPr>
              <w:t> </w:t>
            </w:r>
            <w:r w:rsidRPr="00FB7A4A">
              <w:rPr>
                <w:noProof/>
                <w:sz w:val="20"/>
                <w:szCs w:val="20"/>
              </w:rPr>
              <w:t> </w:t>
            </w:r>
            <w:r w:rsidRPr="00FB7A4A">
              <w:rPr>
                <w:sz w:val="20"/>
                <w:szCs w:val="20"/>
              </w:rPr>
              <w:fldChar w:fldCharType="end"/>
            </w:r>
          </w:p>
        </w:tc>
      </w:tr>
      <w:tr w:rsidR="00325E7B" w:rsidRPr="0072303C" w14:paraId="69B23A85" w14:textId="77777777" w:rsidTr="00BD2286">
        <w:tblPrEx>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PrEx>
        <w:trPr>
          <w:trHeight w:val="20"/>
        </w:trPr>
        <w:tc>
          <w:tcPr>
            <w:tcW w:w="11160" w:type="dxa"/>
            <w:gridSpan w:val="4"/>
            <w:tcBorders>
              <w:top w:val="single" w:sz="2" w:space="0" w:color="776E64"/>
              <w:left w:val="single" w:sz="2" w:space="0" w:color="776E64"/>
              <w:bottom w:val="single" w:sz="2" w:space="0" w:color="776E64"/>
              <w:right w:val="single" w:sz="2" w:space="0" w:color="776E64"/>
            </w:tcBorders>
          </w:tcPr>
          <w:p w14:paraId="01C19F61" w14:textId="77777777" w:rsidR="00325E7B" w:rsidRPr="00A03EA6" w:rsidRDefault="00FB7A4A" w:rsidP="00325E7B">
            <w:pPr>
              <w:pStyle w:val="Formcaptiontext"/>
            </w:pPr>
            <w:r>
              <w:t xml:space="preserve">Give </w:t>
            </w:r>
            <w:r w:rsidR="002E249E">
              <w:t xml:space="preserve">a complete </w:t>
            </w:r>
            <w:r>
              <w:t>d</w:t>
            </w:r>
            <w:r w:rsidR="00325E7B">
              <w:t>escription of the concern as indicated by the worker</w:t>
            </w:r>
            <w:r>
              <w:t>.</w:t>
            </w:r>
            <w:r w:rsidR="00325E7B">
              <w:t xml:space="preserve"> (who, what, when, and how of the issue)</w:t>
            </w:r>
          </w:p>
          <w:p w14:paraId="0F195667" w14:textId="77777777" w:rsidR="00325E7B" w:rsidRPr="00A03EA6" w:rsidRDefault="00325E7B" w:rsidP="00325E7B">
            <w:pPr>
              <w:pStyle w:val="Formfillablefield"/>
            </w:pPr>
            <w:r w:rsidRPr="00A03EA6">
              <w:fldChar w:fldCharType="begin">
                <w:ffData>
                  <w:name w:val="EmpHeadAddress"/>
                  <w:enabled/>
                  <w:calcOnExit w:val="0"/>
                  <w:textInput/>
                </w:ffData>
              </w:fldChar>
            </w:r>
            <w:bookmarkStart w:id="6" w:name="EmpHeadAddress"/>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6"/>
          </w:p>
        </w:tc>
      </w:tr>
      <w:tr w:rsidR="00325E7B" w:rsidRPr="0072303C" w14:paraId="554ADB4F" w14:textId="77777777" w:rsidTr="00BD2286">
        <w:tblPrEx>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PrEx>
        <w:trPr>
          <w:trHeight w:val="20"/>
        </w:trPr>
        <w:tc>
          <w:tcPr>
            <w:tcW w:w="11160" w:type="dxa"/>
            <w:gridSpan w:val="4"/>
            <w:tcBorders>
              <w:top w:val="single" w:sz="2" w:space="0" w:color="776E64"/>
              <w:left w:val="single" w:sz="2" w:space="0" w:color="776E64"/>
              <w:bottom w:val="single" w:sz="2" w:space="0" w:color="776E64"/>
              <w:right w:val="single" w:sz="2" w:space="0" w:color="776E64"/>
            </w:tcBorders>
          </w:tcPr>
          <w:p w14:paraId="0FE10C96" w14:textId="77777777" w:rsidR="00325E7B" w:rsidRPr="00A03EA6" w:rsidRDefault="00FB7A4A" w:rsidP="00325E7B">
            <w:pPr>
              <w:pStyle w:val="Formcaptiontext"/>
            </w:pPr>
            <w:r>
              <w:t>Give a d</w:t>
            </w:r>
            <w:r w:rsidR="00325E7B">
              <w:t xml:space="preserve">escription of the </w:t>
            </w:r>
            <w:r w:rsidR="005F162D">
              <w:t>location</w:t>
            </w:r>
            <w:r w:rsidR="002E249E">
              <w:t xml:space="preserve"> of the issue</w:t>
            </w:r>
            <w:r>
              <w:t>.</w:t>
            </w:r>
            <w:r w:rsidR="00325E7B">
              <w:t xml:space="preserve"> (where </w:t>
            </w:r>
            <w:r w:rsidR="005F162D">
              <w:t>specifically does t</w:t>
            </w:r>
            <w:r w:rsidR="00325E7B">
              <w:t>he issue</w:t>
            </w:r>
            <w:r w:rsidR="005F162D">
              <w:t xml:space="preserve"> exist</w:t>
            </w:r>
            <w:r>
              <w:t>, take photos if relevant</w:t>
            </w:r>
            <w:r w:rsidR="00325E7B">
              <w:t>)</w:t>
            </w:r>
          </w:p>
          <w:p w14:paraId="10ABD6CC" w14:textId="77777777" w:rsidR="00325E7B" w:rsidRPr="00DB6CE6" w:rsidRDefault="00DB6CE6" w:rsidP="005F162D">
            <w:pPr>
              <w:pStyle w:val="Formcaptiontext"/>
              <w:spacing w:before="100" w:after="40"/>
              <w:rPr>
                <w:sz w:val="20"/>
              </w:rPr>
            </w:pPr>
            <w:r w:rsidRPr="00DB6CE6">
              <w:rPr>
                <w:sz w:val="20"/>
              </w:rPr>
              <w:fldChar w:fldCharType="begin">
                <w:ffData>
                  <w:name w:val="EmpHeadAddress"/>
                  <w:enabled/>
                  <w:calcOnExit w:val="0"/>
                  <w:textInput/>
                </w:ffData>
              </w:fldChar>
            </w:r>
            <w:r w:rsidRPr="00DB6CE6">
              <w:rPr>
                <w:sz w:val="20"/>
              </w:rPr>
              <w:instrText xml:space="preserve"> FORMTEXT </w:instrText>
            </w:r>
            <w:r w:rsidRPr="00DB6CE6">
              <w:rPr>
                <w:sz w:val="20"/>
              </w:rPr>
            </w:r>
            <w:r w:rsidRPr="00DB6CE6">
              <w:rPr>
                <w:sz w:val="20"/>
              </w:rPr>
              <w:fldChar w:fldCharType="separate"/>
            </w:r>
            <w:r w:rsidRPr="00DB6CE6">
              <w:rPr>
                <w:noProof/>
                <w:sz w:val="20"/>
              </w:rPr>
              <w:t> </w:t>
            </w:r>
            <w:r w:rsidRPr="00DB6CE6">
              <w:rPr>
                <w:noProof/>
                <w:sz w:val="20"/>
              </w:rPr>
              <w:t> </w:t>
            </w:r>
            <w:r w:rsidRPr="00DB6CE6">
              <w:rPr>
                <w:noProof/>
                <w:sz w:val="20"/>
              </w:rPr>
              <w:t> </w:t>
            </w:r>
            <w:r w:rsidRPr="00DB6CE6">
              <w:rPr>
                <w:noProof/>
                <w:sz w:val="20"/>
              </w:rPr>
              <w:t> </w:t>
            </w:r>
            <w:r w:rsidRPr="00DB6CE6">
              <w:rPr>
                <w:noProof/>
                <w:sz w:val="20"/>
              </w:rPr>
              <w:t> </w:t>
            </w:r>
            <w:r w:rsidRPr="00DB6CE6">
              <w:rPr>
                <w:sz w:val="20"/>
              </w:rPr>
              <w:fldChar w:fldCharType="end"/>
            </w:r>
          </w:p>
        </w:tc>
      </w:tr>
      <w:tr w:rsidR="0005458A" w:rsidRPr="0072303C" w14:paraId="0D551E59" w14:textId="77777777" w:rsidTr="00500175">
        <w:tblPrEx>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PrEx>
        <w:trPr>
          <w:trHeight w:val="20"/>
        </w:trPr>
        <w:tc>
          <w:tcPr>
            <w:tcW w:w="11160" w:type="dxa"/>
            <w:gridSpan w:val="4"/>
            <w:tcBorders>
              <w:top w:val="single" w:sz="2" w:space="0" w:color="776E64"/>
              <w:left w:val="single" w:sz="2" w:space="0" w:color="776E64"/>
              <w:bottom w:val="single" w:sz="2" w:space="0" w:color="776E64"/>
              <w:right w:val="single" w:sz="2" w:space="0" w:color="776E64"/>
            </w:tcBorders>
          </w:tcPr>
          <w:p w14:paraId="0BFB4F76" w14:textId="77777777" w:rsidR="007E18F3" w:rsidRDefault="0005458A" w:rsidP="00500175">
            <w:pPr>
              <w:pStyle w:val="Formcaptiontext"/>
            </w:pPr>
            <w:r>
              <w:t xml:space="preserve">Are there any additional contextual items that are important in </w:t>
            </w:r>
            <w:r w:rsidR="009E4716">
              <w:t xml:space="preserve">understanding </w:t>
            </w:r>
            <w:r>
              <w:t>this issue?</w:t>
            </w:r>
            <w:r w:rsidR="007E18F3">
              <w:t xml:space="preserve"> (</w:t>
            </w:r>
            <w:r w:rsidR="009E4716">
              <w:t xml:space="preserve">e.g. </w:t>
            </w:r>
            <w:r w:rsidR="007E18F3">
              <w:t>events leading up to this issue being raised</w:t>
            </w:r>
            <w:r w:rsidR="009E4716">
              <w:t>, work history or restrictions</w:t>
            </w:r>
            <w:r w:rsidR="00E71AC3">
              <w:t>, actions of others</w:t>
            </w:r>
            <w:r w:rsidR="007E18F3">
              <w:t>)</w:t>
            </w:r>
          </w:p>
          <w:p w14:paraId="24EFE795" w14:textId="77777777" w:rsidR="0005458A" w:rsidRPr="00A03EA6" w:rsidRDefault="0005458A" w:rsidP="00500175">
            <w:pPr>
              <w:pStyle w:val="Formcaptiontext"/>
            </w:pPr>
            <w:r>
              <w:t xml:space="preserve">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Yes,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No – if </w:t>
            </w:r>
            <w:r w:rsidR="006F3052">
              <w:t>“</w:t>
            </w:r>
            <w:r w:rsidR="00E73DED">
              <w:t>Y</w:t>
            </w:r>
            <w:r>
              <w:t>es</w:t>
            </w:r>
            <w:r w:rsidR="006F3052">
              <w:t>”</w:t>
            </w:r>
            <w:r>
              <w:t xml:space="preserve"> give details</w:t>
            </w:r>
          </w:p>
          <w:p w14:paraId="6DF38903" w14:textId="77777777" w:rsidR="0005458A" w:rsidRPr="00A03EA6" w:rsidRDefault="0005458A" w:rsidP="00500175">
            <w:pPr>
              <w:pStyle w:val="Formfillablefield"/>
            </w:pPr>
            <w:r w:rsidRPr="00A03EA6">
              <w:fldChar w:fldCharType="begin">
                <w:ffData>
                  <w:name w:val="EmpHeadEmail"/>
                  <w:enabled/>
                  <w:calcOnExit w:val="0"/>
                  <w:textInput/>
                </w:ffData>
              </w:fldChar>
            </w:r>
            <w:bookmarkStart w:id="7" w:name="EmpHeadEmail"/>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7"/>
          </w:p>
        </w:tc>
      </w:tr>
      <w:tr w:rsidR="002E249E" w:rsidRPr="0072303C" w14:paraId="725AD79E" w14:textId="77777777" w:rsidTr="00500175">
        <w:tblPrEx>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PrEx>
        <w:trPr>
          <w:trHeight w:val="20"/>
        </w:trPr>
        <w:tc>
          <w:tcPr>
            <w:tcW w:w="11160" w:type="dxa"/>
            <w:gridSpan w:val="4"/>
            <w:tcBorders>
              <w:top w:val="single" w:sz="2" w:space="0" w:color="776E64"/>
              <w:left w:val="single" w:sz="2" w:space="0" w:color="776E64"/>
              <w:bottom w:val="single" w:sz="2" w:space="0" w:color="776E64"/>
              <w:right w:val="single" w:sz="2" w:space="0" w:color="776E64"/>
            </w:tcBorders>
          </w:tcPr>
          <w:p w14:paraId="70FE0BCA" w14:textId="77777777" w:rsidR="002E249E" w:rsidRDefault="002E249E" w:rsidP="002E249E">
            <w:pPr>
              <w:pStyle w:val="Formcaptiontext"/>
            </w:pPr>
            <w:r>
              <w:t>Does this issue involve equipment</w:t>
            </w:r>
            <w:r w:rsidR="007E18F3">
              <w:t xml:space="preserve"> the worker has been directed to operate</w:t>
            </w:r>
            <w:r>
              <w:t xml:space="preserve">?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Yes,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No – if </w:t>
            </w:r>
            <w:r w:rsidR="006F3052">
              <w:t>“</w:t>
            </w:r>
            <w:r w:rsidR="00E73DED">
              <w:t>Y</w:t>
            </w:r>
            <w:r>
              <w:t>es</w:t>
            </w:r>
            <w:r w:rsidR="006F3052">
              <w:t>”</w:t>
            </w:r>
            <w:r>
              <w:t xml:space="preserve"> give details</w:t>
            </w:r>
          </w:p>
          <w:p w14:paraId="6A124743" w14:textId="77777777" w:rsidR="002E249E" w:rsidRPr="007E18F3" w:rsidRDefault="002E249E" w:rsidP="007E18F3">
            <w:pPr>
              <w:pStyle w:val="Formcaptiontext"/>
              <w:spacing w:before="100" w:after="40"/>
              <w:rPr>
                <w:sz w:val="20"/>
                <w:vertAlign w:val="superscript"/>
              </w:rPr>
            </w:pPr>
            <w:r w:rsidRPr="007E18F3">
              <w:rPr>
                <w:sz w:val="20"/>
              </w:rPr>
              <w:fldChar w:fldCharType="begin">
                <w:ffData>
                  <w:name w:val="EmpHeadAddress"/>
                  <w:enabled/>
                  <w:calcOnExit w:val="0"/>
                  <w:textInput/>
                </w:ffData>
              </w:fldChar>
            </w:r>
            <w:r w:rsidRPr="007E18F3">
              <w:rPr>
                <w:sz w:val="20"/>
              </w:rPr>
              <w:instrText xml:space="preserve"> FORMTEXT </w:instrText>
            </w:r>
            <w:r w:rsidRPr="007E18F3">
              <w:rPr>
                <w:sz w:val="20"/>
              </w:rPr>
            </w:r>
            <w:r w:rsidRPr="007E18F3">
              <w:rPr>
                <w:sz w:val="20"/>
              </w:rPr>
              <w:fldChar w:fldCharType="separate"/>
            </w:r>
            <w:r w:rsidRPr="007E18F3">
              <w:rPr>
                <w:noProof/>
                <w:sz w:val="20"/>
              </w:rPr>
              <w:t> </w:t>
            </w:r>
            <w:r w:rsidRPr="007E18F3">
              <w:rPr>
                <w:noProof/>
                <w:sz w:val="20"/>
              </w:rPr>
              <w:t> </w:t>
            </w:r>
            <w:r w:rsidRPr="007E18F3">
              <w:rPr>
                <w:noProof/>
                <w:sz w:val="20"/>
              </w:rPr>
              <w:t> </w:t>
            </w:r>
            <w:r w:rsidRPr="007E18F3">
              <w:rPr>
                <w:noProof/>
                <w:sz w:val="20"/>
              </w:rPr>
              <w:t> </w:t>
            </w:r>
            <w:r w:rsidRPr="007E18F3">
              <w:rPr>
                <w:noProof/>
                <w:sz w:val="20"/>
              </w:rPr>
              <w:t> </w:t>
            </w:r>
            <w:r w:rsidRPr="007E18F3">
              <w:rPr>
                <w:sz w:val="20"/>
              </w:rPr>
              <w:fldChar w:fldCharType="end"/>
            </w:r>
          </w:p>
        </w:tc>
      </w:tr>
      <w:tr w:rsidR="002E249E" w:rsidRPr="0072303C" w14:paraId="2E09E7F2" w14:textId="77777777" w:rsidTr="00500175">
        <w:tblPrEx>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PrEx>
        <w:trPr>
          <w:trHeight w:val="20"/>
        </w:trPr>
        <w:tc>
          <w:tcPr>
            <w:tcW w:w="11160" w:type="dxa"/>
            <w:gridSpan w:val="4"/>
            <w:tcBorders>
              <w:top w:val="single" w:sz="2" w:space="0" w:color="776E64"/>
              <w:left w:val="single" w:sz="2" w:space="0" w:color="776E64"/>
              <w:bottom w:val="single" w:sz="2" w:space="0" w:color="776E64"/>
              <w:right w:val="single" w:sz="2" w:space="0" w:color="776E64"/>
            </w:tcBorders>
          </w:tcPr>
          <w:p w14:paraId="7F3794FA" w14:textId="77777777" w:rsidR="002E249E" w:rsidRDefault="007E18F3" w:rsidP="005F162D">
            <w:pPr>
              <w:pStyle w:val="Formcaptiontext"/>
            </w:pPr>
            <w:r>
              <w:t>Does th</w:t>
            </w:r>
            <w:r w:rsidR="00220C54">
              <w:t>is</w:t>
            </w:r>
            <w:r>
              <w:t xml:space="preserve"> i</w:t>
            </w:r>
            <w:r w:rsidR="002E249E">
              <w:t>ssue i</w:t>
            </w:r>
            <w:r>
              <w:t>nvolve</w:t>
            </w:r>
            <w:r w:rsidR="002E249E">
              <w:t xml:space="preserve"> a process</w:t>
            </w:r>
            <w:r>
              <w:t xml:space="preserve"> the worker has been directed to carry out</w:t>
            </w:r>
            <w:r w:rsidR="002E249E">
              <w:t xml:space="preserve">? </w:t>
            </w:r>
            <w:r w:rsidR="002E249E" w:rsidRPr="00A03EA6">
              <w:fldChar w:fldCharType="begin">
                <w:ffData>
                  <w:name w:val="IncidentAM1"/>
                  <w:enabled/>
                  <w:calcOnExit/>
                  <w:checkBox>
                    <w:size w:val="16"/>
                    <w:default w:val="0"/>
                  </w:checkBox>
                </w:ffData>
              </w:fldChar>
            </w:r>
            <w:r w:rsidR="002E249E" w:rsidRPr="00A03EA6">
              <w:instrText xml:space="preserve"> FORMCHECKBOX </w:instrText>
            </w:r>
            <w:r w:rsidR="00F02129">
              <w:fldChar w:fldCharType="separate"/>
            </w:r>
            <w:r w:rsidR="002E249E" w:rsidRPr="00A03EA6">
              <w:fldChar w:fldCharType="end"/>
            </w:r>
            <w:r w:rsidR="002E249E">
              <w:t xml:space="preserve"> Yes,  </w:t>
            </w:r>
            <w:r w:rsidR="002E249E" w:rsidRPr="00A03EA6">
              <w:fldChar w:fldCharType="begin">
                <w:ffData>
                  <w:name w:val="IncidentAM1"/>
                  <w:enabled/>
                  <w:calcOnExit/>
                  <w:checkBox>
                    <w:size w:val="16"/>
                    <w:default w:val="0"/>
                  </w:checkBox>
                </w:ffData>
              </w:fldChar>
            </w:r>
            <w:r w:rsidR="002E249E" w:rsidRPr="00A03EA6">
              <w:instrText xml:space="preserve"> FORMCHECKBOX </w:instrText>
            </w:r>
            <w:r w:rsidR="00F02129">
              <w:fldChar w:fldCharType="separate"/>
            </w:r>
            <w:r w:rsidR="002E249E" w:rsidRPr="00A03EA6">
              <w:fldChar w:fldCharType="end"/>
            </w:r>
            <w:r w:rsidR="002E249E">
              <w:t xml:space="preserve"> No – if </w:t>
            </w:r>
            <w:r w:rsidR="006F3052">
              <w:t>“</w:t>
            </w:r>
            <w:r w:rsidR="00E73DED">
              <w:t>Y</w:t>
            </w:r>
            <w:r w:rsidR="002E249E">
              <w:t>es</w:t>
            </w:r>
            <w:r w:rsidR="006F3052">
              <w:t>”</w:t>
            </w:r>
            <w:r w:rsidR="002E249E">
              <w:t xml:space="preserve"> give details</w:t>
            </w:r>
          </w:p>
          <w:p w14:paraId="3409B64F" w14:textId="77777777" w:rsidR="002E249E" w:rsidRPr="004D61D7" w:rsidRDefault="002E249E" w:rsidP="005F162D">
            <w:pPr>
              <w:pStyle w:val="Formcaptiontext"/>
              <w:spacing w:before="100" w:after="40"/>
              <w:rPr>
                <w:sz w:val="20"/>
              </w:rPr>
            </w:pPr>
            <w:r w:rsidRPr="004D61D7">
              <w:rPr>
                <w:sz w:val="20"/>
              </w:rPr>
              <w:fldChar w:fldCharType="begin">
                <w:ffData>
                  <w:name w:val="EmpHeadAddress"/>
                  <w:enabled/>
                  <w:calcOnExit w:val="0"/>
                  <w:textInput/>
                </w:ffData>
              </w:fldChar>
            </w:r>
            <w:r w:rsidRPr="004D61D7">
              <w:rPr>
                <w:sz w:val="20"/>
              </w:rPr>
              <w:instrText xml:space="preserve"> FORMTEXT </w:instrText>
            </w:r>
            <w:r w:rsidRPr="004D61D7">
              <w:rPr>
                <w:sz w:val="20"/>
              </w:rPr>
            </w:r>
            <w:r w:rsidRPr="004D61D7">
              <w:rPr>
                <w:sz w:val="20"/>
              </w:rPr>
              <w:fldChar w:fldCharType="separate"/>
            </w:r>
            <w:r w:rsidRPr="004D61D7">
              <w:rPr>
                <w:noProof/>
                <w:sz w:val="20"/>
              </w:rPr>
              <w:t> </w:t>
            </w:r>
            <w:r w:rsidRPr="004D61D7">
              <w:rPr>
                <w:noProof/>
                <w:sz w:val="20"/>
              </w:rPr>
              <w:t> </w:t>
            </w:r>
            <w:r w:rsidRPr="004D61D7">
              <w:rPr>
                <w:noProof/>
                <w:sz w:val="20"/>
              </w:rPr>
              <w:t> </w:t>
            </w:r>
            <w:r w:rsidRPr="004D61D7">
              <w:rPr>
                <w:noProof/>
                <w:sz w:val="20"/>
              </w:rPr>
              <w:t> </w:t>
            </w:r>
            <w:r w:rsidRPr="004D61D7">
              <w:rPr>
                <w:noProof/>
                <w:sz w:val="20"/>
              </w:rPr>
              <w:t> </w:t>
            </w:r>
            <w:r w:rsidRPr="004D61D7">
              <w:rPr>
                <w:sz w:val="20"/>
              </w:rPr>
              <w:fldChar w:fldCharType="end"/>
            </w:r>
          </w:p>
        </w:tc>
      </w:tr>
      <w:tr w:rsidR="004D61D7" w:rsidRPr="0072303C" w14:paraId="464806F5" w14:textId="77777777" w:rsidTr="00500175">
        <w:tblPrEx>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PrEx>
        <w:trPr>
          <w:trHeight w:val="20"/>
        </w:trPr>
        <w:tc>
          <w:tcPr>
            <w:tcW w:w="11160" w:type="dxa"/>
            <w:gridSpan w:val="4"/>
            <w:tcBorders>
              <w:top w:val="single" w:sz="2" w:space="0" w:color="776E64"/>
              <w:left w:val="single" w:sz="2" w:space="0" w:color="776E64"/>
              <w:bottom w:val="single" w:sz="2" w:space="0" w:color="776E64"/>
              <w:right w:val="single" w:sz="2" w:space="0" w:color="776E64"/>
            </w:tcBorders>
          </w:tcPr>
          <w:p w14:paraId="5C487D59" w14:textId="77777777" w:rsidR="004D61D7" w:rsidRDefault="004D61D7" w:rsidP="005F162D">
            <w:pPr>
              <w:pStyle w:val="Formcaptiontext"/>
            </w:pPr>
            <w:r>
              <w:t>Does th</w:t>
            </w:r>
            <w:r w:rsidR="0032000D">
              <w:t>is</w:t>
            </w:r>
            <w:r>
              <w:t xml:space="preserve"> issue </w:t>
            </w:r>
            <w:r w:rsidR="0032000D">
              <w:t>involve</w:t>
            </w:r>
            <w:r>
              <w:t xml:space="preserve"> workplace violence?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Yes,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No – </w:t>
            </w:r>
            <w:r w:rsidR="00410289">
              <w:t xml:space="preserve">If </w:t>
            </w:r>
            <w:r w:rsidR="00050DBE">
              <w:t>“</w:t>
            </w:r>
            <w:r w:rsidR="00E71AC3">
              <w:t>Y</w:t>
            </w:r>
            <w:r w:rsidR="00410289">
              <w:t>es</w:t>
            </w:r>
            <w:r w:rsidR="00050DBE">
              <w:t>”</w:t>
            </w:r>
            <w:r w:rsidR="00410289">
              <w:t xml:space="preserve"> answer the items below, </w:t>
            </w:r>
            <w:r>
              <w:t xml:space="preserve">if </w:t>
            </w:r>
            <w:r w:rsidR="00410289">
              <w:t>“</w:t>
            </w:r>
            <w:r w:rsidR="006C0864">
              <w:t>N</w:t>
            </w:r>
            <w:r w:rsidR="0032000D">
              <w:t>o</w:t>
            </w:r>
            <w:r w:rsidR="00410289">
              <w:t>”</w:t>
            </w:r>
            <w:r>
              <w:t xml:space="preserve"> </w:t>
            </w:r>
            <w:r w:rsidR="00050DBE">
              <w:t>proceed to the next question</w:t>
            </w:r>
            <w:r w:rsidR="00E73DED">
              <w:t xml:space="preserve"> </w:t>
            </w:r>
            <w:r w:rsidR="002F5743">
              <w:t>block</w:t>
            </w:r>
            <w:r>
              <w:t>.</w:t>
            </w:r>
          </w:p>
          <w:p w14:paraId="1676E987" w14:textId="77777777" w:rsidR="002F5743" w:rsidRDefault="002F5743" w:rsidP="002F5743">
            <w:pPr>
              <w:pStyle w:val="Formcaptiontext"/>
              <w:numPr>
                <w:ilvl w:val="0"/>
                <w:numId w:val="46"/>
              </w:numPr>
            </w:pPr>
            <w:r>
              <w:t xml:space="preserve">Is the workplace violent incident still in progress and involves a student?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Yes,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No</w:t>
            </w:r>
          </w:p>
          <w:p w14:paraId="0EDA7B75" w14:textId="3B8293AA" w:rsidR="002F5743" w:rsidRDefault="002F5743" w:rsidP="002F5743">
            <w:pPr>
              <w:pStyle w:val="Formfillablefield"/>
              <w:numPr>
                <w:ilvl w:val="1"/>
                <w:numId w:val="46"/>
              </w:numPr>
              <w:rPr>
                <w:sz w:val="16"/>
              </w:rPr>
            </w:pPr>
            <w:r w:rsidRPr="002F5743">
              <w:rPr>
                <w:sz w:val="16"/>
              </w:rPr>
              <w:t>if “Yes”</w:t>
            </w:r>
            <w:r>
              <w:rPr>
                <w:sz w:val="16"/>
              </w:rPr>
              <w:t xml:space="preserve"> please note that</w:t>
            </w:r>
            <w:r w:rsidRPr="002F5743">
              <w:rPr>
                <w:sz w:val="16"/>
              </w:rPr>
              <w:t xml:space="preserve"> </w:t>
            </w:r>
            <w:r w:rsidR="009D62C9">
              <w:rPr>
                <w:sz w:val="16"/>
              </w:rPr>
              <w:t>workers</w:t>
            </w:r>
            <w:r w:rsidR="009D62C9" w:rsidRPr="002F5743">
              <w:rPr>
                <w:sz w:val="16"/>
              </w:rPr>
              <w:t xml:space="preserve"> </w:t>
            </w:r>
            <w:r w:rsidRPr="002F5743">
              <w:rPr>
                <w:sz w:val="16"/>
              </w:rPr>
              <w:t>must not refus</w:t>
            </w:r>
            <w:r>
              <w:rPr>
                <w:sz w:val="16"/>
              </w:rPr>
              <w:t>e the work during an escalation</w:t>
            </w:r>
            <w:r w:rsidR="009D62C9">
              <w:rPr>
                <w:sz w:val="16"/>
              </w:rPr>
              <w:t>, because</w:t>
            </w:r>
            <w:r>
              <w:rPr>
                <w:sz w:val="16"/>
              </w:rPr>
              <w:t xml:space="preserve"> they are required to support the safety of all students, while doing so safely.</w:t>
            </w:r>
          </w:p>
          <w:p w14:paraId="5A0F1374" w14:textId="77777777" w:rsidR="002F5743" w:rsidRPr="002F5743" w:rsidRDefault="002F5743" w:rsidP="002F5743">
            <w:pPr>
              <w:pStyle w:val="Formfillablefield"/>
              <w:numPr>
                <w:ilvl w:val="1"/>
                <w:numId w:val="46"/>
              </w:numPr>
              <w:rPr>
                <w:sz w:val="16"/>
              </w:rPr>
            </w:pPr>
            <w:r>
              <w:rPr>
                <w:sz w:val="16"/>
              </w:rPr>
              <w:t>If “No” proceed to the next question</w:t>
            </w:r>
          </w:p>
          <w:p w14:paraId="7895013E" w14:textId="77777777" w:rsidR="00410289" w:rsidRDefault="0005458A" w:rsidP="004D61D7">
            <w:pPr>
              <w:pStyle w:val="Formcaptiontext"/>
              <w:numPr>
                <w:ilvl w:val="0"/>
                <w:numId w:val="46"/>
              </w:numPr>
            </w:pPr>
            <w:r>
              <w:t>Has a workplace violent incident report been submitted</w:t>
            </w:r>
            <w:r w:rsidR="002F5743">
              <w:t xml:space="preserve"> with respect to this situation recently</w:t>
            </w:r>
            <w:r w:rsidR="004D61D7">
              <w:t xml:space="preserve">? </w:t>
            </w:r>
            <w:r w:rsidR="004D61D7" w:rsidRPr="00A03EA6">
              <w:fldChar w:fldCharType="begin">
                <w:ffData>
                  <w:name w:val="IncidentAM1"/>
                  <w:enabled/>
                  <w:calcOnExit/>
                  <w:checkBox>
                    <w:size w:val="16"/>
                    <w:default w:val="0"/>
                  </w:checkBox>
                </w:ffData>
              </w:fldChar>
            </w:r>
            <w:r w:rsidR="004D61D7" w:rsidRPr="00A03EA6">
              <w:instrText xml:space="preserve"> FORMCHECKBOX </w:instrText>
            </w:r>
            <w:r w:rsidR="00F02129">
              <w:fldChar w:fldCharType="separate"/>
            </w:r>
            <w:r w:rsidR="004D61D7" w:rsidRPr="00A03EA6">
              <w:fldChar w:fldCharType="end"/>
            </w:r>
            <w:r w:rsidR="004D61D7">
              <w:t xml:space="preserve"> Yes,  </w:t>
            </w:r>
            <w:r w:rsidR="004D61D7" w:rsidRPr="00A03EA6">
              <w:fldChar w:fldCharType="begin">
                <w:ffData>
                  <w:name w:val="IncidentAM1"/>
                  <w:enabled/>
                  <w:calcOnExit/>
                  <w:checkBox>
                    <w:size w:val="16"/>
                    <w:default w:val="0"/>
                  </w:checkBox>
                </w:ffData>
              </w:fldChar>
            </w:r>
            <w:r w:rsidR="004D61D7" w:rsidRPr="00A03EA6">
              <w:instrText xml:space="preserve"> FORMCHECKBOX </w:instrText>
            </w:r>
            <w:r w:rsidR="00F02129">
              <w:fldChar w:fldCharType="separate"/>
            </w:r>
            <w:r w:rsidR="004D61D7" w:rsidRPr="00A03EA6">
              <w:fldChar w:fldCharType="end"/>
            </w:r>
            <w:r w:rsidR="004D61D7">
              <w:t xml:space="preserve"> No</w:t>
            </w:r>
          </w:p>
          <w:p w14:paraId="1BF84FDB" w14:textId="03744F43" w:rsidR="004D61D7" w:rsidRDefault="0005458A" w:rsidP="00410289">
            <w:pPr>
              <w:pStyle w:val="Formfillablefield"/>
              <w:numPr>
                <w:ilvl w:val="1"/>
                <w:numId w:val="46"/>
              </w:numPr>
              <w:rPr>
                <w:sz w:val="16"/>
              </w:rPr>
            </w:pPr>
            <w:r w:rsidRPr="0005458A">
              <w:rPr>
                <w:sz w:val="16"/>
              </w:rPr>
              <w:t xml:space="preserve">If </w:t>
            </w:r>
            <w:r w:rsidR="00410289">
              <w:rPr>
                <w:sz w:val="16"/>
              </w:rPr>
              <w:t>“</w:t>
            </w:r>
            <w:r w:rsidR="00011FDC">
              <w:rPr>
                <w:sz w:val="16"/>
              </w:rPr>
              <w:t>Y</w:t>
            </w:r>
            <w:r w:rsidRPr="0005458A">
              <w:rPr>
                <w:sz w:val="16"/>
              </w:rPr>
              <w:t>es</w:t>
            </w:r>
            <w:r w:rsidR="00410289">
              <w:rPr>
                <w:sz w:val="16"/>
              </w:rPr>
              <w:t>” r</w:t>
            </w:r>
            <w:r w:rsidRPr="0005458A">
              <w:rPr>
                <w:sz w:val="16"/>
              </w:rPr>
              <w:t xml:space="preserve">eview the incident report and include </w:t>
            </w:r>
            <w:r>
              <w:rPr>
                <w:sz w:val="16"/>
              </w:rPr>
              <w:t xml:space="preserve">a </w:t>
            </w:r>
            <w:r w:rsidRPr="0005458A">
              <w:rPr>
                <w:sz w:val="16"/>
              </w:rPr>
              <w:t>reference to it in this review</w:t>
            </w:r>
            <w:r>
              <w:rPr>
                <w:sz w:val="16"/>
              </w:rPr>
              <w:t xml:space="preserve"> (or attach it if paper based)</w:t>
            </w:r>
            <w:r w:rsidRPr="0005458A">
              <w:rPr>
                <w:sz w:val="16"/>
              </w:rPr>
              <w:t>.</w:t>
            </w:r>
          </w:p>
          <w:p w14:paraId="7B162B0B" w14:textId="6A467396" w:rsidR="002F5743" w:rsidRPr="002F5743" w:rsidRDefault="002F5743" w:rsidP="002F5743">
            <w:pPr>
              <w:pStyle w:val="Formcaptiontext"/>
              <w:numPr>
                <w:ilvl w:val="1"/>
                <w:numId w:val="46"/>
              </w:numPr>
            </w:pPr>
            <w:r>
              <w:t>if “</w:t>
            </w:r>
            <w:r w:rsidR="00011FDC">
              <w:t>N</w:t>
            </w:r>
            <w:r>
              <w:t>o”, have the worker fill out an incident report or if there is no reason for an incident</w:t>
            </w:r>
            <w:r w:rsidR="00057975">
              <w:t xml:space="preserve"> report</w:t>
            </w:r>
            <w:r>
              <w:t xml:space="preserve"> </w:t>
            </w:r>
            <w:r w:rsidR="00B55573">
              <w:t>take not</w:t>
            </w:r>
            <w:r w:rsidR="00E71AC3">
              <w:t>e</w:t>
            </w:r>
            <w:r w:rsidR="00B55573">
              <w:t xml:space="preserve"> of</w:t>
            </w:r>
            <w:r>
              <w:t xml:space="preserve"> this</w:t>
            </w:r>
            <w:r w:rsidR="00A83CEE">
              <w:t xml:space="preserve"> when summarizing the information</w:t>
            </w:r>
            <w:r>
              <w:t>.</w:t>
            </w:r>
          </w:p>
          <w:p w14:paraId="46CA825C" w14:textId="0EDFEBD3" w:rsidR="00410289" w:rsidRPr="00DD6EB4" w:rsidRDefault="00410289" w:rsidP="00410289">
            <w:pPr>
              <w:pStyle w:val="Formfillablefield"/>
              <w:numPr>
                <w:ilvl w:val="0"/>
                <w:numId w:val="46"/>
              </w:numPr>
              <w:rPr>
                <w:sz w:val="16"/>
              </w:rPr>
            </w:pPr>
            <w:r w:rsidRPr="00DD6EB4">
              <w:rPr>
                <w:sz w:val="16"/>
              </w:rPr>
              <w:t>Is there an I</w:t>
            </w:r>
            <w:r w:rsidR="00655CEE">
              <w:rPr>
                <w:sz w:val="16"/>
              </w:rPr>
              <w:t>ndividual Safe Work Instruction</w:t>
            </w:r>
            <w:r w:rsidR="00B55573">
              <w:rPr>
                <w:sz w:val="16"/>
              </w:rPr>
              <w:t>/Procedure</w:t>
            </w:r>
            <w:r w:rsidRPr="00DD6EB4">
              <w:rPr>
                <w:sz w:val="16"/>
              </w:rPr>
              <w:t xml:space="preserve"> in place</w:t>
            </w:r>
            <w:r w:rsidR="00D936BC" w:rsidRPr="00DD6EB4">
              <w:rPr>
                <w:sz w:val="16"/>
              </w:rPr>
              <w:t xml:space="preserve">, for the </w:t>
            </w:r>
            <w:r w:rsidR="005C4F04">
              <w:rPr>
                <w:sz w:val="16"/>
              </w:rPr>
              <w:t xml:space="preserve">directed </w:t>
            </w:r>
            <w:r w:rsidR="00D936BC" w:rsidRPr="00DD6EB4">
              <w:rPr>
                <w:sz w:val="16"/>
              </w:rPr>
              <w:t>work</w:t>
            </w:r>
            <w:r w:rsidRPr="00DD6EB4">
              <w:rPr>
                <w:sz w:val="16"/>
              </w:rPr>
              <w:t xml:space="preserve">? </w:t>
            </w:r>
            <w:r w:rsidRPr="00DD6EB4">
              <w:rPr>
                <w:sz w:val="16"/>
              </w:rPr>
              <w:fldChar w:fldCharType="begin">
                <w:ffData>
                  <w:name w:val="IncidentAM1"/>
                  <w:enabled/>
                  <w:calcOnExit/>
                  <w:checkBox>
                    <w:size w:val="16"/>
                    <w:default w:val="0"/>
                  </w:checkBox>
                </w:ffData>
              </w:fldChar>
            </w:r>
            <w:r w:rsidRPr="00DD6EB4">
              <w:rPr>
                <w:sz w:val="16"/>
              </w:rPr>
              <w:instrText xml:space="preserve"> FORMCHECKBOX </w:instrText>
            </w:r>
            <w:r w:rsidR="00F02129">
              <w:rPr>
                <w:sz w:val="16"/>
              </w:rPr>
            </w:r>
            <w:r w:rsidR="00F02129">
              <w:rPr>
                <w:sz w:val="16"/>
              </w:rPr>
              <w:fldChar w:fldCharType="separate"/>
            </w:r>
            <w:r w:rsidRPr="00DD6EB4">
              <w:rPr>
                <w:sz w:val="16"/>
              </w:rPr>
              <w:fldChar w:fldCharType="end"/>
            </w:r>
            <w:r w:rsidRPr="00DD6EB4">
              <w:rPr>
                <w:sz w:val="16"/>
              </w:rPr>
              <w:t xml:space="preserve"> Yes,  </w:t>
            </w:r>
            <w:r w:rsidRPr="00DD6EB4">
              <w:rPr>
                <w:sz w:val="16"/>
              </w:rPr>
              <w:fldChar w:fldCharType="begin">
                <w:ffData>
                  <w:name w:val="IncidentAM1"/>
                  <w:enabled/>
                  <w:calcOnExit/>
                  <w:checkBox>
                    <w:size w:val="16"/>
                    <w:default w:val="0"/>
                  </w:checkBox>
                </w:ffData>
              </w:fldChar>
            </w:r>
            <w:r w:rsidRPr="00DD6EB4">
              <w:rPr>
                <w:sz w:val="16"/>
              </w:rPr>
              <w:instrText xml:space="preserve"> FORMCHECKBOX </w:instrText>
            </w:r>
            <w:r w:rsidR="00F02129">
              <w:rPr>
                <w:sz w:val="16"/>
              </w:rPr>
            </w:r>
            <w:r w:rsidR="00F02129">
              <w:rPr>
                <w:sz w:val="16"/>
              </w:rPr>
              <w:fldChar w:fldCharType="separate"/>
            </w:r>
            <w:r w:rsidRPr="00DD6EB4">
              <w:rPr>
                <w:sz w:val="16"/>
              </w:rPr>
              <w:fldChar w:fldCharType="end"/>
            </w:r>
            <w:r w:rsidRPr="00DD6EB4">
              <w:rPr>
                <w:sz w:val="16"/>
              </w:rPr>
              <w:t xml:space="preserve"> No</w:t>
            </w:r>
          </w:p>
          <w:p w14:paraId="3B3F0C32" w14:textId="0E073019" w:rsidR="00AD7498" w:rsidRPr="00AD7498" w:rsidRDefault="00011FDC" w:rsidP="00AD7498">
            <w:pPr>
              <w:pStyle w:val="Formfillablefield"/>
              <w:numPr>
                <w:ilvl w:val="1"/>
                <w:numId w:val="46"/>
              </w:numPr>
              <w:rPr>
                <w:sz w:val="16"/>
              </w:rPr>
            </w:pPr>
            <w:r>
              <w:rPr>
                <w:sz w:val="16"/>
              </w:rPr>
              <w:t>If “Y</w:t>
            </w:r>
            <w:r w:rsidR="00410289" w:rsidRPr="00DD6EB4">
              <w:rPr>
                <w:sz w:val="16"/>
              </w:rPr>
              <w:t xml:space="preserve">es” </w:t>
            </w:r>
            <w:r w:rsidR="00DD6EB4" w:rsidRPr="00DD6EB4">
              <w:rPr>
                <w:sz w:val="16"/>
              </w:rPr>
              <w:t xml:space="preserve">obtain a copy and reference it or </w:t>
            </w:r>
            <w:r w:rsidR="00410289" w:rsidRPr="00DD6EB4">
              <w:rPr>
                <w:sz w:val="16"/>
              </w:rPr>
              <w:t>attach it if paper based.</w:t>
            </w:r>
          </w:p>
          <w:p w14:paraId="782E7E7A" w14:textId="77777777" w:rsidR="005C4F04" w:rsidRPr="00DD6EB4" w:rsidRDefault="005C4F04" w:rsidP="00B55573">
            <w:pPr>
              <w:pStyle w:val="Formfillablefield"/>
              <w:numPr>
                <w:ilvl w:val="1"/>
                <w:numId w:val="46"/>
              </w:numPr>
              <w:spacing w:before="40"/>
              <w:ind w:left="1434" w:hanging="357"/>
              <w:rPr>
                <w:sz w:val="16"/>
              </w:rPr>
            </w:pPr>
            <w:r>
              <w:rPr>
                <w:sz w:val="16"/>
              </w:rPr>
              <w:t xml:space="preserve">If “No” </w:t>
            </w:r>
            <w:r w:rsidR="00B55573">
              <w:rPr>
                <w:sz w:val="16"/>
              </w:rPr>
              <w:t>take note of this</w:t>
            </w:r>
            <w:r w:rsidR="00A83CEE">
              <w:rPr>
                <w:sz w:val="16"/>
              </w:rPr>
              <w:t xml:space="preserve"> when summarizing the information</w:t>
            </w:r>
            <w:r>
              <w:rPr>
                <w:sz w:val="16"/>
              </w:rPr>
              <w:t>.</w:t>
            </w:r>
          </w:p>
        </w:tc>
      </w:tr>
      <w:tr w:rsidR="00DF3E24" w:rsidRPr="0072303C" w14:paraId="32CA49F6" w14:textId="77777777" w:rsidTr="00500175">
        <w:tblPrEx>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PrEx>
        <w:trPr>
          <w:trHeight w:val="20"/>
        </w:trPr>
        <w:tc>
          <w:tcPr>
            <w:tcW w:w="11160" w:type="dxa"/>
            <w:gridSpan w:val="4"/>
            <w:tcBorders>
              <w:top w:val="single" w:sz="2" w:space="0" w:color="776E64"/>
              <w:left w:val="single" w:sz="2" w:space="0" w:color="776E64"/>
              <w:bottom w:val="single" w:sz="2" w:space="0" w:color="776E64"/>
              <w:right w:val="single" w:sz="2" w:space="0" w:color="776E64"/>
            </w:tcBorders>
          </w:tcPr>
          <w:p w14:paraId="6E8444D4" w14:textId="77777777" w:rsidR="00DF3E24" w:rsidRPr="00A03EA6" w:rsidRDefault="00DF3E24" w:rsidP="00DF3E24">
            <w:pPr>
              <w:pStyle w:val="Formcaptiontext"/>
            </w:pPr>
            <w:r>
              <w:t>Has the worker been temporarily assigned to an alternate task/work while the review is conducted?</w:t>
            </w:r>
          </w:p>
          <w:p w14:paraId="63516EE0" w14:textId="19B3DFE0" w:rsidR="00DF3E24" w:rsidRPr="00EB35F5" w:rsidRDefault="00DF3E24" w:rsidP="00DF3E24">
            <w:pPr>
              <w:pStyle w:val="Formfillablefield"/>
              <w:rPr>
                <w:sz w:val="16"/>
              </w:rPr>
            </w:pPr>
            <w:r w:rsidRPr="00EB35F5">
              <w:rPr>
                <w:sz w:val="16"/>
              </w:rPr>
              <w:fldChar w:fldCharType="begin">
                <w:ffData>
                  <w:name w:val="IncidentAM1"/>
                  <w:enabled/>
                  <w:calcOnExit/>
                  <w:checkBox>
                    <w:size w:val="16"/>
                    <w:default w:val="0"/>
                  </w:checkBox>
                </w:ffData>
              </w:fldChar>
            </w:r>
            <w:r w:rsidRPr="00EB35F5">
              <w:rPr>
                <w:sz w:val="16"/>
              </w:rPr>
              <w:instrText xml:space="preserve"> FORMCHECKBOX </w:instrText>
            </w:r>
            <w:r w:rsidR="00F02129">
              <w:rPr>
                <w:sz w:val="16"/>
              </w:rPr>
            </w:r>
            <w:r w:rsidR="00F02129">
              <w:rPr>
                <w:sz w:val="16"/>
              </w:rPr>
              <w:fldChar w:fldCharType="separate"/>
            </w:r>
            <w:r w:rsidRPr="00EB35F5">
              <w:rPr>
                <w:sz w:val="16"/>
              </w:rPr>
              <w:fldChar w:fldCharType="end"/>
            </w:r>
            <w:r w:rsidRPr="00EB35F5">
              <w:rPr>
                <w:sz w:val="16"/>
              </w:rPr>
              <w:t xml:space="preserve"> Yes,  </w:t>
            </w:r>
            <w:r w:rsidRPr="00EB35F5">
              <w:rPr>
                <w:sz w:val="16"/>
              </w:rPr>
              <w:fldChar w:fldCharType="begin">
                <w:ffData>
                  <w:name w:val="IncidentAM1"/>
                  <w:enabled/>
                  <w:calcOnExit/>
                  <w:checkBox>
                    <w:size w:val="16"/>
                    <w:default w:val="0"/>
                  </w:checkBox>
                </w:ffData>
              </w:fldChar>
            </w:r>
            <w:r w:rsidRPr="00EB35F5">
              <w:rPr>
                <w:sz w:val="16"/>
              </w:rPr>
              <w:instrText xml:space="preserve"> FORMCHECKBOX </w:instrText>
            </w:r>
            <w:r w:rsidR="00F02129">
              <w:rPr>
                <w:sz w:val="16"/>
              </w:rPr>
            </w:r>
            <w:r w:rsidR="00F02129">
              <w:rPr>
                <w:sz w:val="16"/>
              </w:rPr>
              <w:fldChar w:fldCharType="separate"/>
            </w:r>
            <w:r w:rsidRPr="00EB35F5">
              <w:rPr>
                <w:sz w:val="16"/>
              </w:rPr>
              <w:fldChar w:fldCharType="end"/>
            </w:r>
            <w:r w:rsidRPr="00EB35F5">
              <w:rPr>
                <w:sz w:val="16"/>
              </w:rPr>
              <w:t xml:space="preserve"> No If “Yes” please include some details below</w:t>
            </w:r>
            <w:r>
              <w:rPr>
                <w:sz w:val="16"/>
              </w:rPr>
              <w:t xml:space="preserve"> about the temporary assignment</w:t>
            </w:r>
            <w:r w:rsidRPr="00EB35F5">
              <w:rPr>
                <w:sz w:val="16"/>
              </w:rPr>
              <w:t>.</w:t>
            </w:r>
          </w:p>
          <w:p w14:paraId="5EC47BB2" w14:textId="46177CF0" w:rsidR="00DF3E24" w:rsidRDefault="00DF3E24" w:rsidP="00DF3E24">
            <w:pPr>
              <w:pStyle w:val="Formcaptiontext"/>
            </w:pPr>
            <w:r w:rsidRPr="00216357">
              <w:rPr>
                <w:rStyle w:val="FormFirstName"/>
              </w:rPr>
              <w:fldChar w:fldCharType="begin">
                <w:ffData>
                  <w:name w:val="CLAIMANT_FIRST_NAME"/>
                  <w:enabled/>
                  <w:calcOnExit w:val="0"/>
                  <w:textInput/>
                </w:ffData>
              </w:fldChar>
            </w:r>
            <w:r w:rsidRPr="00216357">
              <w:rPr>
                <w:rStyle w:val="FormFirstName"/>
              </w:rPr>
              <w:instrText xml:space="preserve"> FORMTEXT </w:instrText>
            </w:r>
            <w:r w:rsidRPr="00216357">
              <w:rPr>
                <w:rStyle w:val="FormFirstName"/>
              </w:rPr>
            </w:r>
            <w:r w:rsidRPr="00216357">
              <w:rPr>
                <w:rStyle w:val="FormFirstName"/>
              </w:rPr>
              <w:fldChar w:fldCharType="separate"/>
            </w:r>
            <w:r w:rsidRPr="00216357">
              <w:rPr>
                <w:rStyle w:val="FormFirstName"/>
              </w:rPr>
              <w:t> </w:t>
            </w:r>
            <w:r w:rsidRPr="00216357">
              <w:rPr>
                <w:rStyle w:val="FormFirstName"/>
              </w:rPr>
              <w:t> </w:t>
            </w:r>
            <w:r w:rsidRPr="00216357">
              <w:rPr>
                <w:rStyle w:val="FormFirstName"/>
              </w:rPr>
              <w:t> </w:t>
            </w:r>
            <w:r w:rsidRPr="00216357">
              <w:rPr>
                <w:rStyle w:val="FormFirstName"/>
              </w:rPr>
              <w:t> </w:t>
            </w:r>
            <w:r w:rsidRPr="00216357">
              <w:rPr>
                <w:rStyle w:val="FormFirstName"/>
              </w:rPr>
              <w:t> </w:t>
            </w:r>
            <w:r w:rsidRPr="00216357">
              <w:rPr>
                <w:rStyle w:val="FormFirstName"/>
              </w:rPr>
              <w:fldChar w:fldCharType="end"/>
            </w:r>
          </w:p>
        </w:tc>
      </w:tr>
      <w:tr w:rsidR="00050DBE" w:rsidRPr="0072303C" w14:paraId="6373B793" w14:textId="77777777" w:rsidTr="00500175">
        <w:tblPrEx>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PrEx>
        <w:trPr>
          <w:trHeight w:val="20"/>
        </w:trPr>
        <w:tc>
          <w:tcPr>
            <w:tcW w:w="11160" w:type="dxa"/>
            <w:gridSpan w:val="4"/>
            <w:tcBorders>
              <w:top w:val="single" w:sz="2" w:space="0" w:color="776E64"/>
              <w:left w:val="single" w:sz="2" w:space="0" w:color="776E64"/>
              <w:bottom w:val="single" w:sz="2" w:space="0" w:color="776E64"/>
              <w:right w:val="single" w:sz="2" w:space="0" w:color="776E64"/>
            </w:tcBorders>
          </w:tcPr>
          <w:p w14:paraId="47AF84A3" w14:textId="619BA618" w:rsidR="00050DBE" w:rsidRDefault="00050DBE" w:rsidP="00500175">
            <w:pPr>
              <w:pStyle w:val="Formcaptiontext"/>
            </w:pPr>
            <w:r>
              <w:t xml:space="preserve">Are other workers potentially at risk if </w:t>
            </w:r>
            <w:r w:rsidR="006859FF">
              <w:t xml:space="preserve">they are </w:t>
            </w:r>
            <w:r>
              <w:t xml:space="preserve">not informed of this refusal of unsafe work?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Yes,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No</w:t>
            </w:r>
          </w:p>
          <w:p w14:paraId="672C3B6D" w14:textId="59A64761" w:rsidR="00050DBE" w:rsidRDefault="00965EC9" w:rsidP="00050DBE">
            <w:pPr>
              <w:pStyle w:val="Formcaptiontext"/>
              <w:numPr>
                <w:ilvl w:val="0"/>
                <w:numId w:val="47"/>
              </w:numPr>
            </w:pPr>
            <w:r>
              <w:t>If “Y</w:t>
            </w:r>
            <w:r w:rsidR="00050DBE">
              <w:t xml:space="preserve">es” list names or groups and inform them </w:t>
            </w:r>
            <w:r w:rsidR="00B274E8">
              <w:t xml:space="preserve">in person </w:t>
            </w:r>
            <w:r w:rsidR="00050DBE">
              <w:t>of the risk to ensure their safety</w:t>
            </w:r>
            <w:r w:rsidR="005B4C16">
              <w:t xml:space="preserve"> while working</w:t>
            </w:r>
            <w:r>
              <w:t xml:space="preserve">, then proceed </w:t>
            </w:r>
            <w:r w:rsidR="005B4C16">
              <w:t xml:space="preserve">to </w:t>
            </w:r>
            <w:r w:rsidR="00352907" w:rsidRPr="00352907">
              <w:rPr>
                <w:b/>
              </w:rPr>
              <w:t>Step 1</w:t>
            </w:r>
            <w:r w:rsidR="00034426">
              <w:rPr>
                <w:b/>
              </w:rPr>
              <w:t>a</w:t>
            </w:r>
            <w:r>
              <w:rPr>
                <w:b/>
              </w:rPr>
              <w:t>.</w:t>
            </w:r>
          </w:p>
          <w:p w14:paraId="3BA75556" w14:textId="77777777" w:rsidR="005B4C16" w:rsidRPr="005B4C16" w:rsidRDefault="005B4C16" w:rsidP="005B4C16">
            <w:pPr>
              <w:pStyle w:val="Formfillablefield"/>
              <w:ind w:left="720"/>
            </w:pPr>
            <w:r w:rsidRPr="00A03EA6">
              <w:fldChar w:fldCharType="begin">
                <w:ffData>
                  <w:name w:val="EmpHeadCity"/>
                  <w:enabled/>
                  <w:calcOnExit w:val="0"/>
                  <w:textInput/>
                </w:ffData>
              </w:fldChar>
            </w:r>
            <w:bookmarkStart w:id="8" w:name="EmpHeadCity"/>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8"/>
          </w:p>
          <w:p w14:paraId="6E458A53" w14:textId="117A26B8" w:rsidR="00352907" w:rsidRPr="00352907" w:rsidRDefault="00A83CEE" w:rsidP="00DF3E24">
            <w:pPr>
              <w:pStyle w:val="Formfillablefield"/>
              <w:numPr>
                <w:ilvl w:val="0"/>
                <w:numId w:val="47"/>
              </w:numPr>
              <w:rPr>
                <w:sz w:val="16"/>
              </w:rPr>
            </w:pPr>
            <w:r>
              <w:rPr>
                <w:sz w:val="16"/>
              </w:rPr>
              <w:t>If “N</w:t>
            </w:r>
            <w:r w:rsidR="00050DBE" w:rsidRPr="00050DBE">
              <w:rPr>
                <w:sz w:val="16"/>
              </w:rPr>
              <w:t>o”</w:t>
            </w:r>
            <w:r w:rsidR="005B4C16">
              <w:rPr>
                <w:sz w:val="16"/>
              </w:rPr>
              <w:t xml:space="preserve">, </w:t>
            </w:r>
            <w:r w:rsidR="00965EC9">
              <w:rPr>
                <w:sz w:val="16"/>
              </w:rPr>
              <w:t>proceed</w:t>
            </w:r>
            <w:r w:rsidR="00050DBE" w:rsidRPr="00050DBE">
              <w:rPr>
                <w:sz w:val="16"/>
              </w:rPr>
              <w:t xml:space="preserve"> to </w:t>
            </w:r>
            <w:r w:rsidR="00352907" w:rsidRPr="00352907">
              <w:rPr>
                <w:b/>
                <w:sz w:val="16"/>
              </w:rPr>
              <w:t>Step 1</w:t>
            </w:r>
            <w:r w:rsidR="00034426">
              <w:rPr>
                <w:b/>
                <w:sz w:val="16"/>
              </w:rPr>
              <w:t>a</w:t>
            </w:r>
            <w:r w:rsidR="00965EC9">
              <w:rPr>
                <w:b/>
                <w:sz w:val="16"/>
              </w:rPr>
              <w:t>.</w:t>
            </w:r>
          </w:p>
        </w:tc>
      </w:tr>
    </w:tbl>
    <w:p w14:paraId="4B99056E" w14:textId="77777777" w:rsidR="00A83CEE" w:rsidRDefault="00A83CEE"/>
    <w:p w14:paraId="1299C43A" w14:textId="77777777" w:rsidR="00A83CEE" w:rsidRDefault="00A83CEE">
      <w:r>
        <w:br w:type="page"/>
      </w:r>
    </w:p>
    <w:p w14:paraId="64777A0B" w14:textId="756F0F24" w:rsidR="00AA17C3" w:rsidRPr="00A03EA6" w:rsidRDefault="00AA17C3" w:rsidP="00AA17C3">
      <w:pPr>
        <w:pStyle w:val="Formsubheading"/>
      </w:pPr>
      <w:r>
        <w:lastRenderedPageBreak/>
        <w:t>Step 1</w:t>
      </w:r>
      <w:r w:rsidR="00451437">
        <w:t>a</w:t>
      </w:r>
      <w:r>
        <w:t xml:space="preserve"> </w:t>
      </w:r>
      <w:r w:rsidR="00965EC9">
        <w:t xml:space="preserve">- </w:t>
      </w:r>
      <w:r>
        <w:t>Supervisor Review</w:t>
      </w:r>
      <w:r w:rsidR="00352907">
        <w:t xml:space="preserve"> and</w:t>
      </w:r>
      <w:r>
        <w:t xml:space="preserve"> </w:t>
      </w:r>
      <w:r w:rsidR="008C3FF3">
        <w:t xml:space="preserve">Initial </w:t>
      </w:r>
      <w:r w:rsidR="00657FD7">
        <w:t>Assessment</w:t>
      </w:r>
      <w:r w:rsidRPr="00E73DED">
        <w:rPr>
          <w:b w:val="0"/>
          <w:sz w:val="16"/>
          <w:szCs w:val="16"/>
        </w:rPr>
        <w:t xml:space="preserve"> [</w:t>
      </w:r>
      <w:r>
        <w:rPr>
          <w:b w:val="0"/>
          <w:sz w:val="16"/>
          <w:szCs w:val="16"/>
        </w:rPr>
        <w:t xml:space="preserve">OHSR </w:t>
      </w:r>
      <w:r w:rsidRPr="00E73DED">
        <w:rPr>
          <w:b w:val="0"/>
          <w:sz w:val="16"/>
          <w:szCs w:val="16"/>
        </w:rPr>
        <w:t>3.12(</w:t>
      </w:r>
      <w:r>
        <w:rPr>
          <w:b w:val="0"/>
          <w:sz w:val="16"/>
          <w:szCs w:val="16"/>
        </w:rPr>
        <w:t>3</w:t>
      </w:r>
      <w:r w:rsidRPr="00E73DED">
        <w:rPr>
          <w:b w:val="0"/>
          <w:sz w:val="16"/>
          <w:szCs w:val="16"/>
        </w:rPr>
        <w:t>)</w:t>
      </w:r>
      <w:r>
        <w:rPr>
          <w:b w:val="0"/>
          <w:sz w:val="16"/>
          <w:szCs w:val="16"/>
        </w:rPr>
        <w:t>a &amp; 3.12(3)b</w:t>
      </w:r>
      <w:r w:rsidRPr="00E73DED">
        <w:rPr>
          <w:b w:val="0"/>
          <w:sz w:val="16"/>
          <w:szCs w:val="16"/>
        </w:rPr>
        <w:t>]</w:t>
      </w:r>
    </w:p>
    <w:tbl>
      <w:tblPr>
        <w:tblW w:w="11249" w:type="dxa"/>
        <w:tblInd w:w="8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14" w:type="dxa"/>
          <w:left w:w="89" w:type="dxa"/>
          <w:bottom w:w="43" w:type="dxa"/>
          <w:right w:w="89" w:type="dxa"/>
        </w:tblCellMar>
        <w:tblLook w:val="01E0" w:firstRow="1" w:lastRow="1" w:firstColumn="1" w:lastColumn="1" w:noHBand="0" w:noVBand="0"/>
      </w:tblPr>
      <w:tblGrid>
        <w:gridCol w:w="11249"/>
      </w:tblGrid>
      <w:tr w:rsidR="008B0311" w:rsidRPr="0072303C" w14:paraId="760945E1" w14:textId="77777777" w:rsidTr="00B3650F">
        <w:trPr>
          <w:trHeight w:val="20"/>
        </w:trPr>
        <w:tc>
          <w:tcPr>
            <w:tcW w:w="11249" w:type="dxa"/>
            <w:tcBorders>
              <w:top w:val="single" w:sz="2" w:space="0" w:color="776E64"/>
              <w:left w:val="single" w:sz="2" w:space="0" w:color="776E64"/>
              <w:bottom w:val="single" w:sz="2" w:space="0" w:color="776E64"/>
              <w:right w:val="single" w:sz="2" w:space="0" w:color="776E64"/>
            </w:tcBorders>
          </w:tcPr>
          <w:p w14:paraId="6838CA6B" w14:textId="77777777" w:rsidR="009778FD" w:rsidRPr="00965EC9" w:rsidRDefault="00965EC9" w:rsidP="005C4F04">
            <w:pPr>
              <w:pStyle w:val="Formcaptiontext"/>
              <w:spacing w:before="100" w:after="40"/>
              <w:rPr>
                <w:b/>
              </w:rPr>
            </w:pPr>
            <w:r w:rsidRPr="00965EC9">
              <w:rPr>
                <w:b/>
              </w:rPr>
              <w:t>I</w:t>
            </w:r>
            <w:r>
              <w:rPr>
                <w:b/>
              </w:rPr>
              <w:t>dentifying the risk factors</w:t>
            </w:r>
            <w:r w:rsidR="009778FD" w:rsidRPr="00965EC9">
              <w:rPr>
                <w:b/>
              </w:rPr>
              <w:t>:</w:t>
            </w:r>
          </w:p>
          <w:p w14:paraId="7695271B" w14:textId="77777777" w:rsidR="00780AE5" w:rsidRDefault="00780AE5" w:rsidP="00780AE5">
            <w:pPr>
              <w:pStyle w:val="Formfillablefield"/>
              <w:rPr>
                <w:sz w:val="16"/>
              </w:rPr>
            </w:pPr>
            <w:r w:rsidRPr="00EB742B">
              <w:rPr>
                <w:sz w:val="16"/>
              </w:rPr>
              <w:t>Is the work</w:t>
            </w:r>
            <w:r>
              <w:rPr>
                <w:sz w:val="16"/>
              </w:rPr>
              <w:t>er</w:t>
            </w:r>
            <w:r w:rsidRPr="00EB742B">
              <w:rPr>
                <w:sz w:val="16"/>
              </w:rPr>
              <w:t xml:space="preserve"> experienced in this type of work? </w:t>
            </w:r>
            <w:r w:rsidRPr="00EB742B">
              <w:rPr>
                <w:sz w:val="16"/>
              </w:rPr>
              <w:fldChar w:fldCharType="begin">
                <w:ffData>
                  <w:name w:val="IncidentAM1"/>
                  <w:enabled/>
                  <w:calcOnExit/>
                  <w:checkBox>
                    <w:size w:val="16"/>
                    <w:default w:val="0"/>
                  </w:checkBox>
                </w:ffData>
              </w:fldChar>
            </w:r>
            <w:r w:rsidRPr="00EB742B">
              <w:rPr>
                <w:sz w:val="16"/>
              </w:rPr>
              <w:instrText xml:space="preserve"> FORMCHECKBOX </w:instrText>
            </w:r>
            <w:r w:rsidR="00F02129">
              <w:rPr>
                <w:sz w:val="16"/>
              </w:rPr>
            </w:r>
            <w:r w:rsidR="00F02129">
              <w:rPr>
                <w:sz w:val="16"/>
              </w:rPr>
              <w:fldChar w:fldCharType="separate"/>
            </w:r>
            <w:r w:rsidRPr="00EB742B">
              <w:rPr>
                <w:sz w:val="16"/>
              </w:rPr>
              <w:fldChar w:fldCharType="end"/>
            </w:r>
            <w:r w:rsidRPr="00EB742B">
              <w:rPr>
                <w:sz w:val="16"/>
              </w:rPr>
              <w:t xml:space="preserve"> Yes,  </w:t>
            </w:r>
            <w:r w:rsidRPr="00EB742B">
              <w:rPr>
                <w:sz w:val="16"/>
              </w:rPr>
              <w:fldChar w:fldCharType="begin">
                <w:ffData>
                  <w:name w:val="IncidentAM1"/>
                  <w:enabled/>
                  <w:calcOnExit/>
                  <w:checkBox>
                    <w:size w:val="16"/>
                    <w:default w:val="0"/>
                  </w:checkBox>
                </w:ffData>
              </w:fldChar>
            </w:r>
            <w:r w:rsidRPr="00EB742B">
              <w:rPr>
                <w:sz w:val="16"/>
              </w:rPr>
              <w:instrText xml:space="preserve"> FORMCHECKBOX </w:instrText>
            </w:r>
            <w:r w:rsidR="00F02129">
              <w:rPr>
                <w:sz w:val="16"/>
              </w:rPr>
            </w:r>
            <w:r w:rsidR="00F02129">
              <w:rPr>
                <w:sz w:val="16"/>
              </w:rPr>
              <w:fldChar w:fldCharType="separate"/>
            </w:r>
            <w:r w:rsidRPr="00EB742B">
              <w:rPr>
                <w:sz w:val="16"/>
              </w:rPr>
              <w:fldChar w:fldCharType="end"/>
            </w:r>
            <w:r w:rsidRPr="00EB742B">
              <w:rPr>
                <w:sz w:val="16"/>
              </w:rPr>
              <w:t xml:space="preserve"> No,  </w:t>
            </w:r>
          </w:p>
          <w:p w14:paraId="6AB822D2" w14:textId="77777777" w:rsidR="008B0311" w:rsidRDefault="00AA2CB6" w:rsidP="005C4F04">
            <w:pPr>
              <w:pStyle w:val="Formcaptiontext"/>
              <w:spacing w:before="100" w:after="40"/>
            </w:pPr>
            <w:r>
              <w:t>Are there established procedures</w:t>
            </w:r>
            <w:r w:rsidR="00780AE5">
              <w:t>/instructions</w:t>
            </w:r>
            <w:r>
              <w:t xml:space="preserve"> for this work?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Yes,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No</w:t>
            </w:r>
            <w:r w:rsidR="00E71AC3">
              <w:t xml:space="preserve">, </w:t>
            </w:r>
            <w:r w:rsidR="00E71AC3" w:rsidRPr="00EB742B">
              <w:fldChar w:fldCharType="begin">
                <w:ffData>
                  <w:name w:val="IncidentAM1"/>
                  <w:enabled/>
                  <w:calcOnExit/>
                  <w:checkBox>
                    <w:size w:val="16"/>
                    <w:default w:val="0"/>
                  </w:checkBox>
                </w:ffData>
              </w:fldChar>
            </w:r>
            <w:r w:rsidR="00E71AC3" w:rsidRPr="00EB742B">
              <w:instrText xml:space="preserve"> FORMCHECKBOX </w:instrText>
            </w:r>
            <w:r w:rsidR="00F02129">
              <w:fldChar w:fldCharType="separate"/>
            </w:r>
            <w:r w:rsidR="00E71AC3" w:rsidRPr="00EB742B">
              <w:fldChar w:fldCharType="end"/>
            </w:r>
            <w:r w:rsidR="00E71AC3" w:rsidRPr="00EB742B">
              <w:t xml:space="preserve"> N</w:t>
            </w:r>
            <w:r w:rsidR="00E71AC3">
              <w:t>ot applicable</w:t>
            </w:r>
          </w:p>
          <w:p w14:paraId="6FB53FEF" w14:textId="6FABDBBC" w:rsidR="008C3FF3" w:rsidRDefault="00965EC9" w:rsidP="00965EC9">
            <w:pPr>
              <w:pStyle w:val="Formfillablefield"/>
              <w:ind w:left="720"/>
              <w:rPr>
                <w:sz w:val="16"/>
              </w:rPr>
            </w:pPr>
            <w:r>
              <w:rPr>
                <w:sz w:val="16"/>
              </w:rPr>
              <w:t>If “Y</w:t>
            </w:r>
            <w:r w:rsidR="00EB742B">
              <w:rPr>
                <w:sz w:val="16"/>
              </w:rPr>
              <w:t>es</w:t>
            </w:r>
            <w:r>
              <w:rPr>
                <w:sz w:val="16"/>
              </w:rPr>
              <w:t>”</w:t>
            </w:r>
            <w:r w:rsidR="00EB742B">
              <w:rPr>
                <w:sz w:val="16"/>
              </w:rPr>
              <w:t xml:space="preserve">, </w:t>
            </w:r>
            <w:r w:rsidR="00AD7498">
              <w:rPr>
                <w:sz w:val="16"/>
              </w:rPr>
              <w:t>wa</w:t>
            </w:r>
            <w:r w:rsidR="00AA2CB6" w:rsidRPr="00EB742B">
              <w:rPr>
                <w:sz w:val="16"/>
              </w:rPr>
              <w:t>s the worker follow</w:t>
            </w:r>
            <w:r w:rsidR="00AD7498">
              <w:rPr>
                <w:sz w:val="16"/>
              </w:rPr>
              <w:t>ing</w:t>
            </w:r>
            <w:r w:rsidR="00AA2CB6" w:rsidRPr="00EB742B">
              <w:rPr>
                <w:sz w:val="16"/>
              </w:rPr>
              <w:t xml:space="preserve"> the </w:t>
            </w:r>
            <w:r w:rsidR="00915DE2" w:rsidRPr="00EB742B">
              <w:rPr>
                <w:sz w:val="16"/>
              </w:rPr>
              <w:t>procedures</w:t>
            </w:r>
            <w:r w:rsidR="00780AE5">
              <w:rPr>
                <w:sz w:val="16"/>
              </w:rPr>
              <w:t>/instructions</w:t>
            </w:r>
            <w:r w:rsidR="00915DE2" w:rsidRPr="00EB742B">
              <w:rPr>
                <w:sz w:val="16"/>
              </w:rPr>
              <w:t>?</w:t>
            </w:r>
            <w:r w:rsidR="00AA2CB6" w:rsidRPr="00EB742B">
              <w:rPr>
                <w:sz w:val="16"/>
              </w:rPr>
              <w:t xml:space="preserve"> </w:t>
            </w:r>
            <w:r w:rsidR="00AA2CB6" w:rsidRPr="00EB742B">
              <w:rPr>
                <w:sz w:val="16"/>
              </w:rPr>
              <w:fldChar w:fldCharType="begin">
                <w:ffData>
                  <w:name w:val="IncidentAM1"/>
                  <w:enabled/>
                  <w:calcOnExit/>
                  <w:checkBox>
                    <w:size w:val="16"/>
                    <w:default w:val="0"/>
                  </w:checkBox>
                </w:ffData>
              </w:fldChar>
            </w:r>
            <w:r w:rsidR="00AA2CB6" w:rsidRPr="00EB742B">
              <w:rPr>
                <w:sz w:val="16"/>
              </w:rPr>
              <w:instrText xml:space="preserve"> FORMCHECKBOX </w:instrText>
            </w:r>
            <w:r w:rsidR="00F02129">
              <w:rPr>
                <w:sz w:val="16"/>
              </w:rPr>
            </w:r>
            <w:r w:rsidR="00F02129">
              <w:rPr>
                <w:sz w:val="16"/>
              </w:rPr>
              <w:fldChar w:fldCharType="separate"/>
            </w:r>
            <w:r w:rsidR="00AA2CB6" w:rsidRPr="00EB742B">
              <w:rPr>
                <w:sz w:val="16"/>
              </w:rPr>
              <w:fldChar w:fldCharType="end"/>
            </w:r>
            <w:r w:rsidR="00AA2CB6" w:rsidRPr="00EB742B">
              <w:rPr>
                <w:sz w:val="16"/>
              </w:rPr>
              <w:t xml:space="preserve"> Yes,  </w:t>
            </w:r>
            <w:r w:rsidR="00AA2CB6" w:rsidRPr="00EB742B">
              <w:rPr>
                <w:sz w:val="16"/>
              </w:rPr>
              <w:fldChar w:fldCharType="begin">
                <w:ffData>
                  <w:name w:val="IncidentAM1"/>
                  <w:enabled/>
                  <w:calcOnExit/>
                  <w:checkBox>
                    <w:size w:val="16"/>
                    <w:default w:val="0"/>
                  </w:checkBox>
                </w:ffData>
              </w:fldChar>
            </w:r>
            <w:r w:rsidR="00AA2CB6" w:rsidRPr="00EB742B">
              <w:rPr>
                <w:sz w:val="16"/>
              </w:rPr>
              <w:instrText xml:space="preserve"> FORMCHECKBOX </w:instrText>
            </w:r>
            <w:r w:rsidR="00F02129">
              <w:rPr>
                <w:sz w:val="16"/>
              </w:rPr>
            </w:r>
            <w:r w:rsidR="00F02129">
              <w:rPr>
                <w:sz w:val="16"/>
              </w:rPr>
              <w:fldChar w:fldCharType="separate"/>
            </w:r>
            <w:r w:rsidR="00AA2CB6" w:rsidRPr="00EB742B">
              <w:rPr>
                <w:sz w:val="16"/>
              </w:rPr>
              <w:fldChar w:fldCharType="end"/>
            </w:r>
            <w:r w:rsidR="00AA2CB6" w:rsidRPr="00EB742B">
              <w:rPr>
                <w:sz w:val="16"/>
              </w:rPr>
              <w:t xml:space="preserve"> No</w:t>
            </w:r>
            <w:r w:rsidR="00EB742B" w:rsidRPr="00EB742B">
              <w:rPr>
                <w:sz w:val="16"/>
              </w:rPr>
              <w:t xml:space="preserve">,  </w:t>
            </w:r>
            <w:r w:rsidR="00EB742B" w:rsidRPr="00EB742B">
              <w:rPr>
                <w:sz w:val="16"/>
              </w:rPr>
              <w:fldChar w:fldCharType="begin">
                <w:ffData>
                  <w:name w:val="IncidentAM1"/>
                  <w:enabled/>
                  <w:calcOnExit/>
                  <w:checkBox>
                    <w:size w:val="16"/>
                    <w:default w:val="0"/>
                  </w:checkBox>
                </w:ffData>
              </w:fldChar>
            </w:r>
            <w:r w:rsidR="00EB742B" w:rsidRPr="00EB742B">
              <w:rPr>
                <w:sz w:val="16"/>
              </w:rPr>
              <w:instrText xml:space="preserve"> FORMCHECKBOX </w:instrText>
            </w:r>
            <w:r w:rsidR="00F02129">
              <w:rPr>
                <w:sz w:val="16"/>
              </w:rPr>
            </w:r>
            <w:r w:rsidR="00F02129">
              <w:rPr>
                <w:sz w:val="16"/>
              </w:rPr>
              <w:fldChar w:fldCharType="separate"/>
            </w:r>
            <w:r w:rsidR="00EB742B" w:rsidRPr="00EB742B">
              <w:rPr>
                <w:sz w:val="16"/>
              </w:rPr>
              <w:fldChar w:fldCharType="end"/>
            </w:r>
            <w:r w:rsidR="00EB742B" w:rsidRPr="00EB742B">
              <w:rPr>
                <w:sz w:val="16"/>
              </w:rPr>
              <w:t xml:space="preserve"> N</w:t>
            </w:r>
            <w:r w:rsidR="00EB742B">
              <w:rPr>
                <w:sz w:val="16"/>
              </w:rPr>
              <w:t>ot applicable</w:t>
            </w:r>
          </w:p>
          <w:p w14:paraId="45544055" w14:textId="77777777" w:rsidR="00780AE5" w:rsidRDefault="00780AE5" w:rsidP="00780AE5">
            <w:pPr>
              <w:pStyle w:val="Formfillablefield"/>
              <w:rPr>
                <w:sz w:val="16"/>
              </w:rPr>
            </w:pPr>
            <w:r w:rsidRPr="00EB742B">
              <w:rPr>
                <w:sz w:val="16"/>
              </w:rPr>
              <w:t xml:space="preserve">Does the worker have the required training? </w:t>
            </w:r>
            <w:r w:rsidRPr="00EB742B">
              <w:rPr>
                <w:sz w:val="16"/>
              </w:rPr>
              <w:fldChar w:fldCharType="begin">
                <w:ffData>
                  <w:name w:val="IncidentAM1"/>
                  <w:enabled/>
                  <w:calcOnExit/>
                  <w:checkBox>
                    <w:size w:val="16"/>
                    <w:default w:val="0"/>
                  </w:checkBox>
                </w:ffData>
              </w:fldChar>
            </w:r>
            <w:r w:rsidRPr="00EB742B">
              <w:rPr>
                <w:sz w:val="16"/>
              </w:rPr>
              <w:instrText xml:space="preserve"> FORMCHECKBOX </w:instrText>
            </w:r>
            <w:r w:rsidR="00F02129">
              <w:rPr>
                <w:sz w:val="16"/>
              </w:rPr>
            </w:r>
            <w:r w:rsidR="00F02129">
              <w:rPr>
                <w:sz w:val="16"/>
              </w:rPr>
              <w:fldChar w:fldCharType="separate"/>
            </w:r>
            <w:r w:rsidRPr="00EB742B">
              <w:rPr>
                <w:sz w:val="16"/>
              </w:rPr>
              <w:fldChar w:fldCharType="end"/>
            </w:r>
            <w:r w:rsidRPr="00EB742B">
              <w:rPr>
                <w:sz w:val="16"/>
              </w:rPr>
              <w:t xml:space="preserve"> Yes,  </w:t>
            </w:r>
            <w:r w:rsidRPr="00EB742B">
              <w:rPr>
                <w:sz w:val="16"/>
              </w:rPr>
              <w:fldChar w:fldCharType="begin">
                <w:ffData>
                  <w:name w:val="IncidentAM1"/>
                  <w:enabled/>
                  <w:calcOnExit/>
                  <w:checkBox>
                    <w:size w:val="16"/>
                    <w:default w:val="0"/>
                  </w:checkBox>
                </w:ffData>
              </w:fldChar>
            </w:r>
            <w:r w:rsidRPr="00EB742B">
              <w:rPr>
                <w:sz w:val="16"/>
              </w:rPr>
              <w:instrText xml:space="preserve"> FORMCHECKBOX </w:instrText>
            </w:r>
            <w:r w:rsidR="00F02129">
              <w:rPr>
                <w:sz w:val="16"/>
              </w:rPr>
            </w:r>
            <w:r w:rsidR="00F02129">
              <w:rPr>
                <w:sz w:val="16"/>
              </w:rPr>
              <w:fldChar w:fldCharType="separate"/>
            </w:r>
            <w:r w:rsidRPr="00EB742B">
              <w:rPr>
                <w:sz w:val="16"/>
              </w:rPr>
              <w:fldChar w:fldCharType="end"/>
            </w:r>
            <w:r w:rsidRPr="00EB742B">
              <w:rPr>
                <w:sz w:val="16"/>
              </w:rPr>
              <w:t xml:space="preserve"> No</w:t>
            </w:r>
            <w:r w:rsidR="00E71AC3">
              <w:rPr>
                <w:sz w:val="16"/>
              </w:rPr>
              <w:t xml:space="preserve">, </w:t>
            </w:r>
            <w:r w:rsidR="00E71AC3" w:rsidRPr="00EB742B">
              <w:rPr>
                <w:sz w:val="16"/>
              </w:rPr>
              <w:fldChar w:fldCharType="begin">
                <w:ffData>
                  <w:name w:val="IncidentAM1"/>
                  <w:enabled/>
                  <w:calcOnExit/>
                  <w:checkBox>
                    <w:size w:val="16"/>
                    <w:default w:val="0"/>
                  </w:checkBox>
                </w:ffData>
              </w:fldChar>
            </w:r>
            <w:r w:rsidR="00E71AC3" w:rsidRPr="00EB742B">
              <w:rPr>
                <w:sz w:val="16"/>
              </w:rPr>
              <w:instrText xml:space="preserve"> FORMCHECKBOX </w:instrText>
            </w:r>
            <w:r w:rsidR="00F02129">
              <w:rPr>
                <w:sz w:val="16"/>
              </w:rPr>
            </w:r>
            <w:r w:rsidR="00F02129">
              <w:rPr>
                <w:sz w:val="16"/>
              </w:rPr>
              <w:fldChar w:fldCharType="separate"/>
            </w:r>
            <w:r w:rsidR="00E71AC3" w:rsidRPr="00EB742B">
              <w:rPr>
                <w:sz w:val="16"/>
              </w:rPr>
              <w:fldChar w:fldCharType="end"/>
            </w:r>
            <w:r w:rsidR="00E71AC3" w:rsidRPr="00EB742B">
              <w:rPr>
                <w:sz w:val="16"/>
              </w:rPr>
              <w:t xml:space="preserve"> N</w:t>
            </w:r>
            <w:r w:rsidR="00E71AC3">
              <w:rPr>
                <w:sz w:val="16"/>
              </w:rPr>
              <w:t>ot applicable</w:t>
            </w:r>
          </w:p>
          <w:p w14:paraId="6452EC11" w14:textId="77777777" w:rsidR="00780AE5" w:rsidRDefault="00FC24B2" w:rsidP="00780AE5">
            <w:pPr>
              <w:pStyle w:val="Formfillablefield"/>
              <w:rPr>
                <w:sz w:val="16"/>
              </w:rPr>
            </w:pPr>
            <w:r>
              <w:rPr>
                <w:sz w:val="16"/>
              </w:rPr>
              <w:t xml:space="preserve">Are the ergonomics of the task </w:t>
            </w:r>
            <w:r w:rsidR="00780AE5" w:rsidRPr="00EB742B">
              <w:rPr>
                <w:sz w:val="16"/>
              </w:rPr>
              <w:t>acceptable – lifting, awkward posture, pushing</w:t>
            </w:r>
            <w:r w:rsidR="00780AE5">
              <w:rPr>
                <w:sz w:val="16"/>
              </w:rPr>
              <w:t>?</w:t>
            </w:r>
            <w:r w:rsidR="00780AE5" w:rsidRPr="00EB742B">
              <w:rPr>
                <w:sz w:val="16"/>
              </w:rPr>
              <w:t xml:space="preserve"> </w:t>
            </w:r>
            <w:r w:rsidR="00780AE5" w:rsidRPr="00EB742B">
              <w:rPr>
                <w:sz w:val="16"/>
              </w:rPr>
              <w:fldChar w:fldCharType="begin">
                <w:ffData>
                  <w:name w:val="IncidentAM1"/>
                  <w:enabled/>
                  <w:calcOnExit/>
                  <w:checkBox>
                    <w:size w:val="16"/>
                    <w:default w:val="0"/>
                  </w:checkBox>
                </w:ffData>
              </w:fldChar>
            </w:r>
            <w:r w:rsidR="00780AE5" w:rsidRPr="00EB742B">
              <w:rPr>
                <w:sz w:val="16"/>
              </w:rPr>
              <w:instrText xml:space="preserve"> FORMCHECKBOX </w:instrText>
            </w:r>
            <w:r w:rsidR="00F02129">
              <w:rPr>
                <w:sz w:val="16"/>
              </w:rPr>
            </w:r>
            <w:r w:rsidR="00F02129">
              <w:rPr>
                <w:sz w:val="16"/>
              </w:rPr>
              <w:fldChar w:fldCharType="separate"/>
            </w:r>
            <w:r w:rsidR="00780AE5" w:rsidRPr="00EB742B">
              <w:rPr>
                <w:sz w:val="16"/>
              </w:rPr>
              <w:fldChar w:fldCharType="end"/>
            </w:r>
            <w:r w:rsidR="00780AE5" w:rsidRPr="00EB742B">
              <w:rPr>
                <w:sz w:val="16"/>
              </w:rPr>
              <w:t xml:space="preserve"> Yes,  </w:t>
            </w:r>
            <w:r w:rsidR="00780AE5" w:rsidRPr="00EB742B">
              <w:rPr>
                <w:sz w:val="16"/>
              </w:rPr>
              <w:fldChar w:fldCharType="begin">
                <w:ffData>
                  <w:name w:val="IncidentAM1"/>
                  <w:enabled/>
                  <w:calcOnExit/>
                  <w:checkBox>
                    <w:size w:val="16"/>
                    <w:default w:val="0"/>
                  </w:checkBox>
                </w:ffData>
              </w:fldChar>
            </w:r>
            <w:r w:rsidR="00780AE5" w:rsidRPr="00EB742B">
              <w:rPr>
                <w:sz w:val="16"/>
              </w:rPr>
              <w:instrText xml:space="preserve"> FORMCHECKBOX </w:instrText>
            </w:r>
            <w:r w:rsidR="00F02129">
              <w:rPr>
                <w:sz w:val="16"/>
              </w:rPr>
            </w:r>
            <w:r w:rsidR="00F02129">
              <w:rPr>
                <w:sz w:val="16"/>
              </w:rPr>
              <w:fldChar w:fldCharType="separate"/>
            </w:r>
            <w:r w:rsidR="00780AE5" w:rsidRPr="00EB742B">
              <w:rPr>
                <w:sz w:val="16"/>
              </w:rPr>
              <w:fldChar w:fldCharType="end"/>
            </w:r>
            <w:r w:rsidR="00780AE5" w:rsidRPr="00EB742B">
              <w:rPr>
                <w:sz w:val="16"/>
              </w:rPr>
              <w:t xml:space="preserve"> No,  </w:t>
            </w:r>
            <w:r w:rsidR="00780AE5" w:rsidRPr="00EB742B">
              <w:rPr>
                <w:sz w:val="16"/>
              </w:rPr>
              <w:fldChar w:fldCharType="begin">
                <w:ffData>
                  <w:name w:val="IncidentAM1"/>
                  <w:enabled/>
                  <w:calcOnExit/>
                  <w:checkBox>
                    <w:size w:val="16"/>
                    <w:default w:val="0"/>
                  </w:checkBox>
                </w:ffData>
              </w:fldChar>
            </w:r>
            <w:r w:rsidR="00780AE5" w:rsidRPr="00EB742B">
              <w:rPr>
                <w:sz w:val="16"/>
              </w:rPr>
              <w:instrText xml:space="preserve"> FORMCHECKBOX </w:instrText>
            </w:r>
            <w:r w:rsidR="00F02129">
              <w:rPr>
                <w:sz w:val="16"/>
              </w:rPr>
            </w:r>
            <w:r w:rsidR="00F02129">
              <w:rPr>
                <w:sz w:val="16"/>
              </w:rPr>
              <w:fldChar w:fldCharType="separate"/>
            </w:r>
            <w:r w:rsidR="00780AE5" w:rsidRPr="00EB742B">
              <w:rPr>
                <w:sz w:val="16"/>
              </w:rPr>
              <w:fldChar w:fldCharType="end"/>
            </w:r>
            <w:r w:rsidR="00780AE5" w:rsidRPr="00EB742B">
              <w:rPr>
                <w:sz w:val="16"/>
              </w:rPr>
              <w:t xml:space="preserve"> N</w:t>
            </w:r>
            <w:r w:rsidR="00780AE5">
              <w:rPr>
                <w:sz w:val="16"/>
              </w:rPr>
              <w:t>ot applicable</w:t>
            </w:r>
          </w:p>
          <w:p w14:paraId="20B08250" w14:textId="77777777" w:rsidR="00AA2CB6" w:rsidRPr="00EB742B" w:rsidRDefault="00AA2CB6" w:rsidP="00AA2CB6">
            <w:pPr>
              <w:pStyle w:val="Formfillablefield"/>
              <w:rPr>
                <w:sz w:val="16"/>
              </w:rPr>
            </w:pPr>
            <w:r w:rsidRPr="00EB742B">
              <w:rPr>
                <w:sz w:val="16"/>
              </w:rPr>
              <w:t xml:space="preserve">Does the worker have access to </w:t>
            </w:r>
            <w:r w:rsidR="00915DE2" w:rsidRPr="00EB742B">
              <w:rPr>
                <w:sz w:val="16"/>
              </w:rPr>
              <w:t>required</w:t>
            </w:r>
            <w:r w:rsidRPr="00EB742B">
              <w:rPr>
                <w:sz w:val="16"/>
              </w:rPr>
              <w:t xml:space="preserve"> equipment</w:t>
            </w:r>
            <w:r w:rsidR="00FC24B2">
              <w:rPr>
                <w:sz w:val="16"/>
              </w:rPr>
              <w:t xml:space="preserve"> to perform the job safely</w:t>
            </w:r>
            <w:r w:rsidR="00915DE2" w:rsidRPr="00EB742B">
              <w:rPr>
                <w:sz w:val="16"/>
              </w:rPr>
              <w:t>?</w:t>
            </w:r>
            <w:r w:rsidRPr="00EB742B">
              <w:rPr>
                <w:sz w:val="16"/>
              </w:rPr>
              <w:t xml:space="preserve"> </w:t>
            </w:r>
            <w:r w:rsidRPr="00EB742B">
              <w:rPr>
                <w:sz w:val="16"/>
              </w:rPr>
              <w:fldChar w:fldCharType="begin">
                <w:ffData>
                  <w:name w:val="IncidentAM1"/>
                  <w:enabled/>
                  <w:calcOnExit/>
                  <w:checkBox>
                    <w:size w:val="16"/>
                    <w:default w:val="0"/>
                  </w:checkBox>
                </w:ffData>
              </w:fldChar>
            </w:r>
            <w:r w:rsidRPr="00EB742B">
              <w:rPr>
                <w:sz w:val="16"/>
              </w:rPr>
              <w:instrText xml:space="preserve"> FORMCHECKBOX </w:instrText>
            </w:r>
            <w:r w:rsidR="00F02129">
              <w:rPr>
                <w:sz w:val="16"/>
              </w:rPr>
            </w:r>
            <w:r w:rsidR="00F02129">
              <w:rPr>
                <w:sz w:val="16"/>
              </w:rPr>
              <w:fldChar w:fldCharType="separate"/>
            </w:r>
            <w:r w:rsidRPr="00EB742B">
              <w:rPr>
                <w:sz w:val="16"/>
              </w:rPr>
              <w:fldChar w:fldCharType="end"/>
            </w:r>
            <w:r w:rsidRPr="00EB742B">
              <w:rPr>
                <w:sz w:val="16"/>
              </w:rPr>
              <w:t xml:space="preserve"> Yes,  </w:t>
            </w:r>
            <w:r w:rsidRPr="00EB742B">
              <w:rPr>
                <w:sz w:val="16"/>
              </w:rPr>
              <w:fldChar w:fldCharType="begin">
                <w:ffData>
                  <w:name w:val="IncidentAM1"/>
                  <w:enabled/>
                  <w:calcOnExit/>
                  <w:checkBox>
                    <w:size w:val="16"/>
                    <w:default w:val="0"/>
                  </w:checkBox>
                </w:ffData>
              </w:fldChar>
            </w:r>
            <w:r w:rsidRPr="00EB742B">
              <w:rPr>
                <w:sz w:val="16"/>
              </w:rPr>
              <w:instrText xml:space="preserve"> FORMCHECKBOX </w:instrText>
            </w:r>
            <w:r w:rsidR="00F02129">
              <w:rPr>
                <w:sz w:val="16"/>
              </w:rPr>
            </w:r>
            <w:r w:rsidR="00F02129">
              <w:rPr>
                <w:sz w:val="16"/>
              </w:rPr>
              <w:fldChar w:fldCharType="separate"/>
            </w:r>
            <w:r w:rsidRPr="00EB742B">
              <w:rPr>
                <w:sz w:val="16"/>
              </w:rPr>
              <w:fldChar w:fldCharType="end"/>
            </w:r>
            <w:r w:rsidRPr="00EB742B">
              <w:rPr>
                <w:sz w:val="16"/>
              </w:rPr>
              <w:t xml:space="preserve"> No</w:t>
            </w:r>
            <w:r w:rsidR="00EB742B" w:rsidRPr="00EB742B">
              <w:rPr>
                <w:sz w:val="16"/>
              </w:rPr>
              <w:t xml:space="preserve">,  </w:t>
            </w:r>
            <w:r w:rsidR="00EB742B" w:rsidRPr="00EB742B">
              <w:rPr>
                <w:sz w:val="16"/>
              </w:rPr>
              <w:fldChar w:fldCharType="begin">
                <w:ffData>
                  <w:name w:val="IncidentAM1"/>
                  <w:enabled/>
                  <w:calcOnExit/>
                  <w:checkBox>
                    <w:size w:val="16"/>
                    <w:default w:val="0"/>
                  </w:checkBox>
                </w:ffData>
              </w:fldChar>
            </w:r>
            <w:r w:rsidR="00EB742B" w:rsidRPr="00EB742B">
              <w:rPr>
                <w:sz w:val="16"/>
              </w:rPr>
              <w:instrText xml:space="preserve"> FORMCHECKBOX </w:instrText>
            </w:r>
            <w:r w:rsidR="00F02129">
              <w:rPr>
                <w:sz w:val="16"/>
              </w:rPr>
            </w:r>
            <w:r w:rsidR="00F02129">
              <w:rPr>
                <w:sz w:val="16"/>
              </w:rPr>
              <w:fldChar w:fldCharType="separate"/>
            </w:r>
            <w:r w:rsidR="00EB742B" w:rsidRPr="00EB742B">
              <w:rPr>
                <w:sz w:val="16"/>
              </w:rPr>
              <w:fldChar w:fldCharType="end"/>
            </w:r>
            <w:r w:rsidR="00EB742B" w:rsidRPr="00EB742B">
              <w:rPr>
                <w:sz w:val="16"/>
              </w:rPr>
              <w:t xml:space="preserve"> N</w:t>
            </w:r>
            <w:r w:rsidR="00EB742B">
              <w:rPr>
                <w:sz w:val="16"/>
              </w:rPr>
              <w:t>ot applicable</w:t>
            </w:r>
          </w:p>
          <w:p w14:paraId="2A76F7E5" w14:textId="77777777" w:rsidR="00AA2CB6" w:rsidRPr="00EB742B" w:rsidRDefault="00915DE2" w:rsidP="00AA2CB6">
            <w:pPr>
              <w:pStyle w:val="Formfillablefield"/>
              <w:rPr>
                <w:sz w:val="16"/>
              </w:rPr>
            </w:pPr>
            <w:r w:rsidRPr="00EB742B">
              <w:rPr>
                <w:sz w:val="16"/>
              </w:rPr>
              <w:t>Are equipment</w:t>
            </w:r>
            <w:r w:rsidR="00AA2CB6" w:rsidRPr="00EB742B">
              <w:rPr>
                <w:sz w:val="16"/>
              </w:rPr>
              <w:t xml:space="preserve"> repair</w:t>
            </w:r>
            <w:r w:rsidRPr="00EB742B">
              <w:rPr>
                <w:sz w:val="16"/>
              </w:rPr>
              <w:t>s and</w:t>
            </w:r>
            <w:r w:rsidR="00AA2CB6" w:rsidRPr="00EB742B">
              <w:rPr>
                <w:sz w:val="16"/>
              </w:rPr>
              <w:t xml:space="preserve"> scheduled </w:t>
            </w:r>
            <w:r w:rsidRPr="00EB742B">
              <w:rPr>
                <w:sz w:val="16"/>
              </w:rPr>
              <w:t>maintenance/inspection complete?</w:t>
            </w:r>
            <w:r w:rsidR="00AA2CB6" w:rsidRPr="00EB742B">
              <w:rPr>
                <w:sz w:val="16"/>
              </w:rPr>
              <w:t xml:space="preserve"> </w:t>
            </w:r>
            <w:r w:rsidR="00AA2CB6" w:rsidRPr="00EB742B">
              <w:rPr>
                <w:sz w:val="16"/>
              </w:rPr>
              <w:fldChar w:fldCharType="begin">
                <w:ffData>
                  <w:name w:val="IncidentAM1"/>
                  <w:enabled/>
                  <w:calcOnExit/>
                  <w:checkBox>
                    <w:size w:val="16"/>
                    <w:default w:val="0"/>
                  </w:checkBox>
                </w:ffData>
              </w:fldChar>
            </w:r>
            <w:r w:rsidR="00AA2CB6" w:rsidRPr="00EB742B">
              <w:rPr>
                <w:sz w:val="16"/>
              </w:rPr>
              <w:instrText xml:space="preserve"> FORMCHECKBOX </w:instrText>
            </w:r>
            <w:r w:rsidR="00F02129">
              <w:rPr>
                <w:sz w:val="16"/>
              </w:rPr>
            </w:r>
            <w:r w:rsidR="00F02129">
              <w:rPr>
                <w:sz w:val="16"/>
              </w:rPr>
              <w:fldChar w:fldCharType="separate"/>
            </w:r>
            <w:r w:rsidR="00AA2CB6" w:rsidRPr="00EB742B">
              <w:rPr>
                <w:sz w:val="16"/>
              </w:rPr>
              <w:fldChar w:fldCharType="end"/>
            </w:r>
            <w:r w:rsidR="00AA2CB6" w:rsidRPr="00EB742B">
              <w:rPr>
                <w:sz w:val="16"/>
              </w:rPr>
              <w:t xml:space="preserve"> Yes,  </w:t>
            </w:r>
            <w:r w:rsidR="00AA2CB6" w:rsidRPr="00EB742B">
              <w:rPr>
                <w:sz w:val="16"/>
              </w:rPr>
              <w:fldChar w:fldCharType="begin">
                <w:ffData>
                  <w:name w:val="IncidentAM1"/>
                  <w:enabled/>
                  <w:calcOnExit/>
                  <w:checkBox>
                    <w:size w:val="16"/>
                    <w:default w:val="0"/>
                  </w:checkBox>
                </w:ffData>
              </w:fldChar>
            </w:r>
            <w:r w:rsidR="00AA2CB6" w:rsidRPr="00EB742B">
              <w:rPr>
                <w:sz w:val="16"/>
              </w:rPr>
              <w:instrText xml:space="preserve"> FORMCHECKBOX </w:instrText>
            </w:r>
            <w:r w:rsidR="00F02129">
              <w:rPr>
                <w:sz w:val="16"/>
              </w:rPr>
            </w:r>
            <w:r w:rsidR="00F02129">
              <w:rPr>
                <w:sz w:val="16"/>
              </w:rPr>
              <w:fldChar w:fldCharType="separate"/>
            </w:r>
            <w:r w:rsidR="00AA2CB6" w:rsidRPr="00EB742B">
              <w:rPr>
                <w:sz w:val="16"/>
              </w:rPr>
              <w:fldChar w:fldCharType="end"/>
            </w:r>
            <w:r w:rsidR="00AA2CB6" w:rsidRPr="00EB742B">
              <w:rPr>
                <w:sz w:val="16"/>
              </w:rPr>
              <w:t xml:space="preserve"> No</w:t>
            </w:r>
            <w:r w:rsidR="00EB742B" w:rsidRPr="00EB742B">
              <w:rPr>
                <w:sz w:val="16"/>
              </w:rPr>
              <w:t xml:space="preserve">,  </w:t>
            </w:r>
            <w:r w:rsidR="00EB742B" w:rsidRPr="00EB742B">
              <w:rPr>
                <w:sz w:val="16"/>
              </w:rPr>
              <w:fldChar w:fldCharType="begin">
                <w:ffData>
                  <w:name w:val="IncidentAM1"/>
                  <w:enabled/>
                  <w:calcOnExit/>
                  <w:checkBox>
                    <w:size w:val="16"/>
                    <w:default w:val="0"/>
                  </w:checkBox>
                </w:ffData>
              </w:fldChar>
            </w:r>
            <w:r w:rsidR="00EB742B" w:rsidRPr="00EB742B">
              <w:rPr>
                <w:sz w:val="16"/>
              </w:rPr>
              <w:instrText xml:space="preserve"> FORMCHECKBOX </w:instrText>
            </w:r>
            <w:r w:rsidR="00F02129">
              <w:rPr>
                <w:sz w:val="16"/>
              </w:rPr>
            </w:r>
            <w:r w:rsidR="00F02129">
              <w:rPr>
                <w:sz w:val="16"/>
              </w:rPr>
              <w:fldChar w:fldCharType="separate"/>
            </w:r>
            <w:r w:rsidR="00EB742B" w:rsidRPr="00EB742B">
              <w:rPr>
                <w:sz w:val="16"/>
              </w:rPr>
              <w:fldChar w:fldCharType="end"/>
            </w:r>
            <w:r w:rsidR="00EB742B" w:rsidRPr="00EB742B">
              <w:rPr>
                <w:sz w:val="16"/>
              </w:rPr>
              <w:t xml:space="preserve"> N</w:t>
            </w:r>
            <w:r w:rsidR="00EB742B">
              <w:rPr>
                <w:sz w:val="16"/>
              </w:rPr>
              <w:t>ot applicable</w:t>
            </w:r>
          </w:p>
          <w:p w14:paraId="1A56DE1F" w14:textId="3CB28F2F" w:rsidR="00915DE2" w:rsidRPr="00EB742B" w:rsidRDefault="00EB742B" w:rsidP="00AA2CB6">
            <w:pPr>
              <w:pStyle w:val="Formfillablefield"/>
              <w:rPr>
                <w:sz w:val="16"/>
              </w:rPr>
            </w:pPr>
            <w:r>
              <w:rPr>
                <w:sz w:val="16"/>
              </w:rPr>
              <w:t>Is there appropriate protection against</w:t>
            </w:r>
            <w:r w:rsidR="00915DE2" w:rsidRPr="00EB742B">
              <w:rPr>
                <w:sz w:val="16"/>
              </w:rPr>
              <w:t xml:space="preserve"> chemical</w:t>
            </w:r>
            <w:r w:rsidR="00780AE5">
              <w:rPr>
                <w:sz w:val="16"/>
              </w:rPr>
              <w:t>s</w:t>
            </w:r>
            <w:r w:rsidR="00915DE2" w:rsidRPr="00EB742B">
              <w:rPr>
                <w:sz w:val="16"/>
              </w:rPr>
              <w:t xml:space="preserve"> or risk </w:t>
            </w:r>
            <w:r w:rsidR="00A9300B">
              <w:rPr>
                <w:sz w:val="16"/>
              </w:rPr>
              <w:t>pathogens</w:t>
            </w:r>
            <w:r w:rsidR="00915DE2" w:rsidRPr="00EB742B">
              <w:rPr>
                <w:sz w:val="16"/>
              </w:rPr>
              <w:t xml:space="preserve"> </w:t>
            </w:r>
            <w:r>
              <w:rPr>
                <w:sz w:val="16"/>
              </w:rPr>
              <w:t>that could</w:t>
            </w:r>
            <w:r w:rsidR="00915DE2" w:rsidRPr="00EB742B">
              <w:rPr>
                <w:sz w:val="16"/>
              </w:rPr>
              <w:t xml:space="preserve"> cause illness</w:t>
            </w:r>
            <w:r>
              <w:rPr>
                <w:sz w:val="16"/>
              </w:rPr>
              <w:t xml:space="preserve">? </w:t>
            </w:r>
            <w:r w:rsidR="00915DE2" w:rsidRPr="00EB742B">
              <w:rPr>
                <w:sz w:val="16"/>
              </w:rPr>
              <w:fldChar w:fldCharType="begin">
                <w:ffData>
                  <w:name w:val="IncidentAM1"/>
                  <w:enabled/>
                  <w:calcOnExit/>
                  <w:checkBox>
                    <w:size w:val="16"/>
                    <w:default w:val="0"/>
                  </w:checkBox>
                </w:ffData>
              </w:fldChar>
            </w:r>
            <w:r w:rsidR="00915DE2" w:rsidRPr="00EB742B">
              <w:rPr>
                <w:sz w:val="16"/>
              </w:rPr>
              <w:instrText xml:space="preserve"> FORMCHECKBOX </w:instrText>
            </w:r>
            <w:r w:rsidR="00F02129">
              <w:rPr>
                <w:sz w:val="16"/>
              </w:rPr>
            </w:r>
            <w:r w:rsidR="00F02129">
              <w:rPr>
                <w:sz w:val="16"/>
              </w:rPr>
              <w:fldChar w:fldCharType="separate"/>
            </w:r>
            <w:r w:rsidR="00915DE2" w:rsidRPr="00EB742B">
              <w:rPr>
                <w:sz w:val="16"/>
              </w:rPr>
              <w:fldChar w:fldCharType="end"/>
            </w:r>
            <w:r w:rsidR="00915DE2" w:rsidRPr="00EB742B">
              <w:rPr>
                <w:sz w:val="16"/>
              </w:rPr>
              <w:t xml:space="preserve"> Yes,  </w:t>
            </w:r>
            <w:r w:rsidR="00915DE2" w:rsidRPr="00EB742B">
              <w:rPr>
                <w:sz w:val="16"/>
              </w:rPr>
              <w:fldChar w:fldCharType="begin">
                <w:ffData>
                  <w:name w:val="IncidentAM1"/>
                  <w:enabled/>
                  <w:calcOnExit/>
                  <w:checkBox>
                    <w:size w:val="16"/>
                    <w:default w:val="0"/>
                  </w:checkBox>
                </w:ffData>
              </w:fldChar>
            </w:r>
            <w:r w:rsidR="00915DE2" w:rsidRPr="00EB742B">
              <w:rPr>
                <w:sz w:val="16"/>
              </w:rPr>
              <w:instrText xml:space="preserve"> FORMCHECKBOX </w:instrText>
            </w:r>
            <w:r w:rsidR="00F02129">
              <w:rPr>
                <w:sz w:val="16"/>
              </w:rPr>
            </w:r>
            <w:r w:rsidR="00F02129">
              <w:rPr>
                <w:sz w:val="16"/>
              </w:rPr>
              <w:fldChar w:fldCharType="separate"/>
            </w:r>
            <w:r w:rsidR="00915DE2" w:rsidRPr="00EB742B">
              <w:rPr>
                <w:sz w:val="16"/>
              </w:rPr>
              <w:fldChar w:fldCharType="end"/>
            </w:r>
            <w:r w:rsidR="00915DE2" w:rsidRPr="00EB742B">
              <w:rPr>
                <w:sz w:val="16"/>
              </w:rPr>
              <w:t xml:space="preserve"> No</w:t>
            </w:r>
            <w:r w:rsidRPr="00EB742B">
              <w:rPr>
                <w:sz w:val="16"/>
              </w:rPr>
              <w:t xml:space="preserve">,  </w:t>
            </w:r>
            <w:r w:rsidRPr="00EB742B">
              <w:rPr>
                <w:sz w:val="16"/>
              </w:rPr>
              <w:fldChar w:fldCharType="begin">
                <w:ffData>
                  <w:name w:val="IncidentAM1"/>
                  <w:enabled/>
                  <w:calcOnExit/>
                  <w:checkBox>
                    <w:size w:val="16"/>
                    <w:default w:val="0"/>
                  </w:checkBox>
                </w:ffData>
              </w:fldChar>
            </w:r>
            <w:r w:rsidRPr="00EB742B">
              <w:rPr>
                <w:sz w:val="16"/>
              </w:rPr>
              <w:instrText xml:space="preserve"> FORMCHECKBOX </w:instrText>
            </w:r>
            <w:r w:rsidR="00F02129">
              <w:rPr>
                <w:sz w:val="16"/>
              </w:rPr>
            </w:r>
            <w:r w:rsidR="00F02129">
              <w:rPr>
                <w:sz w:val="16"/>
              </w:rPr>
              <w:fldChar w:fldCharType="separate"/>
            </w:r>
            <w:r w:rsidRPr="00EB742B">
              <w:rPr>
                <w:sz w:val="16"/>
              </w:rPr>
              <w:fldChar w:fldCharType="end"/>
            </w:r>
            <w:r w:rsidRPr="00EB742B">
              <w:rPr>
                <w:sz w:val="16"/>
              </w:rPr>
              <w:t xml:space="preserve"> N</w:t>
            </w:r>
            <w:r>
              <w:rPr>
                <w:sz w:val="16"/>
              </w:rPr>
              <w:t>ot applicable</w:t>
            </w:r>
          </w:p>
          <w:p w14:paraId="6B3C5B21" w14:textId="63985210" w:rsidR="00FC24B2" w:rsidRPr="00780AE5" w:rsidRDefault="00915DE2" w:rsidP="00FC24B2">
            <w:pPr>
              <w:pStyle w:val="Formfillablefield"/>
              <w:rPr>
                <w:sz w:val="16"/>
              </w:rPr>
            </w:pPr>
            <w:r w:rsidRPr="00EB742B">
              <w:rPr>
                <w:sz w:val="16"/>
              </w:rPr>
              <w:t xml:space="preserve">Is the work </w:t>
            </w:r>
            <w:r w:rsidR="00B274E8">
              <w:rPr>
                <w:sz w:val="16"/>
              </w:rPr>
              <w:t>area safe</w:t>
            </w:r>
            <w:r w:rsidRPr="00EB742B">
              <w:rPr>
                <w:sz w:val="16"/>
              </w:rPr>
              <w:t xml:space="preserve"> – lighting, air quality, noise</w:t>
            </w:r>
            <w:r w:rsidR="00E71AC3">
              <w:rPr>
                <w:sz w:val="16"/>
              </w:rPr>
              <w:t>, structure</w:t>
            </w:r>
            <w:r w:rsidR="00965EC9">
              <w:rPr>
                <w:sz w:val="16"/>
              </w:rPr>
              <w:t xml:space="preserve">, storage, shared </w:t>
            </w:r>
            <w:r w:rsidR="00FC24B2">
              <w:rPr>
                <w:sz w:val="16"/>
              </w:rPr>
              <w:t>usage</w:t>
            </w:r>
            <w:r w:rsidR="00780AE5">
              <w:rPr>
                <w:sz w:val="16"/>
              </w:rPr>
              <w:t>?</w:t>
            </w:r>
            <w:r w:rsidRPr="00EB742B">
              <w:rPr>
                <w:sz w:val="16"/>
              </w:rPr>
              <w:t xml:space="preserve"> </w:t>
            </w:r>
            <w:r w:rsidRPr="00EB742B">
              <w:rPr>
                <w:sz w:val="16"/>
              </w:rPr>
              <w:fldChar w:fldCharType="begin">
                <w:ffData>
                  <w:name w:val="IncidentAM1"/>
                  <w:enabled/>
                  <w:calcOnExit/>
                  <w:checkBox>
                    <w:size w:val="16"/>
                    <w:default w:val="0"/>
                  </w:checkBox>
                </w:ffData>
              </w:fldChar>
            </w:r>
            <w:r w:rsidRPr="00EB742B">
              <w:rPr>
                <w:sz w:val="16"/>
              </w:rPr>
              <w:instrText xml:space="preserve"> FORMCHECKBOX </w:instrText>
            </w:r>
            <w:r w:rsidR="00F02129">
              <w:rPr>
                <w:sz w:val="16"/>
              </w:rPr>
            </w:r>
            <w:r w:rsidR="00F02129">
              <w:rPr>
                <w:sz w:val="16"/>
              </w:rPr>
              <w:fldChar w:fldCharType="separate"/>
            </w:r>
            <w:r w:rsidRPr="00EB742B">
              <w:rPr>
                <w:sz w:val="16"/>
              </w:rPr>
              <w:fldChar w:fldCharType="end"/>
            </w:r>
            <w:r w:rsidRPr="00EB742B">
              <w:rPr>
                <w:sz w:val="16"/>
              </w:rPr>
              <w:t xml:space="preserve"> Yes,  </w:t>
            </w:r>
            <w:r w:rsidRPr="00EB742B">
              <w:rPr>
                <w:sz w:val="16"/>
              </w:rPr>
              <w:fldChar w:fldCharType="begin">
                <w:ffData>
                  <w:name w:val="IncidentAM1"/>
                  <w:enabled/>
                  <w:calcOnExit/>
                  <w:checkBox>
                    <w:size w:val="16"/>
                    <w:default w:val="0"/>
                  </w:checkBox>
                </w:ffData>
              </w:fldChar>
            </w:r>
            <w:r w:rsidRPr="00EB742B">
              <w:rPr>
                <w:sz w:val="16"/>
              </w:rPr>
              <w:instrText xml:space="preserve"> FORMCHECKBOX </w:instrText>
            </w:r>
            <w:r w:rsidR="00F02129">
              <w:rPr>
                <w:sz w:val="16"/>
              </w:rPr>
            </w:r>
            <w:r w:rsidR="00F02129">
              <w:rPr>
                <w:sz w:val="16"/>
              </w:rPr>
              <w:fldChar w:fldCharType="separate"/>
            </w:r>
            <w:r w:rsidRPr="00EB742B">
              <w:rPr>
                <w:sz w:val="16"/>
              </w:rPr>
              <w:fldChar w:fldCharType="end"/>
            </w:r>
            <w:r w:rsidRPr="00EB742B">
              <w:rPr>
                <w:sz w:val="16"/>
              </w:rPr>
              <w:t xml:space="preserve"> No</w:t>
            </w:r>
            <w:r w:rsidR="00EB742B" w:rsidRPr="00EB742B">
              <w:rPr>
                <w:sz w:val="16"/>
              </w:rPr>
              <w:t xml:space="preserve">,  </w:t>
            </w:r>
            <w:r w:rsidR="00EB742B" w:rsidRPr="00EB742B">
              <w:rPr>
                <w:sz w:val="16"/>
              </w:rPr>
              <w:fldChar w:fldCharType="begin">
                <w:ffData>
                  <w:name w:val="IncidentAM1"/>
                  <w:enabled/>
                  <w:calcOnExit/>
                  <w:checkBox>
                    <w:size w:val="16"/>
                    <w:default w:val="0"/>
                  </w:checkBox>
                </w:ffData>
              </w:fldChar>
            </w:r>
            <w:r w:rsidR="00EB742B" w:rsidRPr="00EB742B">
              <w:rPr>
                <w:sz w:val="16"/>
              </w:rPr>
              <w:instrText xml:space="preserve"> FORMCHECKBOX </w:instrText>
            </w:r>
            <w:r w:rsidR="00F02129">
              <w:rPr>
                <w:sz w:val="16"/>
              </w:rPr>
            </w:r>
            <w:r w:rsidR="00F02129">
              <w:rPr>
                <w:sz w:val="16"/>
              </w:rPr>
              <w:fldChar w:fldCharType="separate"/>
            </w:r>
            <w:r w:rsidR="00EB742B" w:rsidRPr="00EB742B">
              <w:rPr>
                <w:sz w:val="16"/>
              </w:rPr>
              <w:fldChar w:fldCharType="end"/>
            </w:r>
            <w:r w:rsidR="00EB742B" w:rsidRPr="00EB742B">
              <w:rPr>
                <w:sz w:val="16"/>
              </w:rPr>
              <w:t xml:space="preserve"> N</w:t>
            </w:r>
            <w:r w:rsidR="00EB742B">
              <w:rPr>
                <w:sz w:val="16"/>
              </w:rPr>
              <w:t>ot applicable</w:t>
            </w:r>
          </w:p>
        </w:tc>
      </w:tr>
      <w:tr w:rsidR="000802C2" w:rsidRPr="0072303C" w14:paraId="19DDA33A" w14:textId="77777777" w:rsidTr="00B3650F">
        <w:trPr>
          <w:trHeight w:val="20"/>
        </w:trPr>
        <w:tc>
          <w:tcPr>
            <w:tcW w:w="11249" w:type="dxa"/>
            <w:tcBorders>
              <w:top w:val="single" w:sz="2" w:space="0" w:color="776E64"/>
              <w:left w:val="single" w:sz="2" w:space="0" w:color="776E64"/>
              <w:bottom w:val="single" w:sz="2" w:space="0" w:color="776E64"/>
              <w:right w:val="single" w:sz="2" w:space="0" w:color="776E64"/>
            </w:tcBorders>
          </w:tcPr>
          <w:p w14:paraId="51E47A5C" w14:textId="19C3D4F1" w:rsidR="000802C2" w:rsidRDefault="008C3FF3" w:rsidP="00F96675">
            <w:pPr>
              <w:pStyle w:val="Formcaptiontext"/>
            </w:pPr>
            <w:r>
              <w:t>Please give details related to items identified as “No”</w:t>
            </w:r>
            <w:r w:rsidR="00A9300B">
              <w:t xml:space="preserve"> in the space below.</w:t>
            </w:r>
            <w:r w:rsidR="00E71AC3">
              <w:t xml:space="preserve"> </w:t>
            </w:r>
            <w:r w:rsidR="00A9300B">
              <w:t>U</w:t>
            </w:r>
            <w:r w:rsidR="004B5BDF">
              <w:t xml:space="preserve">se this </w:t>
            </w:r>
            <w:r w:rsidR="00A9300B">
              <w:t xml:space="preserve">information, </w:t>
            </w:r>
            <w:r w:rsidR="004B5BDF">
              <w:t xml:space="preserve">along with other information gathered </w:t>
            </w:r>
            <w:r w:rsidR="00560999">
              <w:t>in the “Understanding the Issue” section</w:t>
            </w:r>
            <w:r w:rsidR="00A9300B">
              <w:t>,</w:t>
            </w:r>
            <w:r w:rsidR="00560999">
              <w:t xml:space="preserve"> </w:t>
            </w:r>
            <w:r w:rsidR="004B5BDF">
              <w:t xml:space="preserve">to inform your risk assessment </w:t>
            </w:r>
            <w:r w:rsidR="00E71AC3">
              <w:t>(“No” reduces your overall capacity to handle adverse events or work reliably)</w:t>
            </w:r>
            <w:r w:rsidR="004B5BDF">
              <w:t>.</w:t>
            </w:r>
          </w:p>
          <w:p w14:paraId="438A6092" w14:textId="77777777" w:rsidR="008C3FF3" w:rsidRPr="008C3FF3" w:rsidRDefault="008C3FF3" w:rsidP="008C3FF3">
            <w:pPr>
              <w:pStyle w:val="Formfillablefield"/>
              <w:rPr>
                <w:sz w:val="16"/>
              </w:rPr>
            </w:pPr>
            <w:r w:rsidRPr="00A03EA6">
              <w:fldChar w:fldCharType="begin">
                <w:ffData>
                  <w:name w:val="EmpHeadCity"/>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r>
    </w:tbl>
    <w:p w14:paraId="2D342928" w14:textId="77777777" w:rsidR="00055F19" w:rsidRPr="00606B64" w:rsidRDefault="00606B64" w:rsidP="00B3650F">
      <w:pPr>
        <w:pStyle w:val="Heading3"/>
        <w:ind w:firstLine="142"/>
        <w:jc w:val="center"/>
        <w:rPr>
          <w:sz w:val="16"/>
          <w:szCs w:val="16"/>
        </w:rPr>
      </w:pPr>
      <w:r w:rsidRPr="00606B64">
        <w:rPr>
          <w:sz w:val="16"/>
          <w:szCs w:val="16"/>
        </w:rPr>
        <w:t>Risk Assessment</w:t>
      </w:r>
      <w:r w:rsidR="004B5BDF">
        <w:rPr>
          <w:sz w:val="16"/>
          <w:szCs w:val="16"/>
        </w:rPr>
        <w:t xml:space="preserve"> Rating Descriptions</w:t>
      </w:r>
    </w:p>
    <w:tbl>
      <w:tblPr>
        <w:tblW w:w="11248" w:type="dxa"/>
        <w:tblInd w:w="89"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14" w:type="dxa"/>
          <w:left w:w="89" w:type="dxa"/>
          <w:bottom w:w="43" w:type="dxa"/>
          <w:right w:w="89" w:type="dxa"/>
        </w:tblCellMar>
        <w:tblLook w:val="01E0" w:firstRow="1" w:lastRow="1" w:firstColumn="1" w:lastColumn="1" w:noHBand="0" w:noVBand="0"/>
      </w:tblPr>
      <w:tblGrid>
        <w:gridCol w:w="1966"/>
        <w:gridCol w:w="1966"/>
        <w:gridCol w:w="1966"/>
        <w:gridCol w:w="1966"/>
        <w:gridCol w:w="1967"/>
        <w:gridCol w:w="1417"/>
      </w:tblGrid>
      <w:tr w:rsidR="00471B0B" w:rsidRPr="0072303C" w14:paraId="241EAD8F" w14:textId="77777777" w:rsidTr="00FC24B2">
        <w:trPr>
          <w:trHeight w:val="93"/>
        </w:trPr>
        <w:tc>
          <w:tcPr>
            <w:tcW w:w="1966" w:type="dxa"/>
            <w:tcBorders>
              <w:top w:val="single" w:sz="2" w:space="0" w:color="776E64"/>
              <w:left w:val="single" w:sz="2" w:space="0" w:color="776E64"/>
              <w:bottom w:val="single" w:sz="2" w:space="0" w:color="776E64"/>
              <w:right w:val="single" w:sz="2" w:space="0" w:color="776E64"/>
            </w:tcBorders>
          </w:tcPr>
          <w:p w14:paraId="4DDBEF00" w14:textId="77777777" w:rsidR="00471B0B" w:rsidRDefault="00471B0B" w:rsidP="00EC5E96">
            <w:pPr>
              <w:pStyle w:val="Formcaptiontext"/>
            </w:pPr>
          </w:p>
        </w:tc>
        <w:tc>
          <w:tcPr>
            <w:tcW w:w="1966" w:type="dxa"/>
            <w:tcBorders>
              <w:top w:val="single" w:sz="2" w:space="0" w:color="776E64"/>
              <w:left w:val="single" w:sz="2" w:space="0" w:color="776E64"/>
              <w:bottom w:val="single" w:sz="2" w:space="0" w:color="776E64"/>
              <w:right w:val="single" w:sz="2" w:space="0" w:color="776E64"/>
            </w:tcBorders>
          </w:tcPr>
          <w:p w14:paraId="1E16C85B" w14:textId="77777777" w:rsidR="00471B0B" w:rsidRPr="00DA0034" w:rsidRDefault="00471B0B" w:rsidP="00965EC9">
            <w:pPr>
              <w:pStyle w:val="Formcaptiontext"/>
              <w:jc w:val="center"/>
              <w:rPr>
                <w:b/>
              </w:rPr>
            </w:pPr>
            <w:r w:rsidRPr="00DA0034">
              <w:rPr>
                <w:b/>
              </w:rPr>
              <w:t>Low</w:t>
            </w:r>
          </w:p>
        </w:tc>
        <w:tc>
          <w:tcPr>
            <w:tcW w:w="1966" w:type="dxa"/>
            <w:tcBorders>
              <w:top w:val="single" w:sz="2" w:space="0" w:color="776E64"/>
              <w:left w:val="single" w:sz="2" w:space="0" w:color="776E64"/>
              <w:bottom w:val="single" w:sz="2" w:space="0" w:color="776E64"/>
              <w:right w:val="single" w:sz="2" w:space="0" w:color="776E64"/>
            </w:tcBorders>
          </w:tcPr>
          <w:p w14:paraId="19497B9C" w14:textId="77777777" w:rsidR="00471B0B" w:rsidRPr="00DA0034" w:rsidRDefault="00471B0B" w:rsidP="00965EC9">
            <w:pPr>
              <w:pStyle w:val="Formcaptiontext"/>
              <w:jc w:val="center"/>
              <w:rPr>
                <w:b/>
              </w:rPr>
            </w:pPr>
            <w:r w:rsidRPr="00DA0034">
              <w:rPr>
                <w:b/>
              </w:rPr>
              <w:t>Medium</w:t>
            </w:r>
          </w:p>
        </w:tc>
        <w:tc>
          <w:tcPr>
            <w:tcW w:w="1966" w:type="dxa"/>
            <w:tcBorders>
              <w:top w:val="single" w:sz="2" w:space="0" w:color="776E64"/>
              <w:left w:val="single" w:sz="2" w:space="0" w:color="776E64"/>
              <w:bottom w:val="single" w:sz="2" w:space="0" w:color="776E64"/>
              <w:right w:val="single" w:sz="2" w:space="0" w:color="776E64"/>
            </w:tcBorders>
          </w:tcPr>
          <w:p w14:paraId="7E177962" w14:textId="77777777" w:rsidR="00471B0B" w:rsidRPr="00DA0034" w:rsidRDefault="00471B0B" w:rsidP="00965EC9">
            <w:pPr>
              <w:pStyle w:val="Formcaptiontext"/>
              <w:jc w:val="center"/>
              <w:rPr>
                <w:b/>
              </w:rPr>
            </w:pPr>
            <w:r w:rsidRPr="00DA0034">
              <w:rPr>
                <w:b/>
              </w:rPr>
              <w:t>High</w:t>
            </w:r>
          </w:p>
        </w:tc>
        <w:tc>
          <w:tcPr>
            <w:tcW w:w="1967" w:type="dxa"/>
            <w:tcBorders>
              <w:top w:val="single" w:sz="2" w:space="0" w:color="776E64"/>
              <w:left w:val="single" w:sz="2" w:space="0" w:color="776E64"/>
              <w:bottom w:val="single" w:sz="2" w:space="0" w:color="776E64"/>
              <w:right w:val="single" w:sz="2" w:space="0" w:color="776E64"/>
            </w:tcBorders>
          </w:tcPr>
          <w:p w14:paraId="442B1868" w14:textId="77777777" w:rsidR="00471B0B" w:rsidRPr="00DA0034" w:rsidRDefault="00471B0B" w:rsidP="00965EC9">
            <w:pPr>
              <w:pStyle w:val="Formcaptiontext"/>
              <w:jc w:val="center"/>
              <w:rPr>
                <w:b/>
              </w:rPr>
            </w:pPr>
            <w:r w:rsidRPr="00DA0034">
              <w:rPr>
                <w:b/>
              </w:rPr>
              <w:t>Extreme</w:t>
            </w:r>
          </w:p>
        </w:tc>
        <w:tc>
          <w:tcPr>
            <w:tcW w:w="1417" w:type="dxa"/>
            <w:tcBorders>
              <w:top w:val="single" w:sz="2" w:space="0" w:color="776E64"/>
              <w:left w:val="single" w:sz="2" w:space="0" w:color="776E64"/>
              <w:bottom w:val="single" w:sz="2" w:space="0" w:color="776E64"/>
              <w:right w:val="single" w:sz="2" w:space="0" w:color="776E64"/>
            </w:tcBorders>
          </w:tcPr>
          <w:p w14:paraId="266B6AD4" w14:textId="77777777" w:rsidR="00471B0B" w:rsidRPr="00DA0034" w:rsidRDefault="00471B0B" w:rsidP="00965EC9">
            <w:pPr>
              <w:pStyle w:val="Formcaptiontext"/>
              <w:jc w:val="center"/>
              <w:rPr>
                <w:b/>
              </w:rPr>
            </w:pPr>
            <w:r>
              <w:rPr>
                <w:b/>
              </w:rPr>
              <w:t>Points</w:t>
            </w:r>
          </w:p>
        </w:tc>
      </w:tr>
      <w:tr w:rsidR="004B5BDF" w:rsidRPr="0072303C" w14:paraId="48DED1B9" w14:textId="77777777" w:rsidTr="00560999">
        <w:trPr>
          <w:trHeight w:val="93"/>
        </w:trPr>
        <w:tc>
          <w:tcPr>
            <w:tcW w:w="1966" w:type="dxa"/>
            <w:tcBorders>
              <w:top w:val="single" w:sz="2" w:space="0" w:color="776E64"/>
              <w:left w:val="single" w:sz="2" w:space="0" w:color="776E64"/>
              <w:bottom w:val="single" w:sz="2" w:space="0" w:color="776E64"/>
              <w:right w:val="single" w:sz="2" w:space="0" w:color="776E64"/>
            </w:tcBorders>
          </w:tcPr>
          <w:p w14:paraId="1E75B446" w14:textId="77777777" w:rsidR="004B5BDF" w:rsidRDefault="004B5BDF" w:rsidP="004B5BDF">
            <w:pPr>
              <w:pStyle w:val="Formfillablefield"/>
              <w:jc w:val="center"/>
              <w:rPr>
                <w:b/>
                <w:sz w:val="16"/>
              </w:rPr>
            </w:pPr>
            <w:r w:rsidRPr="00055F19">
              <w:rPr>
                <w:b/>
                <w:sz w:val="16"/>
              </w:rPr>
              <w:t>Severity</w:t>
            </w:r>
          </w:p>
          <w:p w14:paraId="33081BF3" w14:textId="098BC759" w:rsidR="004B5BDF" w:rsidRPr="008E622D" w:rsidRDefault="004B5BDF" w:rsidP="008447C9">
            <w:pPr>
              <w:pStyle w:val="Formfillablefield"/>
              <w:jc w:val="center"/>
              <w:rPr>
                <w:sz w:val="16"/>
              </w:rPr>
            </w:pPr>
            <w:r w:rsidRPr="00DA0034">
              <w:rPr>
                <w:sz w:val="16"/>
              </w:rPr>
              <w:t>Physical</w:t>
            </w:r>
            <w:r>
              <w:rPr>
                <w:sz w:val="16"/>
              </w:rPr>
              <w:t>/</w:t>
            </w:r>
            <w:r w:rsidR="008447C9">
              <w:rPr>
                <w:sz w:val="16"/>
              </w:rPr>
              <w:t xml:space="preserve">psychological </w:t>
            </w:r>
            <w:r>
              <w:rPr>
                <w:sz w:val="16"/>
              </w:rPr>
              <w:t>i</w:t>
            </w:r>
            <w:r w:rsidRPr="008E622D">
              <w:rPr>
                <w:sz w:val="16"/>
              </w:rPr>
              <w:t>njury s</w:t>
            </w:r>
            <w:r>
              <w:rPr>
                <w:sz w:val="16"/>
              </w:rPr>
              <w:t>everity potential</w:t>
            </w:r>
          </w:p>
        </w:tc>
        <w:tc>
          <w:tcPr>
            <w:tcW w:w="1966" w:type="dxa"/>
            <w:tcBorders>
              <w:top w:val="single" w:sz="2" w:space="0" w:color="776E64"/>
              <w:left w:val="single" w:sz="2" w:space="0" w:color="776E64"/>
              <w:bottom w:val="single" w:sz="2" w:space="0" w:color="776E64"/>
              <w:right w:val="single" w:sz="2" w:space="0" w:color="776E64"/>
            </w:tcBorders>
          </w:tcPr>
          <w:p w14:paraId="51C845D1" w14:textId="77777777" w:rsidR="004B5BDF" w:rsidRDefault="004B5BDF" w:rsidP="004B5BDF">
            <w:pPr>
              <w:pStyle w:val="Formcaptiontext"/>
              <w:jc w:val="center"/>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w:t>
            </w:r>
            <w:r w:rsidRPr="00965EC9">
              <w:t>(1 pt)</w:t>
            </w:r>
          </w:p>
          <w:p w14:paraId="4B4B5788" w14:textId="77777777" w:rsidR="004B5BDF" w:rsidRDefault="004B5BDF" w:rsidP="004B5BDF">
            <w:pPr>
              <w:pStyle w:val="Formcaptiontext"/>
            </w:pPr>
            <w:r>
              <w:t>Minor first aid treated at the site.</w:t>
            </w:r>
          </w:p>
        </w:tc>
        <w:tc>
          <w:tcPr>
            <w:tcW w:w="1966" w:type="dxa"/>
            <w:tcBorders>
              <w:top w:val="single" w:sz="2" w:space="0" w:color="776E64"/>
              <w:left w:val="single" w:sz="2" w:space="0" w:color="776E64"/>
              <w:bottom w:val="single" w:sz="2" w:space="0" w:color="776E64"/>
              <w:right w:val="single" w:sz="2" w:space="0" w:color="776E64"/>
            </w:tcBorders>
          </w:tcPr>
          <w:p w14:paraId="15CE6A60" w14:textId="77777777" w:rsidR="004B5BDF" w:rsidRDefault="004B5BDF" w:rsidP="004B5BDF">
            <w:pPr>
              <w:pStyle w:val="Formcaptiontext"/>
              <w:jc w:val="center"/>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DA0034">
              <w:rPr>
                <w:b/>
              </w:rPr>
              <w:t xml:space="preserve"> </w:t>
            </w:r>
            <w:r w:rsidRPr="00965EC9">
              <w:t>(2 pts)</w:t>
            </w:r>
          </w:p>
          <w:p w14:paraId="2689E387" w14:textId="77777777" w:rsidR="004B5BDF" w:rsidRDefault="004B5BDF" w:rsidP="004B5BDF">
            <w:pPr>
              <w:pStyle w:val="Formcaptiontext"/>
            </w:pPr>
            <w:r>
              <w:t>Medical aid – healthcare professional required</w:t>
            </w:r>
          </w:p>
        </w:tc>
        <w:tc>
          <w:tcPr>
            <w:tcW w:w="1966" w:type="dxa"/>
            <w:tcBorders>
              <w:top w:val="single" w:sz="2" w:space="0" w:color="776E64"/>
              <w:left w:val="single" w:sz="2" w:space="0" w:color="776E64"/>
              <w:bottom w:val="single" w:sz="2" w:space="0" w:color="776E64"/>
              <w:right w:val="single" w:sz="2" w:space="0" w:color="776E64"/>
            </w:tcBorders>
          </w:tcPr>
          <w:p w14:paraId="1ADE2FA2" w14:textId="77777777" w:rsidR="004B5BDF" w:rsidRDefault="004B5BDF" w:rsidP="004B5BDF">
            <w:pPr>
              <w:pStyle w:val="Formcaptiontext"/>
              <w:jc w:val="center"/>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DA0034">
              <w:rPr>
                <w:b/>
              </w:rPr>
              <w:t xml:space="preserve"> </w:t>
            </w:r>
            <w:r>
              <w:t>(3</w:t>
            </w:r>
            <w:r w:rsidRPr="00965EC9">
              <w:t xml:space="preserve"> pts)</w:t>
            </w:r>
          </w:p>
          <w:p w14:paraId="1CBC935B" w14:textId="77777777" w:rsidR="004B5BDF" w:rsidRDefault="004B5BDF" w:rsidP="004B5BDF">
            <w:pPr>
              <w:pStyle w:val="Formcaptiontext"/>
            </w:pPr>
            <w:r>
              <w:t>Health care professional treatment and lost time &gt;5 days</w:t>
            </w:r>
          </w:p>
        </w:tc>
        <w:tc>
          <w:tcPr>
            <w:tcW w:w="1967" w:type="dxa"/>
            <w:tcBorders>
              <w:top w:val="single" w:sz="2" w:space="0" w:color="776E64"/>
              <w:left w:val="single" w:sz="2" w:space="0" w:color="776E64"/>
              <w:bottom w:val="single" w:sz="2" w:space="0" w:color="776E64"/>
              <w:right w:val="single" w:sz="2" w:space="0" w:color="776E64"/>
            </w:tcBorders>
          </w:tcPr>
          <w:p w14:paraId="611BD240" w14:textId="77777777" w:rsidR="004B5BDF" w:rsidRDefault="004B5BDF" w:rsidP="004B5BDF">
            <w:pPr>
              <w:pStyle w:val="Formcaptiontext"/>
              <w:jc w:val="center"/>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DA0034">
              <w:rPr>
                <w:b/>
              </w:rPr>
              <w:t xml:space="preserve"> </w:t>
            </w:r>
            <w:r>
              <w:t>(4</w:t>
            </w:r>
            <w:r w:rsidRPr="00965EC9">
              <w:t xml:space="preserve"> pts)</w:t>
            </w:r>
          </w:p>
          <w:p w14:paraId="1CB1B13B" w14:textId="01115DD4" w:rsidR="004B5BDF" w:rsidRDefault="004B5BDF" w:rsidP="008447C9">
            <w:pPr>
              <w:pStyle w:val="Formcaptiontext"/>
            </w:pPr>
            <w:r>
              <w:t xml:space="preserve">Health care professional treatment resulting in </w:t>
            </w:r>
            <w:r w:rsidR="008447C9">
              <w:t>permanent disability</w:t>
            </w:r>
          </w:p>
        </w:tc>
        <w:tc>
          <w:tcPr>
            <w:tcW w:w="1417" w:type="dxa"/>
            <w:tcBorders>
              <w:top w:val="single" w:sz="2" w:space="0" w:color="776E64"/>
              <w:left w:val="single" w:sz="2" w:space="0" w:color="776E64"/>
              <w:bottom w:val="single" w:sz="2" w:space="0" w:color="776E64"/>
              <w:right w:val="single" w:sz="2" w:space="0" w:color="776E64"/>
            </w:tcBorders>
            <w:vAlign w:val="center"/>
          </w:tcPr>
          <w:p w14:paraId="482D700E" w14:textId="77777777" w:rsidR="004B5BDF" w:rsidRPr="00A03EA6" w:rsidRDefault="004B5BDF" w:rsidP="00560999">
            <w:pPr>
              <w:pStyle w:val="Formcaptiontext"/>
              <w:jc w:val="center"/>
            </w:pPr>
            <w:r w:rsidRPr="00A03EA6">
              <w:fldChar w:fldCharType="begin">
                <w:ffData>
                  <w:name w:val="EmpHeadCity"/>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r>
      <w:tr w:rsidR="00471B0B" w:rsidRPr="0072303C" w14:paraId="26F9E76C" w14:textId="77777777" w:rsidTr="00560999">
        <w:trPr>
          <w:trHeight w:val="93"/>
        </w:trPr>
        <w:tc>
          <w:tcPr>
            <w:tcW w:w="1966" w:type="dxa"/>
            <w:tcBorders>
              <w:top w:val="single" w:sz="2" w:space="0" w:color="776E64"/>
              <w:left w:val="single" w:sz="2" w:space="0" w:color="776E64"/>
              <w:bottom w:val="single" w:sz="2" w:space="0" w:color="776E64"/>
              <w:right w:val="single" w:sz="2" w:space="0" w:color="776E64"/>
            </w:tcBorders>
          </w:tcPr>
          <w:p w14:paraId="28D7EEA3" w14:textId="77777777" w:rsidR="00471B0B" w:rsidRPr="00DA0034" w:rsidRDefault="00471B0B" w:rsidP="00055F19">
            <w:pPr>
              <w:pStyle w:val="Formcaptiontext"/>
              <w:jc w:val="center"/>
              <w:rPr>
                <w:b/>
              </w:rPr>
            </w:pPr>
            <w:r w:rsidRPr="00DA0034">
              <w:rPr>
                <w:b/>
              </w:rPr>
              <w:t>Probability</w:t>
            </w:r>
          </w:p>
          <w:p w14:paraId="6FEB18EB" w14:textId="6453B627" w:rsidR="00471B0B" w:rsidRDefault="00471B0B" w:rsidP="00055F19">
            <w:pPr>
              <w:pStyle w:val="Formcaptiontext"/>
              <w:spacing w:before="100" w:after="40"/>
              <w:jc w:val="center"/>
            </w:pPr>
            <w:r>
              <w:t>Probability of an incident based on the current situation</w:t>
            </w:r>
          </w:p>
        </w:tc>
        <w:tc>
          <w:tcPr>
            <w:tcW w:w="1966" w:type="dxa"/>
            <w:tcBorders>
              <w:top w:val="single" w:sz="2" w:space="0" w:color="776E64"/>
              <w:left w:val="single" w:sz="2" w:space="0" w:color="776E64"/>
              <w:bottom w:val="single" w:sz="2" w:space="0" w:color="776E64"/>
              <w:right w:val="single" w:sz="2" w:space="0" w:color="776E64"/>
            </w:tcBorders>
          </w:tcPr>
          <w:p w14:paraId="2312562E" w14:textId="77777777" w:rsidR="00471B0B" w:rsidRDefault="00471B0B" w:rsidP="00DA0034">
            <w:pPr>
              <w:pStyle w:val="Formcaptiontext"/>
              <w:jc w:val="center"/>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w:t>
            </w:r>
            <w:r w:rsidRPr="00965EC9">
              <w:t>(1 pt)</w:t>
            </w:r>
          </w:p>
          <w:p w14:paraId="0CA483AF" w14:textId="77777777" w:rsidR="00471B0B" w:rsidRDefault="00471B0B" w:rsidP="00DA0034">
            <w:pPr>
              <w:pStyle w:val="Formcaptiontext"/>
              <w:jc w:val="center"/>
            </w:pPr>
            <w:r>
              <w:t>Not possible or probable</w:t>
            </w:r>
          </w:p>
        </w:tc>
        <w:tc>
          <w:tcPr>
            <w:tcW w:w="1966" w:type="dxa"/>
            <w:tcBorders>
              <w:top w:val="single" w:sz="2" w:space="0" w:color="776E64"/>
              <w:left w:val="single" w:sz="2" w:space="0" w:color="776E64"/>
              <w:bottom w:val="single" w:sz="2" w:space="0" w:color="776E64"/>
              <w:right w:val="single" w:sz="2" w:space="0" w:color="776E64"/>
            </w:tcBorders>
          </w:tcPr>
          <w:p w14:paraId="5D8C3CDF" w14:textId="77777777" w:rsidR="00471B0B" w:rsidRPr="00965EC9" w:rsidRDefault="00471B0B" w:rsidP="00DA0034">
            <w:pPr>
              <w:pStyle w:val="Formcaptiontext"/>
              <w:jc w:val="center"/>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DA0034">
              <w:rPr>
                <w:b/>
              </w:rPr>
              <w:t xml:space="preserve"> </w:t>
            </w:r>
            <w:r w:rsidRPr="00965EC9">
              <w:t>(2 pts)</w:t>
            </w:r>
          </w:p>
          <w:p w14:paraId="6E9088CF" w14:textId="77777777" w:rsidR="00471B0B" w:rsidRDefault="00471B0B" w:rsidP="00EC5E96">
            <w:pPr>
              <w:pStyle w:val="Formcaptiontext"/>
            </w:pPr>
            <w:r>
              <w:t>Might happen in the future but not certain when</w:t>
            </w:r>
          </w:p>
        </w:tc>
        <w:tc>
          <w:tcPr>
            <w:tcW w:w="1966" w:type="dxa"/>
            <w:tcBorders>
              <w:top w:val="single" w:sz="2" w:space="0" w:color="776E64"/>
              <w:left w:val="single" w:sz="2" w:space="0" w:color="776E64"/>
              <w:bottom w:val="single" w:sz="2" w:space="0" w:color="776E64"/>
              <w:right w:val="single" w:sz="2" w:space="0" w:color="776E64"/>
            </w:tcBorders>
          </w:tcPr>
          <w:p w14:paraId="3C9E8B2B" w14:textId="77777777" w:rsidR="00471B0B" w:rsidRDefault="00471B0B" w:rsidP="00965EC9">
            <w:pPr>
              <w:pStyle w:val="Formcaptiontext"/>
              <w:jc w:val="center"/>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DA0034">
              <w:rPr>
                <w:b/>
              </w:rPr>
              <w:t xml:space="preserve"> </w:t>
            </w:r>
            <w:r>
              <w:t>(3</w:t>
            </w:r>
            <w:r w:rsidRPr="00965EC9">
              <w:t xml:space="preserve"> pts)</w:t>
            </w:r>
          </w:p>
          <w:p w14:paraId="0D55437E" w14:textId="77777777" w:rsidR="00471B0B" w:rsidRDefault="00471B0B" w:rsidP="00836E5B">
            <w:pPr>
              <w:pStyle w:val="Formcaptiontext"/>
            </w:pPr>
            <w:r>
              <w:t>Will happen today or tomorrow if work proceeds as directed</w:t>
            </w:r>
          </w:p>
        </w:tc>
        <w:tc>
          <w:tcPr>
            <w:tcW w:w="1967" w:type="dxa"/>
            <w:tcBorders>
              <w:top w:val="single" w:sz="2" w:space="0" w:color="776E64"/>
              <w:left w:val="single" w:sz="2" w:space="0" w:color="776E64"/>
              <w:bottom w:val="single" w:sz="2" w:space="0" w:color="776E64"/>
              <w:right w:val="single" w:sz="2" w:space="0" w:color="776E64"/>
            </w:tcBorders>
          </w:tcPr>
          <w:p w14:paraId="7723991F" w14:textId="77777777" w:rsidR="00471B0B" w:rsidRDefault="00471B0B" w:rsidP="00DA0034">
            <w:pPr>
              <w:pStyle w:val="Formcaptiontext"/>
              <w:jc w:val="center"/>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DA0034">
              <w:rPr>
                <w:b/>
              </w:rPr>
              <w:t xml:space="preserve"> </w:t>
            </w:r>
            <w:r>
              <w:t>(4</w:t>
            </w:r>
            <w:r w:rsidRPr="00965EC9">
              <w:t xml:space="preserve"> pts)</w:t>
            </w:r>
          </w:p>
          <w:p w14:paraId="4FEB5A0C" w14:textId="77777777" w:rsidR="00471B0B" w:rsidRDefault="00471B0B" w:rsidP="00836E5B">
            <w:pPr>
              <w:pStyle w:val="Formcaptiontext"/>
            </w:pPr>
            <w:r>
              <w:t>Will happen immediately if work proceeds as directed</w:t>
            </w:r>
          </w:p>
        </w:tc>
        <w:tc>
          <w:tcPr>
            <w:tcW w:w="1417" w:type="dxa"/>
            <w:tcBorders>
              <w:top w:val="single" w:sz="2" w:space="0" w:color="776E64"/>
              <w:left w:val="single" w:sz="2" w:space="0" w:color="776E64"/>
              <w:bottom w:val="single" w:sz="2" w:space="0" w:color="776E64"/>
              <w:right w:val="single" w:sz="2" w:space="0" w:color="776E64"/>
            </w:tcBorders>
            <w:vAlign w:val="center"/>
          </w:tcPr>
          <w:p w14:paraId="56C1B8EE" w14:textId="77777777" w:rsidR="00471B0B" w:rsidRPr="00A03EA6" w:rsidRDefault="00471B0B" w:rsidP="00560999">
            <w:pPr>
              <w:pStyle w:val="Formcaptiontext"/>
              <w:jc w:val="center"/>
            </w:pPr>
            <w:r w:rsidRPr="00A03EA6">
              <w:fldChar w:fldCharType="begin">
                <w:ffData>
                  <w:name w:val="EmpHeadCity"/>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r>
      <w:tr w:rsidR="00471B0B" w:rsidRPr="0072303C" w14:paraId="27C059E6" w14:textId="77777777" w:rsidTr="00560999">
        <w:trPr>
          <w:trHeight w:val="93"/>
        </w:trPr>
        <w:tc>
          <w:tcPr>
            <w:tcW w:w="1966" w:type="dxa"/>
            <w:tcBorders>
              <w:top w:val="single" w:sz="2" w:space="0" w:color="776E64"/>
              <w:left w:val="single" w:sz="2" w:space="0" w:color="776E64"/>
              <w:bottom w:val="single" w:sz="2" w:space="0" w:color="776E64"/>
              <w:right w:val="single" w:sz="2" w:space="0" w:color="776E64"/>
            </w:tcBorders>
          </w:tcPr>
          <w:p w14:paraId="66C2292F" w14:textId="69DB95BB" w:rsidR="00471B0B" w:rsidRPr="00055F19" w:rsidRDefault="0000623B" w:rsidP="00055F19">
            <w:pPr>
              <w:pStyle w:val="Formcaptiontext"/>
              <w:jc w:val="center"/>
              <w:rPr>
                <w:b/>
              </w:rPr>
            </w:pPr>
            <w:r w:rsidRPr="00055F19">
              <w:rPr>
                <w:b/>
              </w:rPr>
              <w:t>C</w:t>
            </w:r>
            <w:r>
              <w:rPr>
                <w:b/>
              </w:rPr>
              <w:t>ontrol measures</w:t>
            </w:r>
          </w:p>
          <w:p w14:paraId="0DB0C80C" w14:textId="322BCF34" w:rsidR="00471B0B" w:rsidRDefault="00471B0B" w:rsidP="009F7493">
            <w:pPr>
              <w:pStyle w:val="Formcaptiontext"/>
              <w:spacing w:before="100" w:after="40"/>
              <w:jc w:val="center"/>
            </w:pPr>
            <w:r>
              <w:t xml:space="preserve">Existing </w:t>
            </w:r>
            <w:r w:rsidR="009F7493">
              <w:t xml:space="preserve">hierarchy of </w:t>
            </w:r>
            <w:r w:rsidR="0000623B">
              <w:t>control measures to support safe work</w:t>
            </w:r>
          </w:p>
        </w:tc>
        <w:tc>
          <w:tcPr>
            <w:tcW w:w="1966" w:type="dxa"/>
            <w:tcBorders>
              <w:top w:val="single" w:sz="2" w:space="0" w:color="776E64"/>
              <w:left w:val="single" w:sz="2" w:space="0" w:color="776E64"/>
              <w:bottom w:val="single" w:sz="2" w:space="0" w:color="776E64"/>
              <w:right w:val="single" w:sz="2" w:space="0" w:color="776E64"/>
            </w:tcBorders>
          </w:tcPr>
          <w:p w14:paraId="798F8286" w14:textId="77777777" w:rsidR="00471B0B" w:rsidRDefault="00471B0B" w:rsidP="00965EC9">
            <w:pPr>
              <w:pStyle w:val="Formcaptiontext"/>
              <w:jc w:val="center"/>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w:t>
            </w:r>
            <w:r w:rsidRPr="00965EC9">
              <w:t>(1 pt)</w:t>
            </w:r>
          </w:p>
          <w:p w14:paraId="631012BB" w14:textId="77777777" w:rsidR="00471B0B" w:rsidRDefault="00471B0B" w:rsidP="004727DA">
            <w:pPr>
              <w:pStyle w:val="Formcaptiontext"/>
            </w:pPr>
            <w:r>
              <w:t>Controls in place, workers are aware, experienced, skilled, and have authority to address issue effectively.</w:t>
            </w:r>
          </w:p>
        </w:tc>
        <w:tc>
          <w:tcPr>
            <w:tcW w:w="1966" w:type="dxa"/>
            <w:tcBorders>
              <w:top w:val="single" w:sz="2" w:space="0" w:color="776E64"/>
              <w:left w:val="single" w:sz="2" w:space="0" w:color="776E64"/>
              <w:bottom w:val="single" w:sz="2" w:space="0" w:color="776E64"/>
              <w:right w:val="single" w:sz="2" w:space="0" w:color="776E64"/>
            </w:tcBorders>
          </w:tcPr>
          <w:p w14:paraId="73D42210" w14:textId="77777777" w:rsidR="00471B0B" w:rsidRDefault="00471B0B" w:rsidP="00965EC9">
            <w:pPr>
              <w:pStyle w:val="Formcaptiontext"/>
              <w:jc w:val="center"/>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DA0034">
              <w:rPr>
                <w:b/>
              </w:rPr>
              <w:t xml:space="preserve"> </w:t>
            </w:r>
            <w:r w:rsidRPr="00965EC9">
              <w:t>(2 pts)</w:t>
            </w:r>
          </w:p>
          <w:p w14:paraId="69584A14" w14:textId="22379D64" w:rsidR="00471B0B" w:rsidRDefault="00471B0B" w:rsidP="00980DF5">
            <w:pPr>
              <w:pStyle w:val="Formcaptiontext"/>
            </w:pPr>
            <w:r>
              <w:t>Limited controls in place, workers are aware, but with limited experience or skills, and cannot address the issue without support</w:t>
            </w:r>
          </w:p>
        </w:tc>
        <w:tc>
          <w:tcPr>
            <w:tcW w:w="1966" w:type="dxa"/>
            <w:tcBorders>
              <w:top w:val="single" w:sz="2" w:space="0" w:color="776E64"/>
              <w:left w:val="single" w:sz="2" w:space="0" w:color="776E64"/>
              <w:bottom w:val="single" w:sz="2" w:space="0" w:color="776E64"/>
              <w:right w:val="single" w:sz="2" w:space="0" w:color="776E64"/>
            </w:tcBorders>
          </w:tcPr>
          <w:p w14:paraId="57B6876E" w14:textId="77777777" w:rsidR="00471B0B" w:rsidRDefault="00471B0B" w:rsidP="00DA0034">
            <w:pPr>
              <w:pStyle w:val="Formcaptiontext"/>
              <w:jc w:val="center"/>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DA0034">
              <w:rPr>
                <w:b/>
              </w:rPr>
              <w:t xml:space="preserve"> </w:t>
            </w:r>
            <w:r>
              <w:t>(3</w:t>
            </w:r>
            <w:r w:rsidRPr="00965EC9">
              <w:t xml:space="preserve"> pts)</w:t>
            </w:r>
          </w:p>
          <w:p w14:paraId="384049BF" w14:textId="6BF8CDBF" w:rsidR="00471B0B" w:rsidRDefault="009F7493">
            <w:pPr>
              <w:pStyle w:val="Formcaptiontext"/>
            </w:pPr>
            <w:r>
              <w:t>C</w:t>
            </w:r>
            <w:r w:rsidR="00471B0B">
              <w:t>ontrols in place</w:t>
            </w:r>
            <w:r>
              <w:t xml:space="preserve"> </w:t>
            </w:r>
            <w:r w:rsidR="00034426">
              <w:t>may not be sufficient</w:t>
            </w:r>
            <w:r w:rsidR="00471B0B">
              <w:t xml:space="preserve">, limited worker hazard </w:t>
            </w:r>
            <w:proofErr w:type="gramStart"/>
            <w:r w:rsidR="00471B0B">
              <w:t>awareness,  skills</w:t>
            </w:r>
            <w:proofErr w:type="gramEnd"/>
            <w:r w:rsidR="00471B0B">
              <w:t xml:space="preserve"> and experience </w:t>
            </w:r>
            <w:r>
              <w:t xml:space="preserve">is </w:t>
            </w:r>
            <w:r w:rsidR="00471B0B">
              <w:t>limited</w:t>
            </w:r>
          </w:p>
        </w:tc>
        <w:tc>
          <w:tcPr>
            <w:tcW w:w="1967" w:type="dxa"/>
            <w:tcBorders>
              <w:top w:val="single" w:sz="2" w:space="0" w:color="776E64"/>
              <w:left w:val="single" w:sz="2" w:space="0" w:color="776E64"/>
              <w:bottom w:val="single" w:sz="2" w:space="0" w:color="776E64"/>
              <w:right w:val="single" w:sz="2" w:space="0" w:color="776E64"/>
            </w:tcBorders>
          </w:tcPr>
          <w:p w14:paraId="6F1D029B" w14:textId="77777777" w:rsidR="00471B0B" w:rsidRDefault="00471B0B" w:rsidP="00965EC9">
            <w:pPr>
              <w:pStyle w:val="Formcaptiontext"/>
              <w:jc w:val="center"/>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DA0034">
              <w:rPr>
                <w:b/>
              </w:rPr>
              <w:t xml:space="preserve"> </w:t>
            </w:r>
            <w:r>
              <w:t>(4</w:t>
            </w:r>
            <w:r w:rsidRPr="00965EC9">
              <w:t xml:space="preserve"> pts)</w:t>
            </w:r>
          </w:p>
          <w:p w14:paraId="461ED0DB" w14:textId="77777777" w:rsidR="00471B0B" w:rsidRDefault="00471B0B" w:rsidP="00DA0034">
            <w:pPr>
              <w:pStyle w:val="Formcaptiontext"/>
            </w:pPr>
            <w:r>
              <w:t>No controls, no worker hazard awareness, no experience, young worker.</w:t>
            </w:r>
          </w:p>
        </w:tc>
        <w:tc>
          <w:tcPr>
            <w:tcW w:w="1417" w:type="dxa"/>
            <w:tcBorders>
              <w:top w:val="single" w:sz="2" w:space="0" w:color="776E64"/>
              <w:left w:val="single" w:sz="2" w:space="0" w:color="776E64"/>
              <w:bottom w:val="single" w:sz="2" w:space="0" w:color="776E64"/>
              <w:right w:val="single" w:sz="2" w:space="0" w:color="776E64"/>
            </w:tcBorders>
            <w:vAlign w:val="center"/>
          </w:tcPr>
          <w:p w14:paraId="5F6DD27B" w14:textId="77777777" w:rsidR="00471B0B" w:rsidRPr="00A03EA6" w:rsidRDefault="00471B0B" w:rsidP="00560999">
            <w:pPr>
              <w:pStyle w:val="Formcaptiontext"/>
              <w:jc w:val="center"/>
            </w:pPr>
            <w:r w:rsidRPr="00A03EA6">
              <w:fldChar w:fldCharType="begin">
                <w:ffData>
                  <w:name w:val="EmpHeadCity"/>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r>
    </w:tbl>
    <w:p w14:paraId="304E2497" w14:textId="77777777" w:rsidR="00606B64" w:rsidRPr="00606B64" w:rsidRDefault="00606B64" w:rsidP="00B3650F">
      <w:pPr>
        <w:pStyle w:val="Heading3"/>
        <w:ind w:firstLine="142"/>
        <w:jc w:val="center"/>
        <w:rPr>
          <w:sz w:val="16"/>
          <w:szCs w:val="16"/>
        </w:rPr>
      </w:pPr>
      <w:r w:rsidRPr="00606B64">
        <w:rPr>
          <w:sz w:val="16"/>
          <w:szCs w:val="16"/>
        </w:rPr>
        <w:t xml:space="preserve">Risk </w:t>
      </w:r>
      <w:r>
        <w:rPr>
          <w:sz w:val="16"/>
          <w:szCs w:val="16"/>
        </w:rPr>
        <w:t>Score</w:t>
      </w:r>
    </w:p>
    <w:tbl>
      <w:tblPr>
        <w:tblW w:w="11248" w:type="dxa"/>
        <w:tblInd w:w="89"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14" w:type="dxa"/>
          <w:left w:w="89" w:type="dxa"/>
          <w:bottom w:w="43" w:type="dxa"/>
          <w:right w:w="89" w:type="dxa"/>
        </w:tblCellMar>
        <w:tblLook w:val="01E0" w:firstRow="1" w:lastRow="1" w:firstColumn="1" w:lastColumn="1" w:noHBand="0" w:noVBand="0"/>
      </w:tblPr>
      <w:tblGrid>
        <w:gridCol w:w="2700"/>
        <w:gridCol w:w="1177"/>
        <w:gridCol w:w="887"/>
        <w:gridCol w:w="1164"/>
        <w:gridCol w:w="448"/>
        <w:gridCol w:w="1470"/>
        <w:gridCol w:w="567"/>
        <w:gridCol w:w="2835"/>
      </w:tblGrid>
      <w:tr w:rsidR="00FC24B2" w:rsidRPr="0072303C" w14:paraId="3532AAB1" w14:textId="77777777" w:rsidTr="00FC24B2">
        <w:trPr>
          <w:trHeight w:val="93"/>
        </w:trPr>
        <w:tc>
          <w:tcPr>
            <w:tcW w:w="2700" w:type="dxa"/>
            <w:tcBorders>
              <w:top w:val="single" w:sz="2" w:space="0" w:color="776E64"/>
              <w:left w:val="single" w:sz="2" w:space="0" w:color="776E64"/>
              <w:bottom w:val="single" w:sz="2" w:space="0" w:color="776E64"/>
              <w:right w:val="single" w:sz="2" w:space="0" w:color="776E64"/>
            </w:tcBorders>
          </w:tcPr>
          <w:p w14:paraId="56CED7A4" w14:textId="77777777" w:rsidR="00FC24B2" w:rsidRDefault="00FC24B2" w:rsidP="004B5BDF">
            <w:pPr>
              <w:pStyle w:val="Formcaptiontext"/>
            </w:pPr>
            <w:r>
              <w:t>Risk</w:t>
            </w:r>
            <w:r w:rsidR="00935C11">
              <w:t xml:space="preserve"> Score</w:t>
            </w:r>
            <w:r>
              <w:t xml:space="preserve"> = </w:t>
            </w:r>
            <w:r w:rsidR="004B5BDF">
              <w:t>S*P</w:t>
            </w:r>
            <w:r>
              <w:t>*C</w:t>
            </w:r>
          </w:p>
        </w:tc>
        <w:tc>
          <w:tcPr>
            <w:tcW w:w="1177" w:type="dxa"/>
            <w:tcBorders>
              <w:top w:val="single" w:sz="2" w:space="0" w:color="776E64"/>
              <w:left w:val="single" w:sz="2" w:space="0" w:color="776E64"/>
              <w:bottom w:val="single" w:sz="2" w:space="0" w:color="776E64"/>
              <w:right w:val="single" w:sz="2" w:space="0" w:color="776E64"/>
            </w:tcBorders>
          </w:tcPr>
          <w:p w14:paraId="656AD2B7" w14:textId="77777777" w:rsidR="00FC24B2" w:rsidRDefault="004B5BDF" w:rsidP="00055F19">
            <w:pPr>
              <w:pStyle w:val="Formcaptiontext"/>
              <w:jc w:val="center"/>
            </w:pPr>
            <w:r w:rsidRPr="00AE29D4">
              <w:rPr>
                <w:u w:val="single"/>
              </w:rPr>
              <w:t>S</w:t>
            </w:r>
            <w:r>
              <w:t>everity</w:t>
            </w:r>
          </w:p>
        </w:tc>
        <w:tc>
          <w:tcPr>
            <w:tcW w:w="887" w:type="dxa"/>
            <w:vMerge w:val="restart"/>
            <w:tcBorders>
              <w:top w:val="single" w:sz="2" w:space="0" w:color="776E64"/>
              <w:left w:val="single" w:sz="2" w:space="0" w:color="776E64"/>
              <w:right w:val="single" w:sz="2" w:space="0" w:color="776E64"/>
            </w:tcBorders>
            <w:vAlign w:val="center"/>
          </w:tcPr>
          <w:p w14:paraId="77347F75" w14:textId="77777777" w:rsidR="00FC24B2" w:rsidRPr="00FC24B2" w:rsidRDefault="00FC24B2" w:rsidP="00FC24B2">
            <w:pPr>
              <w:pStyle w:val="Formcaptiontext"/>
              <w:jc w:val="center"/>
            </w:pPr>
            <w:r w:rsidRPr="00FC24B2">
              <w:t>*</w:t>
            </w:r>
          </w:p>
        </w:tc>
        <w:tc>
          <w:tcPr>
            <w:tcW w:w="1164" w:type="dxa"/>
            <w:tcBorders>
              <w:top w:val="single" w:sz="2" w:space="0" w:color="776E64"/>
              <w:left w:val="single" w:sz="2" w:space="0" w:color="776E64"/>
              <w:bottom w:val="single" w:sz="2" w:space="0" w:color="776E64"/>
              <w:right w:val="single" w:sz="2" w:space="0" w:color="776E64"/>
            </w:tcBorders>
          </w:tcPr>
          <w:p w14:paraId="3B4AE342" w14:textId="77777777" w:rsidR="00FC24B2" w:rsidRDefault="004B5BDF" w:rsidP="00055F19">
            <w:pPr>
              <w:pStyle w:val="Formcaptiontext"/>
              <w:jc w:val="center"/>
            </w:pPr>
            <w:r w:rsidRPr="00AE29D4">
              <w:rPr>
                <w:u w:val="single"/>
              </w:rPr>
              <w:t>P</w:t>
            </w:r>
            <w:r>
              <w:t>robability</w:t>
            </w:r>
          </w:p>
        </w:tc>
        <w:tc>
          <w:tcPr>
            <w:tcW w:w="448" w:type="dxa"/>
            <w:vMerge w:val="restart"/>
            <w:tcBorders>
              <w:top w:val="single" w:sz="2" w:space="0" w:color="776E64"/>
              <w:left w:val="single" w:sz="2" w:space="0" w:color="776E64"/>
              <w:right w:val="single" w:sz="2" w:space="0" w:color="776E64"/>
            </w:tcBorders>
            <w:vAlign w:val="center"/>
          </w:tcPr>
          <w:p w14:paraId="4C3940C2" w14:textId="77777777" w:rsidR="00FC24B2" w:rsidRPr="00FC24B2" w:rsidRDefault="00FC24B2" w:rsidP="00FC24B2">
            <w:pPr>
              <w:pStyle w:val="Formcaptiontext"/>
              <w:jc w:val="center"/>
            </w:pPr>
            <w:r w:rsidRPr="00FC24B2">
              <w:t>*</w:t>
            </w:r>
          </w:p>
        </w:tc>
        <w:tc>
          <w:tcPr>
            <w:tcW w:w="1470" w:type="dxa"/>
            <w:tcBorders>
              <w:top w:val="single" w:sz="2" w:space="0" w:color="776E64"/>
              <w:left w:val="single" w:sz="2" w:space="0" w:color="776E64"/>
              <w:bottom w:val="single" w:sz="2" w:space="0" w:color="776E64"/>
              <w:right w:val="single" w:sz="2" w:space="0" w:color="776E64"/>
            </w:tcBorders>
          </w:tcPr>
          <w:p w14:paraId="370A57BC" w14:textId="63F0C5D5" w:rsidR="00FC24B2" w:rsidRDefault="005278F7" w:rsidP="005278F7">
            <w:pPr>
              <w:pStyle w:val="Formcaptiontext"/>
              <w:jc w:val="center"/>
            </w:pPr>
            <w:r w:rsidRPr="00AE29D4">
              <w:rPr>
                <w:u w:val="single"/>
              </w:rPr>
              <w:t>C</w:t>
            </w:r>
            <w:r>
              <w:t>ontrols</w:t>
            </w:r>
          </w:p>
        </w:tc>
        <w:tc>
          <w:tcPr>
            <w:tcW w:w="567" w:type="dxa"/>
            <w:vMerge w:val="restart"/>
            <w:tcBorders>
              <w:top w:val="single" w:sz="2" w:space="0" w:color="776E64"/>
              <w:left w:val="single" w:sz="2" w:space="0" w:color="776E64"/>
              <w:right w:val="single" w:sz="2" w:space="0" w:color="776E64"/>
            </w:tcBorders>
            <w:vAlign w:val="center"/>
          </w:tcPr>
          <w:p w14:paraId="0318042B" w14:textId="77777777" w:rsidR="00FC24B2" w:rsidRDefault="00FC24B2" w:rsidP="00FC24B2">
            <w:pPr>
              <w:pStyle w:val="Formcaptiontext"/>
              <w:jc w:val="center"/>
            </w:pPr>
            <w:r>
              <w:t>=</w:t>
            </w:r>
          </w:p>
        </w:tc>
        <w:tc>
          <w:tcPr>
            <w:tcW w:w="2835" w:type="dxa"/>
            <w:tcBorders>
              <w:top w:val="single" w:sz="2" w:space="0" w:color="776E64"/>
              <w:left w:val="single" w:sz="2" w:space="0" w:color="776E64"/>
              <w:bottom w:val="single" w:sz="2" w:space="0" w:color="776E64"/>
              <w:right w:val="single" w:sz="2" w:space="0" w:color="776E64"/>
            </w:tcBorders>
          </w:tcPr>
          <w:p w14:paraId="1EC942FD" w14:textId="77777777" w:rsidR="00FC24B2" w:rsidRDefault="00FC24B2" w:rsidP="00AE29D4">
            <w:pPr>
              <w:pStyle w:val="Formcaptiontext"/>
              <w:jc w:val="center"/>
            </w:pPr>
            <w:r>
              <w:t>Total Risk Score</w:t>
            </w:r>
          </w:p>
        </w:tc>
      </w:tr>
      <w:tr w:rsidR="00FC24B2" w:rsidRPr="0072303C" w14:paraId="55816077" w14:textId="77777777" w:rsidTr="00FC24B2">
        <w:trPr>
          <w:trHeight w:val="93"/>
        </w:trPr>
        <w:tc>
          <w:tcPr>
            <w:tcW w:w="2700" w:type="dxa"/>
            <w:tcBorders>
              <w:top w:val="single" w:sz="2" w:space="0" w:color="776E64"/>
              <w:left w:val="single" w:sz="2" w:space="0" w:color="776E64"/>
              <w:bottom w:val="single" w:sz="2" w:space="0" w:color="776E64"/>
              <w:right w:val="single" w:sz="2" w:space="0" w:color="776E64"/>
            </w:tcBorders>
          </w:tcPr>
          <w:p w14:paraId="3461D779" w14:textId="77777777" w:rsidR="00FC24B2" w:rsidRDefault="00FC24B2" w:rsidP="00EC5E96">
            <w:pPr>
              <w:pStyle w:val="Formcaptiontext"/>
            </w:pPr>
          </w:p>
        </w:tc>
        <w:tc>
          <w:tcPr>
            <w:tcW w:w="1177" w:type="dxa"/>
            <w:tcBorders>
              <w:top w:val="single" w:sz="2" w:space="0" w:color="776E64"/>
              <w:left w:val="single" w:sz="2" w:space="0" w:color="776E64"/>
              <w:bottom w:val="single" w:sz="2" w:space="0" w:color="776E64"/>
              <w:right w:val="single" w:sz="2" w:space="0" w:color="776E64"/>
            </w:tcBorders>
          </w:tcPr>
          <w:p w14:paraId="57419F0B" w14:textId="77777777" w:rsidR="00FC24B2" w:rsidRDefault="00FC24B2" w:rsidP="00055F19">
            <w:pPr>
              <w:pStyle w:val="Formcaptiontext"/>
              <w:jc w:val="center"/>
            </w:pPr>
            <w:r w:rsidRPr="00A03EA6">
              <w:fldChar w:fldCharType="begin">
                <w:ffData>
                  <w:name w:val="EmpHeadCity"/>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c>
          <w:tcPr>
            <w:tcW w:w="887" w:type="dxa"/>
            <w:vMerge/>
            <w:tcBorders>
              <w:left w:val="single" w:sz="2" w:space="0" w:color="776E64"/>
              <w:bottom w:val="single" w:sz="2" w:space="0" w:color="776E64"/>
              <w:right w:val="single" w:sz="2" w:space="0" w:color="776E64"/>
            </w:tcBorders>
          </w:tcPr>
          <w:p w14:paraId="3CF2D8B6" w14:textId="77777777" w:rsidR="00FC24B2" w:rsidRPr="00A03EA6" w:rsidRDefault="00FC24B2" w:rsidP="00055F19">
            <w:pPr>
              <w:pStyle w:val="Formcaptiontext"/>
              <w:jc w:val="center"/>
            </w:pPr>
          </w:p>
        </w:tc>
        <w:tc>
          <w:tcPr>
            <w:tcW w:w="1164" w:type="dxa"/>
            <w:tcBorders>
              <w:top w:val="single" w:sz="2" w:space="0" w:color="776E64"/>
              <w:left w:val="single" w:sz="2" w:space="0" w:color="776E64"/>
              <w:bottom w:val="single" w:sz="2" w:space="0" w:color="776E64"/>
              <w:right w:val="single" w:sz="2" w:space="0" w:color="776E64"/>
            </w:tcBorders>
          </w:tcPr>
          <w:p w14:paraId="35190059" w14:textId="77777777" w:rsidR="00FC24B2" w:rsidRDefault="00FC24B2" w:rsidP="00055F19">
            <w:pPr>
              <w:pStyle w:val="Formcaptiontext"/>
              <w:jc w:val="center"/>
            </w:pPr>
            <w:r w:rsidRPr="00A03EA6">
              <w:fldChar w:fldCharType="begin">
                <w:ffData>
                  <w:name w:val="EmpHeadCity"/>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c>
          <w:tcPr>
            <w:tcW w:w="448" w:type="dxa"/>
            <w:vMerge/>
            <w:tcBorders>
              <w:left w:val="single" w:sz="2" w:space="0" w:color="776E64"/>
              <w:bottom w:val="single" w:sz="2" w:space="0" w:color="776E64"/>
              <w:right w:val="single" w:sz="2" w:space="0" w:color="776E64"/>
            </w:tcBorders>
          </w:tcPr>
          <w:p w14:paraId="0FB78278" w14:textId="77777777" w:rsidR="00FC24B2" w:rsidRPr="00A03EA6" w:rsidRDefault="00FC24B2" w:rsidP="00055F19">
            <w:pPr>
              <w:pStyle w:val="Formcaptiontext"/>
              <w:jc w:val="center"/>
            </w:pPr>
          </w:p>
        </w:tc>
        <w:tc>
          <w:tcPr>
            <w:tcW w:w="1470" w:type="dxa"/>
            <w:tcBorders>
              <w:top w:val="single" w:sz="2" w:space="0" w:color="776E64"/>
              <w:left w:val="single" w:sz="2" w:space="0" w:color="776E64"/>
              <w:bottom w:val="single" w:sz="2" w:space="0" w:color="776E64"/>
              <w:right w:val="single" w:sz="2" w:space="0" w:color="776E64"/>
            </w:tcBorders>
          </w:tcPr>
          <w:p w14:paraId="4B1E8D74" w14:textId="77777777" w:rsidR="00FC24B2" w:rsidRDefault="00FC24B2" w:rsidP="00055F19">
            <w:pPr>
              <w:pStyle w:val="Formcaptiontext"/>
              <w:jc w:val="center"/>
            </w:pPr>
            <w:r w:rsidRPr="00A03EA6">
              <w:fldChar w:fldCharType="begin">
                <w:ffData>
                  <w:name w:val="EmpHeadCity"/>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c>
          <w:tcPr>
            <w:tcW w:w="567" w:type="dxa"/>
            <w:vMerge/>
            <w:tcBorders>
              <w:left w:val="single" w:sz="2" w:space="0" w:color="776E64"/>
              <w:bottom w:val="single" w:sz="2" w:space="0" w:color="776E64"/>
              <w:right w:val="single" w:sz="2" w:space="0" w:color="776E64"/>
            </w:tcBorders>
          </w:tcPr>
          <w:p w14:paraId="1FC39945" w14:textId="77777777" w:rsidR="00FC24B2" w:rsidRPr="00A03EA6" w:rsidRDefault="00FC24B2" w:rsidP="00974DB0">
            <w:pPr>
              <w:pStyle w:val="Formcaptiontext"/>
              <w:jc w:val="center"/>
            </w:pPr>
          </w:p>
        </w:tc>
        <w:tc>
          <w:tcPr>
            <w:tcW w:w="2835" w:type="dxa"/>
            <w:tcBorders>
              <w:top w:val="single" w:sz="2" w:space="0" w:color="776E64"/>
              <w:left w:val="single" w:sz="2" w:space="0" w:color="776E64"/>
              <w:bottom w:val="single" w:sz="2" w:space="0" w:color="776E64"/>
              <w:right w:val="single" w:sz="2" w:space="0" w:color="776E64"/>
            </w:tcBorders>
          </w:tcPr>
          <w:p w14:paraId="38D2A74C" w14:textId="77777777" w:rsidR="00FC24B2" w:rsidRDefault="00FC24B2" w:rsidP="00974DB0">
            <w:pPr>
              <w:pStyle w:val="Formcaptiontext"/>
              <w:jc w:val="center"/>
            </w:pPr>
            <w:r w:rsidRPr="00A03EA6">
              <w:fldChar w:fldCharType="begin">
                <w:ffData>
                  <w:name w:val="EmpHeadCity"/>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r>
    </w:tbl>
    <w:p w14:paraId="0562CB0E" w14:textId="77777777" w:rsidR="003557E9" w:rsidRDefault="003557E9"/>
    <w:tbl>
      <w:tblPr>
        <w:tblW w:w="11249" w:type="dxa"/>
        <w:tblInd w:w="8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14" w:type="dxa"/>
          <w:left w:w="89" w:type="dxa"/>
          <w:bottom w:w="43" w:type="dxa"/>
          <w:right w:w="89" w:type="dxa"/>
        </w:tblCellMar>
        <w:tblLook w:val="01E0" w:firstRow="1" w:lastRow="1" w:firstColumn="1" w:lastColumn="1" w:noHBand="0" w:noVBand="0"/>
      </w:tblPr>
      <w:tblGrid>
        <w:gridCol w:w="2035"/>
        <w:gridCol w:w="2269"/>
        <w:gridCol w:w="6945"/>
      </w:tblGrid>
      <w:tr w:rsidR="00897C82" w:rsidRPr="0072303C" w14:paraId="2EFCA731" w14:textId="77777777" w:rsidTr="00AA17C3">
        <w:trPr>
          <w:trHeight w:val="93"/>
        </w:trPr>
        <w:tc>
          <w:tcPr>
            <w:tcW w:w="2035" w:type="dxa"/>
            <w:tcBorders>
              <w:top w:val="single" w:sz="2" w:space="0" w:color="776E64"/>
              <w:left w:val="single" w:sz="2" w:space="0" w:color="776E64"/>
              <w:bottom w:val="single" w:sz="2" w:space="0" w:color="776E64"/>
              <w:right w:val="single" w:sz="2" w:space="0" w:color="776E64"/>
            </w:tcBorders>
            <w:shd w:val="clear" w:color="auto" w:fill="auto"/>
          </w:tcPr>
          <w:p w14:paraId="3622BDEE" w14:textId="77777777" w:rsidR="00897C82" w:rsidRPr="00E7697D" w:rsidRDefault="00897C82" w:rsidP="00897C82">
            <w:pPr>
              <w:pStyle w:val="Formcaptiontext"/>
              <w:jc w:val="center"/>
              <w:rPr>
                <w:b/>
              </w:rPr>
            </w:pPr>
            <w:r w:rsidRPr="00E7697D">
              <w:rPr>
                <w:b/>
              </w:rPr>
              <w:t>Risk Level</w:t>
            </w:r>
          </w:p>
        </w:tc>
        <w:tc>
          <w:tcPr>
            <w:tcW w:w="2269" w:type="dxa"/>
            <w:tcBorders>
              <w:top w:val="single" w:sz="2" w:space="0" w:color="776E64"/>
              <w:left w:val="single" w:sz="2" w:space="0" w:color="776E64"/>
              <w:bottom w:val="single" w:sz="2" w:space="0" w:color="776E64"/>
              <w:right w:val="single" w:sz="2" w:space="0" w:color="776E64"/>
            </w:tcBorders>
          </w:tcPr>
          <w:p w14:paraId="284393AC" w14:textId="77777777" w:rsidR="00897C82" w:rsidRPr="00E7697D" w:rsidRDefault="00E7697D" w:rsidP="00897C82">
            <w:pPr>
              <w:pStyle w:val="Formcaptiontext"/>
              <w:jc w:val="center"/>
              <w:rPr>
                <w:b/>
              </w:rPr>
            </w:pPr>
            <w:r w:rsidRPr="00E7697D">
              <w:rPr>
                <w:b/>
              </w:rPr>
              <w:t>Risk Score Range</w:t>
            </w:r>
          </w:p>
        </w:tc>
        <w:tc>
          <w:tcPr>
            <w:tcW w:w="6945" w:type="dxa"/>
            <w:tcBorders>
              <w:top w:val="single" w:sz="2" w:space="0" w:color="776E64"/>
              <w:left w:val="single" w:sz="2" w:space="0" w:color="776E64"/>
              <w:bottom w:val="single" w:sz="2" w:space="0" w:color="776E64"/>
              <w:right w:val="single" w:sz="2" w:space="0" w:color="776E64"/>
            </w:tcBorders>
            <w:vAlign w:val="center"/>
          </w:tcPr>
          <w:p w14:paraId="14CCF4A1" w14:textId="77777777" w:rsidR="00897C82" w:rsidRPr="00E7697D" w:rsidRDefault="00897C82" w:rsidP="00897C82">
            <w:pPr>
              <w:pStyle w:val="Formcaptiontext"/>
              <w:jc w:val="center"/>
              <w:rPr>
                <w:b/>
              </w:rPr>
            </w:pPr>
            <w:r w:rsidRPr="00E7697D">
              <w:rPr>
                <w:b/>
              </w:rPr>
              <w:t>Expected actions</w:t>
            </w:r>
          </w:p>
        </w:tc>
      </w:tr>
      <w:tr w:rsidR="00644E2D" w:rsidRPr="0072303C" w14:paraId="2ADE0FE0" w14:textId="77777777" w:rsidTr="00AA17C3">
        <w:trPr>
          <w:trHeight w:val="93"/>
        </w:trPr>
        <w:tc>
          <w:tcPr>
            <w:tcW w:w="2035" w:type="dxa"/>
            <w:tcBorders>
              <w:top w:val="single" w:sz="2" w:space="0" w:color="776E64"/>
              <w:left w:val="single" w:sz="2" w:space="0" w:color="776E64"/>
              <w:bottom w:val="single" w:sz="2" w:space="0" w:color="776E64"/>
              <w:right w:val="single" w:sz="2" w:space="0" w:color="776E64"/>
            </w:tcBorders>
            <w:shd w:val="clear" w:color="auto" w:fill="92D050"/>
          </w:tcPr>
          <w:p w14:paraId="3BC803DB" w14:textId="77777777" w:rsidR="00644E2D" w:rsidRDefault="00644E2D" w:rsidP="00644E2D">
            <w:pPr>
              <w:pStyle w:val="Formcaptiontext"/>
              <w:jc w:val="center"/>
            </w:pPr>
            <w:r>
              <w:t>Low risk</w:t>
            </w:r>
          </w:p>
        </w:tc>
        <w:tc>
          <w:tcPr>
            <w:tcW w:w="2269" w:type="dxa"/>
            <w:tcBorders>
              <w:top w:val="single" w:sz="2" w:space="0" w:color="776E64"/>
              <w:left w:val="single" w:sz="2" w:space="0" w:color="776E64"/>
              <w:bottom w:val="single" w:sz="2" w:space="0" w:color="776E64"/>
              <w:right w:val="single" w:sz="2" w:space="0" w:color="776E64"/>
            </w:tcBorders>
          </w:tcPr>
          <w:p w14:paraId="74926A68" w14:textId="3E3E428E" w:rsidR="00644E2D" w:rsidRPr="00B3650F" w:rsidRDefault="00644E2D" w:rsidP="008447C9">
            <w:pPr>
              <w:pStyle w:val="Formcaptiontext"/>
              <w:jc w:val="center"/>
            </w:pPr>
            <w:r w:rsidRPr="00B3650F">
              <w:t>1-</w:t>
            </w:r>
            <w:r w:rsidR="008447C9">
              <w:t>7</w:t>
            </w:r>
          </w:p>
        </w:tc>
        <w:tc>
          <w:tcPr>
            <w:tcW w:w="6945" w:type="dxa"/>
            <w:tcBorders>
              <w:top w:val="single" w:sz="2" w:space="0" w:color="776E64"/>
              <w:left w:val="single" w:sz="2" w:space="0" w:color="776E64"/>
              <w:bottom w:val="single" w:sz="2" w:space="0" w:color="776E64"/>
              <w:right w:val="single" w:sz="2" w:space="0" w:color="776E64"/>
            </w:tcBorders>
            <w:vAlign w:val="center"/>
          </w:tcPr>
          <w:p w14:paraId="36FDA80A" w14:textId="69319056" w:rsidR="00644E2D" w:rsidRPr="008D7D86" w:rsidRDefault="00644E2D" w:rsidP="00644E2D">
            <w:pPr>
              <w:pStyle w:val="Formcaptiontext"/>
              <w:rPr>
                <w:highlight w:val="yellow"/>
              </w:rPr>
            </w:pPr>
            <w:r w:rsidRPr="00B3650F">
              <w:t>Could proceed as planned</w:t>
            </w:r>
            <w:r>
              <w:t>; the issue is not likely to lead to increased risk of injury.</w:t>
            </w:r>
          </w:p>
        </w:tc>
      </w:tr>
      <w:tr w:rsidR="00644E2D" w:rsidRPr="0072303C" w14:paraId="0A9C8399" w14:textId="77777777" w:rsidTr="00AA17C3">
        <w:trPr>
          <w:trHeight w:val="93"/>
        </w:trPr>
        <w:tc>
          <w:tcPr>
            <w:tcW w:w="2035" w:type="dxa"/>
            <w:tcBorders>
              <w:top w:val="single" w:sz="2" w:space="0" w:color="776E64"/>
              <w:left w:val="single" w:sz="2" w:space="0" w:color="776E64"/>
              <w:bottom w:val="single" w:sz="2" w:space="0" w:color="776E64"/>
              <w:right w:val="single" w:sz="2" w:space="0" w:color="776E64"/>
            </w:tcBorders>
            <w:shd w:val="clear" w:color="auto" w:fill="FFFF00"/>
          </w:tcPr>
          <w:p w14:paraId="13A4C6EE" w14:textId="77777777" w:rsidR="00644E2D" w:rsidRDefault="00644E2D" w:rsidP="00644E2D">
            <w:pPr>
              <w:pStyle w:val="Formcaptiontext"/>
              <w:jc w:val="center"/>
            </w:pPr>
            <w:r>
              <w:t>Med risk</w:t>
            </w:r>
          </w:p>
        </w:tc>
        <w:tc>
          <w:tcPr>
            <w:tcW w:w="2269" w:type="dxa"/>
            <w:tcBorders>
              <w:top w:val="single" w:sz="2" w:space="0" w:color="776E64"/>
              <w:left w:val="single" w:sz="2" w:space="0" w:color="776E64"/>
              <w:bottom w:val="single" w:sz="2" w:space="0" w:color="776E64"/>
              <w:right w:val="single" w:sz="2" w:space="0" w:color="776E64"/>
            </w:tcBorders>
          </w:tcPr>
          <w:p w14:paraId="715CC270" w14:textId="2278FC78" w:rsidR="00644E2D" w:rsidRPr="00B3650F" w:rsidRDefault="008447C9" w:rsidP="00644E2D">
            <w:pPr>
              <w:pStyle w:val="Formcaptiontext"/>
              <w:jc w:val="center"/>
            </w:pPr>
            <w:r>
              <w:t>8</w:t>
            </w:r>
            <w:r w:rsidR="00644E2D" w:rsidRPr="00B3650F">
              <w:t>-16</w:t>
            </w:r>
          </w:p>
        </w:tc>
        <w:tc>
          <w:tcPr>
            <w:tcW w:w="6945" w:type="dxa"/>
            <w:tcBorders>
              <w:top w:val="single" w:sz="2" w:space="0" w:color="776E64"/>
              <w:left w:val="single" w:sz="2" w:space="0" w:color="776E64"/>
              <w:bottom w:val="single" w:sz="2" w:space="0" w:color="776E64"/>
              <w:right w:val="single" w:sz="2" w:space="0" w:color="776E64"/>
            </w:tcBorders>
            <w:vAlign w:val="center"/>
          </w:tcPr>
          <w:p w14:paraId="469C94C4" w14:textId="2D7B24C3" w:rsidR="00644E2D" w:rsidRPr="008D7D86" w:rsidRDefault="00644E2D" w:rsidP="00644E2D">
            <w:pPr>
              <w:pStyle w:val="Formcaptiontext"/>
              <w:rPr>
                <w:highlight w:val="yellow"/>
              </w:rPr>
            </w:pPr>
            <w:r>
              <w:t>Could proceed but need to</w:t>
            </w:r>
            <w:r w:rsidRPr="00B3650F">
              <w:t xml:space="preserve"> reconsid</w:t>
            </w:r>
            <w:r>
              <w:t>er the context and the controls to manage risk.</w:t>
            </w:r>
          </w:p>
        </w:tc>
      </w:tr>
      <w:tr w:rsidR="00644E2D" w:rsidRPr="0072303C" w14:paraId="21A39702" w14:textId="77777777" w:rsidTr="00AA17C3">
        <w:trPr>
          <w:trHeight w:val="93"/>
        </w:trPr>
        <w:tc>
          <w:tcPr>
            <w:tcW w:w="2035" w:type="dxa"/>
            <w:tcBorders>
              <w:top w:val="single" w:sz="2" w:space="0" w:color="776E64"/>
              <w:left w:val="single" w:sz="2" w:space="0" w:color="776E64"/>
              <w:bottom w:val="single" w:sz="2" w:space="0" w:color="776E64"/>
              <w:right w:val="single" w:sz="2" w:space="0" w:color="776E64"/>
            </w:tcBorders>
            <w:shd w:val="clear" w:color="auto" w:fill="FF0000"/>
          </w:tcPr>
          <w:p w14:paraId="2C53B1C5" w14:textId="77777777" w:rsidR="00644E2D" w:rsidRDefault="00644E2D" w:rsidP="00644E2D">
            <w:pPr>
              <w:pStyle w:val="Formcaptiontext"/>
              <w:jc w:val="center"/>
            </w:pPr>
            <w:r>
              <w:t>High risk</w:t>
            </w:r>
          </w:p>
        </w:tc>
        <w:tc>
          <w:tcPr>
            <w:tcW w:w="2269" w:type="dxa"/>
            <w:tcBorders>
              <w:top w:val="single" w:sz="2" w:space="0" w:color="776E64"/>
              <w:left w:val="single" w:sz="2" w:space="0" w:color="776E64"/>
              <w:bottom w:val="single" w:sz="2" w:space="0" w:color="776E64"/>
              <w:right w:val="single" w:sz="2" w:space="0" w:color="776E64"/>
            </w:tcBorders>
          </w:tcPr>
          <w:p w14:paraId="48E35327" w14:textId="77777777" w:rsidR="00644E2D" w:rsidRPr="00B3650F" w:rsidRDefault="00644E2D" w:rsidP="00644E2D">
            <w:pPr>
              <w:pStyle w:val="Formcaptiontext"/>
              <w:jc w:val="center"/>
            </w:pPr>
            <w:r w:rsidRPr="00B3650F">
              <w:t>18-64</w:t>
            </w:r>
          </w:p>
        </w:tc>
        <w:tc>
          <w:tcPr>
            <w:tcW w:w="6945" w:type="dxa"/>
            <w:tcBorders>
              <w:top w:val="single" w:sz="2" w:space="0" w:color="776E64"/>
              <w:left w:val="single" w:sz="2" w:space="0" w:color="776E64"/>
              <w:bottom w:val="single" w:sz="2" w:space="0" w:color="776E64"/>
              <w:right w:val="single" w:sz="2" w:space="0" w:color="776E64"/>
            </w:tcBorders>
            <w:vAlign w:val="center"/>
          </w:tcPr>
          <w:p w14:paraId="38E51A7A" w14:textId="683E076F" w:rsidR="00644E2D" w:rsidRPr="008D7D86" w:rsidRDefault="00644E2D" w:rsidP="00644E2D">
            <w:pPr>
              <w:pStyle w:val="Formcaptiontext"/>
              <w:rPr>
                <w:highlight w:val="yellow"/>
              </w:rPr>
            </w:pPr>
            <w:r>
              <w:t>Must r</w:t>
            </w:r>
            <w:r w:rsidRPr="00B3650F">
              <w:t xml:space="preserve">eview the work as planned and </w:t>
            </w:r>
            <w:r>
              <w:t>reduce risk by implementing controls.</w:t>
            </w:r>
          </w:p>
        </w:tc>
      </w:tr>
    </w:tbl>
    <w:p w14:paraId="34CE0A41" w14:textId="77777777" w:rsidR="00AA17C3" w:rsidRDefault="00AA17C3"/>
    <w:tbl>
      <w:tblPr>
        <w:tblW w:w="11246" w:type="dxa"/>
        <w:tblInd w:w="89"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14" w:type="dxa"/>
          <w:left w:w="89" w:type="dxa"/>
          <w:bottom w:w="43" w:type="dxa"/>
          <w:right w:w="89" w:type="dxa"/>
        </w:tblCellMar>
        <w:tblLook w:val="01E0" w:firstRow="1" w:lastRow="1" w:firstColumn="1" w:lastColumn="1" w:noHBand="0" w:noVBand="0"/>
      </w:tblPr>
      <w:tblGrid>
        <w:gridCol w:w="11246"/>
      </w:tblGrid>
      <w:tr w:rsidR="00AA17C3" w:rsidRPr="0072303C" w14:paraId="031203B6" w14:textId="77777777" w:rsidTr="00AA17C3">
        <w:trPr>
          <w:trHeight w:val="20"/>
        </w:trPr>
        <w:tc>
          <w:tcPr>
            <w:tcW w:w="11246" w:type="dxa"/>
            <w:tcBorders>
              <w:top w:val="single" w:sz="2" w:space="0" w:color="776E64"/>
              <w:left w:val="single" w:sz="2" w:space="0" w:color="776E64"/>
              <w:bottom w:val="single" w:sz="2" w:space="0" w:color="776E64"/>
              <w:right w:val="single" w:sz="2" w:space="0" w:color="776E64"/>
            </w:tcBorders>
            <w:vAlign w:val="center"/>
          </w:tcPr>
          <w:p w14:paraId="35C4225F" w14:textId="4FED0B73" w:rsidR="002D25E8" w:rsidRPr="002D25E8" w:rsidRDefault="00935C11" w:rsidP="002D25E8">
            <w:pPr>
              <w:rPr>
                <w:rFonts w:eastAsiaTheme="minorHAnsi"/>
                <w:sz w:val="16"/>
                <w:szCs w:val="16"/>
              </w:rPr>
            </w:pPr>
            <w:r w:rsidRPr="00EC22DD">
              <w:t>Considering the risk assessment</w:t>
            </w:r>
            <w:r w:rsidR="00A9300B">
              <w:t>,</w:t>
            </w:r>
            <w:r w:rsidRPr="00EC22DD">
              <w:t xml:space="preserve"> and details reviewed</w:t>
            </w:r>
            <w:r w:rsidR="00A9300B">
              <w:t>,</w:t>
            </w:r>
            <w:r w:rsidR="00AA17C3" w:rsidRPr="00EC22DD">
              <w:t xml:space="preserve"> give a summary statement that includes a clear description of the specific hazard(s)/reason(s) for invoking a refusal of unsafe work</w:t>
            </w:r>
            <w:r w:rsidRPr="00EC22DD">
              <w:t xml:space="preserve"> as well as the findings of the review</w:t>
            </w:r>
            <w:r w:rsidR="00AA17C3" w:rsidRPr="00EC22DD">
              <w:t xml:space="preserve">? </w:t>
            </w:r>
            <w:r w:rsidR="002D25E8" w:rsidRPr="002D25E8">
              <w:rPr>
                <w:sz w:val="16"/>
                <w:szCs w:val="16"/>
              </w:rPr>
              <w:t xml:space="preserve"> (e.g. The worker has been directed to clean up debris after a number of ceiling tiles fell to the floor during the night and broke into smaller pieces. The worker has refused unsafe work over a concern that the tiles are made of an asbestos containing material (ACM) and that they are not trained to work with ACM. A review of the ACM site assessment documents shows that the tiles in question are not ACM. The training records confirm the worker has not received ACM specific training.)</w:t>
            </w:r>
          </w:p>
          <w:p w14:paraId="637F4319" w14:textId="77777777" w:rsidR="00AA17C3" w:rsidRPr="00A03EA6" w:rsidRDefault="00AA17C3" w:rsidP="00AA17C3">
            <w:pPr>
              <w:pStyle w:val="Formfillablefield"/>
            </w:pPr>
            <w:r w:rsidRPr="00A03EA6">
              <w:fldChar w:fldCharType="begin">
                <w:ffData>
                  <w:name w:val="EmpHeadCity"/>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r>
      <w:tr w:rsidR="00EC5E96" w:rsidRPr="0072303C" w14:paraId="3AEA194F" w14:textId="77777777" w:rsidTr="0065351F">
        <w:trPr>
          <w:trHeight w:val="20"/>
        </w:trPr>
        <w:tc>
          <w:tcPr>
            <w:tcW w:w="11246" w:type="dxa"/>
            <w:tcBorders>
              <w:top w:val="single" w:sz="2" w:space="0" w:color="776E64"/>
              <w:left w:val="single" w:sz="2" w:space="0" w:color="776E64"/>
              <w:bottom w:val="single" w:sz="2" w:space="0" w:color="776E64"/>
              <w:right w:val="single" w:sz="2" w:space="0" w:color="776E64"/>
            </w:tcBorders>
          </w:tcPr>
          <w:p w14:paraId="36B23837" w14:textId="77777777" w:rsidR="00560999" w:rsidRDefault="00302C29" w:rsidP="00EC5E96">
            <w:pPr>
              <w:pStyle w:val="Formcaptiontext"/>
            </w:pPr>
            <w:r>
              <w:t xml:space="preserve">Based upon the </w:t>
            </w:r>
            <w:r w:rsidR="00657FD7">
              <w:t>identified risk</w:t>
            </w:r>
            <w:r w:rsidR="00560999">
              <w:t xml:space="preserve"> responses</w:t>
            </w:r>
            <w:r w:rsidR="00657FD7">
              <w:t xml:space="preserve">, the risk score category and the </w:t>
            </w:r>
            <w:r w:rsidR="00935C11">
              <w:t>above statement</w:t>
            </w:r>
            <w:r w:rsidR="00136407">
              <w:t>,</w:t>
            </w:r>
            <w:r w:rsidR="00BD1D72">
              <w:t xml:space="preserve"> i</w:t>
            </w:r>
            <w:r w:rsidR="00EC5E96">
              <w:t>s it reasonable to believe that carrying out the process, or operating the equipment as directed would create an undue hazard to the health and safety of any person?</w:t>
            </w:r>
          </w:p>
          <w:p w14:paraId="23FC670D" w14:textId="77777777" w:rsidR="00EC5E96" w:rsidRDefault="00EC5E96" w:rsidP="00EC5E96">
            <w:pPr>
              <w:pStyle w:val="Formcaptiontext"/>
            </w:pPr>
            <w:r>
              <w:t xml:space="preserve">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Yes,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No</w:t>
            </w:r>
          </w:p>
          <w:p w14:paraId="50351ABC" w14:textId="77777777" w:rsidR="00487112" w:rsidRDefault="004A5A5A" w:rsidP="006A185A">
            <w:pPr>
              <w:pStyle w:val="Formfillablefield"/>
              <w:numPr>
                <w:ilvl w:val="1"/>
                <w:numId w:val="46"/>
              </w:numPr>
              <w:rPr>
                <w:sz w:val="16"/>
              </w:rPr>
            </w:pPr>
            <w:r>
              <w:rPr>
                <w:sz w:val="16"/>
              </w:rPr>
              <w:t>If “Y</w:t>
            </w:r>
            <w:r w:rsidR="00EC5E96" w:rsidRPr="00487112">
              <w:rPr>
                <w:sz w:val="16"/>
              </w:rPr>
              <w:t xml:space="preserve">es” </w:t>
            </w:r>
            <w:r w:rsidR="00657FD7">
              <w:rPr>
                <w:sz w:val="16"/>
              </w:rPr>
              <w:t xml:space="preserve">take action to </w:t>
            </w:r>
            <w:r w:rsidR="00EC5E96" w:rsidRPr="00487112">
              <w:rPr>
                <w:sz w:val="16"/>
              </w:rPr>
              <w:t>ensure any unsafe condition</w:t>
            </w:r>
            <w:r w:rsidR="000802C2">
              <w:rPr>
                <w:sz w:val="16"/>
              </w:rPr>
              <w:t>s</w:t>
            </w:r>
            <w:r w:rsidR="00E7697D">
              <w:rPr>
                <w:sz w:val="16"/>
              </w:rPr>
              <w:t xml:space="preserve"> are</w:t>
            </w:r>
            <w:r w:rsidR="000802C2">
              <w:rPr>
                <w:sz w:val="16"/>
              </w:rPr>
              <w:t xml:space="preserve"> </w:t>
            </w:r>
            <w:r w:rsidR="00EC5E96" w:rsidRPr="00487112">
              <w:rPr>
                <w:sz w:val="16"/>
              </w:rPr>
              <w:t xml:space="preserve">remedied </w:t>
            </w:r>
            <w:r w:rsidR="000802C2">
              <w:rPr>
                <w:sz w:val="16"/>
              </w:rPr>
              <w:t xml:space="preserve">as </w:t>
            </w:r>
            <w:r w:rsidR="00657FD7">
              <w:rPr>
                <w:sz w:val="16"/>
              </w:rPr>
              <w:t>appropriate</w:t>
            </w:r>
            <w:r w:rsidR="000802C2">
              <w:rPr>
                <w:sz w:val="16"/>
              </w:rPr>
              <w:t>. I</w:t>
            </w:r>
            <w:r w:rsidR="00BD1D72" w:rsidRPr="00487112">
              <w:rPr>
                <w:sz w:val="16"/>
              </w:rPr>
              <w:t>nform the worker of the changes made to remedy the situation.</w:t>
            </w:r>
            <w:r w:rsidR="000802C2">
              <w:rPr>
                <w:sz w:val="16"/>
              </w:rPr>
              <w:t xml:space="preserve"> Itemize corrective actions in </w:t>
            </w:r>
            <w:r w:rsidR="00657FD7">
              <w:rPr>
                <w:sz w:val="16"/>
              </w:rPr>
              <w:t>the section at the end</w:t>
            </w:r>
            <w:r w:rsidR="000802C2">
              <w:rPr>
                <w:sz w:val="16"/>
              </w:rPr>
              <w:t xml:space="preserve"> of this report.</w:t>
            </w:r>
            <w:r w:rsidR="00487112" w:rsidRPr="00487112">
              <w:rPr>
                <w:sz w:val="16"/>
              </w:rPr>
              <w:t xml:space="preserve"> </w:t>
            </w:r>
          </w:p>
          <w:p w14:paraId="45669B18" w14:textId="77777777" w:rsidR="00487112" w:rsidRDefault="000802C2" w:rsidP="00487112">
            <w:pPr>
              <w:pStyle w:val="Formfillablefield"/>
              <w:numPr>
                <w:ilvl w:val="2"/>
                <w:numId w:val="46"/>
              </w:numPr>
              <w:rPr>
                <w:sz w:val="16"/>
              </w:rPr>
            </w:pPr>
            <w:r>
              <w:rPr>
                <w:sz w:val="16"/>
              </w:rPr>
              <w:lastRenderedPageBreak/>
              <w:t>Does t</w:t>
            </w:r>
            <w:r w:rsidR="00487112">
              <w:rPr>
                <w:sz w:val="16"/>
              </w:rPr>
              <w:t>his report include corrective actions set out to lower the risk and remedy the refusal of unsafe work</w:t>
            </w:r>
            <w:r>
              <w:rPr>
                <w:sz w:val="16"/>
              </w:rPr>
              <w:t>?</w:t>
            </w:r>
          </w:p>
          <w:p w14:paraId="7BD68947" w14:textId="77777777" w:rsidR="000802C2" w:rsidRDefault="00487112" w:rsidP="009778FD">
            <w:pPr>
              <w:pStyle w:val="Formfillablefield"/>
              <w:ind w:left="2160"/>
              <w:rPr>
                <w:sz w:val="16"/>
              </w:rPr>
            </w:pPr>
            <w:r w:rsidRPr="00487112">
              <w:rPr>
                <w:sz w:val="16"/>
              </w:rPr>
              <w:fldChar w:fldCharType="begin">
                <w:ffData>
                  <w:name w:val="IncidentAM1"/>
                  <w:enabled/>
                  <w:calcOnExit/>
                  <w:checkBox>
                    <w:size w:val="16"/>
                    <w:default w:val="0"/>
                  </w:checkBox>
                </w:ffData>
              </w:fldChar>
            </w:r>
            <w:r w:rsidRPr="00487112">
              <w:rPr>
                <w:sz w:val="16"/>
              </w:rPr>
              <w:instrText xml:space="preserve"> FORMCHECKBOX </w:instrText>
            </w:r>
            <w:r w:rsidR="00F02129">
              <w:rPr>
                <w:sz w:val="16"/>
              </w:rPr>
            </w:r>
            <w:r w:rsidR="00F02129">
              <w:rPr>
                <w:sz w:val="16"/>
              </w:rPr>
              <w:fldChar w:fldCharType="separate"/>
            </w:r>
            <w:r w:rsidRPr="00487112">
              <w:rPr>
                <w:sz w:val="16"/>
              </w:rPr>
              <w:fldChar w:fldCharType="end"/>
            </w:r>
            <w:r w:rsidRPr="00487112">
              <w:rPr>
                <w:sz w:val="16"/>
              </w:rPr>
              <w:t xml:space="preserve"> Yes,  </w:t>
            </w:r>
            <w:r w:rsidRPr="00487112">
              <w:rPr>
                <w:sz w:val="16"/>
              </w:rPr>
              <w:fldChar w:fldCharType="begin">
                <w:ffData>
                  <w:name w:val="IncidentAM1"/>
                  <w:enabled/>
                  <w:calcOnExit/>
                  <w:checkBox>
                    <w:size w:val="16"/>
                    <w:default w:val="0"/>
                  </w:checkBox>
                </w:ffData>
              </w:fldChar>
            </w:r>
            <w:r w:rsidRPr="00487112">
              <w:rPr>
                <w:sz w:val="16"/>
              </w:rPr>
              <w:instrText xml:space="preserve"> FORMCHECKBOX </w:instrText>
            </w:r>
            <w:r w:rsidR="00F02129">
              <w:rPr>
                <w:sz w:val="16"/>
              </w:rPr>
            </w:r>
            <w:r w:rsidR="00F02129">
              <w:rPr>
                <w:sz w:val="16"/>
              </w:rPr>
              <w:fldChar w:fldCharType="separate"/>
            </w:r>
            <w:r w:rsidRPr="00487112">
              <w:rPr>
                <w:sz w:val="16"/>
              </w:rPr>
              <w:fldChar w:fldCharType="end"/>
            </w:r>
            <w:r w:rsidRPr="00487112">
              <w:rPr>
                <w:sz w:val="16"/>
              </w:rPr>
              <w:t xml:space="preserve"> No</w:t>
            </w:r>
          </w:p>
          <w:p w14:paraId="3877F2DB" w14:textId="77777777" w:rsidR="00EC5E96" w:rsidRPr="00BD1D72" w:rsidRDefault="00BD1D72" w:rsidP="00BD1D72">
            <w:pPr>
              <w:pStyle w:val="Formcaptiontext"/>
              <w:numPr>
                <w:ilvl w:val="1"/>
                <w:numId w:val="46"/>
              </w:numPr>
            </w:pPr>
            <w:r>
              <w:t>I</w:t>
            </w:r>
            <w:r w:rsidR="004A5A5A">
              <w:t>f “N</w:t>
            </w:r>
            <w:r w:rsidR="00EC5E96">
              <w:t xml:space="preserve">o”, </w:t>
            </w:r>
            <w:r>
              <w:t>and in the opinion of the reviewer the refusal is not valid, inform the worker who made the report of your findings.</w:t>
            </w:r>
          </w:p>
        </w:tc>
      </w:tr>
      <w:tr w:rsidR="00BD1D72" w:rsidRPr="0072303C" w14:paraId="1B0BB99E" w14:textId="77777777" w:rsidTr="00E14729">
        <w:trPr>
          <w:trHeight w:val="1233"/>
        </w:trPr>
        <w:tc>
          <w:tcPr>
            <w:tcW w:w="11246" w:type="dxa"/>
            <w:tcBorders>
              <w:top w:val="single" w:sz="2" w:space="0" w:color="776E64"/>
              <w:left w:val="single" w:sz="2" w:space="0" w:color="776E64"/>
              <w:bottom w:val="single" w:sz="2" w:space="0" w:color="776E64"/>
              <w:right w:val="single" w:sz="2" w:space="0" w:color="776E64"/>
            </w:tcBorders>
          </w:tcPr>
          <w:p w14:paraId="21915121" w14:textId="77777777" w:rsidR="00BD1D72" w:rsidRDefault="00302C29" w:rsidP="00BD1D72">
            <w:pPr>
              <w:pStyle w:val="Formcaptiontext"/>
            </w:pPr>
            <w:r>
              <w:lastRenderedPageBreak/>
              <w:t>After informing the worker of your findings</w:t>
            </w:r>
            <w:r w:rsidR="009778FD">
              <w:t>,</w:t>
            </w:r>
            <w:r>
              <w:t xml:space="preserve"> h</w:t>
            </w:r>
            <w:r w:rsidR="00BD1D72">
              <w:t>ave the actions</w:t>
            </w:r>
            <w:r w:rsidR="004A5A5A">
              <w:t xml:space="preserve"> and</w:t>
            </w:r>
            <w:r w:rsidR="00560999">
              <w:t xml:space="preserve">/or </w:t>
            </w:r>
            <w:r w:rsidR="004A5A5A">
              <w:t>discussions about</w:t>
            </w:r>
            <w:r w:rsidR="00BD1D72">
              <w:t xml:space="preserve"> </w:t>
            </w:r>
            <w:r w:rsidR="006C0864">
              <w:t>the review</w:t>
            </w:r>
            <w:r w:rsidR="00BD1D72">
              <w:t xml:space="preserve"> resolved the matter with the worker who made the report?</w:t>
            </w:r>
            <w:r w:rsidR="004A5A5A">
              <w:t xml:space="preserve"> </w:t>
            </w:r>
            <w:r w:rsidR="00BD1D72" w:rsidRPr="00A03EA6">
              <w:fldChar w:fldCharType="begin">
                <w:ffData>
                  <w:name w:val="IncidentAM1"/>
                  <w:enabled/>
                  <w:calcOnExit/>
                  <w:checkBox>
                    <w:size w:val="16"/>
                    <w:default w:val="0"/>
                  </w:checkBox>
                </w:ffData>
              </w:fldChar>
            </w:r>
            <w:r w:rsidR="00BD1D72" w:rsidRPr="00A03EA6">
              <w:instrText xml:space="preserve"> FORMCHECKBOX </w:instrText>
            </w:r>
            <w:r w:rsidR="00F02129">
              <w:fldChar w:fldCharType="separate"/>
            </w:r>
            <w:r w:rsidR="00BD1D72" w:rsidRPr="00A03EA6">
              <w:fldChar w:fldCharType="end"/>
            </w:r>
            <w:r w:rsidR="00BD1D72">
              <w:t xml:space="preserve"> Yes,  </w:t>
            </w:r>
            <w:r w:rsidR="00BD1D72" w:rsidRPr="00A03EA6">
              <w:fldChar w:fldCharType="begin">
                <w:ffData>
                  <w:name w:val="IncidentAM1"/>
                  <w:enabled/>
                  <w:calcOnExit/>
                  <w:checkBox>
                    <w:size w:val="16"/>
                    <w:default w:val="0"/>
                  </w:checkBox>
                </w:ffData>
              </w:fldChar>
            </w:r>
            <w:r w:rsidR="00BD1D72" w:rsidRPr="00A03EA6">
              <w:instrText xml:space="preserve"> FORMCHECKBOX </w:instrText>
            </w:r>
            <w:r w:rsidR="00F02129">
              <w:fldChar w:fldCharType="separate"/>
            </w:r>
            <w:r w:rsidR="00BD1D72" w:rsidRPr="00A03EA6">
              <w:fldChar w:fldCharType="end"/>
            </w:r>
            <w:r w:rsidR="00BD1D72">
              <w:t xml:space="preserve"> No</w:t>
            </w:r>
          </w:p>
          <w:p w14:paraId="0DE12BC9" w14:textId="77777777" w:rsidR="00BD1D72" w:rsidRDefault="00BD1D72" w:rsidP="00352907">
            <w:pPr>
              <w:pStyle w:val="Formfillablefield"/>
              <w:numPr>
                <w:ilvl w:val="1"/>
                <w:numId w:val="46"/>
              </w:numPr>
              <w:rPr>
                <w:sz w:val="16"/>
              </w:rPr>
            </w:pPr>
            <w:r w:rsidRPr="0005458A">
              <w:rPr>
                <w:sz w:val="16"/>
              </w:rPr>
              <w:t xml:space="preserve">If </w:t>
            </w:r>
            <w:r>
              <w:rPr>
                <w:sz w:val="16"/>
              </w:rPr>
              <w:t>“</w:t>
            </w:r>
            <w:r w:rsidR="004A5A5A">
              <w:rPr>
                <w:sz w:val="16"/>
              </w:rPr>
              <w:t>Y</w:t>
            </w:r>
            <w:r w:rsidRPr="0005458A">
              <w:rPr>
                <w:sz w:val="16"/>
              </w:rPr>
              <w:t>es</w:t>
            </w:r>
            <w:r>
              <w:rPr>
                <w:sz w:val="16"/>
              </w:rPr>
              <w:t>”</w:t>
            </w:r>
            <w:r w:rsidR="00560999">
              <w:rPr>
                <w:sz w:val="16"/>
              </w:rPr>
              <w:t>,</w:t>
            </w:r>
            <w:r w:rsidR="00EC3F5F">
              <w:rPr>
                <w:sz w:val="16"/>
              </w:rPr>
              <w:t xml:space="preserve"> </w:t>
            </w:r>
            <w:r w:rsidR="00560999">
              <w:rPr>
                <w:sz w:val="16"/>
              </w:rPr>
              <w:t>t</w:t>
            </w:r>
            <w:r w:rsidR="00500175">
              <w:rPr>
                <w:sz w:val="16"/>
              </w:rPr>
              <w:t>his e</w:t>
            </w:r>
            <w:r w:rsidR="00EC3F5F">
              <w:rPr>
                <w:sz w:val="16"/>
              </w:rPr>
              <w:t>nd</w:t>
            </w:r>
            <w:r w:rsidR="00500175">
              <w:rPr>
                <w:sz w:val="16"/>
              </w:rPr>
              <w:t>s</w:t>
            </w:r>
            <w:r w:rsidR="00EC3F5F">
              <w:rPr>
                <w:sz w:val="16"/>
              </w:rPr>
              <w:t xml:space="preserve"> </w:t>
            </w:r>
            <w:r w:rsidR="00500175">
              <w:rPr>
                <w:sz w:val="16"/>
              </w:rPr>
              <w:t xml:space="preserve">the </w:t>
            </w:r>
            <w:r w:rsidR="00EC3F5F">
              <w:rPr>
                <w:sz w:val="16"/>
              </w:rPr>
              <w:t>refusal proce</w:t>
            </w:r>
            <w:r w:rsidR="00500175">
              <w:rPr>
                <w:sz w:val="16"/>
              </w:rPr>
              <w:t>ss</w:t>
            </w:r>
            <w:r w:rsidR="00EC3F5F">
              <w:rPr>
                <w:sz w:val="16"/>
              </w:rPr>
              <w:t>.</w:t>
            </w:r>
            <w:r w:rsidR="00500175">
              <w:rPr>
                <w:sz w:val="16"/>
              </w:rPr>
              <w:t xml:space="preserve"> Maintain a record of this review.</w:t>
            </w:r>
          </w:p>
          <w:p w14:paraId="5ABCB5E7" w14:textId="42FA0D80" w:rsidR="00E14729" w:rsidRPr="00352907" w:rsidRDefault="00E14729">
            <w:pPr>
              <w:pStyle w:val="Formfillablefield"/>
              <w:numPr>
                <w:ilvl w:val="1"/>
                <w:numId w:val="46"/>
              </w:numPr>
              <w:rPr>
                <w:sz w:val="16"/>
              </w:rPr>
            </w:pPr>
            <w:r w:rsidRPr="0005458A">
              <w:rPr>
                <w:sz w:val="16"/>
              </w:rPr>
              <w:t xml:space="preserve">If </w:t>
            </w:r>
            <w:r>
              <w:rPr>
                <w:sz w:val="16"/>
              </w:rPr>
              <w:t xml:space="preserve">“No” proceed to Step </w:t>
            </w:r>
            <w:r w:rsidR="00451437">
              <w:rPr>
                <w:sz w:val="16"/>
              </w:rPr>
              <w:t>1b</w:t>
            </w:r>
            <w:r>
              <w:rPr>
                <w:sz w:val="16"/>
              </w:rPr>
              <w:t>.</w:t>
            </w:r>
          </w:p>
        </w:tc>
      </w:tr>
    </w:tbl>
    <w:p w14:paraId="349EC967" w14:textId="77777777" w:rsidR="002C2CEF" w:rsidRDefault="002C2CEF" w:rsidP="00451437">
      <w:pPr>
        <w:pStyle w:val="Heading3"/>
        <w:ind w:left="360"/>
      </w:pPr>
    </w:p>
    <w:p w14:paraId="280D999E" w14:textId="77777777" w:rsidR="002C2CEF" w:rsidRDefault="002C2CEF">
      <w:pPr>
        <w:rPr>
          <w:rFonts w:ascii="Verdana" w:eastAsia="Times New Roman" w:hAnsi="Verdana" w:cs="Times New Roman"/>
          <w:b/>
          <w:color w:val="ED8B00"/>
          <w:szCs w:val="24"/>
          <w:lang w:val="en-US" w:eastAsia="en-US"/>
        </w:rPr>
      </w:pPr>
      <w:r>
        <w:br w:type="page"/>
      </w:r>
    </w:p>
    <w:p w14:paraId="2ACEE224" w14:textId="5D98A5C8" w:rsidR="00451437" w:rsidRPr="00A03EA6" w:rsidRDefault="00451437" w:rsidP="00D97B90">
      <w:pPr>
        <w:pStyle w:val="Heading3"/>
        <w:ind w:left="360"/>
      </w:pPr>
      <w:r>
        <w:lastRenderedPageBreak/>
        <w:t xml:space="preserve">Step 1b – Assignment of refused work to another worker </w:t>
      </w:r>
      <w:r w:rsidRPr="00E73DED">
        <w:rPr>
          <w:b w:val="0"/>
          <w:sz w:val="16"/>
          <w:szCs w:val="16"/>
        </w:rPr>
        <w:t>[</w:t>
      </w:r>
      <w:r>
        <w:rPr>
          <w:b w:val="0"/>
          <w:sz w:val="16"/>
          <w:szCs w:val="16"/>
        </w:rPr>
        <w:t xml:space="preserve">OHSR </w:t>
      </w:r>
      <w:r w:rsidRPr="00E73DED">
        <w:rPr>
          <w:b w:val="0"/>
          <w:sz w:val="16"/>
          <w:szCs w:val="16"/>
        </w:rPr>
        <w:t>3.12</w:t>
      </w:r>
      <w:r>
        <w:rPr>
          <w:b w:val="0"/>
          <w:sz w:val="16"/>
          <w:szCs w:val="16"/>
        </w:rPr>
        <w:t>.1</w:t>
      </w:r>
      <w:r w:rsidRPr="00E73DED">
        <w:rPr>
          <w:b w:val="0"/>
          <w:sz w:val="16"/>
          <w:szCs w:val="16"/>
        </w:rPr>
        <w:t>(</w:t>
      </w:r>
      <w:r>
        <w:rPr>
          <w:b w:val="0"/>
          <w:sz w:val="16"/>
          <w:szCs w:val="16"/>
        </w:rPr>
        <w:t>1</w:t>
      </w:r>
      <w:r w:rsidRPr="00E73DED">
        <w:rPr>
          <w:b w:val="0"/>
          <w:sz w:val="16"/>
          <w:szCs w:val="16"/>
        </w:rPr>
        <w:t>)</w:t>
      </w:r>
      <w:r>
        <w:rPr>
          <w:b w:val="0"/>
          <w:sz w:val="16"/>
          <w:szCs w:val="16"/>
        </w:rPr>
        <w:t>b</w:t>
      </w:r>
      <w:r w:rsidRPr="00E73DED">
        <w:rPr>
          <w:b w:val="0"/>
          <w:sz w:val="16"/>
          <w:szCs w:val="16"/>
        </w:rPr>
        <w:t>]</w:t>
      </w:r>
      <w:r w:rsidRPr="006C0864">
        <w:rPr>
          <w:b w:val="0"/>
          <w:color w:val="auto"/>
          <w:sz w:val="16"/>
          <w:szCs w:val="16"/>
        </w:rPr>
        <w:t xml:space="preserve"> (Only required if Step </w:t>
      </w:r>
      <w:r>
        <w:rPr>
          <w:b w:val="0"/>
          <w:color w:val="auto"/>
          <w:sz w:val="16"/>
          <w:szCs w:val="16"/>
        </w:rPr>
        <w:t>1a failed to resolve the refusal and another worker is needed to carry out the work</w:t>
      </w:r>
      <w:r w:rsidRPr="006C0864">
        <w:rPr>
          <w:b w:val="0"/>
          <w:color w:val="auto"/>
          <w:sz w:val="16"/>
          <w:szCs w:val="16"/>
        </w:rPr>
        <w:t>)</w:t>
      </w:r>
      <w:r w:rsidR="003911B4">
        <w:rPr>
          <w:b w:val="0"/>
          <w:color w:val="auto"/>
          <w:sz w:val="16"/>
          <w:szCs w:val="16"/>
        </w:rPr>
        <w:t xml:space="preserve"> The information on this section of the form can be sent to the worker via various means including electronic messaging (email, text messaging), notice board, or other means. It cannot be verbal only. It must be documented.</w:t>
      </w:r>
    </w:p>
    <w:tbl>
      <w:tblPr>
        <w:tblW w:w="11248" w:type="dxa"/>
        <w:tblInd w:w="89" w:type="dxa"/>
        <w:tblBorders>
          <w:top w:val="single" w:sz="2" w:space="0" w:color="000000"/>
          <w:left w:val="single" w:sz="2" w:space="0" w:color="000000"/>
          <w:bottom w:val="single" w:sz="2" w:space="0" w:color="000000"/>
          <w:right w:val="single" w:sz="2" w:space="0" w:color="000000"/>
        </w:tblBorders>
        <w:tblLayout w:type="fixed"/>
        <w:tblCellMar>
          <w:top w:w="14" w:type="dxa"/>
          <w:left w:w="89" w:type="dxa"/>
          <w:bottom w:w="43" w:type="dxa"/>
          <w:right w:w="89" w:type="dxa"/>
        </w:tblCellMar>
        <w:tblLook w:val="01E0" w:firstRow="1" w:lastRow="1" w:firstColumn="1" w:lastColumn="1" w:noHBand="0" w:noVBand="0"/>
      </w:tblPr>
      <w:tblGrid>
        <w:gridCol w:w="2885"/>
        <w:gridCol w:w="2695"/>
        <w:gridCol w:w="2408"/>
        <w:gridCol w:w="2268"/>
        <w:gridCol w:w="992"/>
      </w:tblGrid>
      <w:tr w:rsidR="00451437" w14:paraId="1D95DDD0" w14:textId="77777777" w:rsidTr="00A366C4">
        <w:trPr>
          <w:trHeight w:val="362"/>
        </w:trPr>
        <w:tc>
          <w:tcPr>
            <w:tcW w:w="11248" w:type="dxa"/>
            <w:gridSpan w:val="5"/>
            <w:tcBorders>
              <w:top w:val="single" w:sz="2" w:space="0" w:color="776E64"/>
              <w:left w:val="single" w:sz="2" w:space="0" w:color="776E64"/>
              <w:right w:val="single" w:sz="2" w:space="0" w:color="776E64"/>
            </w:tcBorders>
          </w:tcPr>
          <w:p w14:paraId="5DC65ACA" w14:textId="59AFA2DA" w:rsidR="00451437" w:rsidRDefault="00451437">
            <w:pPr>
              <w:pStyle w:val="Formfillablefieldcheckbox"/>
              <w:spacing w:before="0"/>
            </w:pPr>
            <w:r>
              <w:t xml:space="preserve">Will </w:t>
            </w:r>
            <w:proofErr w:type="spellStart"/>
            <w:r>
              <w:t>the</w:t>
            </w:r>
            <w:proofErr w:type="spellEnd"/>
            <w:r>
              <w:t xml:space="preserve"> refused work be re-assigned to another worker? </w:t>
            </w:r>
            <w:r w:rsidRPr="00A03EA6">
              <w:t xml:space="preserve">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Yes - continue below,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No – Proceed to Step 2</w:t>
            </w:r>
          </w:p>
        </w:tc>
      </w:tr>
      <w:tr w:rsidR="00435600" w:rsidRPr="0072303C" w14:paraId="6E56CAFF" w14:textId="77777777" w:rsidTr="00D10F35">
        <w:trPr>
          <w:trHeight w:val="20"/>
        </w:trPr>
        <w:tc>
          <w:tcPr>
            <w:tcW w:w="11248" w:type="dxa"/>
            <w:gridSpan w:val="5"/>
            <w:tcBorders>
              <w:top w:val="single" w:sz="2" w:space="0" w:color="776E64"/>
              <w:left w:val="single" w:sz="2" w:space="0" w:color="776E64"/>
              <w:bottom w:val="nil"/>
              <w:right w:val="single" w:sz="2" w:space="0" w:color="776E64"/>
            </w:tcBorders>
          </w:tcPr>
          <w:p w14:paraId="3B88133C" w14:textId="751B7CBC" w:rsidR="00435600" w:rsidRPr="00A03EA6" w:rsidRDefault="00435600">
            <w:pPr>
              <w:pStyle w:val="Formfillablefieldcheckbox"/>
              <w:spacing w:before="40"/>
            </w:pPr>
            <w:r>
              <w:t xml:space="preserve">Does the reassignment of the refused work to another worker resolve the undue hazard and unsafe condition?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Yes – the refusal has been resolved,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No – continue below</w:t>
            </w:r>
          </w:p>
        </w:tc>
      </w:tr>
      <w:tr w:rsidR="00451437" w:rsidRPr="0072303C" w14:paraId="778E6B0E" w14:textId="77777777" w:rsidTr="00A366C4">
        <w:trPr>
          <w:trHeight w:val="20"/>
        </w:trPr>
        <w:tc>
          <w:tcPr>
            <w:tcW w:w="2885" w:type="dxa"/>
            <w:tcBorders>
              <w:top w:val="single" w:sz="2" w:space="0" w:color="776E64"/>
              <w:left w:val="single" w:sz="2" w:space="0" w:color="776E64"/>
              <w:bottom w:val="nil"/>
              <w:right w:val="nil"/>
            </w:tcBorders>
          </w:tcPr>
          <w:p w14:paraId="196B33A8" w14:textId="7596E738" w:rsidR="00451437" w:rsidRPr="00A03EA6" w:rsidRDefault="00451437">
            <w:pPr>
              <w:pStyle w:val="Formfillablefieldcheckbox"/>
              <w:spacing w:before="40"/>
            </w:pPr>
            <w:r>
              <w:t xml:space="preserve">Review the information in </w:t>
            </w:r>
            <w:r w:rsidRPr="00E40A22">
              <w:rPr>
                <w:b/>
              </w:rPr>
              <w:t>Step 1</w:t>
            </w:r>
            <w:r w:rsidR="006E1497">
              <w:rPr>
                <w:b/>
              </w:rPr>
              <w:t>a</w:t>
            </w:r>
            <w:r>
              <w:rPr>
                <w:b/>
              </w:rPr>
              <w:t xml:space="preserve"> </w:t>
            </w:r>
            <w:r>
              <w:t xml:space="preserve">in the presence of the worker to which </w:t>
            </w:r>
            <w:proofErr w:type="spellStart"/>
            <w:r>
              <w:t>the</w:t>
            </w:r>
            <w:proofErr w:type="spellEnd"/>
            <w:r>
              <w:t xml:space="preserve"> refused work will be assigned, as well as (select one of the following):</w:t>
            </w:r>
          </w:p>
        </w:tc>
        <w:tc>
          <w:tcPr>
            <w:tcW w:w="8363" w:type="dxa"/>
            <w:gridSpan w:val="4"/>
            <w:tcBorders>
              <w:top w:val="single" w:sz="2" w:space="0" w:color="776E64"/>
              <w:left w:val="nil"/>
              <w:bottom w:val="nil"/>
              <w:right w:val="single" w:sz="2" w:space="0" w:color="776E64"/>
            </w:tcBorders>
          </w:tcPr>
          <w:p w14:paraId="40A96542" w14:textId="77777777" w:rsidR="00451437" w:rsidRDefault="00451437" w:rsidP="00A366C4">
            <w:pPr>
              <w:pStyle w:val="Formfillablefieldcheckbox"/>
              <w:spacing w:before="40"/>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A03EA6">
              <w:t xml:space="preserve">  </w:t>
            </w:r>
            <w:r>
              <w:t>A worker member of the joint health and safety committee,</w:t>
            </w:r>
          </w:p>
          <w:p w14:paraId="3D9E7BC7" w14:textId="77777777" w:rsidR="00451437" w:rsidRDefault="00451437" w:rsidP="00A366C4">
            <w:pPr>
              <w:pStyle w:val="Formfillablefieldcheckbox"/>
              <w:spacing w:before="40"/>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A03EA6">
              <w:t xml:space="preserve">  </w:t>
            </w:r>
            <w:r>
              <w:t>A worker who is selected by a trade union representing the worker, or</w:t>
            </w:r>
          </w:p>
          <w:p w14:paraId="03FF633A" w14:textId="77777777" w:rsidR="00451437" w:rsidRPr="00A03EA6" w:rsidRDefault="00451437" w:rsidP="00A366C4">
            <w:pPr>
              <w:pStyle w:val="Formfillablefieldcheckbox"/>
              <w:spacing w:before="40"/>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A03EA6">
              <w:t xml:space="preserve">  </w:t>
            </w:r>
            <w:r>
              <w:t>If neither of the above two options is possible, any other reasonably available worker selected by the worker.</w:t>
            </w:r>
          </w:p>
        </w:tc>
      </w:tr>
      <w:tr w:rsidR="00451437" w14:paraId="12961F2E" w14:textId="77777777" w:rsidTr="00A366C4">
        <w:trPr>
          <w:trHeight w:val="587"/>
        </w:trPr>
        <w:tc>
          <w:tcPr>
            <w:tcW w:w="11248" w:type="dxa"/>
            <w:gridSpan w:val="5"/>
            <w:tcBorders>
              <w:top w:val="single" w:sz="2" w:space="0" w:color="776E64"/>
              <w:left w:val="single" w:sz="2" w:space="0" w:color="776E64"/>
              <w:right w:val="single" w:sz="2" w:space="0" w:color="776E64"/>
            </w:tcBorders>
          </w:tcPr>
          <w:p w14:paraId="2DADE0C3" w14:textId="77777777" w:rsidR="00451437" w:rsidRDefault="00451437" w:rsidP="00A366C4">
            <w:pPr>
              <w:pStyle w:val="Formfillablefieldcheckbox"/>
            </w:pPr>
            <w:r>
              <w:t xml:space="preserve">Name of worker to be assigned to the refused work: </w:t>
            </w:r>
            <w:r w:rsidRPr="00A03EA6">
              <w:fldChar w:fldCharType="begin">
                <w:ffData>
                  <w:name w:val="IncidentCity"/>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p w14:paraId="0294693E" w14:textId="77777777" w:rsidR="00451437" w:rsidRDefault="00451437" w:rsidP="00A366C4">
            <w:pPr>
              <w:pStyle w:val="Formfillablefieldcheckbox"/>
            </w:pPr>
            <w:r>
              <w:t xml:space="preserve">Name of worker representative participating in this step of the process: </w:t>
            </w:r>
            <w:r w:rsidRPr="00A03EA6">
              <w:fldChar w:fldCharType="begin">
                <w:ffData>
                  <w:name w:val="IncidentCity"/>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r>
              <w:t xml:space="preserve"> </w:t>
            </w:r>
          </w:p>
        </w:tc>
      </w:tr>
      <w:tr w:rsidR="006E1497" w14:paraId="0CD8FDB5" w14:textId="77777777" w:rsidTr="00A366C4">
        <w:trPr>
          <w:trHeight w:val="500"/>
        </w:trPr>
        <w:tc>
          <w:tcPr>
            <w:tcW w:w="11248" w:type="dxa"/>
            <w:gridSpan w:val="5"/>
            <w:tcBorders>
              <w:top w:val="single" w:sz="2" w:space="0" w:color="776E64"/>
              <w:left w:val="single" w:sz="2" w:space="0" w:color="776E64"/>
              <w:right w:val="single" w:sz="2" w:space="0" w:color="776E64"/>
            </w:tcBorders>
          </w:tcPr>
          <w:p w14:paraId="212B1305" w14:textId="1E4422BF" w:rsidR="006E1497" w:rsidRDefault="006E1497">
            <w:pPr>
              <w:pStyle w:val="Formfillablefieldcheckbox"/>
              <w:spacing w:before="0"/>
            </w:pPr>
            <w:r>
              <w:t>Describe the unsafe condition as reported:</w:t>
            </w:r>
          </w:p>
          <w:p w14:paraId="12E8ED01" w14:textId="69C2B6FF" w:rsidR="006E1497" w:rsidRDefault="006E1497">
            <w:pPr>
              <w:pStyle w:val="Formfillablefieldcheckbox"/>
              <w:spacing w:before="0"/>
            </w:pPr>
            <w:r w:rsidRPr="00A03EA6">
              <w:fldChar w:fldCharType="begin">
                <w:ffData>
                  <w:name w:val="IncidentCity"/>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r>
      <w:tr w:rsidR="006E1497" w14:paraId="512B31DD" w14:textId="77777777" w:rsidTr="00A366C4">
        <w:trPr>
          <w:trHeight w:val="500"/>
        </w:trPr>
        <w:tc>
          <w:tcPr>
            <w:tcW w:w="11248" w:type="dxa"/>
            <w:gridSpan w:val="5"/>
            <w:tcBorders>
              <w:top w:val="single" w:sz="2" w:space="0" w:color="776E64"/>
              <w:left w:val="single" w:sz="2" w:space="0" w:color="776E64"/>
              <w:right w:val="single" w:sz="2" w:space="0" w:color="776E64"/>
            </w:tcBorders>
          </w:tcPr>
          <w:p w14:paraId="17727EAB" w14:textId="786CA30B" w:rsidR="006E1497" w:rsidRDefault="006E1497" w:rsidP="00A366C4">
            <w:pPr>
              <w:pStyle w:val="Formfillablefieldcheckbox"/>
              <w:spacing w:before="0"/>
            </w:pPr>
            <w:r>
              <w:t>Give the reason why the work would not create an undue hazard to the health and safety of another worker or any other person:</w:t>
            </w:r>
          </w:p>
          <w:p w14:paraId="7244B6F1" w14:textId="2A30F324" w:rsidR="006E1497" w:rsidRDefault="006E1497" w:rsidP="00A366C4">
            <w:pPr>
              <w:pStyle w:val="Formfillablefieldcheckbox"/>
              <w:spacing w:before="0"/>
            </w:pPr>
            <w:r w:rsidRPr="00A03EA6">
              <w:fldChar w:fldCharType="begin">
                <w:ffData>
                  <w:name w:val="IncidentCity"/>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r>
      <w:tr w:rsidR="006E1497" w14:paraId="386D5013" w14:textId="77777777" w:rsidTr="00A366C4">
        <w:trPr>
          <w:trHeight w:val="500"/>
        </w:trPr>
        <w:tc>
          <w:tcPr>
            <w:tcW w:w="11248" w:type="dxa"/>
            <w:gridSpan w:val="5"/>
            <w:tcBorders>
              <w:top w:val="single" w:sz="2" w:space="0" w:color="776E64"/>
              <w:left w:val="single" w:sz="2" w:space="0" w:color="776E64"/>
              <w:right w:val="single" w:sz="2" w:space="0" w:color="776E64"/>
            </w:tcBorders>
          </w:tcPr>
          <w:p w14:paraId="28A0B5DB" w14:textId="4083B392" w:rsidR="006E1497" w:rsidRPr="006E1497" w:rsidRDefault="00435600">
            <w:pPr>
              <w:pStyle w:val="Formfillablefieldcheckbox"/>
              <w:spacing w:before="0"/>
            </w:pPr>
            <w:r>
              <w:t>Please note that t</w:t>
            </w:r>
            <w:r w:rsidR="006E1497" w:rsidRPr="006E1497">
              <w:t>he worker</w:t>
            </w:r>
            <w:r>
              <w:t xml:space="preserve"> to which this work may be reassigned</w:t>
            </w:r>
            <w:r w:rsidR="006E1497" w:rsidRPr="006E1497">
              <w:t xml:space="preserve"> has the right to refuse unsafe work as per section 3.12 of the Occupational Health and Safety Regulation.</w:t>
            </w:r>
          </w:p>
        </w:tc>
      </w:tr>
      <w:tr w:rsidR="00451437" w:rsidRPr="00A03EA6" w14:paraId="7EED7846" w14:textId="77777777" w:rsidTr="00A366C4">
        <w:tblPrEx>
          <w:tblBorders>
            <w:insideH w:val="single" w:sz="2" w:space="0" w:color="000000"/>
            <w:insideV w:val="single" w:sz="2" w:space="0" w:color="000000"/>
          </w:tblBorders>
        </w:tblPrEx>
        <w:trPr>
          <w:trHeight w:val="20"/>
        </w:trPr>
        <w:tc>
          <w:tcPr>
            <w:tcW w:w="5580" w:type="dxa"/>
            <w:gridSpan w:val="2"/>
            <w:tcBorders>
              <w:top w:val="single" w:sz="2" w:space="0" w:color="776E64"/>
              <w:left w:val="single" w:sz="2" w:space="0" w:color="776E64"/>
              <w:bottom w:val="single" w:sz="2" w:space="0" w:color="776E64"/>
              <w:right w:val="single" w:sz="2" w:space="0" w:color="776E64"/>
            </w:tcBorders>
          </w:tcPr>
          <w:p w14:paraId="15AC71A7" w14:textId="0AF899FF" w:rsidR="00451437" w:rsidRPr="00A03EA6" w:rsidRDefault="00451437" w:rsidP="00A366C4">
            <w:pPr>
              <w:pStyle w:val="Formcaptiontext"/>
              <w:rPr>
                <w:rStyle w:val="Formcaptiontextsubtext"/>
              </w:rPr>
            </w:pPr>
            <w:r>
              <w:t>Worker’s Signature of review of refusal document</w:t>
            </w:r>
          </w:p>
          <w:p w14:paraId="1390E11C" w14:textId="77777777" w:rsidR="00451437" w:rsidRPr="00A03EA6" w:rsidRDefault="00451437" w:rsidP="00A366C4">
            <w:pPr>
              <w:pStyle w:val="FormDate"/>
            </w:pPr>
            <w:r w:rsidRPr="00A03EA6">
              <w:fldChar w:fldCharType="begin">
                <w:ffData>
                  <w:name w:val="IncidentDate"/>
                  <w:enabled/>
                  <w:calcOnExit w:val="0"/>
                  <w:textInput>
                    <w:type w:val="date"/>
                    <w:format w:val="yyyy-MM-dd"/>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c>
          <w:tcPr>
            <w:tcW w:w="2408" w:type="dxa"/>
            <w:tcBorders>
              <w:top w:val="single" w:sz="2" w:space="0" w:color="776E64"/>
              <w:left w:val="single" w:sz="2" w:space="0" w:color="776E64"/>
              <w:bottom w:val="single" w:sz="2" w:space="0" w:color="776E64"/>
              <w:right w:val="single" w:sz="4" w:space="0" w:color="auto"/>
            </w:tcBorders>
          </w:tcPr>
          <w:p w14:paraId="3818AB4D" w14:textId="77777777" w:rsidR="00451437" w:rsidRPr="00A03EA6" w:rsidRDefault="00451437" w:rsidP="00A366C4">
            <w:pPr>
              <w:pStyle w:val="Formcaptiontext"/>
              <w:rPr>
                <w:rStyle w:val="Formcaptiontextsubtext"/>
              </w:rPr>
            </w:pPr>
            <w:r w:rsidRPr="00A03EA6">
              <w:t xml:space="preserve">Date of incident </w:t>
            </w:r>
            <w:r w:rsidRPr="00A03EA6">
              <w:rPr>
                <w:rStyle w:val="Formcaptiontextsubtext"/>
              </w:rPr>
              <w:t>(</w:t>
            </w:r>
            <w:proofErr w:type="spellStart"/>
            <w:r w:rsidRPr="00A03EA6">
              <w:rPr>
                <w:rStyle w:val="Formcaptiontextsubtext"/>
              </w:rPr>
              <w:t>yyyy</w:t>
            </w:r>
            <w:proofErr w:type="spellEnd"/>
            <w:r w:rsidRPr="00A03EA6">
              <w:rPr>
                <w:rStyle w:val="Formcaptiontextsubtext"/>
              </w:rPr>
              <w:t>-mm-dd)</w:t>
            </w:r>
          </w:p>
          <w:p w14:paraId="25708D0B" w14:textId="77777777" w:rsidR="00451437" w:rsidRPr="00A03EA6" w:rsidRDefault="00451437" w:rsidP="00A366C4">
            <w:pPr>
              <w:pStyle w:val="FormTime"/>
            </w:pPr>
            <w:r w:rsidRPr="00A03EA6">
              <w:fldChar w:fldCharType="begin">
                <w:ffData>
                  <w:name w:val="IncidentTime"/>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c>
          <w:tcPr>
            <w:tcW w:w="2268" w:type="dxa"/>
            <w:tcBorders>
              <w:top w:val="single" w:sz="2" w:space="0" w:color="776E64"/>
              <w:left w:val="single" w:sz="4" w:space="0" w:color="auto"/>
              <w:bottom w:val="single" w:sz="2" w:space="0" w:color="776E64"/>
              <w:right w:val="nil"/>
            </w:tcBorders>
          </w:tcPr>
          <w:p w14:paraId="69DF958B" w14:textId="77777777" w:rsidR="00451437" w:rsidRDefault="00451437" w:rsidP="00A366C4">
            <w:pPr>
              <w:pStyle w:val="FormAMPM"/>
            </w:pPr>
            <w:r>
              <w:t>Time</w:t>
            </w:r>
          </w:p>
          <w:p w14:paraId="4178D854" w14:textId="77777777" w:rsidR="00451437" w:rsidRPr="0065351F" w:rsidRDefault="00451437" w:rsidP="00A366C4">
            <w:pPr>
              <w:pStyle w:val="Formfillablefieldcheckbox"/>
            </w:pPr>
            <w:r w:rsidRPr="00A03EA6">
              <w:fldChar w:fldCharType="begin">
                <w:ffData>
                  <w:name w:val="IncidentPostalCode"/>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c>
          <w:tcPr>
            <w:tcW w:w="992" w:type="dxa"/>
            <w:tcBorders>
              <w:top w:val="single" w:sz="2" w:space="0" w:color="776E64"/>
              <w:left w:val="nil"/>
              <w:bottom w:val="single" w:sz="2" w:space="0" w:color="776E64"/>
              <w:right w:val="single" w:sz="2" w:space="0" w:color="776E64"/>
            </w:tcBorders>
            <w:vAlign w:val="center"/>
          </w:tcPr>
          <w:p w14:paraId="540FD865" w14:textId="77777777" w:rsidR="00451437" w:rsidRPr="00A03EA6" w:rsidRDefault="00451437" w:rsidP="00A366C4">
            <w:pPr>
              <w:pStyle w:val="FormAMPM"/>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A03EA6">
              <w:t xml:space="preserve">  a.m.</w:t>
            </w:r>
            <w:r>
              <w:t xml:space="preserve"> </w:t>
            </w:r>
            <w:r w:rsidRPr="00A03EA6">
              <w:fldChar w:fldCharType="begin">
                <w:ffData>
                  <w:name w:val="IncidentPM1"/>
                  <w:enabled/>
                  <w:calcOnExit/>
                  <w:checkBox>
                    <w:size w:val="16"/>
                    <w:default w:val="0"/>
                  </w:checkBox>
                </w:ffData>
              </w:fldChar>
            </w:r>
            <w:r w:rsidRPr="00A03EA6">
              <w:instrText xml:space="preserve"> FORMCHECKBOX </w:instrText>
            </w:r>
            <w:r w:rsidR="00F02129">
              <w:fldChar w:fldCharType="separate"/>
            </w:r>
            <w:r w:rsidRPr="00A03EA6">
              <w:fldChar w:fldCharType="end"/>
            </w:r>
            <w:r w:rsidRPr="00A03EA6">
              <w:t xml:space="preserve">  p.m.</w:t>
            </w:r>
          </w:p>
        </w:tc>
      </w:tr>
      <w:tr w:rsidR="00451437" w:rsidRPr="00A03EA6" w14:paraId="2827CA20" w14:textId="77777777" w:rsidTr="00A366C4">
        <w:tblPrEx>
          <w:tblBorders>
            <w:insideH w:val="single" w:sz="2" w:space="0" w:color="000000"/>
            <w:insideV w:val="single" w:sz="2" w:space="0" w:color="000000"/>
          </w:tblBorders>
        </w:tblPrEx>
        <w:trPr>
          <w:trHeight w:val="20"/>
        </w:trPr>
        <w:tc>
          <w:tcPr>
            <w:tcW w:w="5580" w:type="dxa"/>
            <w:gridSpan w:val="2"/>
            <w:tcBorders>
              <w:top w:val="single" w:sz="2" w:space="0" w:color="776E64"/>
              <w:left w:val="single" w:sz="2" w:space="0" w:color="776E64"/>
              <w:bottom w:val="single" w:sz="2" w:space="0" w:color="776E64"/>
              <w:right w:val="single" w:sz="2" w:space="0" w:color="776E64"/>
            </w:tcBorders>
          </w:tcPr>
          <w:p w14:paraId="772C109C" w14:textId="77777777" w:rsidR="00451437" w:rsidRPr="00A03EA6" w:rsidRDefault="00451437" w:rsidP="00A366C4">
            <w:pPr>
              <w:pStyle w:val="Formcaptiontext"/>
              <w:rPr>
                <w:rStyle w:val="Formcaptiontextsubtext"/>
              </w:rPr>
            </w:pPr>
            <w:r>
              <w:t>Selected worker representative signature of participation</w:t>
            </w:r>
          </w:p>
          <w:p w14:paraId="70862230" w14:textId="77777777" w:rsidR="00451437" w:rsidRPr="00A03EA6" w:rsidRDefault="00451437" w:rsidP="00A366C4">
            <w:pPr>
              <w:pStyle w:val="FormDate"/>
            </w:pPr>
            <w:r w:rsidRPr="00A03EA6">
              <w:fldChar w:fldCharType="begin">
                <w:ffData>
                  <w:name w:val="IncidentDate"/>
                  <w:enabled/>
                  <w:calcOnExit w:val="0"/>
                  <w:textInput>
                    <w:type w:val="date"/>
                    <w:format w:val="yyyy-MM-dd"/>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c>
          <w:tcPr>
            <w:tcW w:w="2408" w:type="dxa"/>
            <w:tcBorders>
              <w:top w:val="single" w:sz="2" w:space="0" w:color="776E64"/>
              <w:left w:val="single" w:sz="2" w:space="0" w:color="776E64"/>
              <w:bottom w:val="single" w:sz="2" w:space="0" w:color="776E64"/>
              <w:right w:val="single" w:sz="4" w:space="0" w:color="auto"/>
            </w:tcBorders>
          </w:tcPr>
          <w:p w14:paraId="64DA6C78" w14:textId="77777777" w:rsidR="00451437" w:rsidRPr="00A03EA6" w:rsidRDefault="00451437" w:rsidP="00A366C4">
            <w:pPr>
              <w:pStyle w:val="Formcaptiontext"/>
              <w:rPr>
                <w:rStyle w:val="Formcaptiontextsubtext"/>
              </w:rPr>
            </w:pPr>
            <w:r w:rsidRPr="00A03EA6">
              <w:t xml:space="preserve">Date of incident </w:t>
            </w:r>
            <w:r w:rsidRPr="00A03EA6">
              <w:rPr>
                <w:rStyle w:val="Formcaptiontextsubtext"/>
              </w:rPr>
              <w:t>(</w:t>
            </w:r>
            <w:proofErr w:type="spellStart"/>
            <w:r w:rsidRPr="00A03EA6">
              <w:rPr>
                <w:rStyle w:val="Formcaptiontextsubtext"/>
              </w:rPr>
              <w:t>yyyy</w:t>
            </w:r>
            <w:proofErr w:type="spellEnd"/>
            <w:r w:rsidRPr="00A03EA6">
              <w:rPr>
                <w:rStyle w:val="Formcaptiontextsubtext"/>
              </w:rPr>
              <w:t>-mm-dd)</w:t>
            </w:r>
          </w:p>
          <w:p w14:paraId="2A801A20" w14:textId="77777777" w:rsidR="00451437" w:rsidRPr="00A03EA6" w:rsidRDefault="00451437" w:rsidP="00A366C4">
            <w:pPr>
              <w:pStyle w:val="FormTime"/>
            </w:pPr>
            <w:r w:rsidRPr="00A03EA6">
              <w:fldChar w:fldCharType="begin">
                <w:ffData>
                  <w:name w:val="IncidentTime"/>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c>
          <w:tcPr>
            <w:tcW w:w="2268" w:type="dxa"/>
            <w:tcBorders>
              <w:top w:val="single" w:sz="2" w:space="0" w:color="776E64"/>
              <w:left w:val="single" w:sz="4" w:space="0" w:color="auto"/>
              <w:bottom w:val="single" w:sz="2" w:space="0" w:color="776E64"/>
              <w:right w:val="nil"/>
            </w:tcBorders>
          </w:tcPr>
          <w:p w14:paraId="0F7711FF" w14:textId="77777777" w:rsidR="00451437" w:rsidRDefault="00451437" w:rsidP="00A366C4">
            <w:pPr>
              <w:pStyle w:val="FormAMPM"/>
            </w:pPr>
            <w:r>
              <w:t>Time</w:t>
            </w:r>
          </w:p>
          <w:p w14:paraId="65FA2B57" w14:textId="77777777" w:rsidR="00451437" w:rsidRPr="0065351F" w:rsidRDefault="00451437" w:rsidP="00A366C4">
            <w:pPr>
              <w:pStyle w:val="Formfillablefieldcheckbox"/>
            </w:pPr>
            <w:r w:rsidRPr="00A03EA6">
              <w:fldChar w:fldCharType="begin">
                <w:ffData>
                  <w:name w:val="IncidentPostalCode"/>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c>
          <w:tcPr>
            <w:tcW w:w="992" w:type="dxa"/>
            <w:tcBorders>
              <w:top w:val="single" w:sz="2" w:space="0" w:color="776E64"/>
              <w:left w:val="nil"/>
              <w:bottom w:val="single" w:sz="2" w:space="0" w:color="776E64"/>
              <w:right w:val="single" w:sz="2" w:space="0" w:color="776E64"/>
            </w:tcBorders>
            <w:vAlign w:val="center"/>
          </w:tcPr>
          <w:p w14:paraId="495DA24A" w14:textId="77777777" w:rsidR="00451437" w:rsidRPr="00A03EA6" w:rsidRDefault="00451437" w:rsidP="00A366C4">
            <w:pPr>
              <w:pStyle w:val="FormAMPM"/>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A03EA6">
              <w:t xml:space="preserve">  a.m.</w:t>
            </w:r>
            <w:r>
              <w:t xml:space="preserve"> </w:t>
            </w:r>
            <w:r w:rsidRPr="00A03EA6">
              <w:fldChar w:fldCharType="begin">
                <w:ffData>
                  <w:name w:val="IncidentPM1"/>
                  <w:enabled/>
                  <w:calcOnExit/>
                  <w:checkBox>
                    <w:size w:val="16"/>
                    <w:default w:val="0"/>
                  </w:checkBox>
                </w:ffData>
              </w:fldChar>
            </w:r>
            <w:r w:rsidRPr="00A03EA6">
              <w:instrText xml:space="preserve"> FORMCHECKBOX </w:instrText>
            </w:r>
            <w:r w:rsidR="00F02129">
              <w:fldChar w:fldCharType="separate"/>
            </w:r>
            <w:r w:rsidRPr="00A03EA6">
              <w:fldChar w:fldCharType="end"/>
            </w:r>
            <w:r w:rsidRPr="00A03EA6">
              <w:t xml:space="preserve">  p.m.</w:t>
            </w:r>
          </w:p>
        </w:tc>
      </w:tr>
      <w:tr w:rsidR="00451437" w14:paraId="2890FE01" w14:textId="77777777" w:rsidTr="00A366C4">
        <w:trPr>
          <w:trHeight w:val="554"/>
        </w:trPr>
        <w:tc>
          <w:tcPr>
            <w:tcW w:w="11248" w:type="dxa"/>
            <w:gridSpan w:val="5"/>
            <w:tcBorders>
              <w:top w:val="single" w:sz="2" w:space="0" w:color="776E64"/>
              <w:left w:val="single" w:sz="2" w:space="0" w:color="776E64"/>
              <w:right w:val="single" w:sz="2" w:space="0" w:color="776E64"/>
            </w:tcBorders>
          </w:tcPr>
          <w:p w14:paraId="1981EDEB" w14:textId="65EF9C8A" w:rsidR="00451437" w:rsidRPr="005D42A6" w:rsidRDefault="00451437">
            <w:pPr>
              <w:pStyle w:val="Formcaptiontext"/>
            </w:pPr>
            <w:r>
              <w:t xml:space="preserve">Continue to Step </w:t>
            </w:r>
            <w:r w:rsidR="006E1497">
              <w:t>2</w:t>
            </w:r>
            <w:r>
              <w:t>:</w:t>
            </w:r>
          </w:p>
        </w:tc>
      </w:tr>
    </w:tbl>
    <w:p w14:paraId="5D6D3797" w14:textId="77777777" w:rsidR="00451437" w:rsidRDefault="00451437" w:rsidP="00451437">
      <w:pPr>
        <w:rPr>
          <w:rFonts w:ascii="Verdana" w:eastAsia="Times New Roman" w:hAnsi="Verdana" w:cs="Times New Roman"/>
          <w:b/>
          <w:color w:val="ED8B00"/>
          <w:szCs w:val="24"/>
          <w:lang w:val="en-US" w:eastAsia="en-US"/>
        </w:rPr>
      </w:pPr>
      <w:r>
        <w:t xml:space="preserve"> </w:t>
      </w:r>
    </w:p>
    <w:p w14:paraId="1A84F39F" w14:textId="77777777" w:rsidR="00451437" w:rsidRDefault="00451437" w:rsidP="006C0864">
      <w:pPr>
        <w:pStyle w:val="Heading3"/>
      </w:pPr>
    </w:p>
    <w:p w14:paraId="112A3AD1" w14:textId="77777777" w:rsidR="00451437" w:rsidRDefault="00451437" w:rsidP="006C0864">
      <w:pPr>
        <w:pStyle w:val="Heading3"/>
      </w:pPr>
    </w:p>
    <w:p w14:paraId="1373C020" w14:textId="77777777" w:rsidR="006E1497" w:rsidRDefault="006E1497">
      <w:pPr>
        <w:rPr>
          <w:rFonts w:ascii="Verdana" w:eastAsia="Times New Roman" w:hAnsi="Verdana" w:cs="Times New Roman"/>
          <w:b/>
          <w:color w:val="ED8B00"/>
          <w:szCs w:val="24"/>
          <w:lang w:val="en-US" w:eastAsia="en-US"/>
        </w:rPr>
      </w:pPr>
      <w:r>
        <w:br w:type="page"/>
      </w:r>
    </w:p>
    <w:p w14:paraId="6F985C44" w14:textId="4C5FD4CE" w:rsidR="008B0311" w:rsidRPr="00A03EA6" w:rsidRDefault="0065351F" w:rsidP="006C0864">
      <w:pPr>
        <w:pStyle w:val="Heading3"/>
      </w:pPr>
      <w:r>
        <w:lastRenderedPageBreak/>
        <w:t>Step 2</w:t>
      </w:r>
      <w:r w:rsidR="006C0864">
        <w:t xml:space="preserve"> – </w:t>
      </w:r>
      <w:r w:rsidR="00AA17C3">
        <w:t>J</w:t>
      </w:r>
      <w:r w:rsidR="00352907">
        <w:t>oint R</w:t>
      </w:r>
      <w:r w:rsidR="00AA17C3">
        <w:t>eview</w:t>
      </w:r>
      <w:r w:rsidR="006C0864">
        <w:t xml:space="preserve"> of Unsafe Work</w:t>
      </w:r>
      <w:r w:rsidR="003557E9">
        <w:t xml:space="preserve"> </w:t>
      </w:r>
      <w:r w:rsidR="00AA17C3" w:rsidRPr="00E73DED">
        <w:rPr>
          <w:b w:val="0"/>
          <w:sz w:val="16"/>
          <w:szCs w:val="16"/>
        </w:rPr>
        <w:t>[</w:t>
      </w:r>
      <w:r w:rsidR="00AA17C3">
        <w:rPr>
          <w:b w:val="0"/>
          <w:sz w:val="16"/>
          <w:szCs w:val="16"/>
        </w:rPr>
        <w:t xml:space="preserve">OHSR </w:t>
      </w:r>
      <w:r w:rsidR="00AA17C3" w:rsidRPr="00E73DED">
        <w:rPr>
          <w:b w:val="0"/>
          <w:sz w:val="16"/>
          <w:szCs w:val="16"/>
        </w:rPr>
        <w:t>3.12(</w:t>
      </w:r>
      <w:r w:rsidR="00AA17C3">
        <w:rPr>
          <w:b w:val="0"/>
          <w:sz w:val="16"/>
          <w:szCs w:val="16"/>
        </w:rPr>
        <w:t>4</w:t>
      </w:r>
      <w:r w:rsidR="00AA17C3" w:rsidRPr="00E73DED">
        <w:rPr>
          <w:b w:val="0"/>
          <w:sz w:val="16"/>
          <w:szCs w:val="16"/>
        </w:rPr>
        <w:t>)</w:t>
      </w:r>
      <w:r w:rsidR="00AA17C3">
        <w:rPr>
          <w:b w:val="0"/>
          <w:sz w:val="16"/>
          <w:szCs w:val="16"/>
        </w:rPr>
        <w:t>a, b, or c</w:t>
      </w:r>
      <w:r w:rsidR="00AA17C3" w:rsidRPr="00E73DED">
        <w:rPr>
          <w:b w:val="0"/>
          <w:sz w:val="16"/>
          <w:szCs w:val="16"/>
        </w:rPr>
        <w:t>]</w:t>
      </w:r>
      <w:r w:rsidR="00AA17C3" w:rsidRPr="006C0864">
        <w:rPr>
          <w:b w:val="0"/>
          <w:color w:val="auto"/>
          <w:sz w:val="16"/>
          <w:szCs w:val="16"/>
        </w:rPr>
        <w:t xml:space="preserve"> </w:t>
      </w:r>
      <w:r w:rsidR="003557E9" w:rsidRPr="006C0864">
        <w:rPr>
          <w:b w:val="0"/>
          <w:color w:val="auto"/>
          <w:sz w:val="16"/>
          <w:szCs w:val="16"/>
        </w:rPr>
        <w:t xml:space="preserve">(Only required if Step </w:t>
      </w:r>
      <w:r w:rsidR="002457CB">
        <w:rPr>
          <w:b w:val="0"/>
          <w:color w:val="auto"/>
          <w:sz w:val="16"/>
          <w:szCs w:val="16"/>
        </w:rPr>
        <w:t>1 failed to resolve the refusal</w:t>
      </w:r>
      <w:r w:rsidR="003557E9" w:rsidRPr="006C0864">
        <w:rPr>
          <w:b w:val="0"/>
          <w:color w:val="auto"/>
          <w:sz w:val="16"/>
          <w:szCs w:val="16"/>
        </w:rPr>
        <w:t>)</w:t>
      </w:r>
    </w:p>
    <w:tbl>
      <w:tblPr>
        <w:tblW w:w="11248" w:type="dxa"/>
        <w:tblInd w:w="89" w:type="dxa"/>
        <w:tblBorders>
          <w:top w:val="single" w:sz="2" w:space="0" w:color="000000"/>
          <w:left w:val="single" w:sz="2" w:space="0" w:color="000000"/>
          <w:bottom w:val="single" w:sz="2" w:space="0" w:color="000000"/>
          <w:right w:val="single" w:sz="2" w:space="0" w:color="000000"/>
        </w:tblBorders>
        <w:tblLayout w:type="fixed"/>
        <w:tblCellMar>
          <w:top w:w="14" w:type="dxa"/>
          <w:left w:w="89" w:type="dxa"/>
          <w:bottom w:w="43" w:type="dxa"/>
          <w:right w:w="89" w:type="dxa"/>
        </w:tblCellMar>
        <w:tblLook w:val="01E0" w:firstRow="1" w:lastRow="1" w:firstColumn="1" w:lastColumn="1" w:noHBand="0" w:noVBand="0"/>
      </w:tblPr>
      <w:tblGrid>
        <w:gridCol w:w="2885"/>
        <w:gridCol w:w="2695"/>
        <w:gridCol w:w="2408"/>
        <w:gridCol w:w="2268"/>
        <w:gridCol w:w="992"/>
      </w:tblGrid>
      <w:tr w:rsidR="0065351F" w:rsidRPr="0072303C" w14:paraId="35D1C053" w14:textId="77777777" w:rsidTr="007D244D">
        <w:trPr>
          <w:trHeight w:val="20"/>
        </w:trPr>
        <w:tc>
          <w:tcPr>
            <w:tcW w:w="2885" w:type="dxa"/>
            <w:tcBorders>
              <w:top w:val="single" w:sz="2" w:space="0" w:color="776E64"/>
              <w:left w:val="single" w:sz="2" w:space="0" w:color="776E64"/>
              <w:bottom w:val="nil"/>
              <w:right w:val="nil"/>
            </w:tcBorders>
          </w:tcPr>
          <w:p w14:paraId="310CE241" w14:textId="79B748FF" w:rsidR="0065351F" w:rsidRPr="00A03EA6" w:rsidRDefault="00FF4876" w:rsidP="00560999">
            <w:pPr>
              <w:pStyle w:val="Formfillablefieldcheckbox"/>
              <w:spacing w:before="40"/>
            </w:pPr>
            <w:r>
              <w:t xml:space="preserve">Continue the </w:t>
            </w:r>
            <w:r w:rsidR="00560999">
              <w:t>review</w:t>
            </w:r>
            <w:r w:rsidR="00512D76">
              <w:t>,</w:t>
            </w:r>
            <w:r>
              <w:t xml:space="preserve"> </w:t>
            </w:r>
            <w:r w:rsidR="00512D76">
              <w:t xml:space="preserve">without delay, </w:t>
            </w:r>
            <w:r>
              <w:t>in the presence of the worker</w:t>
            </w:r>
            <w:r w:rsidR="006C0864">
              <w:t>,</w:t>
            </w:r>
            <w:r>
              <w:t xml:space="preserve"> as well as (select one of the following):</w:t>
            </w:r>
          </w:p>
        </w:tc>
        <w:tc>
          <w:tcPr>
            <w:tcW w:w="8363" w:type="dxa"/>
            <w:gridSpan w:val="4"/>
            <w:tcBorders>
              <w:top w:val="single" w:sz="2" w:space="0" w:color="776E64"/>
              <w:left w:val="nil"/>
              <w:bottom w:val="nil"/>
              <w:right w:val="single" w:sz="2" w:space="0" w:color="776E64"/>
            </w:tcBorders>
          </w:tcPr>
          <w:p w14:paraId="54C124E4" w14:textId="50B3F6D1" w:rsidR="0065351F" w:rsidRDefault="00FF4876" w:rsidP="00FF4876">
            <w:pPr>
              <w:pStyle w:val="Formfillablefieldcheckbox"/>
              <w:spacing w:before="40"/>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A03EA6">
              <w:t xml:space="preserve">  </w:t>
            </w:r>
            <w:r w:rsidR="002C1F70">
              <w:t xml:space="preserve">A worker </w:t>
            </w:r>
            <w:r>
              <w:t>member of the joint health and safety committee</w:t>
            </w:r>
            <w:r w:rsidR="0023524D">
              <w:t>,</w:t>
            </w:r>
          </w:p>
          <w:p w14:paraId="2327B1FB" w14:textId="77777777" w:rsidR="00FF4876" w:rsidRDefault="00FF4876" w:rsidP="00FF4876">
            <w:pPr>
              <w:pStyle w:val="Formfillablefieldcheckbox"/>
              <w:spacing w:before="40"/>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A03EA6">
              <w:t xml:space="preserve">  </w:t>
            </w:r>
            <w:r>
              <w:t>A worker who is selected by a trade union representing the worker</w:t>
            </w:r>
            <w:r w:rsidR="0023524D">
              <w:t>, or</w:t>
            </w:r>
          </w:p>
          <w:p w14:paraId="2130A956" w14:textId="5BCFEA97" w:rsidR="00FF4876" w:rsidRPr="00A03EA6" w:rsidRDefault="00FF4876" w:rsidP="00BA6A05">
            <w:pPr>
              <w:pStyle w:val="Formfillablefieldcheckbox"/>
              <w:spacing w:before="40"/>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A03EA6">
              <w:t xml:space="preserve">  </w:t>
            </w:r>
            <w:r>
              <w:t xml:space="preserve">If neither of the above two options </w:t>
            </w:r>
            <w:r w:rsidR="00BA6A05">
              <w:t xml:space="preserve">is </w:t>
            </w:r>
            <w:r>
              <w:t xml:space="preserve">possible, any other </w:t>
            </w:r>
            <w:r w:rsidR="00BA6A05">
              <w:t xml:space="preserve">reasonably </w:t>
            </w:r>
            <w:r>
              <w:t>available worker selected by the worker.</w:t>
            </w:r>
          </w:p>
        </w:tc>
      </w:tr>
      <w:tr w:rsidR="006C0864" w14:paraId="266CED78" w14:textId="77777777" w:rsidTr="00D922AA">
        <w:trPr>
          <w:trHeight w:val="587"/>
        </w:trPr>
        <w:tc>
          <w:tcPr>
            <w:tcW w:w="11248" w:type="dxa"/>
            <w:gridSpan w:val="5"/>
            <w:tcBorders>
              <w:top w:val="single" w:sz="2" w:space="0" w:color="776E64"/>
              <w:left w:val="single" w:sz="2" w:space="0" w:color="776E64"/>
              <w:right w:val="single" w:sz="2" w:space="0" w:color="776E64"/>
            </w:tcBorders>
          </w:tcPr>
          <w:p w14:paraId="72ABBE7E" w14:textId="6D844C32" w:rsidR="006C0864" w:rsidRDefault="006C0864" w:rsidP="002457CB">
            <w:pPr>
              <w:pStyle w:val="Formfillablefieldcheckbox"/>
              <w:spacing w:before="0"/>
            </w:pPr>
            <w:r>
              <w:t xml:space="preserve">Please </w:t>
            </w:r>
            <w:r w:rsidR="00A04064">
              <w:t>include</w:t>
            </w:r>
            <w:r>
              <w:t xml:space="preserve"> the name of the </w:t>
            </w:r>
            <w:r w:rsidR="00560999">
              <w:t xml:space="preserve">selected </w:t>
            </w:r>
            <w:r>
              <w:t xml:space="preserve">worker </w:t>
            </w:r>
            <w:r w:rsidR="002457CB">
              <w:t xml:space="preserve">that will be </w:t>
            </w:r>
            <w:r w:rsidR="00560999">
              <w:t xml:space="preserve">now be </w:t>
            </w:r>
            <w:r>
              <w:t>involved in Step 2 of this process</w:t>
            </w:r>
            <w:r w:rsidR="00BA6A05">
              <w:t>.</w:t>
            </w:r>
          </w:p>
          <w:p w14:paraId="6AC5006B" w14:textId="77777777" w:rsidR="006C0864" w:rsidRDefault="006C0864" w:rsidP="006C0864">
            <w:pPr>
              <w:pStyle w:val="Formfillablefieldcheckbox"/>
            </w:pPr>
            <w:r w:rsidRPr="00A03EA6">
              <w:fldChar w:fldCharType="begin">
                <w:ffData>
                  <w:name w:val="IncidentCity"/>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r>
      <w:tr w:rsidR="00070961" w14:paraId="3059B01A" w14:textId="77777777" w:rsidTr="00D922AA">
        <w:trPr>
          <w:trHeight w:val="500"/>
        </w:trPr>
        <w:tc>
          <w:tcPr>
            <w:tcW w:w="11248" w:type="dxa"/>
            <w:gridSpan w:val="5"/>
            <w:tcBorders>
              <w:top w:val="single" w:sz="2" w:space="0" w:color="776E64"/>
              <w:left w:val="single" w:sz="2" w:space="0" w:color="776E64"/>
              <w:right w:val="single" w:sz="2" w:space="0" w:color="776E64"/>
            </w:tcBorders>
          </w:tcPr>
          <w:p w14:paraId="1CC68ABA" w14:textId="571F188E" w:rsidR="00070961" w:rsidRDefault="0023524D" w:rsidP="002457CB">
            <w:pPr>
              <w:pStyle w:val="Formfillablefieldcheckbox"/>
              <w:spacing w:before="0"/>
            </w:pPr>
            <w:r>
              <w:t xml:space="preserve">Are there any new findings from this </w:t>
            </w:r>
            <w:r w:rsidR="006A185A">
              <w:t xml:space="preserve">joint </w:t>
            </w:r>
            <w:r>
              <w:t>review</w:t>
            </w:r>
            <w:r w:rsidR="00792731">
              <w:t xml:space="preserve"> with </w:t>
            </w:r>
            <w:r w:rsidR="007651DA">
              <w:t xml:space="preserve">the selected </w:t>
            </w:r>
            <w:r w:rsidR="0067186F">
              <w:t xml:space="preserve">worker </w:t>
            </w:r>
            <w:r w:rsidR="007651DA">
              <w:t xml:space="preserve">representative </w:t>
            </w:r>
            <w:r w:rsidR="00792731">
              <w:t>and the worker</w:t>
            </w:r>
            <w:r>
              <w:t>?</w:t>
            </w:r>
            <w:r w:rsidR="00792731" w:rsidRPr="00A03EA6">
              <w:t xml:space="preserve"> </w:t>
            </w:r>
            <w:r w:rsidR="00792731" w:rsidRPr="00A03EA6">
              <w:fldChar w:fldCharType="begin">
                <w:ffData>
                  <w:name w:val="IncidentAM1"/>
                  <w:enabled/>
                  <w:calcOnExit/>
                  <w:checkBox>
                    <w:size w:val="16"/>
                    <w:default w:val="0"/>
                  </w:checkBox>
                </w:ffData>
              </w:fldChar>
            </w:r>
            <w:r w:rsidR="00792731" w:rsidRPr="00A03EA6">
              <w:instrText xml:space="preserve"> FORMCHECKBOX </w:instrText>
            </w:r>
            <w:r w:rsidR="00F02129">
              <w:fldChar w:fldCharType="separate"/>
            </w:r>
            <w:r w:rsidR="00792731" w:rsidRPr="00A03EA6">
              <w:fldChar w:fldCharType="end"/>
            </w:r>
            <w:r w:rsidR="00792731">
              <w:t xml:space="preserve"> Yes,  </w:t>
            </w:r>
            <w:r w:rsidR="00792731" w:rsidRPr="00A03EA6">
              <w:fldChar w:fldCharType="begin">
                <w:ffData>
                  <w:name w:val="IncidentAM1"/>
                  <w:enabled/>
                  <w:calcOnExit/>
                  <w:checkBox>
                    <w:size w:val="16"/>
                    <w:default w:val="0"/>
                  </w:checkBox>
                </w:ffData>
              </w:fldChar>
            </w:r>
            <w:r w:rsidR="00792731" w:rsidRPr="00A03EA6">
              <w:instrText xml:space="preserve"> FORMCHECKBOX </w:instrText>
            </w:r>
            <w:r w:rsidR="00F02129">
              <w:fldChar w:fldCharType="separate"/>
            </w:r>
            <w:r w:rsidR="00792731" w:rsidRPr="00A03EA6">
              <w:fldChar w:fldCharType="end"/>
            </w:r>
            <w:r w:rsidR="00792731">
              <w:t xml:space="preserve"> No</w:t>
            </w:r>
            <w:r w:rsidR="00D922AA">
              <w:t xml:space="preserve">, </w:t>
            </w:r>
            <w:r w:rsidR="00792731">
              <w:t xml:space="preserve"> </w:t>
            </w:r>
            <w:r w:rsidR="00D922AA">
              <w:t>If “Yes” give details.</w:t>
            </w:r>
          </w:p>
          <w:p w14:paraId="094187F8" w14:textId="77777777" w:rsidR="0023524D" w:rsidRDefault="0023524D" w:rsidP="00FF4876">
            <w:pPr>
              <w:pStyle w:val="Formfillablefieldcheckbox"/>
            </w:pPr>
            <w:r w:rsidRPr="00A03EA6">
              <w:fldChar w:fldCharType="begin">
                <w:ffData>
                  <w:name w:val="IncidentCity"/>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r>
      <w:tr w:rsidR="006A185A" w14:paraId="2EE2DB28" w14:textId="77777777" w:rsidTr="006A185A">
        <w:trPr>
          <w:trHeight w:val="206"/>
        </w:trPr>
        <w:tc>
          <w:tcPr>
            <w:tcW w:w="11248" w:type="dxa"/>
            <w:gridSpan w:val="5"/>
            <w:tcBorders>
              <w:top w:val="single" w:sz="2" w:space="0" w:color="776E64"/>
              <w:left w:val="single" w:sz="2" w:space="0" w:color="776E64"/>
              <w:right w:val="single" w:sz="2" w:space="0" w:color="776E64"/>
            </w:tcBorders>
          </w:tcPr>
          <w:p w14:paraId="60429A1E" w14:textId="77777777" w:rsidR="00ED39F8" w:rsidRDefault="006A185A" w:rsidP="006A185A">
            <w:pPr>
              <w:pStyle w:val="Formcaptiontext"/>
            </w:pPr>
            <w:r>
              <w:t xml:space="preserve">After the joint review with the worker and the </w:t>
            </w:r>
            <w:r w:rsidR="00ED39F8">
              <w:t>selected</w:t>
            </w:r>
            <w:r>
              <w:t xml:space="preserve"> </w:t>
            </w:r>
            <w:r w:rsidR="00ED39F8">
              <w:t xml:space="preserve">worker </w:t>
            </w:r>
            <w:r>
              <w:t>representative the risk score:</w:t>
            </w:r>
          </w:p>
          <w:p w14:paraId="114175C1" w14:textId="77777777" w:rsidR="006A185A" w:rsidRDefault="006A185A" w:rsidP="006A185A">
            <w:pPr>
              <w:pStyle w:val="Formcaptiontext"/>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Stayed the same,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Decreased,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Increased</w:t>
            </w:r>
          </w:p>
          <w:p w14:paraId="227794F1" w14:textId="77777777" w:rsidR="005D42A6" w:rsidRPr="005D42A6" w:rsidRDefault="005D42A6" w:rsidP="005D42A6">
            <w:pPr>
              <w:pStyle w:val="Formfillablefield"/>
              <w:rPr>
                <w:sz w:val="16"/>
              </w:rPr>
            </w:pPr>
            <w:r w:rsidRPr="005D42A6">
              <w:rPr>
                <w:sz w:val="16"/>
              </w:rPr>
              <w:t xml:space="preserve">Details if changed: </w:t>
            </w:r>
            <w:r w:rsidRPr="00A03EA6">
              <w:fldChar w:fldCharType="begin">
                <w:ffData>
                  <w:name w:val="IncidentCity"/>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r>
      <w:tr w:rsidR="006A185A" w14:paraId="5D82885B" w14:textId="77777777" w:rsidTr="00070961">
        <w:trPr>
          <w:trHeight w:val="731"/>
        </w:trPr>
        <w:tc>
          <w:tcPr>
            <w:tcW w:w="11248" w:type="dxa"/>
            <w:gridSpan w:val="5"/>
            <w:tcBorders>
              <w:top w:val="single" w:sz="2" w:space="0" w:color="776E64"/>
              <w:left w:val="single" w:sz="2" w:space="0" w:color="776E64"/>
              <w:right w:val="single" w:sz="2" w:space="0" w:color="776E64"/>
            </w:tcBorders>
          </w:tcPr>
          <w:p w14:paraId="026A7F2E" w14:textId="77777777" w:rsidR="006A185A" w:rsidRDefault="006A185A" w:rsidP="006A185A">
            <w:pPr>
              <w:pStyle w:val="Formcaptiontext"/>
            </w:pPr>
            <w:r>
              <w:t>After reviewing the issue and assessing the risk</w:t>
            </w:r>
            <w:r w:rsidR="00DF40AC">
              <w:t xml:space="preserve"> </w:t>
            </w:r>
            <w:r>
              <w:t xml:space="preserve">jointly, </w:t>
            </w:r>
            <w:r w:rsidR="006F6C07">
              <w:t>does the worker still believe</w:t>
            </w:r>
            <w:r>
              <w:t xml:space="preserve"> that carrying out the process, or operating the equipment as directed would create an undue hazard to the health and safety of any person?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Yes,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No</w:t>
            </w:r>
          </w:p>
          <w:p w14:paraId="711B2858" w14:textId="77777777" w:rsidR="009778FD" w:rsidRPr="005D42A6" w:rsidRDefault="006F6C07" w:rsidP="00D922AA">
            <w:pPr>
              <w:pStyle w:val="Formfillablefield"/>
              <w:numPr>
                <w:ilvl w:val="1"/>
                <w:numId w:val="46"/>
              </w:numPr>
              <w:ind w:left="360"/>
              <w:rPr>
                <w:sz w:val="16"/>
              </w:rPr>
            </w:pPr>
            <w:r w:rsidRPr="005D42A6">
              <w:rPr>
                <w:sz w:val="16"/>
              </w:rPr>
              <w:t>If “Yes”</w:t>
            </w:r>
            <w:r w:rsidR="005D42A6">
              <w:rPr>
                <w:sz w:val="16"/>
              </w:rPr>
              <w:t xml:space="preserve"> </w:t>
            </w:r>
            <w:r w:rsidR="00D922AA">
              <w:rPr>
                <w:sz w:val="16"/>
              </w:rPr>
              <w:t>g</w:t>
            </w:r>
            <w:r w:rsidR="009778FD" w:rsidRPr="005D42A6">
              <w:rPr>
                <w:sz w:val="16"/>
              </w:rPr>
              <w:t>ive details of the objective basis for the continuation of the refusal procedure.</w:t>
            </w:r>
          </w:p>
          <w:p w14:paraId="1A663BE0" w14:textId="77777777" w:rsidR="009778FD" w:rsidRPr="009778FD" w:rsidRDefault="009778FD" w:rsidP="00D922AA">
            <w:pPr>
              <w:pStyle w:val="Formfillablefield"/>
              <w:ind w:left="1080"/>
              <w:rPr>
                <w:sz w:val="16"/>
              </w:rPr>
            </w:pPr>
            <w:r w:rsidRPr="00A03EA6">
              <w:fldChar w:fldCharType="begin">
                <w:ffData>
                  <w:name w:val="IncidentCity"/>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p w14:paraId="102FB2D5" w14:textId="77777777" w:rsidR="009778FD" w:rsidRPr="009778FD" w:rsidRDefault="009778FD" w:rsidP="00D922AA">
            <w:pPr>
              <w:pStyle w:val="Formfillablefield"/>
              <w:numPr>
                <w:ilvl w:val="2"/>
                <w:numId w:val="46"/>
              </w:numPr>
              <w:ind w:left="1080"/>
              <w:rPr>
                <w:sz w:val="16"/>
              </w:rPr>
            </w:pPr>
            <w:r w:rsidRPr="009778FD">
              <w:rPr>
                <w:sz w:val="16"/>
              </w:rPr>
              <w:t>What is the worker seeking to remedy the issue?</w:t>
            </w:r>
          </w:p>
          <w:p w14:paraId="67BCE8FA" w14:textId="77777777" w:rsidR="009778FD" w:rsidRPr="009778FD" w:rsidRDefault="009778FD" w:rsidP="00D922AA">
            <w:pPr>
              <w:pStyle w:val="Formfillablefield"/>
              <w:ind w:left="1080"/>
              <w:rPr>
                <w:sz w:val="16"/>
              </w:rPr>
            </w:pPr>
            <w:r w:rsidRPr="00A03EA6">
              <w:fldChar w:fldCharType="begin">
                <w:ffData>
                  <w:name w:val="IncidentCity"/>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p w14:paraId="54C289F8" w14:textId="77777777" w:rsidR="009778FD" w:rsidRDefault="009778FD" w:rsidP="00D922AA">
            <w:pPr>
              <w:pStyle w:val="Formfillablefield"/>
              <w:numPr>
                <w:ilvl w:val="2"/>
                <w:numId w:val="46"/>
              </w:numPr>
              <w:ind w:left="1080"/>
              <w:rPr>
                <w:sz w:val="16"/>
              </w:rPr>
            </w:pPr>
            <w:r>
              <w:rPr>
                <w:sz w:val="16"/>
              </w:rPr>
              <w:t>Is the remedy reasonable and relevant to address the objective basis for the continuation of the refusal?</w:t>
            </w:r>
          </w:p>
          <w:p w14:paraId="7A1D6DB2" w14:textId="77777777" w:rsidR="009778FD" w:rsidRPr="009778FD" w:rsidRDefault="009778FD" w:rsidP="00D922AA">
            <w:pPr>
              <w:pStyle w:val="Formfillablefield"/>
              <w:ind w:left="1080"/>
              <w:rPr>
                <w:sz w:val="16"/>
              </w:rPr>
            </w:pPr>
            <w:r w:rsidRPr="005D42A6">
              <w:rPr>
                <w:sz w:val="16"/>
              </w:rPr>
              <w:fldChar w:fldCharType="begin">
                <w:ffData>
                  <w:name w:val="IncidentAM1"/>
                  <w:enabled/>
                  <w:calcOnExit/>
                  <w:checkBox>
                    <w:size w:val="16"/>
                    <w:default w:val="0"/>
                  </w:checkBox>
                </w:ffData>
              </w:fldChar>
            </w:r>
            <w:r w:rsidRPr="005D42A6">
              <w:rPr>
                <w:sz w:val="16"/>
              </w:rPr>
              <w:instrText xml:space="preserve"> FORMCHECKBOX </w:instrText>
            </w:r>
            <w:r w:rsidR="00F02129">
              <w:rPr>
                <w:sz w:val="16"/>
              </w:rPr>
            </w:r>
            <w:r w:rsidR="00F02129">
              <w:rPr>
                <w:sz w:val="16"/>
              </w:rPr>
              <w:fldChar w:fldCharType="separate"/>
            </w:r>
            <w:r w:rsidRPr="005D42A6">
              <w:rPr>
                <w:sz w:val="16"/>
              </w:rPr>
              <w:fldChar w:fldCharType="end"/>
            </w:r>
            <w:r w:rsidRPr="005D42A6">
              <w:rPr>
                <w:sz w:val="16"/>
              </w:rPr>
              <w:t xml:space="preserve"> Yes,  </w:t>
            </w:r>
            <w:r w:rsidRPr="005D42A6">
              <w:rPr>
                <w:sz w:val="16"/>
              </w:rPr>
              <w:fldChar w:fldCharType="begin">
                <w:ffData>
                  <w:name w:val="IncidentAM1"/>
                  <w:enabled/>
                  <w:calcOnExit/>
                  <w:checkBox>
                    <w:size w:val="16"/>
                    <w:default w:val="0"/>
                  </w:checkBox>
                </w:ffData>
              </w:fldChar>
            </w:r>
            <w:r w:rsidRPr="005D42A6">
              <w:rPr>
                <w:sz w:val="16"/>
              </w:rPr>
              <w:instrText xml:space="preserve"> FORMCHECKBOX </w:instrText>
            </w:r>
            <w:r w:rsidR="00F02129">
              <w:rPr>
                <w:sz w:val="16"/>
              </w:rPr>
            </w:r>
            <w:r w:rsidR="00F02129">
              <w:rPr>
                <w:sz w:val="16"/>
              </w:rPr>
              <w:fldChar w:fldCharType="separate"/>
            </w:r>
            <w:r w:rsidRPr="005D42A6">
              <w:rPr>
                <w:sz w:val="16"/>
              </w:rPr>
              <w:fldChar w:fldCharType="end"/>
            </w:r>
            <w:r w:rsidRPr="005D42A6">
              <w:rPr>
                <w:sz w:val="16"/>
              </w:rPr>
              <w:t xml:space="preserve"> No </w:t>
            </w:r>
          </w:p>
          <w:p w14:paraId="612A035B" w14:textId="3DC81FDB" w:rsidR="00571BAD" w:rsidRPr="009778FD" w:rsidRDefault="00571BAD" w:rsidP="00D922AA">
            <w:pPr>
              <w:pStyle w:val="Formfillablefield"/>
              <w:numPr>
                <w:ilvl w:val="3"/>
                <w:numId w:val="46"/>
              </w:numPr>
              <w:ind w:left="1800"/>
              <w:rPr>
                <w:sz w:val="16"/>
              </w:rPr>
            </w:pPr>
            <w:r w:rsidRPr="005D42A6">
              <w:rPr>
                <w:sz w:val="16"/>
              </w:rPr>
              <w:t>If “No” proceed to Step 3.</w:t>
            </w:r>
          </w:p>
          <w:p w14:paraId="3948573C" w14:textId="517956DB" w:rsidR="009778FD" w:rsidRPr="009778FD" w:rsidRDefault="009778FD" w:rsidP="00D922AA">
            <w:pPr>
              <w:pStyle w:val="Formfillablefield"/>
              <w:numPr>
                <w:ilvl w:val="3"/>
                <w:numId w:val="46"/>
              </w:numPr>
              <w:ind w:left="1800"/>
              <w:rPr>
                <w:sz w:val="16"/>
              </w:rPr>
            </w:pPr>
            <w:r w:rsidRPr="005D42A6">
              <w:rPr>
                <w:sz w:val="16"/>
              </w:rPr>
              <w:t xml:space="preserve">If “Yes” will the </w:t>
            </w:r>
            <w:r w:rsidR="00D8664C">
              <w:rPr>
                <w:sz w:val="16"/>
              </w:rPr>
              <w:t>worker</w:t>
            </w:r>
            <w:r w:rsidRPr="005D42A6">
              <w:rPr>
                <w:sz w:val="16"/>
              </w:rPr>
              <w:t xml:space="preserve"> return to work when the remedy is implemented?</w:t>
            </w:r>
          </w:p>
          <w:p w14:paraId="56234574" w14:textId="77777777" w:rsidR="009778FD" w:rsidRPr="005D42A6" w:rsidRDefault="009778FD" w:rsidP="00D922AA">
            <w:pPr>
              <w:pStyle w:val="Formfillablefield"/>
              <w:ind w:left="1800"/>
              <w:rPr>
                <w:sz w:val="16"/>
              </w:rPr>
            </w:pPr>
            <w:r w:rsidRPr="005D42A6">
              <w:rPr>
                <w:sz w:val="16"/>
              </w:rPr>
              <w:fldChar w:fldCharType="begin">
                <w:ffData>
                  <w:name w:val="IncidentAM1"/>
                  <w:enabled/>
                  <w:calcOnExit/>
                  <w:checkBox>
                    <w:size w:val="16"/>
                    <w:default w:val="0"/>
                  </w:checkBox>
                </w:ffData>
              </w:fldChar>
            </w:r>
            <w:r w:rsidRPr="005D42A6">
              <w:rPr>
                <w:sz w:val="16"/>
              </w:rPr>
              <w:instrText xml:space="preserve"> FORMCHECKBOX </w:instrText>
            </w:r>
            <w:r w:rsidR="00F02129">
              <w:rPr>
                <w:sz w:val="16"/>
              </w:rPr>
            </w:r>
            <w:r w:rsidR="00F02129">
              <w:rPr>
                <w:sz w:val="16"/>
              </w:rPr>
              <w:fldChar w:fldCharType="separate"/>
            </w:r>
            <w:r w:rsidRPr="005D42A6">
              <w:rPr>
                <w:sz w:val="16"/>
              </w:rPr>
              <w:fldChar w:fldCharType="end"/>
            </w:r>
            <w:r w:rsidRPr="005D42A6">
              <w:rPr>
                <w:sz w:val="16"/>
              </w:rPr>
              <w:t xml:space="preserve"> Yes,  </w:t>
            </w:r>
            <w:r w:rsidRPr="005D42A6">
              <w:rPr>
                <w:sz w:val="16"/>
              </w:rPr>
              <w:fldChar w:fldCharType="begin">
                <w:ffData>
                  <w:name w:val="IncidentAM1"/>
                  <w:enabled/>
                  <w:calcOnExit/>
                  <w:checkBox>
                    <w:size w:val="16"/>
                    <w:default w:val="0"/>
                  </w:checkBox>
                </w:ffData>
              </w:fldChar>
            </w:r>
            <w:r w:rsidRPr="005D42A6">
              <w:rPr>
                <w:sz w:val="16"/>
              </w:rPr>
              <w:instrText xml:space="preserve"> FORMCHECKBOX </w:instrText>
            </w:r>
            <w:r w:rsidR="00F02129">
              <w:rPr>
                <w:sz w:val="16"/>
              </w:rPr>
            </w:r>
            <w:r w:rsidR="00F02129">
              <w:rPr>
                <w:sz w:val="16"/>
              </w:rPr>
              <w:fldChar w:fldCharType="separate"/>
            </w:r>
            <w:r w:rsidRPr="005D42A6">
              <w:rPr>
                <w:sz w:val="16"/>
              </w:rPr>
              <w:fldChar w:fldCharType="end"/>
            </w:r>
            <w:r w:rsidRPr="005D42A6">
              <w:rPr>
                <w:sz w:val="16"/>
              </w:rPr>
              <w:t xml:space="preserve"> No </w:t>
            </w:r>
          </w:p>
          <w:p w14:paraId="7130A0C9" w14:textId="77777777" w:rsidR="00571BAD" w:rsidRPr="009778FD" w:rsidRDefault="00571BAD" w:rsidP="00D922AA">
            <w:pPr>
              <w:pStyle w:val="Formfillablefield"/>
              <w:numPr>
                <w:ilvl w:val="4"/>
                <w:numId w:val="46"/>
              </w:numPr>
              <w:ind w:left="2520"/>
              <w:rPr>
                <w:sz w:val="16"/>
              </w:rPr>
            </w:pPr>
            <w:r>
              <w:rPr>
                <w:sz w:val="16"/>
              </w:rPr>
              <w:t>If “No” proceed to Step 3.</w:t>
            </w:r>
          </w:p>
          <w:p w14:paraId="48A9F413" w14:textId="78AEB2BE" w:rsidR="005D42A6" w:rsidRPr="00571BAD" w:rsidRDefault="005D42A6" w:rsidP="00D922AA">
            <w:pPr>
              <w:pStyle w:val="Formfillablefield"/>
              <w:numPr>
                <w:ilvl w:val="4"/>
                <w:numId w:val="46"/>
              </w:numPr>
              <w:ind w:left="2520"/>
              <w:rPr>
                <w:sz w:val="16"/>
              </w:rPr>
            </w:pPr>
            <w:r w:rsidRPr="00571BAD">
              <w:rPr>
                <w:sz w:val="16"/>
              </w:rPr>
              <w:t xml:space="preserve">If “Yes” add the remedy to the corrective actions </w:t>
            </w:r>
            <w:r w:rsidR="00E14729" w:rsidRPr="00E14729">
              <w:rPr>
                <w:sz w:val="16"/>
              </w:rPr>
              <w:t>s</w:t>
            </w:r>
            <w:r w:rsidRPr="00E14729">
              <w:rPr>
                <w:sz w:val="16"/>
              </w:rPr>
              <w:t xml:space="preserve">ection </w:t>
            </w:r>
            <w:r w:rsidR="00E14729" w:rsidRPr="00E14729">
              <w:rPr>
                <w:sz w:val="16"/>
              </w:rPr>
              <w:t>at</w:t>
            </w:r>
            <w:r w:rsidR="00E14729">
              <w:rPr>
                <w:sz w:val="16"/>
              </w:rPr>
              <w:t xml:space="preserve"> the end of this report</w:t>
            </w:r>
            <w:r w:rsidRPr="00571BAD">
              <w:rPr>
                <w:sz w:val="16"/>
              </w:rPr>
              <w:t xml:space="preserve"> and sign below</w:t>
            </w:r>
            <w:r w:rsidR="00BA6A05">
              <w:rPr>
                <w:sz w:val="16"/>
              </w:rPr>
              <w:t xml:space="preserve">. </w:t>
            </w:r>
            <w:r w:rsidRPr="00571BAD">
              <w:rPr>
                <w:sz w:val="16"/>
              </w:rPr>
              <w:t>Re-assign the worker until the remedy is in place.</w:t>
            </w:r>
          </w:p>
          <w:p w14:paraId="05B6DA6C" w14:textId="697DDD16" w:rsidR="00DF40AC" w:rsidRDefault="00DF40AC" w:rsidP="00D922AA">
            <w:pPr>
              <w:pStyle w:val="Formfillablefield"/>
              <w:numPr>
                <w:ilvl w:val="1"/>
                <w:numId w:val="46"/>
              </w:numPr>
              <w:ind w:left="360"/>
              <w:rPr>
                <w:sz w:val="16"/>
              </w:rPr>
            </w:pPr>
            <w:r w:rsidRPr="0005458A">
              <w:rPr>
                <w:sz w:val="16"/>
              </w:rPr>
              <w:t xml:space="preserve">If </w:t>
            </w:r>
            <w:r>
              <w:rPr>
                <w:sz w:val="16"/>
              </w:rPr>
              <w:t>“No” and all parties have agreed on how to return to safe work</w:t>
            </w:r>
            <w:r w:rsidR="00BA6A05">
              <w:rPr>
                <w:sz w:val="16"/>
              </w:rPr>
              <w:t>, t</w:t>
            </w:r>
            <w:r>
              <w:rPr>
                <w:sz w:val="16"/>
              </w:rPr>
              <w:t>his ends the refusal process. Maintain a record of this review. Proceed to sign the signature box below.</w:t>
            </w:r>
          </w:p>
          <w:p w14:paraId="1D4757DB" w14:textId="6C88EA14" w:rsidR="00DF40AC" w:rsidRDefault="00DF40AC" w:rsidP="00D922AA">
            <w:pPr>
              <w:pStyle w:val="Formfillablefield"/>
              <w:numPr>
                <w:ilvl w:val="2"/>
                <w:numId w:val="46"/>
              </w:numPr>
              <w:ind w:left="1080"/>
              <w:rPr>
                <w:sz w:val="16"/>
              </w:rPr>
            </w:pPr>
            <w:r>
              <w:rPr>
                <w:sz w:val="16"/>
              </w:rPr>
              <w:t>Does this report include corrective actions to lower the risk and remedy the refusal of unsafe work?</w:t>
            </w:r>
          </w:p>
          <w:p w14:paraId="7016F35F" w14:textId="77777777" w:rsidR="006A185A" w:rsidRPr="00DF40AC" w:rsidRDefault="00DF40AC" w:rsidP="00D922AA">
            <w:pPr>
              <w:pStyle w:val="Formfillablefield"/>
              <w:ind w:left="1080"/>
              <w:rPr>
                <w:sz w:val="16"/>
              </w:rPr>
            </w:pPr>
            <w:r w:rsidRPr="00487112">
              <w:rPr>
                <w:sz w:val="16"/>
              </w:rPr>
              <w:fldChar w:fldCharType="begin">
                <w:ffData>
                  <w:name w:val="IncidentAM1"/>
                  <w:enabled/>
                  <w:calcOnExit/>
                  <w:checkBox>
                    <w:size w:val="16"/>
                    <w:default w:val="0"/>
                  </w:checkBox>
                </w:ffData>
              </w:fldChar>
            </w:r>
            <w:r w:rsidRPr="00487112">
              <w:rPr>
                <w:sz w:val="16"/>
              </w:rPr>
              <w:instrText xml:space="preserve"> FORMCHECKBOX </w:instrText>
            </w:r>
            <w:r w:rsidR="00F02129">
              <w:rPr>
                <w:sz w:val="16"/>
              </w:rPr>
            </w:r>
            <w:r w:rsidR="00F02129">
              <w:rPr>
                <w:sz w:val="16"/>
              </w:rPr>
              <w:fldChar w:fldCharType="separate"/>
            </w:r>
            <w:r w:rsidRPr="00487112">
              <w:rPr>
                <w:sz w:val="16"/>
              </w:rPr>
              <w:fldChar w:fldCharType="end"/>
            </w:r>
            <w:r w:rsidRPr="00487112">
              <w:rPr>
                <w:sz w:val="16"/>
              </w:rPr>
              <w:t xml:space="preserve"> Yes,  </w:t>
            </w:r>
            <w:r w:rsidRPr="00487112">
              <w:rPr>
                <w:sz w:val="16"/>
              </w:rPr>
              <w:fldChar w:fldCharType="begin">
                <w:ffData>
                  <w:name w:val="IncidentAM1"/>
                  <w:enabled/>
                  <w:calcOnExit/>
                  <w:checkBox>
                    <w:size w:val="16"/>
                    <w:default w:val="0"/>
                  </w:checkBox>
                </w:ffData>
              </w:fldChar>
            </w:r>
            <w:r w:rsidRPr="00487112">
              <w:rPr>
                <w:sz w:val="16"/>
              </w:rPr>
              <w:instrText xml:space="preserve"> FORMCHECKBOX </w:instrText>
            </w:r>
            <w:r w:rsidR="00F02129">
              <w:rPr>
                <w:sz w:val="16"/>
              </w:rPr>
            </w:r>
            <w:r w:rsidR="00F02129">
              <w:rPr>
                <w:sz w:val="16"/>
              </w:rPr>
              <w:fldChar w:fldCharType="separate"/>
            </w:r>
            <w:r w:rsidRPr="00487112">
              <w:rPr>
                <w:sz w:val="16"/>
              </w:rPr>
              <w:fldChar w:fldCharType="end"/>
            </w:r>
            <w:r w:rsidRPr="00487112">
              <w:rPr>
                <w:sz w:val="16"/>
              </w:rPr>
              <w:t xml:space="preserve"> No</w:t>
            </w:r>
            <w:r w:rsidR="005D42A6">
              <w:rPr>
                <w:sz w:val="16"/>
              </w:rPr>
              <w:t xml:space="preserve"> - If </w:t>
            </w:r>
            <w:r w:rsidR="00571BAD">
              <w:rPr>
                <w:sz w:val="16"/>
              </w:rPr>
              <w:t>“</w:t>
            </w:r>
            <w:r w:rsidR="004A5A5A">
              <w:rPr>
                <w:sz w:val="16"/>
              </w:rPr>
              <w:t>Y</w:t>
            </w:r>
            <w:r w:rsidR="005D42A6">
              <w:rPr>
                <w:sz w:val="16"/>
              </w:rPr>
              <w:t>es</w:t>
            </w:r>
            <w:r w:rsidR="00571BAD">
              <w:rPr>
                <w:sz w:val="16"/>
              </w:rPr>
              <w:t>”</w:t>
            </w:r>
            <w:r w:rsidR="005D42A6">
              <w:rPr>
                <w:sz w:val="16"/>
              </w:rPr>
              <w:t xml:space="preserve"> ens</w:t>
            </w:r>
            <w:r w:rsidR="00E14729">
              <w:rPr>
                <w:sz w:val="16"/>
              </w:rPr>
              <w:t>ure they are listed in corrective actions section at the end of this report</w:t>
            </w:r>
            <w:r w:rsidR="005D42A6">
              <w:rPr>
                <w:sz w:val="16"/>
              </w:rPr>
              <w:t>.</w:t>
            </w:r>
          </w:p>
        </w:tc>
      </w:tr>
      <w:tr w:rsidR="00FF4876" w:rsidRPr="00A03EA6" w14:paraId="289413BD" w14:textId="77777777" w:rsidTr="00070961">
        <w:tblPrEx>
          <w:tblBorders>
            <w:insideH w:val="single" w:sz="2" w:space="0" w:color="000000"/>
            <w:insideV w:val="single" w:sz="2" w:space="0" w:color="000000"/>
          </w:tblBorders>
        </w:tblPrEx>
        <w:trPr>
          <w:trHeight w:val="20"/>
        </w:trPr>
        <w:tc>
          <w:tcPr>
            <w:tcW w:w="5580" w:type="dxa"/>
            <w:gridSpan w:val="2"/>
            <w:tcBorders>
              <w:top w:val="single" w:sz="2" w:space="0" w:color="776E64"/>
              <w:left w:val="single" w:sz="2" w:space="0" w:color="776E64"/>
              <w:bottom w:val="single" w:sz="2" w:space="0" w:color="776E64"/>
              <w:right w:val="single" w:sz="2" w:space="0" w:color="776E64"/>
            </w:tcBorders>
          </w:tcPr>
          <w:p w14:paraId="502F7C6F" w14:textId="77777777" w:rsidR="00FF4876" w:rsidRPr="00A03EA6" w:rsidRDefault="00FF4876" w:rsidP="006A185A">
            <w:pPr>
              <w:pStyle w:val="Formcaptiontext"/>
              <w:rPr>
                <w:rStyle w:val="Formcaptiontextsubtext"/>
              </w:rPr>
            </w:pPr>
            <w:r>
              <w:t>Reviewer’s Signature</w:t>
            </w:r>
          </w:p>
          <w:p w14:paraId="53514B35" w14:textId="77777777" w:rsidR="00FF4876" w:rsidRPr="00A03EA6" w:rsidRDefault="00FF4876" w:rsidP="006A185A">
            <w:pPr>
              <w:pStyle w:val="FormCity"/>
            </w:pPr>
            <w:r w:rsidRPr="00A03EA6">
              <w:fldChar w:fldCharType="begin">
                <w:ffData>
                  <w:name w:val="IncidentCity"/>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c>
          <w:tcPr>
            <w:tcW w:w="2408" w:type="dxa"/>
            <w:tcBorders>
              <w:top w:val="single" w:sz="2" w:space="0" w:color="776E64"/>
              <w:left w:val="single" w:sz="2" w:space="0" w:color="776E64"/>
              <w:bottom w:val="single" w:sz="2" w:space="0" w:color="776E64"/>
              <w:right w:val="single" w:sz="4" w:space="0" w:color="auto"/>
            </w:tcBorders>
          </w:tcPr>
          <w:p w14:paraId="5D236014" w14:textId="77777777" w:rsidR="00FF4876" w:rsidRPr="00A03EA6" w:rsidRDefault="00FF4876" w:rsidP="006A185A">
            <w:pPr>
              <w:pStyle w:val="Formcaptiontext"/>
              <w:rPr>
                <w:rStyle w:val="Formcaptiontextsubtext"/>
              </w:rPr>
            </w:pPr>
            <w:r w:rsidRPr="00A03EA6">
              <w:t xml:space="preserve">Date of incident </w:t>
            </w:r>
            <w:r w:rsidRPr="00A03EA6">
              <w:rPr>
                <w:rStyle w:val="Formcaptiontextsubtext"/>
              </w:rPr>
              <w:t>(yyyy-mm-dd)</w:t>
            </w:r>
          </w:p>
          <w:p w14:paraId="230775EF" w14:textId="77777777" w:rsidR="00FF4876" w:rsidRPr="00A03EA6" w:rsidRDefault="00FF4876" w:rsidP="006A185A">
            <w:pPr>
              <w:pStyle w:val="Formcaptiontext"/>
            </w:pPr>
            <w:r w:rsidRPr="00A03EA6">
              <w:fldChar w:fldCharType="begin">
                <w:ffData>
                  <w:name w:val="IncidentProvince"/>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c>
          <w:tcPr>
            <w:tcW w:w="2268" w:type="dxa"/>
            <w:tcBorders>
              <w:top w:val="single" w:sz="2" w:space="0" w:color="776E64"/>
              <w:left w:val="single" w:sz="4" w:space="0" w:color="auto"/>
              <w:bottom w:val="single" w:sz="2" w:space="0" w:color="776E64"/>
              <w:right w:val="nil"/>
            </w:tcBorders>
          </w:tcPr>
          <w:p w14:paraId="4A146726" w14:textId="77777777" w:rsidR="00FF4876" w:rsidRDefault="00FF4876" w:rsidP="006A185A">
            <w:pPr>
              <w:pStyle w:val="FormAMPM"/>
            </w:pPr>
            <w:r>
              <w:t>Time</w:t>
            </w:r>
          </w:p>
          <w:p w14:paraId="172A6BBB" w14:textId="77777777" w:rsidR="00FF4876" w:rsidRDefault="00FF4876" w:rsidP="006A185A">
            <w:pPr>
              <w:pStyle w:val="FormAMPM"/>
            </w:pPr>
            <w:r w:rsidRPr="00A03EA6">
              <w:fldChar w:fldCharType="begin">
                <w:ffData>
                  <w:name w:val="IncidentPostalCode"/>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c>
          <w:tcPr>
            <w:tcW w:w="992" w:type="dxa"/>
            <w:tcBorders>
              <w:top w:val="single" w:sz="2" w:space="0" w:color="776E64"/>
              <w:left w:val="nil"/>
              <w:bottom w:val="single" w:sz="2" w:space="0" w:color="776E64"/>
              <w:right w:val="single" w:sz="2" w:space="0" w:color="776E64"/>
            </w:tcBorders>
            <w:vAlign w:val="center"/>
          </w:tcPr>
          <w:p w14:paraId="77BBB722" w14:textId="77777777" w:rsidR="00FF4876" w:rsidRPr="00A03EA6" w:rsidRDefault="00FF4876" w:rsidP="006A185A">
            <w:pPr>
              <w:pStyle w:val="FormAMPM"/>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A03EA6">
              <w:t xml:space="preserve">  a.m.</w:t>
            </w:r>
            <w:r>
              <w:t xml:space="preserve"> </w:t>
            </w:r>
            <w:r w:rsidRPr="00A03EA6">
              <w:fldChar w:fldCharType="begin">
                <w:ffData>
                  <w:name w:val="IncidentPM1"/>
                  <w:enabled/>
                  <w:calcOnExit/>
                  <w:checkBox>
                    <w:size w:val="16"/>
                    <w:default w:val="0"/>
                  </w:checkBox>
                </w:ffData>
              </w:fldChar>
            </w:r>
            <w:r w:rsidRPr="00A03EA6">
              <w:instrText xml:space="preserve"> FORMCHECKBOX </w:instrText>
            </w:r>
            <w:r w:rsidR="00F02129">
              <w:fldChar w:fldCharType="separate"/>
            </w:r>
            <w:r w:rsidRPr="00A03EA6">
              <w:fldChar w:fldCharType="end"/>
            </w:r>
            <w:r w:rsidRPr="00A03EA6">
              <w:t xml:space="preserve">  p.m.</w:t>
            </w:r>
          </w:p>
        </w:tc>
      </w:tr>
      <w:tr w:rsidR="00FF4876" w:rsidRPr="00A03EA6" w14:paraId="725C2F86" w14:textId="77777777" w:rsidTr="00070961">
        <w:tblPrEx>
          <w:tblBorders>
            <w:insideH w:val="single" w:sz="2" w:space="0" w:color="000000"/>
            <w:insideV w:val="single" w:sz="2" w:space="0" w:color="000000"/>
          </w:tblBorders>
        </w:tblPrEx>
        <w:trPr>
          <w:trHeight w:val="20"/>
        </w:trPr>
        <w:tc>
          <w:tcPr>
            <w:tcW w:w="5580" w:type="dxa"/>
            <w:gridSpan w:val="2"/>
            <w:tcBorders>
              <w:top w:val="single" w:sz="2" w:space="0" w:color="776E64"/>
              <w:left w:val="single" w:sz="2" w:space="0" w:color="776E64"/>
              <w:bottom w:val="single" w:sz="2" w:space="0" w:color="776E64"/>
              <w:right w:val="single" w:sz="2" w:space="0" w:color="776E64"/>
            </w:tcBorders>
          </w:tcPr>
          <w:p w14:paraId="1E59CCAD" w14:textId="34FE8A03" w:rsidR="00FF4876" w:rsidRPr="00A03EA6" w:rsidRDefault="00070961" w:rsidP="006A185A">
            <w:pPr>
              <w:pStyle w:val="Formcaptiontext"/>
              <w:rPr>
                <w:rStyle w:val="Formcaptiontextsubtext"/>
              </w:rPr>
            </w:pPr>
            <w:r>
              <w:t>Wo</w:t>
            </w:r>
            <w:r w:rsidR="00FF4876">
              <w:t>rker</w:t>
            </w:r>
            <w:r w:rsidR="0067186F">
              <w:t>’</w:t>
            </w:r>
            <w:r w:rsidR="00FF4876">
              <w:t>s Signature</w:t>
            </w:r>
            <w:r w:rsidR="00724E11">
              <w:t xml:space="preserve"> of participation</w:t>
            </w:r>
          </w:p>
          <w:p w14:paraId="4E473F94" w14:textId="77777777" w:rsidR="00FF4876" w:rsidRPr="00A03EA6" w:rsidRDefault="00FF4876" w:rsidP="006A185A">
            <w:pPr>
              <w:pStyle w:val="FormDate"/>
            </w:pPr>
            <w:r w:rsidRPr="00A03EA6">
              <w:fldChar w:fldCharType="begin">
                <w:ffData>
                  <w:name w:val="IncidentDate"/>
                  <w:enabled/>
                  <w:calcOnExit w:val="0"/>
                  <w:textInput>
                    <w:type w:val="date"/>
                    <w:format w:val="yyyy-MM-dd"/>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c>
          <w:tcPr>
            <w:tcW w:w="2408" w:type="dxa"/>
            <w:tcBorders>
              <w:top w:val="single" w:sz="2" w:space="0" w:color="776E64"/>
              <w:left w:val="single" w:sz="2" w:space="0" w:color="776E64"/>
              <w:bottom w:val="single" w:sz="2" w:space="0" w:color="776E64"/>
              <w:right w:val="single" w:sz="4" w:space="0" w:color="auto"/>
            </w:tcBorders>
          </w:tcPr>
          <w:p w14:paraId="6B3893E7" w14:textId="77777777" w:rsidR="00FF4876" w:rsidRPr="00A03EA6" w:rsidRDefault="00FF4876" w:rsidP="006A185A">
            <w:pPr>
              <w:pStyle w:val="Formcaptiontext"/>
              <w:rPr>
                <w:rStyle w:val="Formcaptiontextsubtext"/>
              </w:rPr>
            </w:pPr>
            <w:r w:rsidRPr="00A03EA6">
              <w:t xml:space="preserve">Date of incident </w:t>
            </w:r>
            <w:r w:rsidRPr="00A03EA6">
              <w:rPr>
                <w:rStyle w:val="Formcaptiontextsubtext"/>
              </w:rPr>
              <w:t>(yyyy-mm-dd)</w:t>
            </w:r>
          </w:p>
          <w:p w14:paraId="577A1098" w14:textId="77777777" w:rsidR="00FF4876" w:rsidRPr="00A03EA6" w:rsidRDefault="00FF4876" w:rsidP="006A185A">
            <w:pPr>
              <w:pStyle w:val="FormTime"/>
            </w:pPr>
            <w:r w:rsidRPr="00A03EA6">
              <w:fldChar w:fldCharType="begin">
                <w:ffData>
                  <w:name w:val="IncidentTime"/>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c>
          <w:tcPr>
            <w:tcW w:w="2268" w:type="dxa"/>
            <w:tcBorders>
              <w:top w:val="single" w:sz="2" w:space="0" w:color="776E64"/>
              <w:left w:val="single" w:sz="4" w:space="0" w:color="auto"/>
              <w:bottom w:val="single" w:sz="2" w:space="0" w:color="776E64"/>
              <w:right w:val="nil"/>
            </w:tcBorders>
          </w:tcPr>
          <w:p w14:paraId="77B6B7CC" w14:textId="77777777" w:rsidR="00FF4876" w:rsidRDefault="00FF4876" w:rsidP="006A185A">
            <w:pPr>
              <w:pStyle w:val="FormAMPM"/>
            </w:pPr>
            <w:r>
              <w:t>Time</w:t>
            </w:r>
          </w:p>
          <w:p w14:paraId="1F9F28EC" w14:textId="77777777" w:rsidR="00FF4876" w:rsidRPr="0065351F" w:rsidRDefault="00FF4876" w:rsidP="006A185A">
            <w:pPr>
              <w:pStyle w:val="Formfillablefieldcheckbox"/>
            </w:pPr>
            <w:r w:rsidRPr="00A03EA6">
              <w:fldChar w:fldCharType="begin">
                <w:ffData>
                  <w:name w:val="IncidentPostalCode"/>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c>
          <w:tcPr>
            <w:tcW w:w="992" w:type="dxa"/>
            <w:tcBorders>
              <w:top w:val="single" w:sz="2" w:space="0" w:color="776E64"/>
              <w:left w:val="nil"/>
              <w:bottom w:val="single" w:sz="2" w:space="0" w:color="776E64"/>
              <w:right w:val="single" w:sz="2" w:space="0" w:color="776E64"/>
            </w:tcBorders>
            <w:vAlign w:val="center"/>
          </w:tcPr>
          <w:p w14:paraId="4B75E006" w14:textId="77777777" w:rsidR="00FF4876" w:rsidRPr="00A03EA6" w:rsidRDefault="00FF4876" w:rsidP="006A185A">
            <w:pPr>
              <w:pStyle w:val="FormAMPM"/>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A03EA6">
              <w:t xml:space="preserve">  a.m.</w:t>
            </w:r>
            <w:r>
              <w:t xml:space="preserve"> </w:t>
            </w:r>
            <w:r w:rsidRPr="00A03EA6">
              <w:fldChar w:fldCharType="begin">
                <w:ffData>
                  <w:name w:val="IncidentPM1"/>
                  <w:enabled/>
                  <w:calcOnExit/>
                  <w:checkBox>
                    <w:size w:val="16"/>
                    <w:default w:val="0"/>
                  </w:checkBox>
                </w:ffData>
              </w:fldChar>
            </w:r>
            <w:r w:rsidRPr="00A03EA6">
              <w:instrText xml:space="preserve"> FORMCHECKBOX </w:instrText>
            </w:r>
            <w:r w:rsidR="00F02129">
              <w:fldChar w:fldCharType="separate"/>
            </w:r>
            <w:r w:rsidRPr="00A03EA6">
              <w:fldChar w:fldCharType="end"/>
            </w:r>
            <w:r w:rsidRPr="00A03EA6">
              <w:t xml:space="preserve">  p.m.</w:t>
            </w:r>
          </w:p>
        </w:tc>
      </w:tr>
      <w:tr w:rsidR="00792731" w:rsidRPr="00A03EA6" w14:paraId="1A36E29A" w14:textId="77777777" w:rsidTr="00070961">
        <w:tblPrEx>
          <w:tblBorders>
            <w:insideH w:val="single" w:sz="2" w:space="0" w:color="000000"/>
            <w:insideV w:val="single" w:sz="2" w:space="0" w:color="000000"/>
          </w:tblBorders>
        </w:tblPrEx>
        <w:trPr>
          <w:trHeight w:val="20"/>
        </w:trPr>
        <w:tc>
          <w:tcPr>
            <w:tcW w:w="5580" w:type="dxa"/>
            <w:gridSpan w:val="2"/>
            <w:tcBorders>
              <w:top w:val="single" w:sz="2" w:space="0" w:color="776E64"/>
              <w:left w:val="single" w:sz="2" w:space="0" w:color="776E64"/>
              <w:bottom w:val="single" w:sz="2" w:space="0" w:color="776E64"/>
              <w:right w:val="single" w:sz="2" w:space="0" w:color="776E64"/>
            </w:tcBorders>
          </w:tcPr>
          <w:p w14:paraId="14C6A668" w14:textId="2FD59974" w:rsidR="00792731" w:rsidRPr="00A03EA6" w:rsidRDefault="00EC22DD" w:rsidP="00792731">
            <w:pPr>
              <w:pStyle w:val="Formcaptiontext"/>
              <w:rPr>
                <w:rStyle w:val="Formcaptiontextsubtext"/>
              </w:rPr>
            </w:pPr>
            <w:r>
              <w:t>Selected w</w:t>
            </w:r>
            <w:r w:rsidR="00E14729">
              <w:t xml:space="preserve">orker </w:t>
            </w:r>
            <w:r>
              <w:t>representative</w:t>
            </w:r>
            <w:r w:rsidR="00724E11">
              <w:t xml:space="preserve"> signature of participation</w:t>
            </w:r>
          </w:p>
          <w:p w14:paraId="05A902C8" w14:textId="77777777" w:rsidR="00792731" w:rsidRPr="00A03EA6" w:rsidRDefault="00792731" w:rsidP="00792731">
            <w:pPr>
              <w:pStyle w:val="FormDate"/>
            </w:pPr>
            <w:r w:rsidRPr="00A03EA6">
              <w:fldChar w:fldCharType="begin">
                <w:ffData>
                  <w:name w:val="IncidentDate"/>
                  <w:enabled/>
                  <w:calcOnExit w:val="0"/>
                  <w:textInput>
                    <w:type w:val="date"/>
                    <w:format w:val="yyyy-MM-dd"/>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c>
          <w:tcPr>
            <w:tcW w:w="2408" w:type="dxa"/>
            <w:tcBorders>
              <w:top w:val="single" w:sz="2" w:space="0" w:color="776E64"/>
              <w:left w:val="single" w:sz="2" w:space="0" w:color="776E64"/>
              <w:bottom w:val="single" w:sz="2" w:space="0" w:color="776E64"/>
              <w:right w:val="single" w:sz="4" w:space="0" w:color="auto"/>
            </w:tcBorders>
          </w:tcPr>
          <w:p w14:paraId="5BDD99AB" w14:textId="77777777" w:rsidR="00792731" w:rsidRPr="00A03EA6" w:rsidRDefault="00792731" w:rsidP="00792731">
            <w:pPr>
              <w:pStyle w:val="Formcaptiontext"/>
              <w:rPr>
                <w:rStyle w:val="Formcaptiontextsubtext"/>
              </w:rPr>
            </w:pPr>
            <w:r w:rsidRPr="00A03EA6">
              <w:t xml:space="preserve">Date of incident </w:t>
            </w:r>
            <w:r w:rsidRPr="00A03EA6">
              <w:rPr>
                <w:rStyle w:val="Formcaptiontextsubtext"/>
              </w:rPr>
              <w:t>(yyyy-mm-dd)</w:t>
            </w:r>
          </w:p>
          <w:p w14:paraId="5A47D3E5" w14:textId="77777777" w:rsidR="00792731" w:rsidRPr="00A03EA6" w:rsidRDefault="00792731" w:rsidP="00792731">
            <w:pPr>
              <w:pStyle w:val="FormTime"/>
            </w:pPr>
            <w:r w:rsidRPr="00A03EA6">
              <w:fldChar w:fldCharType="begin">
                <w:ffData>
                  <w:name w:val="IncidentTime"/>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c>
          <w:tcPr>
            <w:tcW w:w="2268" w:type="dxa"/>
            <w:tcBorders>
              <w:top w:val="single" w:sz="2" w:space="0" w:color="776E64"/>
              <w:left w:val="single" w:sz="4" w:space="0" w:color="auto"/>
              <w:bottom w:val="single" w:sz="2" w:space="0" w:color="776E64"/>
              <w:right w:val="nil"/>
            </w:tcBorders>
          </w:tcPr>
          <w:p w14:paraId="5A77FFC3" w14:textId="77777777" w:rsidR="00792731" w:rsidRDefault="00792731" w:rsidP="00792731">
            <w:pPr>
              <w:pStyle w:val="FormAMPM"/>
            </w:pPr>
            <w:r>
              <w:t>Time</w:t>
            </w:r>
          </w:p>
          <w:p w14:paraId="75AB5844" w14:textId="77777777" w:rsidR="00792731" w:rsidRPr="0065351F" w:rsidRDefault="00792731" w:rsidP="00792731">
            <w:pPr>
              <w:pStyle w:val="Formfillablefieldcheckbox"/>
            </w:pPr>
            <w:r w:rsidRPr="00A03EA6">
              <w:fldChar w:fldCharType="begin">
                <w:ffData>
                  <w:name w:val="IncidentPostalCode"/>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tc>
        <w:tc>
          <w:tcPr>
            <w:tcW w:w="992" w:type="dxa"/>
            <w:tcBorders>
              <w:top w:val="single" w:sz="2" w:space="0" w:color="776E64"/>
              <w:left w:val="nil"/>
              <w:bottom w:val="single" w:sz="2" w:space="0" w:color="776E64"/>
              <w:right w:val="single" w:sz="2" w:space="0" w:color="776E64"/>
            </w:tcBorders>
            <w:vAlign w:val="center"/>
          </w:tcPr>
          <w:p w14:paraId="198A4185" w14:textId="77777777" w:rsidR="00792731" w:rsidRPr="00A03EA6" w:rsidRDefault="00792731" w:rsidP="00792731">
            <w:pPr>
              <w:pStyle w:val="FormAMPM"/>
            </w:pP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A03EA6">
              <w:t xml:space="preserve">  a.m.</w:t>
            </w:r>
            <w:r>
              <w:t xml:space="preserve"> </w:t>
            </w:r>
            <w:r w:rsidRPr="00A03EA6">
              <w:fldChar w:fldCharType="begin">
                <w:ffData>
                  <w:name w:val="IncidentPM1"/>
                  <w:enabled/>
                  <w:calcOnExit/>
                  <w:checkBox>
                    <w:size w:val="16"/>
                    <w:default w:val="0"/>
                  </w:checkBox>
                </w:ffData>
              </w:fldChar>
            </w:r>
            <w:r w:rsidRPr="00A03EA6">
              <w:instrText xml:space="preserve"> FORMCHECKBOX </w:instrText>
            </w:r>
            <w:r w:rsidR="00F02129">
              <w:fldChar w:fldCharType="separate"/>
            </w:r>
            <w:r w:rsidRPr="00A03EA6">
              <w:fldChar w:fldCharType="end"/>
            </w:r>
            <w:r w:rsidRPr="00A03EA6">
              <w:t xml:space="preserve">  p.m.</w:t>
            </w:r>
          </w:p>
        </w:tc>
      </w:tr>
    </w:tbl>
    <w:p w14:paraId="62EBF3C5" w14:textId="77777777" w:rsidR="00797E56" w:rsidRDefault="00797E56" w:rsidP="00AA17C3">
      <w:pPr>
        <w:pStyle w:val="Heading3"/>
      </w:pPr>
    </w:p>
    <w:p w14:paraId="31A52412" w14:textId="66E2BA6E" w:rsidR="00070961" w:rsidRPr="00A03EA6" w:rsidRDefault="00070961" w:rsidP="00AA17C3">
      <w:pPr>
        <w:pStyle w:val="Heading3"/>
      </w:pPr>
      <w:r>
        <w:t xml:space="preserve">Step </w:t>
      </w:r>
      <w:r w:rsidR="00435600">
        <w:t>3</w:t>
      </w:r>
      <w:r w:rsidR="00E40A22">
        <w:t xml:space="preserve"> </w:t>
      </w:r>
      <w:r w:rsidR="00AA17C3">
        <w:t xml:space="preserve">Involvement of WSBC </w:t>
      </w:r>
      <w:r w:rsidR="00AA17C3" w:rsidRPr="00E73DED">
        <w:rPr>
          <w:b w:val="0"/>
          <w:sz w:val="16"/>
          <w:szCs w:val="16"/>
        </w:rPr>
        <w:t>[</w:t>
      </w:r>
      <w:r w:rsidR="00AA17C3">
        <w:rPr>
          <w:b w:val="0"/>
          <w:sz w:val="16"/>
          <w:szCs w:val="16"/>
        </w:rPr>
        <w:t xml:space="preserve">OHSR </w:t>
      </w:r>
      <w:r w:rsidR="00AA17C3" w:rsidRPr="00E73DED">
        <w:rPr>
          <w:b w:val="0"/>
          <w:sz w:val="16"/>
          <w:szCs w:val="16"/>
        </w:rPr>
        <w:t>3.12(</w:t>
      </w:r>
      <w:r w:rsidR="00AA17C3">
        <w:rPr>
          <w:b w:val="0"/>
          <w:sz w:val="16"/>
          <w:szCs w:val="16"/>
        </w:rPr>
        <w:t>5</w:t>
      </w:r>
      <w:r w:rsidR="00AA17C3" w:rsidRPr="00E73DED">
        <w:rPr>
          <w:b w:val="0"/>
          <w:sz w:val="16"/>
          <w:szCs w:val="16"/>
        </w:rPr>
        <w:t>)</w:t>
      </w:r>
      <w:r w:rsidR="00AA17C3">
        <w:rPr>
          <w:b w:val="0"/>
          <w:sz w:val="16"/>
          <w:szCs w:val="16"/>
        </w:rPr>
        <w:t>]</w:t>
      </w:r>
      <w:r w:rsidR="003557E9">
        <w:t xml:space="preserve"> </w:t>
      </w:r>
      <w:r w:rsidR="003557E9" w:rsidRPr="00AA17C3">
        <w:rPr>
          <w:b w:val="0"/>
          <w:color w:val="auto"/>
          <w:sz w:val="16"/>
          <w:szCs w:val="16"/>
        </w:rPr>
        <w:t xml:space="preserve">(Only required if </w:t>
      </w:r>
      <w:r w:rsidR="00E14729">
        <w:rPr>
          <w:b w:val="0"/>
          <w:color w:val="auto"/>
          <w:sz w:val="16"/>
          <w:szCs w:val="16"/>
        </w:rPr>
        <w:t>S</w:t>
      </w:r>
      <w:r w:rsidR="003557E9" w:rsidRPr="00AA17C3">
        <w:rPr>
          <w:b w:val="0"/>
          <w:color w:val="auto"/>
          <w:sz w:val="16"/>
          <w:szCs w:val="16"/>
        </w:rPr>
        <w:t>tep 2 failed to resolve the refusal of unsafe work)</w:t>
      </w:r>
    </w:p>
    <w:tbl>
      <w:tblPr>
        <w:tblW w:w="11248" w:type="dxa"/>
        <w:tblInd w:w="89" w:type="dxa"/>
        <w:tblBorders>
          <w:top w:val="single" w:sz="2" w:space="0" w:color="000000"/>
          <w:left w:val="single" w:sz="2" w:space="0" w:color="000000"/>
          <w:bottom w:val="single" w:sz="2" w:space="0" w:color="000000"/>
          <w:right w:val="single" w:sz="2" w:space="0" w:color="000000"/>
        </w:tblBorders>
        <w:tblLayout w:type="fixed"/>
        <w:tblCellMar>
          <w:top w:w="14" w:type="dxa"/>
          <w:left w:w="89" w:type="dxa"/>
          <w:bottom w:w="43" w:type="dxa"/>
          <w:right w:w="89" w:type="dxa"/>
        </w:tblCellMar>
        <w:tblLook w:val="01E0" w:firstRow="1" w:lastRow="1" w:firstColumn="1" w:lastColumn="1" w:noHBand="0" w:noVBand="0"/>
      </w:tblPr>
      <w:tblGrid>
        <w:gridCol w:w="11248"/>
      </w:tblGrid>
      <w:tr w:rsidR="00070961" w:rsidRPr="0072303C" w14:paraId="0C66C7B8" w14:textId="77777777" w:rsidTr="006A185A">
        <w:trPr>
          <w:trHeight w:val="20"/>
        </w:trPr>
        <w:tc>
          <w:tcPr>
            <w:tcW w:w="11248" w:type="dxa"/>
            <w:tcBorders>
              <w:top w:val="single" w:sz="2" w:space="0" w:color="776E64"/>
              <w:left w:val="single" w:sz="2" w:space="0" w:color="776E64"/>
              <w:bottom w:val="nil"/>
              <w:right w:val="single" w:sz="2" w:space="0" w:color="776E64"/>
            </w:tcBorders>
          </w:tcPr>
          <w:p w14:paraId="70E74E5F" w14:textId="54DA0547" w:rsidR="00070961" w:rsidRPr="00A03EA6" w:rsidRDefault="00DF40AC" w:rsidP="00BA6A05">
            <w:pPr>
              <w:pStyle w:val="Formfillablefieldcheckbox"/>
              <w:spacing w:before="40"/>
            </w:pPr>
            <w:r>
              <w:t>When Step 1 and Step 2 have failed to result in an agreement on safe work options, b</w:t>
            </w:r>
            <w:r w:rsidR="00070961">
              <w:t xml:space="preserve">oth the supervisor or the employer, and the worker must </w:t>
            </w:r>
            <w:r w:rsidR="00070961" w:rsidRPr="007D244D">
              <w:rPr>
                <w:u w:val="single"/>
              </w:rPr>
              <w:t>immediately</w:t>
            </w:r>
            <w:r w:rsidR="00070961" w:rsidRPr="007D244D">
              <w:t xml:space="preserve"> </w:t>
            </w:r>
            <w:r w:rsidR="00792731">
              <w:t>notify a WorkSafeBC</w:t>
            </w:r>
            <w:r w:rsidR="00070961">
              <w:t xml:space="preserve"> officer, who must investigate the matter without undue delay and issue whatever orders are deemed necessary.</w:t>
            </w:r>
          </w:p>
        </w:tc>
      </w:tr>
      <w:tr w:rsidR="00070961" w14:paraId="4F44B59B" w14:textId="77777777" w:rsidTr="0023524D">
        <w:trPr>
          <w:trHeight w:val="314"/>
        </w:trPr>
        <w:tc>
          <w:tcPr>
            <w:tcW w:w="11248" w:type="dxa"/>
            <w:tcBorders>
              <w:top w:val="single" w:sz="2" w:space="0" w:color="776E64"/>
              <w:left w:val="single" w:sz="2" w:space="0" w:color="776E64"/>
              <w:right w:val="single" w:sz="2" w:space="0" w:color="776E64"/>
            </w:tcBorders>
          </w:tcPr>
          <w:p w14:paraId="1A30C884" w14:textId="77777777" w:rsidR="00070961" w:rsidRDefault="00DF40AC" w:rsidP="00DF40AC">
            <w:pPr>
              <w:pStyle w:val="Formfillablefieldcheckbox"/>
            </w:pPr>
            <w:r>
              <w:rPr>
                <w:rStyle w:val="contact"/>
              </w:rPr>
              <w:t>Phone toll-free</w:t>
            </w:r>
            <w:r w:rsidR="0023524D">
              <w:rPr>
                <w:rStyle w:val="contact"/>
              </w:rPr>
              <w:t xml:space="preserve">: </w:t>
            </w:r>
            <w:hyperlink r:id="rId21" w:history="1">
              <w:r w:rsidR="0023524D">
                <w:rPr>
                  <w:rStyle w:val="Hyperlink"/>
                </w:rPr>
                <w:t>1.888.621.7233</w:t>
              </w:r>
            </w:hyperlink>
            <w:r w:rsidR="0023524D">
              <w:rPr>
                <w:rStyle w:val="phonenumber"/>
              </w:rPr>
              <w:t xml:space="preserve"> (1.888.621.SAFE)</w:t>
            </w:r>
            <w:r w:rsidR="0023524D">
              <w:rPr>
                <w:rStyle w:val="contact"/>
              </w:rPr>
              <w:t xml:space="preserve"> </w:t>
            </w:r>
            <w:r w:rsidR="0023524D">
              <w:rPr>
                <w:rStyle w:val="schedule"/>
              </w:rPr>
              <w:t>7 days a week, 24 hours a day</w:t>
            </w:r>
          </w:p>
        </w:tc>
      </w:tr>
      <w:tr w:rsidR="00070961" w14:paraId="4881375D" w14:textId="77777777" w:rsidTr="00DF40AC">
        <w:trPr>
          <w:trHeight w:val="731"/>
        </w:trPr>
        <w:tc>
          <w:tcPr>
            <w:tcW w:w="11248" w:type="dxa"/>
            <w:tcBorders>
              <w:top w:val="single" w:sz="2" w:space="0" w:color="776E64"/>
              <w:left w:val="single" w:sz="2" w:space="0" w:color="776E64"/>
              <w:bottom w:val="single" w:sz="2" w:space="0" w:color="776E64"/>
              <w:right w:val="single" w:sz="2" w:space="0" w:color="776E64"/>
            </w:tcBorders>
          </w:tcPr>
          <w:p w14:paraId="3DF01217" w14:textId="77777777" w:rsidR="00070961" w:rsidRDefault="00792731" w:rsidP="006A185A">
            <w:pPr>
              <w:pStyle w:val="Formfillablefieldcheckbox"/>
            </w:pPr>
            <w:r>
              <w:t>Has the WSBC officer been contacted</w:t>
            </w:r>
            <w:r w:rsidR="00070961">
              <w:t xml:space="preserve">? </w:t>
            </w:r>
            <w:r w:rsidR="00070961" w:rsidRPr="00A03EA6">
              <w:fldChar w:fldCharType="begin">
                <w:ffData>
                  <w:name w:val="IncidentAM1"/>
                  <w:enabled/>
                  <w:calcOnExit/>
                  <w:checkBox>
                    <w:size w:val="16"/>
                    <w:default w:val="0"/>
                  </w:checkBox>
                </w:ffData>
              </w:fldChar>
            </w:r>
            <w:r w:rsidR="00070961" w:rsidRPr="00A03EA6">
              <w:instrText xml:space="preserve"> FORMCHECKBOX </w:instrText>
            </w:r>
            <w:r w:rsidR="00F02129">
              <w:fldChar w:fldCharType="separate"/>
            </w:r>
            <w:r w:rsidR="00070961" w:rsidRPr="00A03EA6">
              <w:fldChar w:fldCharType="end"/>
            </w:r>
            <w:r w:rsidR="00070961">
              <w:t xml:space="preserve"> Yes,  </w:t>
            </w:r>
            <w:r w:rsidR="00070961" w:rsidRPr="00A03EA6">
              <w:fldChar w:fldCharType="begin">
                <w:ffData>
                  <w:name w:val="IncidentAM1"/>
                  <w:enabled/>
                  <w:calcOnExit/>
                  <w:checkBox>
                    <w:size w:val="16"/>
                    <w:default w:val="0"/>
                  </w:checkBox>
                </w:ffData>
              </w:fldChar>
            </w:r>
            <w:r w:rsidR="00070961" w:rsidRPr="00A03EA6">
              <w:instrText xml:space="preserve"> FORMCHECKBOX </w:instrText>
            </w:r>
            <w:r w:rsidR="00F02129">
              <w:fldChar w:fldCharType="separate"/>
            </w:r>
            <w:r w:rsidR="00070961" w:rsidRPr="00A03EA6">
              <w:fldChar w:fldCharType="end"/>
            </w:r>
            <w:r w:rsidR="00070961">
              <w:t xml:space="preserve"> No</w:t>
            </w:r>
          </w:p>
          <w:p w14:paraId="4D2FA8FA" w14:textId="77777777" w:rsidR="00DF40AC" w:rsidRPr="00DF40AC" w:rsidRDefault="00070961" w:rsidP="00DF40AC">
            <w:pPr>
              <w:pStyle w:val="FormAMPM"/>
              <w:rPr>
                <w:rStyle w:val="Formcaptiontextsubtext"/>
                <w:sz w:val="16"/>
              </w:rPr>
            </w:pPr>
            <w:r w:rsidRPr="0005458A">
              <w:t xml:space="preserve">If </w:t>
            </w:r>
            <w:r>
              <w:t>“</w:t>
            </w:r>
            <w:r w:rsidRPr="0005458A">
              <w:t>yes</w:t>
            </w:r>
            <w:r>
              <w:t xml:space="preserve">” </w:t>
            </w:r>
            <w:r w:rsidR="00792731">
              <w:t xml:space="preserve">please include the </w:t>
            </w:r>
            <w:r w:rsidR="00DF40AC" w:rsidRPr="00A03EA6">
              <w:t xml:space="preserve">Date of </w:t>
            </w:r>
            <w:r w:rsidR="00DF40AC">
              <w:t xml:space="preserve">call </w:t>
            </w:r>
            <w:r w:rsidR="00DF40AC" w:rsidRPr="00A03EA6">
              <w:rPr>
                <w:rStyle w:val="Formcaptiontextsubtext"/>
              </w:rPr>
              <w:t>(yyyy-mm-dd)</w:t>
            </w:r>
            <w:r w:rsidR="00DF40AC">
              <w:rPr>
                <w:rStyle w:val="Formcaptiontextsubtext"/>
              </w:rPr>
              <w:t xml:space="preserve"> </w:t>
            </w:r>
            <w:r w:rsidR="00DF40AC" w:rsidRPr="00A03EA6">
              <w:fldChar w:fldCharType="begin">
                <w:ffData>
                  <w:name w:val="IncidentTime"/>
                  <w:enabled/>
                  <w:calcOnExit w:val="0"/>
                  <w:textInput/>
                </w:ffData>
              </w:fldChar>
            </w:r>
            <w:r w:rsidR="00DF40AC" w:rsidRPr="00A03EA6">
              <w:instrText xml:space="preserve"> FORMTEXT </w:instrText>
            </w:r>
            <w:r w:rsidR="00DF40AC" w:rsidRPr="00A03EA6">
              <w:fldChar w:fldCharType="separate"/>
            </w:r>
            <w:r w:rsidR="00DF40AC" w:rsidRPr="00A03EA6">
              <w:rPr>
                <w:noProof/>
              </w:rPr>
              <w:t> </w:t>
            </w:r>
            <w:r w:rsidR="00DF40AC" w:rsidRPr="00A03EA6">
              <w:rPr>
                <w:noProof/>
              </w:rPr>
              <w:t> </w:t>
            </w:r>
            <w:r w:rsidR="00DF40AC" w:rsidRPr="00A03EA6">
              <w:rPr>
                <w:noProof/>
              </w:rPr>
              <w:t> </w:t>
            </w:r>
            <w:r w:rsidR="00DF40AC" w:rsidRPr="00A03EA6">
              <w:rPr>
                <w:noProof/>
              </w:rPr>
              <w:t> </w:t>
            </w:r>
            <w:r w:rsidR="00DF40AC" w:rsidRPr="00A03EA6">
              <w:rPr>
                <w:noProof/>
              </w:rPr>
              <w:t> </w:t>
            </w:r>
            <w:r w:rsidR="00DF40AC" w:rsidRPr="00A03EA6">
              <w:fldChar w:fldCharType="end"/>
            </w:r>
            <w:r w:rsidR="00DF40AC">
              <w:t xml:space="preserve"> and the Time of the call </w:t>
            </w:r>
            <w:r w:rsidR="00DF40AC" w:rsidRPr="00A03EA6">
              <w:fldChar w:fldCharType="begin">
                <w:ffData>
                  <w:name w:val="IncidentPostalCode"/>
                  <w:enabled/>
                  <w:calcOnExit w:val="0"/>
                  <w:textInput/>
                </w:ffData>
              </w:fldChar>
            </w:r>
            <w:r w:rsidR="00DF40AC" w:rsidRPr="00A03EA6">
              <w:instrText xml:space="preserve"> FORMTEXT </w:instrText>
            </w:r>
            <w:r w:rsidR="00DF40AC" w:rsidRPr="00A03EA6">
              <w:fldChar w:fldCharType="separate"/>
            </w:r>
            <w:r w:rsidR="00DF40AC" w:rsidRPr="00A03EA6">
              <w:rPr>
                <w:noProof/>
              </w:rPr>
              <w:t> </w:t>
            </w:r>
            <w:r w:rsidR="00DF40AC" w:rsidRPr="00A03EA6">
              <w:rPr>
                <w:noProof/>
              </w:rPr>
              <w:t> </w:t>
            </w:r>
            <w:r w:rsidR="00DF40AC" w:rsidRPr="00A03EA6">
              <w:rPr>
                <w:noProof/>
              </w:rPr>
              <w:t> </w:t>
            </w:r>
            <w:r w:rsidR="00DF40AC" w:rsidRPr="00A03EA6">
              <w:rPr>
                <w:noProof/>
              </w:rPr>
              <w:t> </w:t>
            </w:r>
            <w:r w:rsidR="00DF40AC" w:rsidRPr="00A03EA6">
              <w:rPr>
                <w:noProof/>
              </w:rPr>
              <w:t> </w:t>
            </w:r>
            <w:r w:rsidR="00DF40AC" w:rsidRPr="00A03EA6">
              <w:fldChar w:fldCharType="end"/>
            </w:r>
            <w:r w:rsidR="00DF40AC">
              <w:t xml:space="preserve"> </w:t>
            </w:r>
            <w:r w:rsidR="00DF40AC" w:rsidRPr="00A03EA6">
              <w:fldChar w:fldCharType="begin">
                <w:ffData>
                  <w:name w:val="IncidentAM1"/>
                  <w:enabled/>
                  <w:calcOnExit/>
                  <w:checkBox>
                    <w:size w:val="16"/>
                    <w:default w:val="0"/>
                  </w:checkBox>
                </w:ffData>
              </w:fldChar>
            </w:r>
            <w:r w:rsidR="00DF40AC" w:rsidRPr="00A03EA6">
              <w:instrText xml:space="preserve"> FORMCHECKBOX </w:instrText>
            </w:r>
            <w:r w:rsidR="00F02129">
              <w:fldChar w:fldCharType="separate"/>
            </w:r>
            <w:r w:rsidR="00DF40AC" w:rsidRPr="00A03EA6">
              <w:fldChar w:fldCharType="end"/>
            </w:r>
            <w:r w:rsidR="00DF40AC" w:rsidRPr="00A03EA6">
              <w:t xml:space="preserve">  a.m.</w:t>
            </w:r>
            <w:r w:rsidR="00DF40AC">
              <w:t xml:space="preserve"> </w:t>
            </w:r>
            <w:r w:rsidR="00DF40AC" w:rsidRPr="00A03EA6">
              <w:fldChar w:fldCharType="begin">
                <w:ffData>
                  <w:name w:val="IncidentPM1"/>
                  <w:enabled/>
                  <w:calcOnExit/>
                  <w:checkBox>
                    <w:size w:val="16"/>
                    <w:default w:val="0"/>
                  </w:checkBox>
                </w:ffData>
              </w:fldChar>
            </w:r>
            <w:r w:rsidR="00DF40AC" w:rsidRPr="00A03EA6">
              <w:instrText xml:space="preserve"> FORMCHECKBOX </w:instrText>
            </w:r>
            <w:r w:rsidR="00F02129">
              <w:fldChar w:fldCharType="separate"/>
            </w:r>
            <w:r w:rsidR="00DF40AC" w:rsidRPr="00A03EA6">
              <w:fldChar w:fldCharType="end"/>
            </w:r>
            <w:r w:rsidR="00DF40AC" w:rsidRPr="00A03EA6">
              <w:t xml:space="preserve">  p.m.</w:t>
            </w:r>
          </w:p>
          <w:p w14:paraId="106D89B6" w14:textId="77777777" w:rsidR="00070961" w:rsidRDefault="004A5A5A" w:rsidP="006A185A">
            <w:pPr>
              <w:pStyle w:val="Formcaptiontext"/>
              <w:numPr>
                <w:ilvl w:val="1"/>
                <w:numId w:val="46"/>
              </w:numPr>
            </w:pPr>
            <w:r>
              <w:t>If “N</w:t>
            </w:r>
            <w:r w:rsidR="00070961">
              <w:t xml:space="preserve">o”, </w:t>
            </w:r>
            <w:r w:rsidR="00DF40AC">
              <w:t xml:space="preserve">please explain why a call has not been made. </w:t>
            </w:r>
            <w:r w:rsidR="00DF40AC" w:rsidRPr="00A03EA6">
              <w:fldChar w:fldCharType="begin">
                <w:ffData>
                  <w:name w:val="IncidentTime"/>
                  <w:enabled/>
                  <w:calcOnExit w:val="0"/>
                  <w:textInput/>
                </w:ffData>
              </w:fldChar>
            </w:r>
            <w:r w:rsidR="00DF40AC" w:rsidRPr="00A03EA6">
              <w:instrText xml:space="preserve"> FORMTEXT </w:instrText>
            </w:r>
            <w:r w:rsidR="00DF40AC" w:rsidRPr="00A03EA6">
              <w:fldChar w:fldCharType="separate"/>
            </w:r>
            <w:r w:rsidR="00DF40AC" w:rsidRPr="00A03EA6">
              <w:rPr>
                <w:noProof/>
              </w:rPr>
              <w:t> </w:t>
            </w:r>
            <w:r w:rsidR="00DF40AC" w:rsidRPr="00A03EA6">
              <w:rPr>
                <w:noProof/>
              </w:rPr>
              <w:t> </w:t>
            </w:r>
            <w:r w:rsidR="00DF40AC" w:rsidRPr="00A03EA6">
              <w:rPr>
                <w:noProof/>
              </w:rPr>
              <w:t> </w:t>
            </w:r>
            <w:r w:rsidR="00DF40AC" w:rsidRPr="00A03EA6">
              <w:rPr>
                <w:noProof/>
              </w:rPr>
              <w:t> </w:t>
            </w:r>
            <w:r w:rsidR="00DF40AC" w:rsidRPr="00A03EA6">
              <w:rPr>
                <w:noProof/>
              </w:rPr>
              <w:t> </w:t>
            </w:r>
            <w:r w:rsidR="00DF40AC" w:rsidRPr="00A03EA6">
              <w:fldChar w:fldCharType="end"/>
            </w:r>
          </w:p>
          <w:p w14:paraId="2946DB82" w14:textId="77777777" w:rsidR="00070961" w:rsidRDefault="00070961" w:rsidP="006A185A">
            <w:pPr>
              <w:pStyle w:val="Formfillablefieldcheckbox"/>
            </w:pPr>
          </w:p>
        </w:tc>
      </w:tr>
      <w:tr w:rsidR="00DF40AC" w14:paraId="03B3B85F" w14:textId="77777777" w:rsidTr="006A185A">
        <w:trPr>
          <w:trHeight w:val="731"/>
        </w:trPr>
        <w:tc>
          <w:tcPr>
            <w:tcW w:w="11248" w:type="dxa"/>
            <w:tcBorders>
              <w:top w:val="single" w:sz="2" w:space="0" w:color="776E64"/>
              <w:left w:val="single" w:sz="2" w:space="0" w:color="776E64"/>
              <w:right w:val="single" w:sz="2" w:space="0" w:color="776E64"/>
            </w:tcBorders>
          </w:tcPr>
          <w:p w14:paraId="6B2A2D1A" w14:textId="77777777" w:rsidR="00394A07" w:rsidRDefault="00DF40AC" w:rsidP="006A185A">
            <w:pPr>
              <w:pStyle w:val="Formfillablefieldcheckbox"/>
            </w:pPr>
            <w:r>
              <w:lastRenderedPageBreak/>
              <w:t>WorkSafeBC Officer Name:</w:t>
            </w:r>
            <w:r w:rsidRPr="00A03EA6">
              <w:t xml:space="preserve"> </w:t>
            </w:r>
            <w:r w:rsidRPr="00A03EA6">
              <w:fldChar w:fldCharType="begin">
                <w:ffData>
                  <w:name w:val="IncidentTime"/>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r w:rsidR="00394A07">
              <w:t xml:space="preserve"> </w:t>
            </w:r>
          </w:p>
          <w:p w14:paraId="2F4A07CE" w14:textId="77777777" w:rsidR="00DF40AC" w:rsidRDefault="00394A07" w:rsidP="006A185A">
            <w:pPr>
              <w:pStyle w:val="Formfillablefieldcheckbox"/>
            </w:pPr>
            <w:r w:rsidRPr="00A03EA6">
              <w:t xml:space="preserve">Date of </w:t>
            </w:r>
            <w:r>
              <w:t>site visit</w:t>
            </w:r>
            <w:r w:rsidR="00E14729">
              <w:t>/call/video call</w:t>
            </w:r>
            <w:r>
              <w:t xml:space="preserve"> </w:t>
            </w:r>
            <w:r w:rsidRPr="00A03EA6">
              <w:rPr>
                <w:rStyle w:val="Formcaptiontextsubtext"/>
              </w:rPr>
              <w:t>(yyyy-mm-dd)</w:t>
            </w:r>
            <w:r>
              <w:rPr>
                <w:rStyle w:val="Formcaptiontextsubtext"/>
              </w:rPr>
              <w:t xml:space="preserve"> </w:t>
            </w:r>
            <w:r w:rsidRPr="00A03EA6">
              <w:fldChar w:fldCharType="begin">
                <w:ffData>
                  <w:name w:val="IncidentTime"/>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r>
              <w:t xml:space="preserve"> and the Time of site visit or video call </w:t>
            </w:r>
            <w:r w:rsidRPr="00A03EA6">
              <w:fldChar w:fldCharType="begin">
                <w:ffData>
                  <w:name w:val="IncidentPostalCode"/>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r>
              <w:t xml:space="preserve">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rsidRPr="00A03EA6">
              <w:t xml:space="preserve">  a.m.</w:t>
            </w:r>
            <w:r>
              <w:t xml:space="preserve"> </w:t>
            </w:r>
            <w:r w:rsidRPr="00A03EA6">
              <w:fldChar w:fldCharType="begin">
                <w:ffData>
                  <w:name w:val="IncidentPM1"/>
                  <w:enabled/>
                  <w:calcOnExit/>
                  <w:checkBox>
                    <w:size w:val="16"/>
                    <w:default w:val="0"/>
                  </w:checkBox>
                </w:ffData>
              </w:fldChar>
            </w:r>
            <w:r w:rsidRPr="00A03EA6">
              <w:instrText xml:space="preserve"> FORMCHECKBOX </w:instrText>
            </w:r>
            <w:r w:rsidR="00F02129">
              <w:fldChar w:fldCharType="separate"/>
            </w:r>
            <w:r w:rsidRPr="00A03EA6">
              <w:fldChar w:fldCharType="end"/>
            </w:r>
            <w:r w:rsidRPr="00A03EA6">
              <w:t xml:space="preserve">  p.m.</w:t>
            </w:r>
          </w:p>
          <w:p w14:paraId="609252EC" w14:textId="77777777" w:rsidR="00DF40AC" w:rsidRDefault="009E57AD" w:rsidP="006A185A">
            <w:pPr>
              <w:pStyle w:val="Formfillablefieldcheckbox"/>
            </w:pPr>
            <w:r>
              <w:t>Summary of discussion:</w:t>
            </w:r>
            <w:r w:rsidRPr="00A03EA6">
              <w:t xml:space="preserve"> </w:t>
            </w:r>
            <w:r w:rsidRPr="00A03EA6">
              <w:fldChar w:fldCharType="begin">
                <w:ffData>
                  <w:name w:val="IncidentTime"/>
                  <w:enabled/>
                  <w:calcOnExit w:val="0"/>
                  <w:textInput/>
                </w:ffData>
              </w:fldChar>
            </w:r>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p>
          <w:p w14:paraId="459BDE81" w14:textId="6DA5E51B" w:rsidR="00394A07" w:rsidRDefault="00394A07" w:rsidP="006A185A">
            <w:pPr>
              <w:pStyle w:val="Formfillablefieldcheckbox"/>
            </w:pPr>
            <w:r>
              <w:t>Has the WorkSafeBC</w:t>
            </w:r>
            <w:r w:rsidR="00BA6A05">
              <w:t xml:space="preserve"> Officer</w:t>
            </w:r>
            <w:r>
              <w:t xml:space="preserve"> determined that the refusal of unsafe work is valid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Yes,  </w:t>
            </w:r>
            <w:r w:rsidRPr="00A03EA6">
              <w:fldChar w:fldCharType="begin">
                <w:ffData>
                  <w:name w:val="IncidentAM1"/>
                  <w:enabled/>
                  <w:calcOnExit/>
                  <w:checkBox>
                    <w:size w:val="16"/>
                    <w:default w:val="0"/>
                  </w:checkBox>
                </w:ffData>
              </w:fldChar>
            </w:r>
            <w:r w:rsidRPr="00A03EA6">
              <w:instrText xml:space="preserve"> FORMCHECKBOX </w:instrText>
            </w:r>
            <w:r w:rsidR="00F02129">
              <w:fldChar w:fldCharType="separate"/>
            </w:r>
            <w:r w:rsidRPr="00A03EA6">
              <w:fldChar w:fldCharType="end"/>
            </w:r>
            <w:r>
              <w:t xml:space="preserve"> No</w:t>
            </w:r>
          </w:p>
          <w:p w14:paraId="08692B7D" w14:textId="73708C3A" w:rsidR="00394A07" w:rsidRDefault="00BA6A05" w:rsidP="006A185A">
            <w:pPr>
              <w:pStyle w:val="Formfillablefieldcheckbox"/>
            </w:pPr>
            <w:r>
              <w:t>If yes, a</w:t>
            </w:r>
            <w:r w:rsidR="00394A07">
              <w:t>re compliance orders expected?</w:t>
            </w:r>
            <w:r w:rsidR="00394A07" w:rsidRPr="00A03EA6">
              <w:t xml:space="preserve"> </w:t>
            </w:r>
            <w:r w:rsidR="00394A07" w:rsidRPr="00A03EA6">
              <w:fldChar w:fldCharType="begin">
                <w:ffData>
                  <w:name w:val="IncidentAM1"/>
                  <w:enabled/>
                  <w:calcOnExit/>
                  <w:checkBox>
                    <w:size w:val="16"/>
                    <w:default w:val="0"/>
                  </w:checkBox>
                </w:ffData>
              </w:fldChar>
            </w:r>
            <w:r w:rsidR="00394A07" w:rsidRPr="00A03EA6">
              <w:instrText xml:space="preserve"> FORMCHECKBOX </w:instrText>
            </w:r>
            <w:r w:rsidR="00F02129">
              <w:fldChar w:fldCharType="separate"/>
            </w:r>
            <w:r w:rsidR="00394A07" w:rsidRPr="00A03EA6">
              <w:fldChar w:fldCharType="end"/>
            </w:r>
            <w:r w:rsidR="00394A07">
              <w:t xml:space="preserve"> Yes,  </w:t>
            </w:r>
            <w:r w:rsidR="00394A07" w:rsidRPr="00A03EA6">
              <w:fldChar w:fldCharType="begin">
                <w:ffData>
                  <w:name w:val="IncidentAM1"/>
                  <w:enabled/>
                  <w:calcOnExit/>
                  <w:checkBox>
                    <w:size w:val="16"/>
                    <w:default w:val="0"/>
                  </w:checkBox>
                </w:ffData>
              </w:fldChar>
            </w:r>
            <w:r w:rsidR="00394A07" w:rsidRPr="00A03EA6">
              <w:instrText xml:space="preserve"> FORMCHECKBOX </w:instrText>
            </w:r>
            <w:r w:rsidR="00F02129">
              <w:fldChar w:fldCharType="separate"/>
            </w:r>
            <w:r w:rsidR="00394A07" w:rsidRPr="00A03EA6">
              <w:fldChar w:fldCharType="end"/>
            </w:r>
            <w:r w:rsidR="00394A07">
              <w:t xml:space="preserve"> No</w:t>
            </w:r>
          </w:p>
          <w:p w14:paraId="2D673604" w14:textId="77777777" w:rsidR="00E14729" w:rsidRDefault="00E14729" w:rsidP="006A185A">
            <w:pPr>
              <w:pStyle w:val="Formfillablefieldcheckbox"/>
            </w:pPr>
            <w:r>
              <w:t>Attach any and all WSBC reports to this report.</w:t>
            </w:r>
          </w:p>
        </w:tc>
      </w:tr>
    </w:tbl>
    <w:p w14:paraId="5997CC1D" w14:textId="77777777" w:rsidR="00792731" w:rsidRDefault="00792731"/>
    <w:p w14:paraId="110FFD37" w14:textId="77777777" w:rsidR="00FF4876" w:rsidRDefault="00FF4876"/>
    <w:p w14:paraId="48768D7A" w14:textId="1141B34F" w:rsidR="003557E9" w:rsidRPr="003557E9" w:rsidRDefault="003557E9" w:rsidP="00D922AA">
      <w:pPr>
        <w:pStyle w:val="Formsubheading"/>
      </w:pPr>
      <w:r w:rsidRPr="003557E9">
        <w:t xml:space="preserve">Corrective actions identified and taken to </w:t>
      </w:r>
      <w:r w:rsidR="00332C6A">
        <w:t>remove the “undue hazard”</w:t>
      </w:r>
      <w:r w:rsidR="007A49BD">
        <w:t xml:space="preserve"> if applicable</w:t>
      </w:r>
      <w:r w:rsidR="00332C6A">
        <w:t>.</w:t>
      </w:r>
    </w:p>
    <w:tbl>
      <w:tblPr>
        <w:tblW w:w="11160" w:type="dxa"/>
        <w:tblInd w:w="89" w:type="dxa"/>
        <w:tblBorders>
          <w:top w:val="single" w:sz="2" w:space="0" w:color="776E64"/>
          <w:left w:val="single" w:sz="2" w:space="0" w:color="776E64"/>
          <w:bottom w:val="single" w:sz="2" w:space="0" w:color="776E64"/>
          <w:right w:val="single" w:sz="2" w:space="0" w:color="776E64"/>
          <w:insideH w:val="single" w:sz="2" w:space="0" w:color="776E64"/>
          <w:insideV w:val="single" w:sz="2" w:space="0" w:color="776E64"/>
        </w:tblBorders>
        <w:tblLayout w:type="fixed"/>
        <w:tblCellMar>
          <w:top w:w="45" w:type="dxa"/>
          <w:left w:w="89" w:type="dxa"/>
          <w:bottom w:w="43" w:type="dxa"/>
          <w:right w:w="89" w:type="dxa"/>
        </w:tblCellMar>
        <w:tblLook w:val="01E0" w:firstRow="1" w:lastRow="1" w:firstColumn="1" w:lastColumn="1" w:noHBand="0" w:noVBand="0"/>
      </w:tblPr>
      <w:tblGrid>
        <w:gridCol w:w="5295"/>
        <w:gridCol w:w="2509"/>
        <w:gridCol w:w="1678"/>
        <w:gridCol w:w="1678"/>
      </w:tblGrid>
      <w:tr w:rsidR="003557E9" w:rsidRPr="0072303C" w14:paraId="6441124D" w14:textId="77777777" w:rsidTr="003557E9">
        <w:trPr>
          <w:trHeight w:val="20"/>
          <w:tblHeader/>
        </w:trPr>
        <w:tc>
          <w:tcPr>
            <w:tcW w:w="5295" w:type="dxa"/>
            <w:shd w:val="clear" w:color="auto" w:fill="6399AE"/>
            <w:vAlign w:val="center"/>
          </w:tcPr>
          <w:p w14:paraId="5CE446E2" w14:textId="77777777" w:rsidR="003557E9" w:rsidRPr="00C420DD" w:rsidRDefault="003557E9" w:rsidP="00C420DD">
            <w:pPr>
              <w:pStyle w:val="Formcaptiontext"/>
              <w:rPr>
                <w:rStyle w:val="Formcaptiontextsubtext"/>
                <w:b/>
                <w:color w:val="FFFFFF"/>
                <w:sz w:val="16"/>
              </w:rPr>
            </w:pPr>
            <w:r w:rsidRPr="00A03EA6">
              <w:rPr>
                <w:b/>
                <w:color w:val="FFFFFF"/>
              </w:rPr>
              <w:t>Action</w:t>
            </w:r>
          </w:p>
        </w:tc>
        <w:tc>
          <w:tcPr>
            <w:tcW w:w="2509" w:type="dxa"/>
            <w:shd w:val="clear" w:color="auto" w:fill="6399AE"/>
            <w:vAlign w:val="center"/>
          </w:tcPr>
          <w:p w14:paraId="335D26B2" w14:textId="77777777" w:rsidR="003557E9" w:rsidRPr="00A03EA6" w:rsidRDefault="003557E9" w:rsidP="006A185A">
            <w:pPr>
              <w:pStyle w:val="Formcaptiontext"/>
              <w:rPr>
                <w:b/>
                <w:color w:val="FFFFFF"/>
              </w:rPr>
            </w:pPr>
            <w:r w:rsidRPr="00A03EA6">
              <w:rPr>
                <w:b/>
                <w:color w:val="FFFFFF"/>
              </w:rPr>
              <w:t>Action assigned to</w:t>
            </w:r>
          </w:p>
          <w:p w14:paraId="75F482A0" w14:textId="77777777" w:rsidR="003557E9" w:rsidRPr="00A03EA6" w:rsidRDefault="003557E9" w:rsidP="006A185A">
            <w:pPr>
              <w:pStyle w:val="Formcaptiontext"/>
              <w:rPr>
                <w:rStyle w:val="Formcaptiontextsubtext"/>
                <w:color w:val="FFFFFF"/>
              </w:rPr>
            </w:pPr>
            <w:r w:rsidRPr="00A03EA6">
              <w:rPr>
                <w:rStyle w:val="Formcaptiontextsubtext"/>
                <w:color w:val="FFFFFF"/>
              </w:rPr>
              <w:t>(name and job title)</w:t>
            </w:r>
          </w:p>
        </w:tc>
        <w:tc>
          <w:tcPr>
            <w:tcW w:w="1678" w:type="dxa"/>
            <w:shd w:val="clear" w:color="auto" w:fill="6399AE"/>
            <w:vAlign w:val="center"/>
          </w:tcPr>
          <w:p w14:paraId="1AFB44B2" w14:textId="77777777" w:rsidR="003557E9" w:rsidRPr="00A03EA6" w:rsidRDefault="003557E9" w:rsidP="006A185A">
            <w:pPr>
              <w:pStyle w:val="Formcaptiontext"/>
              <w:rPr>
                <w:color w:val="FFFFFF"/>
              </w:rPr>
            </w:pPr>
            <w:r w:rsidRPr="00A03EA6">
              <w:rPr>
                <w:b/>
                <w:color w:val="FFFFFF"/>
              </w:rPr>
              <w:t>Expected completion date</w:t>
            </w:r>
          </w:p>
          <w:p w14:paraId="3CA9071F" w14:textId="77777777" w:rsidR="003557E9" w:rsidRPr="00A03EA6" w:rsidRDefault="003557E9" w:rsidP="006A185A">
            <w:pPr>
              <w:pStyle w:val="Formcaptiontext"/>
              <w:rPr>
                <w:color w:val="FFFFFF"/>
              </w:rPr>
            </w:pPr>
            <w:r w:rsidRPr="00A03EA6">
              <w:rPr>
                <w:rStyle w:val="Formcaptiontextsubtext"/>
                <w:color w:val="FFFFFF"/>
              </w:rPr>
              <w:t>(yyyy-mm-dd)</w:t>
            </w:r>
          </w:p>
        </w:tc>
        <w:tc>
          <w:tcPr>
            <w:tcW w:w="1678" w:type="dxa"/>
            <w:shd w:val="clear" w:color="auto" w:fill="6399AE"/>
            <w:tcMar>
              <w:right w:w="43" w:type="dxa"/>
            </w:tcMar>
            <w:vAlign w:val="center"/>
          </w:tcPr>
          <w:p w14:paraId="6EB86A5B" w14:textId="77777777" w:rsidR="003557E9" w:rsidRPr="00A03EA6" w:rsidRDefault="003557E9" w:rsidP="006A185A">
            <w:pPr>
              <w:pStyle w:val="Formcaptiontext"/>
              <w:rPr>
                <w:color w:val="FFFFFF"/>
              </w:rPr>
            </w:pPr>
            <w:r w:rsidRPr="00A03EA6">
              <w:rPr>
                <w:b/>
                <w:color w:val="FFFFFF"/>
              </w:rPr>
              <w:t>Completed date</w:t>
            </w:r>
          </w:p>
          <w:p w14:paraId="0D73BA32" w14:textId="77777777" w:rsidR="003557E9" w:rsidRPr="00A03EA6" w:rsidRDefault="003557E9" w:rsidP="006A185A">
            <w:pPr>
              <w:pStyle w:val="Formcaptiontext"/>
              <w:rPr>
                <w:color w:val="FFFFFF"/>
              </w:rPr>
            </w:pPr>
            <w:r w:rsidRPr="00A03EA6">
              <w:rPr>
                <w:rStyle w:val="Formcaptiontextsubtext"/>
                <w:color w:val="FFFFFF"/>
              </w:rPr>
              <w:t>(yyyy-mm-dd)</w:t>
            </w:r>
          </w:p>
        </w:tc>
      </w:tr>
      <w:tr w:rsidR="003557E9" w:rsidRPr="0072303C" w14:paraId="1D64E165" w14:textId="77777777" w:rsidTr="003557E9">
        <w:trPr>
          <w:trHeight w:val="20"/>
        </w:trPr>
        <w:tc>
          <w:tcPr>
            <w:tcW w:w="5295" w:type="dxa"/>
            <w:shd w:val="clear" w:color="auto" w:fill="auto"/>
          </w:tcPr>
          <w:p w14:paraId="52DFC7A5" w14:textId="77777777" w:rsidR="003557E9" w:rsidRPr="00A03EA6" w:rsidRDefault="003557E9" w:rsidP="006A185A">
            <w:pPr>
              <w:pStyle w:val="Formfillablefield"/>
              <w:tabs>
                <w:tab w:val="left" w:pos="271"/>
              </w:tabs>
              <w:ind w:left="271" w:hanging="271"/>
            </w:pPr>
            <w:r w:rsidRPr="00A03EA6">
              <w:t>a)</w:t>
            </w:r>
            <w:r w:rsidRPr="00A03EA6">
              <w:tab/>
            </w:r>
            <w:r w:rsidRPr="00A03EA6">
              <w:fldChar w:fldCharType="begin">
                <w:ffData>
                  <w:name w:val="aCorrectiveAction"/>
                  <w:enabled/>
                  <w:calcOnExit w:val="0"/>
                  <w:textInput/>
                </w:ffData>
              </w:fldChar>
            </w:r>
            <w:bookmarkStart w:id="9" w:name="aCorrectiveAction"/>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9"/>
          </w:p>
        </w:tc>
        <w:tc>
          <w:tcPr>
            <w:tcW w:w="2509" w:type="dxa"/>
            <w:shd w:val="clear" w:color="auto" w:fill="auto"/>
          </w:tcPr>
          <w:p w14:paraId="2E55E147" w14:textId="77777777" w:rsidR="003557E9" w:rsidRPr="00A03EA6" w:rsidRDefault="003557E9" w:rsidP="006A185A">
            <w:pPr>
              <w:pStyle w:val="Formfillablefield"/>
            </w:pPr>
            <w:r w:rsidRPr="00A03EA6">
              <w:fldChar w:fldCharType="begin">
                <w:ffData>
                  <w:name w:val="aActionAssigned"/>
                  <w:enabled/>
                  <w:calcOnExit w:val="0"/>
                  <w:textInput/>
                </w:ffData>
              </w:fldChar>
            </w:r>
            <w:bookmarkStart w:id="10" w:name="aActionAssigned"/>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10"/>
          </w:p>
        </w:tc>
        <w:tc>
          <w:tcPr>
            <w:tcW w:w="1678" w:type="dxa"/>
          </w:tcPr>
          <w:p w14:paraId="3C9C1BA9" w14:textId="77777777" w:rsidR="003557E9" w:rsidRPr="00A03EA6" w:rsidRDefault="003557E9" w:rsidP="006A185A">
            <w:pPr>
              <w:pStyle w:val="Formfillablefield"/>
            </w:pPr>
            <w:r w:rsidRPr="00A03EA6">
              <w:fldChar w:fldCharType="begin">
                <w:ffData>
                  <w:name w:val="aActionExpected"/>
                  <w:enabled/>
                  <w:calcOnExit w:val="0"/>
                  <w:textInput>
                    <w:type w:val="date"/>
                    <w:format w:val="yyyy-MM-dd"/>
                  </w:textInput>
                </w:ffData>
              </w:fldChar>
            </w:r>
            <w:bookmarkStart w:id="11" w:name="aActionExpected"/>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11"/>
          </w:p>
        </w:tc>
        <w:tc>
          <w:tcPr>
            <w:tcW w:w="1678" w:type="dxa"/>
            <w:shd w:val="clear" w:color="auto" w:fill="auto"/>
          </w:tcPr>
          <w:p w14:paraId="41B4A549" w14:textId="77777777" w:rsidR="003557E9" w:rsidRPr="00A03EA6" w:rsidRDefault="003557E9" w:rsidP="006A185A">
            <w:pPr>
              <w:pStyle w:val="Formfillablefield"/>
            </w:pPr>
            <w:r w:rsidRPr="00A03EA6">
              <w:fldChar w:fldCharType="begin">
                <w:ffData>
                  <w:name w:val="aActionCompleted"/>
                  <w:enabled/>
                  <w:calcOnExit w:val="0"/>
                  <w:textInput>
                    <w:type w:val="date"/>
                    <w:format w:val="yyyy-MM-dd"/>
                  </w:textInput>
                </w:ffData>
              </w:fldChar>
            </w:r>
            <w:bookmarkStart w:id="12" w:name="aActionCompleted"/>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12"/>
          </w:p>
        </w:tc>
      </w:tr>
      <w:tr w:rsidR="003557E9" w:rsidRPr="0072303C" w14:paraId="7DCFE3D4" w14:textId="77777777" w:rsidTr="003557E9">
        <w:trPr>
          <w:trHeight w:val="20"/>
        </w:trPr>
        <w:tc>
          <w:tcPr>
            <w:tcW w:w="5295" w:type="dxa"/>
            <w:shd w:val="clear" w:color="auto" w:fill="auto"/>
          </w:tcPr>
          <w:p w14:paraId="4EC7FCFF" w14:textId="77777777" w:rsidR="003557E9" w:rsidRPr="00A03EA6" w:rsidRDefault="003557E9" w:rsidP="006A185A">
            <w:pPr>
              <w:pStyle w:val="Formfillablefield"/>
              <w:tabs>
                <w:tab w:val="left" w:pos="271"/>
              </w:tabs>
              <w:ind w:left="271" w:hanging="271"/>
            </w:pPr>
            <w:r w:rsidRPr="00A03EA6">
              <w:t xml:space="preserve">b) </w:t>
            </w:r>
            <w:r w:rsidRPr="00A03EA6">
              <w:fldChar w:fldCharType="begin">
                <w:ffData>
                  <w:name w:val="bCorrectiveAction"/>
                  <w:enabled/>
                  <w:calcOnExit w:val="0"/>
                  <w:textInput/>
                </w:ffData>
              </w:fldChar>
            </w:r>
            <w:bookmarkStart w:id="13" w:name="bCorrectiveAction"/>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13"/>
          </w:p>
        </w:tc>
        <w:tc>
          <w:tcPr>
            <w:tcW w:w="2509" w:type="dxa"/>
            <w:shd w:val="clear" w:color="auto" w:fill="auto"/>
          </w:tcPr>
          <w:p w14:paraId="28800DDD" w14:textId="77777777" w:rsidR="003557E9" w:rsidRPr="00A03EA6" w:rsidRDefault="003557E9" w:rsidP="006A185A">
            <w:pPr>
              <w:pStyle w:val="Formfillablefield"/>
            </w:pPr>
            <w:r w:rsidRPr="00A03EA6">
              <w:fldChar w:fldCharType="begin">
                <w:ffData>
                  <w:name w:val="bActionAssigned"/>
                  <w:enabled/>
                  <w:calcOnExit w:val="0"/>
                  <w:textInput/>
                </w:ffData>
              </w:fldChar>
            </w:r>
            <w:bookmarkStart w:id="14" w:name="bActionAssigned"/>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14"/>
          </w:p>
        </w:tc>
        <w:tc>
          <w:tcPr>
            <w:tcW w:w="1678" w:type="dxa"/>
          </w:tcPr>
          <w:p w14:paraId="79753FF8" w14:textId="77777777" w:rsidR="003557E9" w:rsidRPr="00A03EA6" w:rsidRDefault="003557E9" w:rsidP="006A185A">
            <w:pPr>
              <w:pStyle w:val="Formfillablefield"/>
            </w:pPr>
            <w:r w:rsidRPr="00A03EA6">
              <w:fldChar w:fldCharType="begin">
                <w:ffData>
                  <w:name w:val="bActionExpected"/>
                  <w:enabled/>
                  <w:calcOnExit w:val="0"/>
                  <w:textInput>
                    <w:type w:val="date"/>
                    <w:format w:val="yyyy-MM-dd"/>
                  </w:textInput>
                </w:ffData>
              </w:fldChar>
            </w:r>
            <w:bookmarkStart w:id="15" w:name="bActionExpected"/>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15"/>
          </w:p>
        </w:tc>
        <w:tc>
          <w:tcPr>
            <w:tcW w:w="1678" w:type="dxa"/>
            <w:shd w:val="clear" w:color="auto" w:fill="auto"/>
          </w:tcPr>
          <w:p w14:paraId="3AEF6DA0" w14:textId="77777777" w:rsidR="003557E9" w:rsidRPr="00A03EA6" w:rsidRDefault="003557E9" w:rsidP="006A185A">
            <w:pPr>
              <w:pStyle w:val="Formfillablefield"/>
            </w:pPr>
            <w:r w:rsidRPr="00A03EA6">
              <w:fldChar w:fldCharType="begin">
                <w:ffData>
                  <w:name w:val="bActionCompleted"/>
                  <w:enabled/>
                  <w:calcOnExit w:val="0"/>
                  <w:textInput>
                    <w:type w:val="date"/>
                    <w:format w:val="yyyy-MM-dd"/>
                  </w:textInput>
                </w:ffData>
              </w:fldChar>
            </w:r>
            <w:bookmarkStart w:id="16" w:name="bActionCompleted"/>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16"/>
          </w:p>
        </w:tc>
      </w:tr>
      <w:tr w:rsidR="003557E9" w:rsidRPr="0072303C" w14:paraId="3402BA27" w14:textId="77777777" w:rsidTr="003557E9">
        <w:trPr>
          <w:trHeight w:val="20"/>
        </w:trPr>
        <w:tc>
          <w:tcPr>
            <w:tcW w:w="5295" w:type="dxa"/>
            <w:shd w:val="clear" w:color="auto" w:fill="auto"/>
          </w:tcPr>
          <w:p w14:paraId="4A460A40" w14:textId="77777777" w:rsidR="003557E9" w:rsidRPr="00A03EA6" w:rsidRDefault="003557E9" w:rsidP="006A185A">
            <w:pPr>
              <w:pStyle w:val="Formfillablefield"/>
              <w:tabs>
                <w:tab w:val="left" w:pos="271"/>
              </w:tabs>
              <w:ind w:left="271" w:hanging="271"/>
            </w:pPr>
            <w:r w:rsidRPr="00A03EA6">
              <w:t xml:space="preserve">c) </w:t>
            </w:r>
            <w:r w:rsidRPr="00A03EA6">
              <w:fldChar w:fldCharType="begin">
                <w:ffData>
                  <w:name w:val="cCorrectiveAction"/>
                  <w:enabled/>
                  <w:calcOnExit w:val="0"/>
                  <w:textInput/>
                </w:ffData>
              </w:fldChar>
            </w:r>
            <w:bookmarkStart w:id="17" w:name="cCorrectiveAction"/>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17"/>
          </w:p>
        </w:tc>
        <w:tc>
          <w:tcPr>
            <w:tcW w:w="2509" w:type="dxa"/>
            <w:shd w:val="clear" w:color="auto" w:fill="auto"/>
          </w:tcPr>
          <w:p w14:paraId="364C863E" w14:textId="77777777" w:rsidR="003557E9" w:rsidRPr="00A03EA6" w:rsidRDefault="003557E9" w:rsidP="006A185A">
            <w:pPr>
              <w:pStyle w:val="Formfillablefield"/>
            </w:pPr>
            <w:r w:rsidRPr="00A03EA6">
              <w:fldChar w:fldCharType="begin">
                <w:ffData>
                  <w:name w:val="cActionAssigned"/>
                  <w:enabled/>
                  <w:calcOnExit w:val="0"/>
                  <w:textInput/>
                </w:ffData>
              </w:fldChar>
            </w:r>
            <w:bookmarkStart w:id="18" w:name="cActionAssigned"/>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18"/>
          </w:p>
        </w:tc>
        <w:tc>
          <w:tcPr>
            <w:tcW w:w="1678" w:type="dxa"/>
          </w:tcPr>
          <w:p w14:paraId="167A650A" w14:textId="77777777" w:rsidR="003557E9" w:rsidRPr="00A03EA6" w:rsidRDefault="003557E9" w:rsidP="006A185A">
            <w:pPr>
              <w:pStyle w:val="Formfillablefield"/>
            </w:pPr>
            <w:r w:rsidRPr="00A03EA6">
              <w:fldChar w:fldCharType="begin">
                <w:ffData>
                  <w:name w:val="cActionExpected"/>
                  <w:enabled/>
                  <w:calcOnExit w:val="0"/>
                  <w:textInput>
                    <w:type w:val="date"/>
                    <w:format w:val="yyyy-MM-dd"/>
                  </w:textInput>
                </w:ffData>
              </w:fldChar>
            </w:r>
            <w:bookmarkStart w:id="19" w:name="cActionExpected"/>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19"/>
          </w:p>
        </w:tc>
        <w:tc>
          <w:tcPr>
            <w:tcW w:w="1678" w:type="dxa"/>
            <w:shd w:val="clear" w:color="auto" w:fill="auto"/>
          </w:tcPr>
          <w:p w14:paraId="4CA8C174" w14:textId="77777777" w:rsidR="003557E9" w:rsidRPr="00A03EA6" w:rsidRDefault="003557E9" w:rsidP="006A185A">
            <w:pPr>
              <w:pStyle w:val="Formfillablefield"/>
            </w:pPr>
            <w:r w:rsidRPr="00A03EA6">
              <w:fldChar w:fldCharType="begin">
                <w:ffData>
                  <w:name w:val="cActionCompleted"/>
                  <w:enabled/>
                  <w:calcOnExit w:val="0"/>
                  <w:textInput>
                    <w:type w:val="date"/>
                    <w:format w:val="yyyy-MM-dd"/>
                  </w:textInput>
                </w:ffData>
              </w:fldChar>
            </w:r>
            <w:bookmarkStart w:id="20" w:name="cActionCompleted"/>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20"/>
          </w:p>
        </w:tc>
      </w:tr>
      <w:tr w:rsidR="003557E9" w:rsidRPr="0072303C" w14:paraId="3990BCB3" w14:textId="77777777" w:rsidTr="003557E9">
        <w:trPr>
          <w:trHeight w:val="20"/>
        </w:trPr>
        <w:tc>
          <w:tcPr>
            <w:tcW w:w="5295" w:type="dxa"/>
            <w:shd w:val="clear" w:color="auto" w:fill="auto"/>
          </w:tcPr>
          <w:p w14:paraId="5B304452" w14:textId="77777777" w:rsidR="003557E9" w:rsidRPr="00A03EA6" w:rsidRDefault="003557E9" w:rsidP="006A185A">
            <w:pPr>
              <w:pStyle w:val="Formfillablefield"/>
              <w:tabs>
                <w:tab w:val="left" w:pos="271"/>
              </w:tabs>
              <w:ind w:left="271" w:hanging="271"/>
            </w:pPr>
            <w:r w:rsidRPr="00A03EA6">
              <w:t xml:space="preserve">d) </w:t>
            </w:r>
            <w:r w:rsidRPr="00A03EA6">
              <w:fldChar w:fldCharType="begin">
                <w:ffData>
                  <w:name w:val="dCorrectiveAction"/>
                  <w:enabled/>
                  <w:calcOnExit w:val="0"/>
                  <w:textInput/>
                </w:ffData>
              </w:fldChar>
            </w:r>
            <w:bookmarkStart w:id="21" w:name="dCorrectiveAction"/>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21"/>
          </w:p>
        </w:tc>
        <w:tc>
          <w:tcPr>
            <w:tcW w:w="2509" w:type="dxa"/>
            <w:shd w:val="clear" w:color="auto" w:fill="auto"/>
          </w:tcPr>
          <w:p w14:paraId="4918F1B7" w14:textId="77777777" w:rsidR="003557E9" w:rsidRPr="00A03EA6" w:rsidRDefault="003557E9" w:rsidP="006A185A">
            <w:pPr>
              <w:pStyle w:val="Formfillablefield"/>
            </w:pPr>
            <w:r w:rsidRPr="00A03EA6">
              <w:fldChar w:fldCharType="begin">
                <w:ffData>
                  <w:name w:val="dActionAssigned"/>
                  <w:enabled/>
                  <w:calcOnExit w:val="0"/>
                  <w:textInput/>
                </w:ffData>
              </w:fldChar>
            </w:r>
            <w:bookmarkStart w:id="22" w:name="dActionAssigned"/>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22"/>
          </w:p>
        </w:tc>
        <w:tc>
          <w:tcPr>
            <w:tcW w:w="1678" w:type="dxa"/>
          </w:tcPr>
          <w:p w14:paraId="4D8E5F0B" w14:textId="77777777" w:rsidR="003557E9" w:rsidRPr="00A03EA6" w:rsidRDefault="003557E9" w:rsidP="006A185A">
            <w:pPr>
              <w:pStyle w:val="Formfillablefield"/>
            </w:pPr>
            <w:r w:rsidRPr="00A03EA6">
              <w:fldChar w:fldCharType="begin">
                <w:ffData>
                  <w:name w:val="dActionExpected"/>
                  <w:enabled/>
                  <w:calcOnExit w:val="0"/>
                  <w:textInput>
                    <w:type w:val="date"/>
                    <w:format w:val="yyyy-MM-dd"/>
                  </w:textInput>
                </w:ffData>
              </w:fldChar>
            </w:r>
            <w:bookmarkStart w:id="23" w:name="dActionExpected"/>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23"/>
          </w:p>
        </w:tc>
        <w:tc>
          <w:tcPr>
            <w:tcW w:w="1678" w:type="dxa"/>
            <w:shd w:val="clear" w:color="auto" w:fill="auto"/>
          </w:tcPr>
          <w:p w14:paraId="2638A7BC" w14:textId="77777777" w:rsidR="003557E9" w:rsidRPr="00A03EA6" w:rsidRDefault="003557E9" w:rsidP="006A185A">
            <w:pPr>
              <w:pStyle w:val="Formfillablefield"/>
            </w:pPr>
            <w:r w:rsidRPr="00A03EA6">
              <w:fldChar w:fldCharType="begin">
                <w:ffData>
                  <w:name w:val="dActionCompleted"/>
                  <w:enabled/>
                  <w:calcOnExit w:val="0"/>
                  <w:textInput>
                    <w:type w:val="date"/>
                    <w:format w:val="yyyy-MM-dd"/>
                  </w:textInput>
                </w:ffData>
              </w:fldChar>
            </w:r>
            <w:bookmarkStart w:id="24" w:name="dActionCompleted"/>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24"/>
          </w:p>
        </w:tc>
      </w:tr>
      <w:tr w:rsidR="003557E9" w:rsidRPr="0072303C" w14:paraId="7EE634D9" w14:textId="77777777" w:rsidTr="003557E9">
        <w:trPr>
          <w:trHeight w:val="20"/>
        </w:trPr>
        <w:tc>
          <w:tcPr>
            <w:tcW w:w="5295" w:type="dxa"/>
            <w:shd w:val="clear" w:color="auto" w:fill="auto"/>
          </w:tcPr>
          <w:p w14:paraId="01647187" w14:textId="77777777" w:rsidR="003557E9" w:rsidRPr="00A03EA6" w:rsidRDefault="003557E9" w:rsidP="006A185A">
            <w:pPr>
              <w:pStyle w:val="Formfillablefield"/>
              <w:tabs>
                <w:tab w:val="left" w:pos="271"/>
              </w:tabs>
              <w:ind w:left="271" w:hanging="271"/>
            </w:pPr>
            <w:r w:rsidRPr="00A03EA6">
              <w:t xml:space="preserve">e) </w:t>
            </w:r>
            <w:r w:rsidRPr="00A03EA6">
              <w:fldChar w:fldCharType="begin">
                <w:ffData>
                  <w:name w:val="eCorrectiveAction"/>
                  <w:enabled/>
                  <w:calcOnExit w:val="0"/>
                  <w:textInput/>
                </w:ffData>
              </w:fldChar>
            </w:r>
            <w:bookmarkStart w:id="25" w:name="eCorrectiveAction"/>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25"/>
          </w:p>
        </w:tc>
        <w:tc>
          <w:tcPr>
            <w:tcW w:w="2509" w:type="dxa"/>
            <w:shd w:val="clear" w:color="auto" w:fill="auto"/>
          </w:tcPr>
          <w:p w14:paraId="7CD1EA04" w14:textId="77777777" w:rsidR="003557E9" w:rsidRPr="00A03EA6" w:rsidRDefault="003557E9" w:rsidP="006A185A">
            <w:pPr>
              <w:pStyle w:val="Formfillablefield"/>
            </w:pPr>
            <w:r w:rsidRPr="00A03EA6">
              <w:fldChar w:fldCharType="begin">
                <w:ffData>
                  <w:name w:val="eActionAssigned"/>
                  <w:enabled/>
                  <w:calcOnExit w:val="0"/>
                  <w:textInput/>
                </w:ffData>
              </w:fldChar>
            </w:r>
            <w:bookmarkStart w:id="26" w:name="eActionAssigned"/>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26"/>
          </w:p>
        </w:tc>
        <w:tc>
          <w:tcPr>
            <w:tcW w:w="1678" w:type="dxa"/>
          </w:tcPr>
          <w:p w14:paraId="67F816F3" w14:textId="77777777" w:rsidR="003557E9" w:rsidRPr="00A03EA6" w:rsidRDefault="003557E9" w:rsidP="006A185A">
            <w:pPr>
              <w:pStyle w:val="Formfillablefield"/>
            </w:pPr>
            <w:r w:rsidRPr="00A03EA6">
              <w:fldChar w:fldCharType="begin">
                <w:ffData>
                  <w:name w:val="eActionExpected"/>
                  <w:enabled/>
                  <w:calcOnExit w:val="0"/>
                  <w:textInput>
                    <w:type w:val="date"/>
                    <w:format w:val="yyyy-MM-dd"/>
                  </w:textInput>
                </w:ffData>
              </w:fldChar>
            </w:r>
            <w:bookmarkStart w:id="27" w:name="eActionExpected"/>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27"/>
          </w:p>
        </w:tc>
        <w:tc>
          <w:tcPr>
            <w:tcW w:w="1678" w:type="dxa"/>
            <w:shd w:val="clear" w:color="auto" w:fill="auto"/>
          </w:tcPr>
          <w:p w14:paraId="6ED4471C" w14:textId="77777777" w:rsidR="003557E9" w:rsidRPr="00A03EA6" w:rsidRDefault="003557E9" w:rsidP="006A185A">
            <w:pPr>
              <w:pStyle w:val="Formfillablefield"/>
            </w:pPr>
            <w:r w:rsidRPr="00A03EA6">
              <w:fldChar w:fldCharType="begin">
                <w:ffData>
                  <w:name w:val="eActionCompleted"/>
                  <w:enabled/>
                  <w:calcOnExit w:val="0"/>
                  <w:textInput>
                    <w:type w:val="date"/>
                    <w:format w:val="yyyy-MM-dd"/>
                  </w:textInput>
                </w:ffData>
              </w:fldChar>
            </w:r>
            <w:bookmarkStart w:id="28" w:name="eActionCompleted"/>
            <w:r w:rsidRPr="00A03EA6">
              <w:instrText xml:space="preserve"> FORMTEXT </w:instrText>
            </w:r>
            <w:r w:rsidRPr="00A03EA6">
              <w:fldChar w:fldCharType="separate"/>
            </w:r>
            <w:r w:rsidRPr="00A03EA6">
              <w:rPr>
                <w:noProof/>
              </w:rPr>
              <w:t> </w:t>
            </w:r>
            <w:r w:rsidRPr="00A03EA6">
              <w:rPr>
                <w:noProof/>
              </w:rPr>
              <w:t> </w:t>
            </w:r>
            <w:r w:rsidRPr="00A03EA6">
              <w:rPr>
                <w:noProof/>
              </w:rPr>
              <w:t> </w:t>
            </w:r>
            <w:r w:rsidRPr="00A03EA6">
              <w:rPr>
                <w:noProof/>
              </w:rPr>
              <w:t> </w:t>
            </w:r>
            <w:r w:rsidRPr="00A03EA6">
              <w:rPr>
                <w:noProof/>
              </w:rPr>
              <w:t> </w:t>
            </w:r>
            <w:r w:rsidRPr="00A03EA6">
              <w:fldChar w:fldCharType="end"/>
            </w:r>
            <w:bookmarkEnd w:id="28"/>
          </w:p>
        </w:tc>
      </w:tr>
    </w:tbl>
    <w:p w14:paraId="6B699379" w14:textId="77777777" w:rsidR="003557E9" w:rsidRDefault="003557E9"/>
    <w:p w14:paraId="38BABF19" w14:textId="31DD12C3" w:rsidR="008B0311" w:rsidRDefault="008B0311" w:rsidP="008B0311">
      <w:pPr>
        <w:pStyle w:val="Heading3"/>
        <w:rPr>
          <w:lang w:val="en-CA" w:eastAsia="en-CA"/>
        </w:rPr>
      </w:pPr>
      <w:r w:rsidRPr="00A03EA6">
        <w:rPr>
          <w:lang w:val="en-CA" w:eastAsia="en-CA"/>
        </w:rPr>
        <w:t>End of report</w:t>
      </w:r>
    </w:p>
    <w:p w14:paraId="09259198" w14:textId="03F39DAF" w:rsidR="00AF2B9D" w:rsidRDefault="00AF2B9D" w:rsidP="00AF2B9D"/>
    <w:p w14:paraId="61729F77" w14:textId="77777777" w:rsidR="003911B4" w:rsidRDefault="003911B4">
      <w:pPr>
        <w:rPr>
          <w:rFonts w:ascii="Verdana" w:eastAsia="Times New Roman" w:hAnsi="Verdana" w:cs="Times New Roman"/>
          <w:b/>
          <w:color w:val="ED8B00"/>
          <w:szCs w:val="24"/>
          <w:lang w:val="en-US" w:eastAsia="en-US"/>
        </w:rPr>
      </w:pPr>
      <w:r>
        <w:br w:type="page"/>
      </w:r>
    </w:p>
    <w:p w14:paraId="6CACFF13" w14:textId="54F1F5E1" w:rsidR="00AF2B9D" w:rsidRDefault="00AF2B9D" w:rsidP="00AF2B9D">
      <w:pPr>
        <w:pStyle w:val="Heading3"/>
      </w:pPr>
      <w:r>
        <w:lastRenderedPageBreak/>
        <w:t>Revision Log</w:t>
      </w:r>
    </w:p>
    <w:p w14:paraId="43C27FED" w14:textId="77777777" w:rsidR="00AF2B9D" w:rsidRDefault="00AF2B9D" w:rsidP="00AF2B9D">
      <w:pPr>
        <w:rPr>
          <w:color w:val="000000"/>
        </w:rPr>
      </w:pPr>
      <w:r>
        <w:rPr>
          <w:color w:val="000000"/>
        </w:rPr>
        <w:t>Major revisions include substantial changes to the meaning or wording of the document and are noted by a change in the whole number. For example, n+1.0, where n is the existing version number.</w:t>
      </w:r>
    </w:p>
    <w:p w14:paraId="17B2830A" w14:textId="77777777" w:rsidR="00AF2B9D" w:rsidRDefault="00AF2B9D" w:rsidP="00AF2B9D">
      <w:pPr>
        <w:rPr>
          <w:color w:val="000000"/>
        </w:rPr>
      </w:pPr>
      <w:r>
        <w:rPr>
          <w:color w:val="000000"/>
        </w:rPr>
        <w:t>Minor revisions such as administrative corrections to language for clarity or formatting are noted as #.n+1 where n is the decimal point of the existing version.</w:t>
      </w:r>
    </w:p>
    <w:p w14:paraId="3659C53D" w14:textId="77777777" w:rsidR="00AF2B9D" w:rsidRDefault="00AF2B9D" w:rsidP="00AF2B9D">
      <w:pPr>
        <w:rPr>
          <w:color w:val="000000"/>
        </w:rPr>
      </w:pPr>
    </w:p>
    <w:tbl>
      <w:tblPr>
        <w:tblStyle w:val="TableGrid"/>
        <w:tblW w:w="0" w:type="auto"/>
        <w:tblLook w:val="04A0" w:firstRow="1" w:lastRow="0" w:firstColumn="1" w:lastColumn="0" w:noHBand="0" w:noVBand="1"/>
      </w:tblPr>
      <w:tblGrid>
        <w:gridCol w:w="1271"/>
        <w:gridCol w:w="1418"/>
        <w:gridCol w:w="8079"/>
      </w:tblGrid>
      <w:tr w:rsidR="00AF2B9D" w14:paraId="629CE492" w14:textId="77777777" w:rsidTr="00323CF5">
        <w:tc>
          <w:tcPr>
            <w:tcW w:w="1271" w:type="dxa"/>
          </w:tcPr>
          <w:p w14:paraId="2CF08E40" w14:textId="77777777" w:rsidR="00AF2B9D" w:rsidRDefault="00AF2B9D" w:rsidP="00323CF5">
            <w:pPr>
              <w:jc w:val="center"/>
            </w:pPr>
            <w:r>
              <w:t>Revision Number</w:t>
            </w:r>
          </w:p>
        </w:tc>
        <w:tc>
          <w:tcPr>
            <w:tcW w:w="1418" w:type="dxa"/>
          </w:tcPr>
          <w:p w14:paraId="238E05F8" w14:textId="77777777" w:rsidR="00AF2B9D" w:rsidRDefault="00AF2B9D" w:rsidP="00323CF5">
            <w:pPr>
              <w:jc w:val="center"/>
            </w:pPr>
            <w:r>
              <w:t>Date of Change</w:t>
            </w:r>
          </w:p>
        </w:tc>
        <w:tc>
          <w:tcPr>
            <w:tcW w:w="8079" w:type="dxa"/>
          </w:tcPr>
          <w:p w14:paraId="1A87B0F8" w14:textId="77777777" w:rsidR="00AF2B9D" w:rsidRDefault="00AF2B9D" w:rsidP="00323CF5">
            <w:pPr>
              <w:jc w:val="center"/>
            </w:pPr>
            <w:r>
              <w:t>Description of changes</w:t>
            </w:r>
          </w:p>
        </w:tc>
      </w:tr>
      <w:tr w:rsidR="00435600" w14:paraId="6AB5E252" w14:textId="77777777" w:rsidTr="00323CF5">
        <w:tc>
          <w:tcPr>
            <w:tcW w:w="1271" w:type="dxa"/>
          </w:tcPr>
          <w:p w14:paraId="255DCD75" w14:textId="5B684024" w:rsidR="00435600" w:rsidRDefault="00903888" w:rsidP="00323CF5">
            <w:r>
              <w:t>2.1</w:t>
            </w:r>
          </w:p>
        </w:tc>
        <w:tc>
          <w:tcPr>
            <w:tcW w:w="1418" w:type="dxa"/>
          </w:tcPr>
          <w:p w14:paraId="1A9FB6C8" w14:textId="58F794F9" w:rsidR="00435600" w:rsidRDefault="00435600" w:rsidP="00AF2B9D">
            <w:r>
              <w:t>20220826</w:t>
            </w:r>
          </w:p>
        </w:tc>
        <w:tc>
          <w:tcPr>
            <w:tcW w:w="8079" w:type="dxa"/>
          </w:tcPr>
          <w:p w14:paraId="5CB0BA1A" w14:textId="3EE2AF9B" w:rsidR="00F91A78" w:rsidRDefault="00F91A78" w:rsidP="00F91A78">
            <w:r>
              <w:t>The following changes were made to align with the updated regulation and guidance document produced by WSBC.</w:t>
            </w:r>
          </w:p>
          <w:p w14:paraId="1C4BB99F" w14:textId="3E3A4689" w:rsidR="00F91A78" w:rsidRDefault="00F91A78" w:rsidP="00F91A78">
            <w:pPr>
              <w:pStyle w:val="ListParagraph"/>
              <w:numPr>
                <w:ilvl w:val="0"/>
                <w:numId w:val="50"/>
              </w:numPr>
            </w:pPr>
            <w:r>
              <w:t xml:space="preserve">Moved the section on temporary assignment of the worker to alternate work to the first part of the form. </w:t>
            </w:r>
          </w:p>
          <w:p w14:paraId="319DF3E4" w14:textId="63645CDF" w:rsidR="00435600" w:rsidRDefault="00435600" w:rsidP="00F91A78">
            <w:pPr>
              <w:pStyle w:val="ListParagraph"/>
              <w:numPr>
                <w:ilvl w:val="0"/>
                <w:numId w:val="50"/>
              </w:numPr>
            </w:pPr>
            <w:r>
              <w:t>Moved the old step #3 that was implemented for compliance with 3.12.1 of the regulation to become Step 1b. Changed the table Step 1b to include text boxes to write the description of the issue and the reason it is not an undue hazard. Also explicitly indicated that the worker has a right to refuse unsafe work.</w:t>
            </w:r>
          </w:p>
          <w:p w14:paraId="7C33CFC0" w14:textId="095E0211" w:rsidR="00435600" w:rsidRDefault="00435600" w:rsidP="00F91A78">
            <w:pPr>
              <w:pStyle w:val="ListParagraph"/>
              <w:numPr>
                <w:ilvl w:val="0"/>
                <w:numId w:val="50"/>
              </w:numPr>
            </w:pPr>
            <w:r>
              <w:t>In the risk matrix on page</w:t>
            </w:r>
            <w:r w:rsidR="003911B4">
              <w:t xml:space="preserve"> added “hierarchy of” in front of controls. Changed High rating to be “Controls in place may not be sufficient…”</w:t>
            </w:r>
          </w:p>
        </w:tc>
      </w:tr>
      <w:tr w:rsidR="00AF2B9D" w14:paraId="57302740" w14:textId="77777777" w:rsidTr="00323CF5">
        <w:tc>
          <w:tcPr>
            <w:tcW w:w="1271" w:type="dxa"/>
          </w:tcPr>
          <w:p w14:paraId="37F9A402" w14:textId="067505AA" w:rsidR="00AF2B9D" w:rsidRDefault="00AF2B9D" w:rsidP="00323CF5">
            <w:r>
              <w:t>2.0</w:t>
            </w:r>
          </w:p>
        </w:tc>
        <w:tc>
          <w:tcPr>
            <w:tcW w:w="1418" w:type="dxa"/>
          </w:tcPr>
          <w:p w14:paraId="7F15BAF0" w14:textId="7440A49E" w:rsidR="00AF2B9D" w:rsidRDefault="00AF2B9D" w:rsidP="00AF2B9D">
            <w:r>
              <w:t>20220525</w:t>
            </w:r>
          </w:p>
        </w:tc>
        <w:tc>
          <w:tcPr>
            <w:tcW w:w="8079" w:type="dxa"/>
          </w:tcPr>
          <w:p w14:paraId="7FB17DB3" w14:textId="30963134" w:rsidR="00AF2B9D" w:rsidRDefault="00AF2B9D" w:rsidP="00323CF5">
            <w:r>
              <w:t>Added a new Step #3 to the process that supports the changes to the OHS regulations by including section 3.12.1. The new step ensures that the worker is give written notification of the earlier refusal.</w:t>
            </w:r>
          </w:p>
        </w:tc>
      </w:tr>
      <w:tr w:rsidR="00AF2B9D" w14:paraId="2737B87E" w14:textId="77777777" w:rsidTr="00323CF5">
        <w:tc>
          <w:tcPr>
            <w:tcW w:w="1271" w:type="dxa"/>
          </w:tcPr>
          <w:p w14:paraId="6D5E9964" w14:textId="77777777" w:rsidR="00AF2B9D" w:rsidRDefault="00AF2B9D" w:rsidP="00323CF5"/>
        </w:tc>
        <w:tc>
          <w:tcPr>
            <w:tcW w:w="1418" w:type="dxa"/>
          </w:tcPr>
          <w:p w14:paraId="612F74AE" w14:textId="77777777" w:rsidR="00AF2B9D" w:rsidRDefault="00AF2B9D" w:rsidP="00323CF5"/>
        </w:tc>
        <w:tc>
          <w:tcPr>
            <w:tcW w:w="8079" w:type="dxa"/>
          </w:tcPr>
          <w:p w14:paraId="749C3204" w14:textId="77777777" w:rsidR="00AF2B9D" w:rsidRDefault="00AF2B9D" w:rsidP="00323CF5"/>
        </w:tc>
      </w:tr>
    </w:tbl>
    <w:p w14:paraId="33F4E6B1" w14:textId="2D83D2B9" w:rsidR="00AF2B9D" w:rsidRPr="00AF2B9D" w:rsidRDefault="00AF2B9D" w:rsidP="00AF2B9D"/>
    <w:sectPr w:rsidR="00AF2B9D" w:rsidRPr="00AF2B9D" w:rsidSect="003911B4">
      <w:footerReference w:type="default" r:id="rId22"/>
      <w:endnotePr>
        <w:numFmt w:val="decimal"/>
      </w:endnotePr>
      <w:pgSz w:w="12240" w:h="15840" w:code="1"/>
      <w:pgMar w:top="547" w:right="547" w:bottom="547" w:left="547" w:header="547" w:footer="274" w:gutter="0"/>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EEE4664" w16cex:dateUtc="2021-03-09T22:35:13.051Z"/>
  <w16cex:commentExtensible w16cex:durableId="561D2748" w16cex:dateUtc="2021-03-09T22:36:14.636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F88392" w14:textId="77777777" w:rsidR="00B4110A" w:rsidRDefault="00B4110A" w:rsidP="001A25F8">
      <w:r>
        <w:separator/>
      </w:r>
    </w:p>
  </w:endnote>
  <w:endnote w:type="continuationSeparator" w:id="0">
    <w:p w14:paraId="4068E8F6" w14:textId="77777777" w:rsidR="00B4110A" w:rsidRDefault="00B4110A" w:rsidP="001A25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 w:name="GVSD Logo">
    <w:panose1 w:val="00000400000000000000"/>
    <w:charset w:val="02"/>
    <w:family w:val="auto"/>
    <w:pitch w:val="variable"/>
    <w:sig w:usb0="00000000" w:usb1="10000000" w:usb2="00000000" w:usb3="00000000" w:csb0="80000000" w:csb1="00000000"/>
  </w:font>
  <w:font w:name="Goudy">
    <w:altName w:val="Cambria"/>
    <w:panose1 w:val="00000000000000000000"/>
    <w:charset w:val="00"/>
    <w:family w:val="roman"/>
    <w:notTrueType/>
    <w:pitch w:val="variable"/>
    <w:sig w:usb0="00000003" w:usb1="00000000" w:usb2="00000000" w:usb3="00000000" w:csb0="00000001" w:csb1="00000000"/>
  </w:font>
  <w:font w:name="Estrangelo Edessa">
    <w:panose1 w:val="00000000000000000000"/>
    <w:charset w:val="01"/>
    <w:family w:val="roman"/>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674DE" w14:textId="77777777" w:rsidR="00BF0AB4" w:rsidRDefault="00BF0A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411031"/>
      <w:docPartObj>
        <w:docPartGallery w:val="Page Numbers (Top of Page)"/>
        <w:docPartUnique/>
      </w:docPartObj>
    </w:sdtPr>
    <w:sdtEndPr/>
    <w:sdtContent>
      <w:p w14:paraId="26145BF4" w14:textId="523FDB00" w:rsidR="00323CF5" w:rsidRDefault="00323CF5" w:rsidP="0005214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903888">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03888">
          <w:rPr>
            <w:b/>
            <w:bCs/>
            <w:noProof/>
          </w:rPr>
          <w:t>12</w:t>
        </w:r>
        <w:r>
          <w:rPr>
            <w:b/>
            <w:bCs/>
            <w:sz w:val="24"/>
            <w:szCs w:val="24"/>
          </w:rPr>
          <w:fldChar w:fldCharType="end"/>
        </w:r>
      </w:p>
    </w:sdtContent>
  </w:sdt>
  <w:p w14:paraId="23DE523C" w14:textId="77777777" w:rsidR="00323CF5" w:rsidRDefault="00323C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189487"/>
      <w:docPartObj>
        <w:docPartGallery w:val="Page Numbers (Top of Page)"/>
        <w:docPartUnique/>
      </w:docPartObj>
    </w:sdtPr>
    <w:sdtEndPr/>
    <w:sdtContent>
      <w:p w14:paraId="3FA3AEE1" w14:textId="297250D9" w:rsidR="00BF0AB4" w:rsidRDefault="00BF0AB4" w:rsidP="00BF0AB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11</w:t>
        </w:r>
        <w:r>
          <w:rPr>
            <w:b/>
            <w:bCs/>
            <w:sz w:val="24"/>
            <w:szCs w:val="24"/>
          </w:rPr>
          <w:fldChar w:fldCharType="end"/>
        </w:r>
      </w:p>
    </w:sdtContent>
  </w:sdt>
  <w:p w14:paraId="6BB9E253" w14:textId="3E24EBAE" w:rsidR="00323CF5" w:rsidRDefault="00323CF5" w:rsidP="00BF0AB4">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7199903"/>
      <w:docPartObj>
        <w:docPartGallery w:val="Page Numbers (Top of Page)"/>
        <w:docPartUnique/>
      </w:docPartObj>
    </w:sdtPr>
    <w:sdtEndPr/>
    <w:sdtContent>
      <w:p w14:paraId="191774B7" w14:textId="1D5D4EAC" w:rsidR="003911B4" w:rsidRDefault="003911B4" w:rsidP="0005214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903888">
          <w:rPr>
            <w:b/>
            <w:bCs/>
            <w:noProof/>
          </w:rPr>
          <w:t>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03888">
          <w:rPr>
            <w:b/>
            <w:bCs/>
            <w:noProof/>
          </w:rPr>
          <w:t>12</w:t>
        </w:r>
        <w:r>
          <w:rPr>
            <w:b/>
            <w:bCs/>
            <w:sz w:val="24"/>
            <w:szCs w:val="24"/>
          </w:rPr>
          <w:fldChar w:fldCharType="end"/>
        </w:r>
      </w:p>
    </w:sdtContent>
  </w:sdt>
  <w:p w14:paraId="33E555CA" w14:textId="77777777" w:rsidR="003911B4" w:rsidRDefault="003911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7B4995" w14:textId="77777777" w:rsidR="00B4110A" w:rsidRDefault="00B4110A" w:rsidP="001A25F8">
      <w:r>
        <w:separator/>
      </w:r>
    </w:p>
  </w:footnote>
  <w:footnote w:type="continuationSeparator" w:id="0">
    <w:p w14:paraId="6D80616C" w14:textId="77777777" w:rsidR="00B4110A" w:rsidRDefault="00B4110A" w:rsidP="001A25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D5C2D" w14:textId="77777777" w:rsidR="00BF0AB4" w:rsidRDefault="00BF0A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51BC9" w14:textId="77777777" w:rsidR="00BF0AB4" w:rsidRDefault="00BF0A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44E1E" w14:textId="77777777" w:rsidR="00BF0AB4" w:rsidRDefault="00BF0A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74pt;height:173.1pt" o:bullet="t">
        <v:imagedata r:id="rId1" o:title="CEUlogo"/>
      </v:shape>
    </w:pict>
  </w:numPicBullet>
  <w:numPicBullet w:numPicBulletId="1">
    <w:pict>
      <v:shape id="_x0000_i1027" type="#_x0000_t75" style="width:15.95pt;height:15.95pt" o:bullet="t">
        <v:imagedata r:id="rId2" o:title="CEU-0"/>
      </v:shape>
    </w:pict>
  </w:numPicBullet>
  <w:abstractNum w:abstractNumId="0" w15:restartNumberingAfterBreak="0">
    <w:nsid w:val="FFFFFF1D"/>
    <w:multiLevelType w:val="multilevel"/>
    <w:tmpl w:val="60B69B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hybridMultilevel"/>
    <w:tmpl w:val="7F6A8944"/>
    <w:lvl w:ilvl="0" w:tplc="5B38D9B0">
      <w:start w:val="1"/>
      <w:numFmt w:val="decimal"/>
      <w:pStyle w:val="ListNumber5"/>
      <w:lvlText w:val="%1."/>
      <w:lvlJc w:val="left"/>
      <w:pPr>
        <w:tabs>
          <w:tab w:val="num" w:pos="1800"/>
        </w:tabs>
        <w:ind w:left="1800" w:hanging="360"/>
      </w:pPr>
    </w:lvl>
    <w:lvl w:ilvl="1" w:tplc="BE508D0C">
      <w:numFmt w:val="decimal"/>
      <w:lvlText w:val=""/>
      <w:lvlJc w:val="left"/>
    </w:lvl>
    <w:lvl w:ilvl="2" w:tplc="7C0EB342">
      <w:numFmt w:val="decimal"/>
      <w:lvlText w:val=""/>
      <w:lvlJc w:val="left"/>
    </w:lvl>
    <w:lvl w:ilvl="3" w:tplc="58E00950">
      <w:numFmt w:val="decimal"/>
      <w:lvlText w:val=""/>
      <w:lvlJc w:val="left"/>
    </w:lvl>
    <w:lvl w:ilvl="4" w:tplc="8CBEEC68">
      <w:numFmt w:val="decimal"/>
      <w:lvlText w:val=""/>
      <w:lvlJc w:val="left"/>
    </w:lvl>
    <w:lvl w:ilvl="5" w:tplc="E9E6CAA6">
      <w:numFmt w:val="decimal"/>
      <w:lvlText w:val=""/>
      <w:lvlJc w:val="left"/>
    </w:lvl>
    <w:lvl w:ilvl="6" w:tplc="E7BCC40C">
      <w:numFmt w:val="decimal"/>
      <w:lvlText w:val=""/>
      <w:lvlJc w:val="left"/>
    </w:lvl>
    <w:lvl w:ilvl="7" w:tplc="83FAA7F0">
      <w:numFmt w:val="decimal"/>
      <w:lvlText w:val=""/>
      <w:lvlJc w:val="left"/>
    </w:lvl>
    <w:lvl w:ilvl="8" w:tplc="27E00614">
      <w:numFmt w:val="decimal"/>
      <w:lvlText w:val=""/>
      <w:lvlJc w:val="left"/>
    </w:lvl>
  </w:abstractNum>
  <w:abstractNum w:abstractNumId="2" w15:restartNumberingAfterBreak="0">
    <w:nsid w:val="FFFFFF7D"/>
    <w:multiLevelType w:val="hybridMultilevel"/>
    <w:tmpl w:val="9E023F36"/>
    <w:lvl w:ilvl="0" w:tplc="251CEEAA">
      <w:start w:val="1"/>
      <w:numFmt w:val="decimal"/>
      <w:pStyle w:val="ListNumber4"/>
      <w:lvlText w:val="%1."/>
      <w:lvlJc w:val="left"/>
      <w:pPr>
        <w:tabs>
          <w:tab w:val="num" w:pos="1440"/>
        </w:tabs>
        <w:ind w:left="1440" w:hanging="360"/>
      </w:pPr>
    </w:lvl>
    <w:lvl w:ilvl="1" w:tplc="8118E80E">
      <w:numFmt w:val="decimal"/>
      <w:lvlText w:val=""/>
      <w:lvlJc w:val="left"/>
    </w:lvl>
    <w:lvl w:ilvl="2" w:tplc="1A604394">
      <w:numFmt w:val="decimal"/>
      <w:lvlText w:val=""/>
      <w:lvlJc w:val="left"/>
    </w:lvl>
    <w:lvl w:ilvl="3" w:tplc="E5302486">
      <w:numFmt w:val="decimal"/>
      <w:lvlText w:val=""/>
      <w:lvlJc w:val="left"/>
    </w:lvl>
    <w:lvl w:ilvl="4" w:tplc="7B54E22A">
      <w:numFmt w:val="decimal"/>
      <w:lvlText w:val=""/>
      <w:lvlJc w:val="left"/>
    </w:lvl>
    <w:lvl w:ilvl="5" w:tplc="2312EDEA">
      <w:numFmt w:val="decimal"/>
      <w:lvlText w:val=""/>
      <w:lvlJc w:val="left"/>
    </w:lvl>
    <w:lvl w:ilvl="6" w:tplc="D9E6FF64">
      <w:numFmt w:val="decimal"/>
      <w:lvlText w:val=""/>
      <w:lvlJc w:val="left"/>
    </w:lvl>
    <w:lvl w:ilvl="7" w:tplc="402C588C">
      <w:numFmt w:val="decimal"/>
      <w:lvlText w:val=""/>
      <w:lvlJc w:val="left"/>
    </w:lvl>
    <w:lvl w:ilvl="8" w:tplc="8242ABBC">
      <w:numFmt w:val="decimal"/>
      <w:lvlText w:val=""/>
      <w:lvlJc w:val="left"/>
    </w:lvl>
  </w:abstractNum>
  <w:abstractNum w:abstractNumId="3" w15:restartNumberingAfterBreak="0">
    <w:nsid w:val="FFFFFF7E"/>
    <w:multiLevelType w:val="hybridMultilevel"/>
    <w:tmpl w:val="E288FF1C"/>
    <w:lvl w:ilvl="0" w:tplc="0930CFAA">
      <w:start w:val="1"/>
      <w:numFmt w:val="decimal"/>
      <w:pStyle w:val="ListNumber3"/>
      <w:lvlText w:val="%1."/>
      <w:lvlJc w:val="left"/>
      <w:pPr>
        <w:tabs>
          <w:tab w:val="num" w:pos="1080"/>
        </w:tabs>
        <w:ind w:left="1080" w:hanging="360"/>
      </w:pPr>
    </w:lvl>
    <w:lvl w:ilvl="1" w:tplc="6A8C0828">
      <w:numFmt w:val="decimal"/>
      <w:lvlText w:val=""/>
      <w:lvlJc w:val="left"/>
    </w:lvl>
    <w:lvl w:ilvl="2" w:tplc="383A5CF2">
      <w:numFmt w:val="decimal"/>
      <w:lvlText w:val=""/>
      <w:lvlJc w:val="left"/>
    </w:lvl>
    <w:lvl w:ilvl="3" w:tplc="44305CD6">
      <w:numFmt w:val="decimal"/>
      <w:lvlText w:val=""/>
      <w:lvlJc w:val="left"/>
    </w:lvl>
    <w:lvl w:ilvl="4" w:tplc="1376EFDE">
      <w:numFmt w:val="decimal"/>
      <w:lvlText w:val=""/>
      <w:lvlJc w:val="left"/>
    </w:lvl>
    <w:lvl w:ilvl="5" w:tplc="B5340BCE">
      <w:numFmt w:val="decimal"/>
      <w:lvlText w:val=""/>
      <w:lvlJc w:val="left"/>
    </w:lvl>
    <w:lvl w:ilvl="6" w:tplc="19843BFC">
      <w:numFmt w:val="decimal"/>
      <w:lvlText w:val=""/>
      <w:lvlJc w:val="left"/>
    </w:lvl>
    <w:lvl w:ilvl="7" w:tplc="C5329528">
      <w:numFmt w:val="decimal"/>
      <w:lvlText w:val=""/>
      <w:lvlJc w:val="left"/>
    </w:lvl>
    <w:lvl w:ilvl="8" w:tplc="B95ED4F4">
      <w:numFmt w:val="decimal"/>
      <w:lvlText w:val=""/>
      <w:lvlJc w:val="left"/>
    </w:lvl>
  </w:abstractNum>
  <w:abstractNum w:abstractNumId="4" w15:restartNumberingAfterBreak="0">
    <w:nsid w:val="FFFFFF7F"/>
    <w:multiLevelType w:val="hybridMultilevel"/>
    <w:tmpl w:val="34E6CB40"/>
    <w:lvl w:ilvl="0" w:tplc="5BD20C6E">
      <w:start w:val="1"/>
      <w:numFmt w:val="decimal"/>
      <w:pStyle w:val="ListNumber2"/>
      <w:lvlText w:val="%1."/>
      <w:lvlJc w:val="left"/>
      <w:pPr>
        <w:tabs>
          <w:tab w:val="num" w:pos="720"/>
        </w:tabs>
        <w:ind w:left="720" w:hanging="360"/>
      </w:pPr>
    </w:lvl>
    <w:lvl w:ilvl="1" w:tplc="28AA8DC2">
      <w:numFmt w:val="decimal"/>
      <w:lvlText w:val=""/>
      <w:lvlJc w:val="left"/>
    </w:lvl>
    <w:lvl w:ilvl="2" w:tplc="E4A428FC">
      <w:numFmt w:val="decimal"/>
      <w:lvlText w:val=""/>
      <w:lvlJc w:val="left"/>
    </w:lvl>
    <w:lvl w:ilvl="3" w:tplc="938E56D2">
      <w:numFmt w:val="decimal"/>
      <w:lvlText w:val=""/>
      <w:lvlJc w:val="left"/>
    </w:lvl>
    <w:lvl w:ilvl="4" w:tplc="3E06BC0C">
      <w:numFmt w:val="decimal"/>
      <w:lvlText w:val=""/>
      <w:lvlJc w:val="left"/>
    </w:lvl>
    <w:lvl w:ilvl="5" w:tplc="904AF712">
      <w:numFmt w:val="decimal"/>
      <w:lvlText w:val=""/>
      <w:lvlJc w:val="left"/>
    </w:lvl>
    <w:lvl w:ilvl="6" w:tplc="318A0524">
      <w:numFmt w:val="decimal"/>
      <w:lvlText w:val=""/>
      <w:lvlJc w:val="left"/>
    </w:lvl>
    <w:lvl w:ilvl="7" w:tplc="A39E618A">
      <w:numFmt w:val="decimal"/>
      <w:lvlText w:val=""/>
      <w:lvlJc w:val="left"/>
    </w:lvl>
    <w:lvl w:ilvl="8" w:tplc="5902FC14">
      <w:numFmt w:val="decimal"/>
      <w:lvlText w:val=""/>
      <w:lvlJc w:val="left"/>
    </w:lvl>
  </w:abstractNum>
  <w:abstractNum w:abstractNumId="5" w15:restartNumberingAfterBreak="0">
    <w:nsid w:val="FFFFFF80"/>
    <w:multiLevelType w:val="hybridMultilevel"/>
    <w:tmpl w:val="BBF63CCE"/>
    <w:lvl w:ilvl="0" w:tplc="B87846C0">
      <w:start w:val="1"/>
      <w:numFmt w:val="bullet"/>
      <w:pStyle w:val="ListBullet5"/>
      <w:lvlText w:val=""/>
      <w:lvlJc w:val="left"/>
      <w:pPr>
        <w:tabs>
          <w:tab w:val="num" w:pos="1800"/>
        </w:tabs>
        <w:ind w:left="1800" w:hanging="360"/>
      </w:pPr>
      <w:rPr>
        <w:rFonts w:ascii="Symbol" w:hAnsi="Symbol" w:hint="default"/>
      </w:rPr>
    </w:lvl>
    <w:lvl w:ilvl="1" w:tplc="A3660F84">
      <w:numFmt w:val="decimal"/>
      <w:lvlText w:val=""/>
      <w:lvlJc w:val="left"/>
    </w:lvl>
    <w:lvl w:ilvl="2" w:tplc="C14E5998">
      <w:numFmt w:val="decimal"/>
      <w:lvlText w:val=""/>
      <w:lvlJc w:val="left"/>
    </w:lvl>
    <w:lvl w:ilvl="3" w:tplc="A8AEBC3A">
      <w:numFmt w:val="decimal"/>
      <w:lvlText w:val=""/>
      <w:lvlJc w:val="left"/>
    </w:lvl>
    <w:lvl w:ilvl="4" w:tplc="B4164372">
      <w:numFmt w:val="decimal"/>
      <w:lvlText w:val=""/>
      <w:lvlJc w:val="left"/>
    </w:lvl>
    <w:lvl w:ilvl="5" w:tplc="0194C52E">
      <w:numFmt w:val="decimal"/>
      <w:lvlText w:val=""/>
      <w:lvlJc w:val="left"/>
    </w:lvl>
    <w:lvl w:ilvl="6" w:tplc="308277E4">
      <w:numFmt w:val="decimal"/>
      <w:lvlText w:val=""/>
      <w:lvlJc w:val="left"/>
    </w:lvl>
    <w:lvl w:ilvl="7" w:tplc="C67E791E">
      <w:numFmt w:val="decimal"/>
      <w:lvlText w:val=""/>
      <w:lvlJc w:val="left"/>
    </w:lvl>
    <w:lvl w:ilvl="8" w:tplc="E7346EB8">
      <w:numFmt w:val="decimal"/>
      <w:lvlText w:val=""/>
      <w:lvlJc w:val="left"/>
    </w:lvl>
  </w:abstractNum>
  <w:abstractNum w:abstractNumId="6" w15:restartNumberingAfterBreak="0">
    <w:nsid w:val="FFFFFF81"/>
    <w:multiLevelType w:val="hybridMultilevel"/>
    <w:tmpl w:val="629A3AA8"/>
    <w:lvl w:ilvl="0" w:tplc="E4DAFA3E">
      <w:start w:val="1"/>
      <w:numFmt w:val="bullet"/>
      <w:pStyle w:val="ListBullet4"/>
      <w:lvlText w:val=""/>
      <w:lvlJc w:val="left"/>
      <w:pPr>
        <w:tabs>
          <w:tab w:val="num" w:pos="1440"/>
        </w:tabs>
        <w:ind w:left="1440" w:hanging="360"/>
      </w:pPr>
      <w:rPr>
        <w:rFonts w:ascii="Symbol" w:hAnsi="Symbol" w:hint="default"/>
      </w:rPr>
    </w:lvl>
    <w:lvl w:ilvl="1" w:tplc="E3D03D66">
      <w:numFmt w:val="decimal"/>
      <w:lvlText w:val=""/>
      <w:lvlJc w:val="left"/>
    </w:lvl>
    <w:lvl w:ilvl="2" w:tplc="CAAE131A">
      <w:numFmt w:val="decimal"/>
      <w:lvlText w:val=""/>
      <w:lvlJc w:val="left"/>
    </w:lvl>
    <w:lvl w:ilvl="3" w:tplc="0A9662A4">
      <w:numFmt w:val="decimal"/>
      <w:lvlText w:val=""/>
      <w:lvlJc w:val="left"/>
    </w:lvl>
    <w:lvl w:ilvl="4" w:tplc="ACC21CC4">
      <w:numFmt w:val="decimal"/>
      <w:lvlText w:val=""/>
      <w:lvlJc w:val="left"/>
    </w:lvl>
    <w:lvl w:ilvl="5" w:tplc="CE400FA2">
      <w:numFmt w:val="decimal"/>
      <w:lvlText w:val=""/>
      <w:lvlJc w:val="left"/>
    </w:lvl>
    <w:lvl w:ilvl="6" w:tplc="12B03F98">
      <w:numFmt w:val="decimal"/>
      <w:lvlText w:val=""/>
      <w:lvlJc w:val="left"/>
    </w:lvl>
    <w:lvl w:ilvl="7" w:tplc="36D6324A">
      <w:numFmt w:val="decimal"/>
      <w:lvlText w:val=""/>
      <w:lvlJc w:val="left"/>
    </w:lvl>
    <w:lvl w:ilvl="8" w:tplc="C178BDC8">
      <w:numFmt w:val="decimal"/>
      <w:lvlText w:val=""/>
      <w:lvlJc w:val="left"/>
    </w:lvl>
  </w:abstractNum>
  <w:abstractNum w:abstractNumId="7" w15:restartNumberingAfterBreak="0">
    <w:nsid w:val="FFFFFF82"/>
    <w:multiLevelType w:val="hybridMultilevel"/>
    <w:tmpl w:val="B04CC3A0"/>
    <w:lvl w:ilvl="0" w:tplc="421A51F6">
      <w:start w:val="1"/>
      <w:numFmt w:val="bullet"/>
      <w:pStyle w:val="ListBullet3"/>
      <w:lvlText w:val=""/>
      <w:lvlJc w:val="left"/>
      <w:pPr>
        <w:tabs>
          <w:tab w:val="num" w:pos="1080"/>
        </w:tabs>
        <w:ind w:left="1080" w:hanging="360"/>
      </w:pPr>
      <w:rPr>
        <w:rFonts w:ascii="Symbol" w:hAnsi="Symbol" w:hint="default"/>
      </w:rPr>
    </w:lvl>
    <w:lvl w:ilvl="1" w:tplc="C106B8EA">
      <w:numFmt w:val="decimal"/>
      <w:lvlText w:val=""/>
      <w:lvlJc w:val="left"/>
    </w:lvl>
    <w:lvl w:ilvl="2" w:tplc="99442E02">
      <w:numFmt w:val="decimal"/>
      <w:lvlText w:val=""/>
      <w:lvlJc w:val="left"/>
    </w:lvl>
    <w:lvl w:ilvl="3" w:tplc="516E670E">
      <w:numFmt w:val="decimal"/>
      <w:lvlText w:val=""/>
      <w:lvlJc w:val="left"/>
    </w:lvl>
    <w:lvl w:ilvl="4" w:tplc="0D5A9788">
      <w:numFmt w:val="decimal"/>
      <w:lvlText w:val=""/>
      <w:lvlJc w:val="left"/>
    </w:lvl>
    <w:lvl w:ilvl="5" w:tplc="DE948B20">
      <w:numFmt w:val="decimal"/>
      <w:lvlText w:val=""/>
      <w:lvlJc w:val="left"/>
    </w:lvl>
    <w:lvl w:ilvl="6" w:tplc="BB2C0FFC">
      <w:numFmt w:val="decimal"/>
      <w:lvlText w:val=""/>
      <w:lvlJc w:val="left"/>
    </w:lvl>
    <w:lvl w:ilvl="7" w:tplc="728E39AA">
      <w:numFmt w:val="decimal"/>
      <w:lvlText w:val=""/>
      <w:lvlJc w:val="left"/>
    </w:lvl>
    <w:lvl w:ilvl="8" w:tplc="BE520122">
      <w:numFmt w:val="decimal"/>
      <w:lvlText w:val=""/>
      <w:lvlJc w:val="left"/>
    </w:lvl>
  </w:abstractNum>
  <w:abstractNum w:abstractNumId="8" w15:restartNumberingAfterBreak="0">
    <w:nsid w:val="FFFFFF83"/>
    <w:multiLevelType w:val="hybridMultilevel"/>
    <w:tmpl w:val="3862716C"/>
    <w:lvl w:ilvl="0" w:tplc="EA30D9FA">
      <w:start w:val="1"/>
      <w:numFmt w:val="bullet"/>
      <w:pStyle w:val="ListBullet2"/>
      <w:lvlText w:val=""/>
      <w:lvlJc w:val="left"/>
      <w:pPr>
        <w:tabs>
          <w:tab w:val="num" w:pos="720"/>
        </w:tabs>
        <w:ind w:left="720" w:hanging="360"/>
      </w:pPr>
      <w:rPr>
        <w:rFonts w:ascii="Symbol" w:hAnsi="Symbol" w:hint="default"/>
      </w:rPr>
    </w:lvl>
    <w:lvl w:ilvl="1" w:tplc="F5F0795E">
      <w:numFmt w:val="decimal"/>
      <w:lvlText w:val=""/>
      <w:lvlJc w:val="left"/>
    </w:lvl>
    <w:lvl w:ilvl="2" w:tplc="85D0ECA4">
      <w:numFmt w:val="decimal"/>
      <w:lvlText w:val=""/>
      <w:lvlJc w:val="left"/>
    </w:lvl>
    <w:lvl w:ilvl="3" w:tplc="D0607192">
      <w:numFmt w:val="decimal"/>
      <w:lvlText w:val=""/>
      <w:lvlJc w:val="left"/>
    </w:lvl>
    <w:lvl w:ilvl="4" w:tplc="49A4A0D2">
      <w:numFmt w:val="decimal"/>
      <w:lvlText w:val=""/>
      <w:lvlJc w:val="left"/>
    </w:lvl>
    <w:lvl w:ilvl="5" w:tplc="108E9B24">
      <w:numFmt w:val="decimal"/>
      <w:lvlText w:val=""/>
      <w:lvlJc w:val="left"/>
    </w:lvl>
    <w:lvl w:ilvl="6" w:tplc="3A0C64E6">
      <w:numFmt w:val="decimal"/>
      <w:lvlText w:val=""/>
      <w:lvlJc w:val="left"/>
    </w:lvl>
    <w:lvl w:ilvl="7" w:tplc="678CE698">
      <w:numFmt w:val="decimal"/>
      <w:lvlText w:val=""/>
      <w:lvlJc w:val="left"/>
    </w:lvl>
    <w:lvl w:ilvl="8" w:tplc="0836654A">
      <w:numFmt w:val="decimal"/>
      <w:lvlText w:val=""/>
      <w:lvlJc w:val="left"/>
    </w:lvl>
  </w:abstractNum>
  <w:abstractNum w:abstractNumId="9" w15:restartNumberingAfterBreak="0">
    <w:nsid w:val="FFFFFF88"/>
    <w:multiLevelType w:val="hybridMultilevel"/>
    <w:tmpl w:val="14E02372"/>
    <w:lvl w:ilvl="0" w:tplc="466E38C8">
      <w:start w:val="1"/>
      <w:numFmt w:val="decimal"/>
      <w:pStyle w:val="ListNumber"/>
      <w:lvlText w:val="%1."/>
      <w:lvlJc w:val="left"/>
      <w:pPr>
        <w:tabs>
          <w:tab w:val="num" w:pos="360"/>
        </w:tabs>
        <w:ind w:left="360" w:hanging="360"/>
      </w:pPr>
    </w:lvl>
    <w:lvl w:ilvl="1" w:tplc="BC8A71BC">
      <w:numFmt w:val="decimal"/>
      <w:lvlText w:val=""/>
      <w:lvlJc w:val="left"/>
    </w:lvl>
    <w:lvl w:ilvl="2" w:tplc="96B8A592">
      <w:numFmt w:val="decimal"/>
      <w:lvlText w:val=""/>
      <w:lvlJc w:val="left"/>
    </w:lvl>
    <w:lvl w:ilvl="3" w:tplc="7570C4BE">
      <w:numFmt w:val="decimal"/>
      <w:lvlText w:val=""/>
      <w:lvlJc w:val="left"/>
    </w:lvl>
    <w:lvl w:ilvl="4" w:tplc="30C69D52">
      <w:numFmt w:val="decimal"/>
      <w:lvlText w:val=""/>
      <w:lvlJc w:val="left"/>
    </w:lvl>
    <w:lvl w:ilvl="5" w:tplc="B8F66754">
      <w:numFmt w:val="decimal"/>
      <w:lvlText w:val=""/>
      <w:lvlJc w:val="left"/>
    </w:lvl>
    <w:lvl w:ilvl="6" w:tplc="7CD6BD66">
      <w:numFmt w:val="decimal"/>
      <w:lvlText w:val=""/>
      <w:lvlJc w:val="left"/>
    </w:lvl>
    <w:lvl w:ilvl="7" w:tplc="652017E2">
      <w:numFmt w:val="decimal"/>
      <w:lvlText w:val=""/>
      <w:lvlJc w:val="left"/>
    </w:lvl>
    <w:lvl w:ilvl="8" w:tplc="85D23288">
      <w:numFmt w:val="decimal"/>
      <w:lvlText w:val=""/>
      <w:lvlJc w:val="left"/>
    </w:lvl>
  </w:abstractNum>
  <w:abstractNum w:abstractNumId="10" w15:restartNumberingAfterBreak="0">
    <w:nsid w:val="FFFFFF89"/>
    <w:multiLevelType w:val="hybridMultilevel"/>
    <w:tmpl w:val="DD5A3EEC"/>
    <w:lvl w:ilvl="0" w:tplc="3DDA2B02">
      <w:start w:val="1"/>
      <w:numFmt w:val="bullet"/>
      <w:pStyle w:val="ListBullet"/>
      <w:lvlText w:val=""/>
      <w:lvlJc w:val="left"/>
      <w:pPr>
        <w:tabs>
          <w:tab w:val="num" w:pos="360"/>
        </w:tabs>
        <w:ind w:left="360" w:hanging="360"/>
      </w:pPr>
      <w:rPr>
        <w:rFonts w:ascii="Symbol" w:hAnsi="Symbol" w:hint="default"/>
      </w:rPr>
    </w:lvl>
    <w:lvl w:ilvl="1" w:tplc="40BE4944">
      <w:numFmt w:val="decimal"/>
      <w:lvlText w:val=""/>
      <w:lvlJc w:val="left"/>
    </w:lvl>
    <w:lvl w:ilvl="2" w:tplc="0E120318">
      <w:numFmt w:val="decimal"/>
      <w:lvlText w:val=""/>
      <w:lvlJc w:val="left"/>
    </w:lvl>
    <w:lvl w:ilvl="3" w:tplc="196451D0">
      <w:numFmt w:val="decimal"/>
      <w:lvlText w:val=""/>
      <w:lvlJc w:val="left"/>
    </w:lvl>
    <w:lvl w:ilvl="4" w:tplc="2B6C4F02">
      <w:numFmt w:val="decimal"/>
      <w:lvlText w:val=""/>
      <w:lvlJc w:val="left"/>
    </w:lvl>
    <w:lvl w:ilvl="5" w:tplc="52D65B74">
      <w:numFmt w:val="decimal"/>
      <w:lvlText w:val=""/>
      <w:lvlJc w:val="left"/>
    </w:lvl>
    <w:lvl w:ilvl="6" w:tplc="E29AC4DE">
      <w:numFmt w:val="decimal"/>
      <w:lvlText w:val=""/>
      <w:lvlJc w:val="left"/>
    </w:lvl>
    <w:lvl w:ilvl="7" w:tplc="FC388070">
      <w:numFmt w:val="decimal"/>
      <w:lvlText w:val=""/>
      <w:lvlJc w:val="left"/>
    </w:lvl>
    <w:lvl w:ilvl="8" w:tplc="C1707B90">
      <w:numFmt w:val="decimal"/>
      <w:lvlText w:val=""/>
      <w:lvlJc w:val="left"/>
    </w:lvl>
  </w:abstractNum>
  <w:abstractNum w:abstractNumId="11" w15:restartNumberingAfterBreak="0">
    <w:nsid w:val="00CC3CFC"/>
    <w:multiLevelType w:val="hybridMultilevel"/>
    <w:tmpl w:val="9D6CCCC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1AE1D9C"/>
    <w:multiLevelType w:val="hybridMultilevel"/>
    <w:tmpl w:val="5E58D5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5885D8A"/>
    <w:multiLevelType w:val="hybridMultilevel"/>
    <w:tmpl w:val="60866A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06D41C8A"/>
    <w:multiLevelType w:val="hybridMultilevel"/>
    <w:tmpl w:val="E60E413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0AD302AC"/>
    <w:multiLevelType w:val="hybridMultilevel"/>
    <w:tmpl w:val="45DA48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0BD4018A"/>
    <w:multiLevelType w:val="hybridMultilevel"/>
    <w:tmpl w:val="4D0649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0D1460C2"/>
    <w:multiLevelType w:val="hybridMultilevel"/>
    <w:tmpl w:val="71147E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0D9671FC"/>
    <w:multiLevelType w:val="hybridMultilevel"/>
    <w:tmpl w:val="3B58F41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0E7665EB"/>
    <w:multiLevelType w:val="hybridMultilevel"/>
    <w:tmpl w:val="74B6C788"/>
    <w:lvl w:ilvl="0" w:tplc="2D601604">
      <w:start w:val="1"/>
      <w:numFmt w:val="bullet"/>
      <w:lvlText w:val=""/>
      <w:lvlJc w:val="left"/>
      <w:pPr>
        <w:ind w:left="720" w:hanging="360"/>
      </w:pPr>
      <w:rPr>
        <w:rFonts w:ascii="Symbol" w:hAnsi="Symbol" w:hint="default"/>
        <w:color w:val="5D564F"/>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0EF1599E"/>
    <w:multiLevelType w:val="hybridMultilevel"/>
    <w:tmpl w:val="B06CAE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15E46FDD"/>
    <w:multiLevelType w:val="hybridMultilevel"/>
    <w:tmpl w:val="565C9892"/>
    <w:lvl w:ilvl="0" w:tplc="8E3065D0">
      <w:start w:val="1"/>
      <w:numFmt w:val="bullet"/>
      <w:lvlText w:val=""/>
      <w:lvlJc w:val="left"/>
      <w:pPr>
        <w:ind w:left="907" w:hanging="360"/>
      </w:pPr>
      <w:rPr>
        <w:rFonts w:ascii="Symbol" w:hAnsi="Symbol" w:hint="default"/>
      </w:rPr>
    </w:lvl>
    <w:lvl w:ilvl="1" w:tplc="D948610A">
      <w:start w:val="1"/>
      <w:numFmt w:val="bullet"/>
      <w:lvlText w:val="o"/>
      <w:lvlJc w:val="left"/>
      <w:pPr>
        <w:ind w:left="1627" w:hanging="360"/>
      </w:pPr>
      <w:rPr>
        <w:rFonts w:ascii="Courier New" w:hAnsi="Courier New" w:cs="Courier New" w:hint="default"/>
      </w:rPr>
    </w:lvl>
    <w:lvl w:ilvl="2" w:tplc="BC801C42">
      <w:start w:val="1"/>
      <w:numFmt w:val="bullet"/>
      <w:lvlText w:val=""/>
      <w:lvlJc w:val="left"/>
      <w:pPr>
        <w:ind w:left="2347" w:hanging="360"/>
      </w:pPr>
      <w:rPr>
        <w:rFonts w:ascii="Wingdings" w:hAnsi="Wingdings" w:hint="default"/>
      </w:rPr>
    </w:lvl>
    <w:lvl w:ilvl="3" w:tplc="10090001" w:tentative="1">
      <w:start w:val="1"/>
      <w:numFmt w:val="bullet"/>
      <w:lvlText w:val=""/>
      <w:lvlJc w:val="left"/>
      <w:pPr>
        <w:ind w:left="3067" w:hanging="360"/>
      </w:pPr>
      <w:rPr>
        <w:rFonts w:ascii="Symbol" w:hAnsi="Symbol" w:hint="default"/>
      </w:rPr>
    </w:lvl>
    <w:lvl w:ilvl="4" w:tplc="10090003" w:tentative="1">
      <w:start w:val="1"/>
      <w:numFmt w:val="bullet"/>
      <w:lvlText w:val="o"/>
      <w:lvlJc w:val="left"/>
      <w:pPr>
        <w:ind w:left="3787" w:hanging="360"/>
      </w:pPr>
      <w:rPr>
        <w:rFonts w:ascii="Courier New" w:hAnsi="Courier New" w:cs="Courier New" w:hint="default"/>
      </w:rPr>
    </w:lvl>
    <w:lvl w:ilvl="5" w:tplc="10090005" w:tentative="1">
      <w:start w:val="1"/>
      <w:numFmt w:val="bullet"/>
      <w:lvlText w:val=""/>
      <w:lvlJc w:val="left"/>
      <w:pPr>
        <w:ind w:left="4507" w:hanging="360"/>
      </w:pPr>
      <w:rPr>
        <w:rFonts w:ascii="Wingdings" w:hAnsi="Wingdings" w:hint="default"/>
      </w:rPr>
    </w:lvl>
    <w:lvl w:ilvl="6" w:tplc="10090001" w:tentative="1">
      <w:start w:val="1"/>
      <w:numFmt w:val="bullet"/>
      <w:lvlText w:val=""/>
      <w:lvlJc w:val="left"/>
      <w:pPr>
        <w:ind w:left="5227" w:hanging="360"/>
      </w:pPr>
      <w:rPr>
        <w:rFonts w:ascii="Symbol" w:hAnsi="Symbol" w:hint="default"/>
      </w:rPr>
    </w:lvl>
    <w:lvl w:ilvl="7" w:tplc="10090003" w:tentative="1">
      <w:start w:val="1"/>
      <w:numFmt w:val="bullet"/>
      <w:lvlText w:val="o"/>
      <w:lvlJc w:val="left"/>
      <w:pPr>
        <w:ind w:left="5947" w:hanging="360"/>
      </w:pPr>
      <w:rPr>
        <w:rFonts w:ascii="Courier New" w:hAnsi="Courier New" w:cs="Courier New" w:hint="default"/>
      </w:rPr>
    </w:lvl>
    <w:lvl w:ilvl="8" w:tplc="10090005" w:tentative="1">
      <w:start w:val="1"/>
      <w:numFmt w:val="bullet"/>
      <w:lvlText w:val=""/>
      <w:lvlJc w:val="left"/>
      <w:pPr>
        <w:ind w:left="6667" w:hanging="360"/>
      </w:pPr>
      <w:rPr>
        <w:rFonts w:ascii="Wingdings" w:hAnsi="Wingdings" w:hint="default"/>
      </w:rPr>
    </w:lvl>
  </w:abstractNum>
  <w:abstractNum w:abstractNumId="22" w15:restartNumberingAfterBreak="0">
    <w:nsid w:val="19A50B3F"/>
    <w:multiLevelType w:val="hybridMultilevel"/>
    <w:tmpl w:val="3C225BF8"/>
    <w:lvl w:ilvl="0" w:tplc="10090001">
      <w:start w:val="1"/>
      <w:numFmt w:val="bullet"/>
      <w:lvlText w:val=""/>
      <w:lvlJc w:val="left"/>
      <w:pPr>
        <w:ind w:left="1350" w:hanging="360"/>
      </w:pPr>
      <w:rPr>
        <w:rFonts w:ascii="Symbol" w:hAnsi="Symbol" w:hint="default"/>
      </w:rPr>
    </w:lvl>
    <w:lvl w:ilvl="1" w:tplc="10090003" w:tentative="1">
      <w:start w:val="1"/>
      <w:numFmt w:val="bullet"/>
      <w:lvlText w:val="o"/>
      <w:lvlJc w:val="left"/>
      <w:pPr>
        <w:ind w:left="2070" w:hanging="360"/>
      </w:pPr>
      <w:rPr>
        <w:rFonts w:ascii="Courier New" w:hAnsi="Courier New" w:cs="Courier New" w:hint="default"/>
      </w:rPr>
    </w:lvl>
    <w:lvl w:ilvl="2" w:tplc="10090005" w:tentative="1">
      <w:start w:val="1"/>
      <w:numFmt w:val="bullet"/>
      <w:lvlText w:val=""/>
      <w:lvlJc w:val="left"/>
      <w:pPr>
        <w:ind w:left="2790" w:hanging="360"/>
      </w:pPr>
      <w:rPr>
        <w:rFonts w:ascii="Wingdings" w:hAnsi="Wingdings" w:hint="default"/>
      </w:rPr>
    </w:lvl>
    <w:lvl w:ilvl="3" w:tplc="10090001" w:tentative="1">
      <w:start w:val="1"/>
      <w:numFmt w:val="bullet"/>
      <w:lvlText w:val=""/>
      <w:lvlJc w:val="left"/>
      <w:pPr>
        <w:ind w:left="3510" w:hanging="360"/>
      </w:pPr>
      <w:rPr>
        <w:rFonts w:ascii="Symbol" w:hAnsi="Symbol" w:hint="default"/>
      </w:rPr>
    </w:lvl>
    <w:lvl w:ilvl="4" w:tplc="10090003" w:tentative="1">
      <w:start w:val="1"/>
      <w:numFmt w:val="bullet"/>
      <w:lvlText w:val="o"/>
      <w:lvlJc w:val="left"/>
      <w:pPr>
        <w:ind w:left="4230" w:hanging="360"/>
      </w:pPr>
      <w:rPr>
        <w:rFonts w:ascii="Courier New" w:hAnsi="Courier New" w:cs="Courier New" w:hint="default"/>
      </w:rPr>
    </w:lvl>
    <w:lvl w:ilvl="5" w:tplc="10090005" w:tentative="1">
      <w:start w:val="1"/>
      <w:numFmt w:val="bullet"/>
      <w:lvlText w:val=""/>
      <w:lvlJc w:val="left"/>
      <w:pPr>
        <w:ind w:left="4950" w:hanging="360"/>
      </w:pPr>
      <w:rPr>
        <w:rFonts w:ascii="Wingdings" w:hAnsi="Wingdings" w:hint="default"/>
      </w:rPr>
    </w:lvl>
    <w:lvl w:ilvl="6" w:tplc="10090001" w:tentative="1">
      <w:start w:val="1"/>
      <w:numFmt w:val="bullet"/>
      <w:lvlText w:val=""/>
      <w:lvlJc w:val="left"/>
      <w:pPr>
        <w:ind w:left="5670" w:hanging="360"/>
      </w:pPr>
      <w:rPr>
        <w:rFonts w:ascii="Symbol" w:hAnsi="Symbol" w:hint="default"/>
      </w:rPr>
    </w:lvl>
    <w:lvl w:ilvl="7" w:tplc="10090003" w:tentative="1">
      <w:start w:val="1"/>
      <w:numFmt w:val="bullet"/>
      <w:lvlText w:val="o"/>
      <w:lvlJc w:val="left"/>
      <w:pPr>
        <w:ind w:left="6390" w:hanging="360"/>
      </w:pPr>
      <w:rPr>
        <w:rFonts w:ascii="Courier New" w:hAnsi="Courier New" w:cs="Courier New" w:hint="default"/>
      </w:rPr>
    </w:lvl>
    <w:lvl w:ilvl="8" w:tplc="10090005" w:tentative="1">
      <w:start w:val="1"/>
      <w:numFmt w:val="bullet"/>
      <w:lvlText w:val=""/>
      <w:lvlJc w:val="left"/>
      <w:pPr>
        <w:ind w:left="7110" w:hanging="360"/>
      </w:pPr>
      <w:rPr>
        <w:rFonts w:ascii="Wingdings" w:hAnsi="Wingdings" w:hint="default"/>
      </w:rPr>
    </w:lvl>
  </w:abstractNum>
  <w:abstractNum w:abstractNumId="23" w15:restartNumberingAfterBreak="0">
    <w:nsid w:val="1A641B2B"/>
    <w:multiLevelType w:val="hybridMultilevel"/>
    <w:tmpl w:val="FD2059CA"/>
    <w:lvl w:ilvl="0" w:tplc="04090001">
      <w:start w:val="1"/>
      <w:numFmt w:val="bullet"/>
      <w:lvlText w:val=""/>
      <w:lvlJc w:val="left"/>
      <w:pPr>
        <w:tabs>
          <w:tab w:val="num" w:pos="720"/>
        </w:tabs>
        <w:ind w:left="720" w:hanging="36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04C47B2"/>
    <w:multiLevelType w:val="hybridMultilevel"/>
    <w:tmpl w:val="5F189116"/>
    <w:lvl w:ilvl="0" w:tplc="04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E33FF5"/>
    <w:multiLevelType w:val="hybridMultilevel"/>
    <w:tmpl w:val="53B83552"/>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6" w15:restartNumberingAfterBreak="0">
    <w:nsid w:val="237A2746"/>
    <w:multiLevelType w:val="hybridMultilevel"/>
    <w:tmpl w:val="A3F697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26C479D6"/>
    <w:multiLevelType w:val="multilevel"/>
    <w:tmpl w:val="B12EA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88B2827"/>
    <w:multiLevelType w:val="hybridMultilevel"/>
    <w:tmpl w:val="02C45A28"/>
    <w:lvl w:ilvl="0" w:tplc="04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DB7DF6"/>
    <w:multiLevelType w:val="hybridMultilevel"/>
    <w:tmpl w:val="3E968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37A90118"/>
    <w:multiLevelType w:val="hybridMultilevel"/>
    <w:tmpl w:val="64CC46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387F1000"/>
    <w:multiLevelType w:val="hybridMultilevel"/>
    <w:tmpl w:val="E6F4DB6C"/>
    <w:lvl w:ilvl="0" w:tplc="10090001">
      <w:start w:val="1"/>
      <w:numFmt w:val="bullet"/>
      <w:lvlText w:val=""/>
      <w:lvlJc w:val="left"/>
      <w:pPr>
        <w:ind w:left="1350" w:hanging="360"/>
      </w:pPr>
      <w:rPr>
        <w:rFonts w:ascii="Symbol" w:hAnsi="Symbol"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32" w15:restartNumberingAfterBreak="0">
    <w:nsid w:val="388B5F50"/>
    <w:multiLevelType w:val="hybridMultilevel"/>
    <w:tmpl w:val="3B70A9F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3B584DBD"/>
    <w:multiLevelType w:val="hybridMultilevel"/>
    <w:tmpl w:val="3A1CBA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406F2669"/>
    <w:multiLevelType w:val="hybridMultilevel"/>
    <w:tmpl w:val="66F2F29E"/>
    <w:lvl w:ilvl="0" w:tplc="10090001">
      <w:start w:val="1"/>
      <w:numFmt w:val="bullet"/>
      <w:lvlText w:val=""/>
      <w:lvlJc w:val="left"/>
      <w:pPr>
        <w:ind w:left="1350" w:hanging="360"/>
      </w:pPr>
      <w:rPr>
        <w:rFonts w:ascii="Symbol" w:hAnsi="Symbol" w:hint="default"/>
      </w:rPr>
    </w:lvl>
    <w:lvl w:ilvl="1" w:tplc="10090003" w:tentative="1">
      <w:start w:val="1"/>
      <w:numFmt w:val="bullet"/>
      <w:lvlText w:val="o"/>
      <w:lvlJc w:val="left"/>
      <w:pPr>
        <w:ind w:left="2070" w:hanging="360"/>
      </w:pPr>
      <w:rPr>
        <w:rFonts w:ascii="Courier New" w:hAnsi="Courier New" w:cs="Courier New" w:hint="default"/>
      </w:rPr>
    </w:lvl>
    <w:lvl w:ilvl="2" w:tplc="10090005" w:tentative="1">
      <w:start w:val="1"/>
      <w:numFmt w:val="bullet"/>
      <w:lvlText w:val=""/>
      <w:lvlJc w:val="left"/>
      <w:pPr>
        <w:ind w:left="2790" w:hanging="360"/>
      </w:pPr>
      <w:rPr>
        <w:rFonts w:ascii="Wingdings" w:hAnsi="Wingdings" w:hint="default"/>
      </w:rPr>
    </w:lvl>
    <w:lvl w:ilvl="3" w:tplc="10090001" w:tentative="1">
      <w:start w:val="1"/>
      <w:numFmt w:val="bullet"/>
      <w:lvlText w:val=""/>
      <w:lvlJc w:val="left"/>
      <w:pPr>
        <w:ind w:left="3510" w:hanging="360"/>
      </w:pPr>
      <w:rPr>
        <w:rFonts w:ascii="Symbol" w:hAnsi="Symbol" w:hint="default"/>
      </w:rPr>
    </w:lvl>
    <w:lvl w:ilvl="4" w:tplc="10090003" w:tentative="1">
      <w:start w:val="1"/>
      <w:numFmt w:val="bullet"/>
      <w:lvlText w:val="o"/>
      <w:lvlJc w:val="left"/>
      <w:pPr>
        <w:ind w:left="4230" w:hanging="360"/>
      </w:pPr>
      <w:rPr>
        <w:rFonts w:ascii="Courier New" w:hAnsi="Courier New" w:cs="Courier New" w:hint="default"/>
      </w:rPr>
    </w:lvl>
    <w:lvl w:ilvl="5" w:tplc="10090005" w:tentative="1">
      <w:start w:val="1"/>
      <w:numFmt w:val="bullet"/>
      <w:lvlText w:val=""/>
      <w:lvlJc w:val="left"/>
      <w:pPr>
        <w:ind w:left="4950" w:hanging="360"/>
      </w:pPr>
      <w:rPr>
        <w:rFonts w:ascii="Wingdings" w:hAnsi="Wingdings" w:hint="default"/>
      </w:rPr>
    </w:lvl>
    <w:lvl w:ilvl="6" w:tplc="10090001" w:tentative="1">
      <w:start w:val="1"/>
      <w:numFmt w:val="bullet"/>
      <w:lvlText w:val=""/>
      <w:lvlJc w:val="left"/>
      <w:pPr>
        <w:ind w:left="5670" w:hanging="360"/>
      </w:pPr>
      <w:rPr>
        <w:rFonts w:ascii="Symbol" w:hAnsi="Symbol" w:hint="default"/>
      </w:rPr>
    </w:lvl>
    <w:lvl w:ilvl="7" w:tplc="10090003" w:tentative="1">
      <w:start w:val="1"/>
      <w:numFmt w:val="bullet"/>
      <w:lvlText w:val="o"/>
      <w:lvlJc w:val="left"/>
      <w:pPr>
        <w:ind w:left="6390" w:hanging="360"/>
      </w:pPr>
      <w:rPr>
        <w:rFonts w:ascii="Courier New" w:hAnsi="Courier New" w:cs="Courier New" w:hint="default"/>
      </w:rPr>
    </w:lvl>
    <w:lvl w:ilvl="8" w:tplc="10090005" w:tentative="1">
      <w:start w:val="1"/>
      <w:numFmt w:val="bullet"/>
      <w:lvlText w:val=""/>
      <w:lvlJc w:val="left"/>
      <w:pPr>
        <w:ind w:left="7110" w:hanging="360"/>
      </w:pPr>
      <w:rPr>
        <w:rFonts w:ascii="Wingdings" w:hAnsi="Wingdings" w:hint="default"/>
      </w:rPr>
    </w:lvl>
  </w:abstractNum>
  <w:abstractNum w:abstractNumId="35" w15:restartNumberingAfterBreak="0">
    <w:nsid w:val="47524C2E"/>
    <w:multiLevelType w:val="hybridMultilevel"/>
    <w:tmpl w:val="ADF411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4ED91DAF"/>
    <w:multiLevelType w:val="hybridMultilevel"/>
    <w:tmpl w:val="ECF4E8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4F2638D6"/>
    <w:multiLevelType w:val="hybridMultilevel"/>
    <w:tmpl w:val="3AEE11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50E36878"/>
    <w:multiLevelType w:val="hybridMultilevel"/>
    <w:tmpl w:val="18D272E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512E2154"/>
    <w:multiLevelType w:val="hybridMultilevel"/>
    <w:tmpl w:val="BBFAFC98"/>
    <w:lvl w:ilvl="0" w:tplc="04090001">
      <w:start w:val="1"/>
      <w:numFmt w:val="bullet"/>
      <w:lvlText w:val=""/>
      <w:lvlJc w:val="left"/>
      <w:pPr>
        <w:ind w:left="1368" w:hanging="360"/>
      </w:pPr>
      <w:rPr>
        <w:rFonts w:ascii="Symbol" w:hAnsi="Symbol" w:hint="default"/>
      </w:rPr>
    </w:lvl>
    <w:lvl w:ilvl="1" w:tplc="10090003" w:tentative="1">
      <w:start w:val="1"/>
      <w:numFmt w:val="bullet"/>
      <w:lvlText w:val="o"/>
      <w:lvlJc w:val="left"/>
      <w:pPr>
        <w:ind w:left="2088" w:hanging="360"/>
      </w:pPr>
      <w:rPr>
        <w:rFonts w:ascii="Courier New" w:hAnsi="Courier New" w:cs="Courier New" w:hint="default"/>
      </w:rPr>
    </w:lvl>
    <w:lvl w:ilvl="2" w:tplc="10090005" w:tentative="1">
      <w:start w:val="1"/>
      <w:numFmt w:val="bullet"/>
      <w:lvlText w:val=""/>
      <w:lvlJc w:val="left"/>
      <w:pPr>
        <w:ind w:left="2808" w:hanging="360"/>
      </w:pPr>
      <w:rPr>
        <w:rFonts w:ascii="Wingdings" w:hAnsi="Wingdings" w:hint="default"/>
      </w:rPr>
    </w:lvl>
    <w:lvl w:ilvl="3" w:tplc="10090001" w:tentative="1">
      <w:start w:val="1"/>
      <w:numFmt w:val="bullet"/>
      <w:lvlText w:val=""/>
      <w:lvlJc w:val="left"/>
      <w:pPr>
        <w:ind w:left="3528" w:hanging="360"/>
      </w:pPr>
      <w:rPr>
        <w:rFonts w:ascii="Symbol" w:hAnsi="Symbol" w:hint="default"/>
      </w:rPr>
    </w:lvl>
    <w:lvl w:ilvl="4" w:tplc="10090003" w:tentative="1">
      <w:start w:val="1"/>
      <w:numFmt w:val="bullet"/>
      <w:lvlText w:val="o"/>
      <w:lvlJc w:val="left"/>
      <w:pPr>
        <w:ind w:left="4248" w:hanging="360"/>
      </w:pPr>
      <w:rPr>
        <w:rFonts w:ascii="Courier New" w:hAnsi="Courier New" w:cs="Courier New" w:hint="default"/>
      </w:rPr>
    </w:lvl>
    <w:lvl w:ilvl="5" w:tplc="10090005" w:tentative="1">
      <w:start w:val="1"/>
      <w:numFmt w:val="bullet"/>
      <w:lvlText w:val=""/>
      <w:lvlJc w:val="left"/>
      <w:pPr>
        <w:ind w:left="4968" w:hanging="360"/>
      </w:pPr>
      <w:rPr>
        <w:rFonts w:ascii="Wingdings" w:hAnsi="Wingdings" w:hint="default"/>
      </w:rPr>
    </w:lvl>
    <w:lvl w:ilvl="6" w:tplc="10090001" w:tentative="1">
      <w:start w:val="1"/>
      <w:numFmt w:val="bullet"/>
      <w:lvlText w:val=""/>
      <w:lvlJc w:val="left"/>
      <w:pPr>
        <w:ind w:left="5688" w:hanging="360"/>
      </w:pPr>
      <w:rPr>
        <w:rFonts w:ascii="Symbol" w:hAnsi="Symbol" w:hint="default"/>
      </w:rPr>
    </w:lvl>
    <w:lvl w:ilvl="7" w:tplc="10090003" w:tentative="1">
      <w:start w:val="1"/>
      <w:numFmt w:val="bullet"/>
      <w:lvlText w:val="o"/>
      <w:lvlJc w:val="left"/>
      <w:pPr>
        <w:ind w:left="6408" w:hanging="360"/>
      </w:pPr>
      <w:rPr>
        <w:rFonts w:ascii="Courier New" w:hAnsi="Courier New" w:cs="Courier New" w:hint="default"/>
      </w:rPr>
    </w:lvl>
    <w:lvl w:ilvl="8" w:tplc="10090005" w:tentative="1">
      <w:start w:val="1"/>
      <w:numFmt w:val="bullet"/>
      <w:lvlText w:val=""/>
      <w:lvlJc w:val="left"/>
      <w:pPr>
        <w:ind w:left="7128" w:hanging="360"/>
      </w:pPr>
      <w:rPr>
        <w:rFonts w:ascii="Wingdings" w:hAnsi="Wingdings" w:hint="default"/>
      </w:rPr>
    </w:lvl>
  </w:abstractNum>
  <w:abstractNum w:abstractNumId="40" w15:restartNumberingAfterBreak="0">
    <w:nsid w:val="52B12287"/>
    <w:multiLevelType w:val="hybridMultilevel"/>
    <w:tmpl w:val="A21C81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5A843C5D"/>
    <w:multiLevelType w:val="hybridMultilevel"/>
    <w:tmpl w:val="8018B39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5AD329B0"/>
    <w:multiLevelType w:val="hybridMultilevel"/>
    <w:tmpl w:val="D040A4C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60044C10"/>
    <w:multiLevelType w:val="hybridMultilevel"/>
    <w:tmpl w:val="61D21A0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62CE3D51"/>
    <w:multiLevelType w:val="hybridMultilevel"/>
    <w:tmpl w:val="32FA29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63B84DEC"/>
    <w:multiLevelType w:val="hybridMultilevel"/>
    <w:tmpl w:val="1B0CEF6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64CD4FCB"/>
    <w:multiLevelType w:val="hybridMultilevel"/>
    <w:tmpl w:val="484E61B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662B4C26"/>
    <w:multiLevelType w:val="hybridMultilevel"/>
    <w:tmpl w:val="8004B78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6BBF3AA9"/>
    <w:multiLevelType w:val="hybridMultilevel"/>
    <w:tmpl w:val="37C4B0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9" w15:restartNumberingAfterBreak="0">
    <w:nsid w:val="765C6FF1"/>
    <w:multiLevelType w:val="hybridMultilevel"/>
    <w:tmpl w:val="A63A81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1"/>
  </w:num>
  <w:num w:numId="2">
    <w:abstractNumId w:val="42"/>
  </w:num>
  <w:num w:numId="3">
    <w:abstractNumId w:val="46"/>
  </w:num>
  <w:num w:numId="4">
    <w:abstractNumId w:val="17"/>
  </w:num>
  <w:num w:numId="5">
    <w:abstractNumId w:val="32"/>
  </w:num>
  <w:num w:numId="6">
    <w:abstractNumId w:val="11"/>
  </w:num>
  <w:num w:numId="7">
    <w:abstractNumId w:val="35"/>
  </w:num>
  <w:num w:numId="8">
    <w:abstractNumId w:val="20"/>
  </w:num>
  <w:num w:numId="9">
    <w:abstractNumId w:val="45"/>
  </w:num>
  <w:num w:numId="10">
    <w:abstractNumId w:val="15"/>
  </w:num>
  <w:num w:numId="11">
    <w:abstractNumId w:val="37"/>
  </w:num>
  <w:num w:numId="12">
    <w:abstractNumId w:val="38"/>
  </w:num>
  <w:num w:numId="13">
    <w:abstractNumId w:val="29"/>
  </w:num>
  <w:num w:numId="14">
    <w:abstractNumId w:val="44"/>
  </w:num>
  <w:num w:numId="15">
    <w:abstractNumId w:val="16"/>
  </w:num>
  <w:num w:numId="16">
    <w:abstractNumId w:val="48"/>
  </w:num>
  <w:num w:numId="17">
    <w:abstractNumId w:val="30"/>
  </w:num>
  <w:num w:numId="18">
    <w:abstractNumId w:val="49"/>
  </w:num>
  <w:num w:numId="19">
    <w:abstractNumId w:val="0"/>
  </w:num>
  <w:num w:numId="20">
    <w:abstractNumId w:val="23"/>
  </w:num>
  <w:num w:numId="21">
    <w:abstractNumId w:val="10"/>
  </w:num>
  <w:num w:numId="22">
    <w:abstractNumId w:val="8"/>
  </w:num>
  <w:num w:numId="23">
    <w:abstractNumId w:val="7"/>
  </w:num>
  <w:num w:numId="24">
    <w:abstractNumId w:val="6"/>
  </w:num>
  <w:num w:numId="25">
    <w:abstractNumId w:val="5"/>
  </w:num>
  <w:num w:numId="26">
    <w:abstractNumId w:val="9"/>
  </w:num>
  <w:num w:numId="27">
    <w:abstractNumId w:val="4"/>
  </w:num>
  <w:num w:numId="28">
    <w:abstractNumId w:val="3"/>
  </w:num>
  <w:num w:numId="29">
    <w:abstractNumId w:val="2"/>
  </w:num>
  <w:num w:numId="30">
    <w:abstractNumId w:val="1"/>
  </w:num>
  <w:num w:numId="31">
    <w:abstractNumId w:val="24"/>
  </w:num>
  <w:num w:numId="32">
    <w:abstractNumId w:val="12"/>
  </w:num>
  <w:num w:numId="33">
    <w:abstractNumId w:val="40"/>
  </w:num>
  <w:num w:numId="34">
    <w:abstractNumId w:val="28"/>
  </w:num>
  <w:num w:numId="35">
    <w:abstractNumId w:val="39"/>
  </w:num>
  <w:num w:numId="36">
    <w:abstractNumId w:val="18"/>
  </w:num>
  <w:num w:numId="37">
    <w:abstractNumId w:val="43"/>
  </w:num>
  <w:num w:numId="38">
    <w:abstractNumId w:val="33"/>
  </w:num>
  <w:num w:numId="39">
    <w:abstractNumId w:val="36"/>
  </w:num>
  <w:num w:numId="40">
    <w:abstractNumId w:val="26"/>
  </w:num>
  <w:num w:numId="41">
    <w:abstractNumId w:val="19"/>
  </w:num>
  <w:num w:numId="42">
    <w:abstractNumId w:val="41"/>
  </w:num>
  <w:num w:numId="43">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4"/>
  </w:num>
  <w:num w:numId="45">
    <w:abstractNumId w:val="22"/>
  </w:num>
  <w:num w:numId="46">
    <w:abstractNumId w:val="14"/>
  </w:num>
  <w:num w:numId="47">
    <w:abstractNumId w:val="25"/>
  </w:num>
  <w:num w:numId="48">
    <w:abstractNumId w:val="47"/>
  </w:num>
  <w:num w:numId="49">
    <w:abstractNumId w:val="27"/>
  </w:num>
  <w:num w:numId="50">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en-US" w:vendorID="64" w:dllVersion="6" w:nlCheck="1" w:checkStyle="0"/>
  <w:activeWritingStyle w:appName="MSWord" w:lang="en-CA" w:vendorID="64" w:dllVersion="6" w:nlCheck="1" w:checkStyle="0"/>
  <w:activeWritingStyle w:appName="MSWord" w:lang="en-US" w:vendorID="64" w:dllVersion="4096" w:nlCheck="1" w:checkStyle="0"/>
  <w:activeWritingStyle w:appName="MSWord" w:lang="en-CA" w:vendorID="64" w:dllVersion="4096" w:nlCheck="1" w:checkStyle="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forms" w:formatting="1" w:enforcement="0"/>
  <w:defaultTabStop w:val="720"/>
  <w:clickAndTypeStyle w:val="Formtitleline2"/>
  <w:drawingGridHorizontalSpacing w:val="12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M7YwsjAxMTI1NzNS0lEKTi0uzszPAykwqgUApGX7eywAAAA="/>
  </w:docVars>
  <w:rsids>
    <w:rsidRoot w:val="0072303C"/>
    <w:rsid w:val="00002128"/>
    <w:rsid w:val="00002C2D"/>
    <w:rsid w:val="00002D12"/>
    <w:rsid w:val="0000370A"/>
    <w:rsid w:val="00005936"/>
    <w:rsid w:val="000060FE"/>
    <w:rsid w:val="0000623B"/>
    <w:rsid w:val="0000715D"/>
    <w:rsid w:val="00007842"/>
    <w:rsid w:val="00011FDC"/>
    <w:rsid w:val="00013532"/>
    <w:rsid w:val="00015E1E"/>
    <w:rsid w:val="00022D0B"/>
    <w:rsid w:val="00026CB1"/>
    <w:rsid w:val="00027B0A"/>
    <w:rsid w:val="00033101"/>
    <w:rsid w:val="0003363F"/>
    <w:rsid w:val="00034426"/>
    <w:rsid w:val="0003644E"/>
    <w:rsid w:val="00036C30"/>
    <w:rsid w:val="00037B9B"/>
    <w:rsid w:val="00037C23"/>
    <w:rsid w:val="00040169"/>
    <w:rsid w:val="0004055D"/>
    <w:rsid w:val="00040D82"/>
    <w:rsid w:val="000432C8"/>
    <w:rsid w:val="000434CB"/>
    <w:rsid w:val="000442C3"/>
    <w:rsid w:val="00044324"/>
    <w:rsid w:val="00045549"/>
    <w:rsid w:val="000458E9"/>
    <w:rsid w:val="00046629"/>
    <w:rsid w:val="00050DBE"/>
    <w:rsid w:val="00051AAC"/>
    <w:rsid w:val="00052143"/>
    <w:rsid w:val="000534FF"/>
    <w:rsid w:val="00053897"/>
    <w:rsid w:val="0005458A"/>
    <w:rsid w:val="00055F19"/>
    <w:rsid w:val="000571EC"/>
    <w:rsid w:val="0005732F"/>
    <w:rsid w:val="00057975"/>
    <w:rsid w:val="0006244C"/>
    <w:rsid w:val="00062979"/>
    <w:rsid w:val="000633A0"/>
    <w:rsid w:val="000636BF"/>
    <w:rsid w:val="00063B31"/>
    <w:rsid w:val="00063E23"/>
    <w:rsid w:val="00064D76"/>
    <w:rsid w:val="0006505C"/>
    <w:rsid w:val="0006606B"/>
    <w:rsid w:val="00066FCE"/>
    <w:rsid w:val="000701AA"/>
    <w:rsid w:val="00070785"/>
    <w:rsid w:val="00070961"/>
    <w:rsid w:val="00073CC1"/>
    <w:rsid w:val="00075AC9"/>
    <w:rsid w:val="000802C2"/>
    <w:rsid w:val="00080C11"/>
    <w:rsid w:val="00082DCF"/>
    <w:rsid w:val="0008443F"/>
    <w:rsid w:val="000848D7"/>
    <w:rsid w:val="00084BEC"/>
    <w:rsid w:val="00087D5E"/>
    <w:rsid w:val="00087E68"/>
    <w:rsid w:val="000911D6"/>
    <w:rsid w:val="00094D62"/>
    <w:rsid w:val="000953F0"/>
    <w:rsid w:val="000A1D1D"/>
    <w:rsid w:val="000A249D"/>
    <w:rsid w:val="000A4280"/>
    <w:rsid w:val="000A4E21"/>
    <w:rsid w:val="000A6CB6"/>
    <w:rsid w:val="000A7DF4"/>
    <w:rsid w:val="000B0943"/>
    <w:rsid w:val="000B23A3"/>
    <w:rsid w:val="000B3E22"/>
    <w:rsid w:val="000B43EE"/>
    <w:rsid w:val="000B60DA"/>
    <w:rsid w:val="000C03C3"/>
    <w:rsid w:val="000C253D"/>
    <w:rsid w:val="000C253F"/>
    <w:rsid w:val="000C2D32"/>
    <w:rsid w:val="000C30ED"/>
    <w:rsid w:val="000C37FB"/>
    <w:rsid w:val="000C45A5"/>
    <w:rsid w:val="000C7C75"/>
    <w:rsid w:val="000D0747"/>
    <w:rsid w:val="000D3B50"/>
    <w:rsid w:val="000D54CC"/>
    <w:rsid w:val="000D62F7"/>
    <w:rsid w:val="000D6907"/>
    <w:rsid w:val="000D7A81"/>
    <w:rsid w:val="000E151E"/>
    <w:rsid w:val="000E162A"/>
    <w:rsid w:val="000E1FEE"/>
    <w:rsid w:val="000E403F"/>
    <w:rsid w:val="000E54EF"/>
    <w:rsid w:val="000F2E58"/>
    <w:rsid w:val="000F30B5"/>
    <w:rsid w:val="000F3F6D"/>
    <w:rsid w:val="000F534F"/>
    <w:rsid w:val="000F5356"/>
    <w:rsid w:val="000F5865"/>
    <w:rsid w:val="000F6F16"/>
    <w:rsid w:val="000F79B0"/>
    <w:rsid w:val="001017A3"/>
    <w:rsid w:val="001029B9"/>
    <w:rsid w:val="00102D5B"/>
    <w:rsid w:val="0010764C"/>
    <w:rsid w:val="0011041E"/>
    <w:rsid w:val="0011086C"/>
    <w:rsid w:val="00110C21"/>
    <w:rsid w:val="00112B54"/>
    <w:rsid w:val="00112F2D"/>
    <w:rsid w:val="00113BBD"/>
    <w:rsid w:val="0011652B"/>
    <w:rsid w:val="0011669F"/>
    <w:rsid w:val="00116BCA"/>
    <w:rsid w:val="0011737B"/>
    <w:rsid w:val="00117CF5"/>
    <w:rsid w:val="00120E1E"/>
    <w:rsid w:val="001240C3"/>
    <w:rsid w:val="001240E9"/>
    <w:rsid w:val="001258B5"/>
    <w:rsid w:val="00125DAF"/>
    <w:rsid w:val="001262B9"/>
    <w:rsid w:val="00126482"/>
    <w:rsid w:val="00126ECF"/>
    <w:rsid w:val="00127944"/>
    <w:rsid w:val="00130BF7"/>
    <w:rsid w:val="00131076"/>
    <w:rsid w:val="0013180C"/>
    <w:rsid w:val="00131D51"/>
    <w:rsid w:val="001334B8"/>
    <w:rsid w:val="00133DC3"/>
    <w:rsid w:val="0013523D"/>
    <w:rsid w:val="00136407"/>
    <w:rsid w:val="001402E7"/>
    <w:rsid w:val="00140DB7"/>
    <w:rsid w:val="001437EC"/>
    <w:rsid w:val="00143B1C"/>
    <w:rsid w:val="00145CF2"/>
    <w:rsid w:val="00152FA0"/>
    <w:rsid w:val="00153FD2"/>
    <w:rsid w:val="00164B7B"/>
    <w:rsid w:val="001679A0"/>
    <w:rsid w:val="001702A8"/>
    <w:rsid w:val="001707A3"/>
    <w:rsid w:val="001720D5"/>
    <w:rsid w:val="001731E7"/>
    <w:rsid w:val="00174DD8"/>
    <w:rsid w:val="001756B4"/>
    <w:rsid w:val="00181193"/>
    <w:rsid w:val="001822FA"/>
    <w:rsid w:val="0018410F"/>
    <w:rsid w:val="00184AEC"/>
    <w:rsid w:val="00184F8E"/>
    <w:rsid w:val="00185617"/>
    <w:rsid w:val="001871A3"/>
    <w:rsid w:val="00187306"/>
    <w:rsid w:val="00191E48"/>
    <w:rsid w:val="001955A7"/>
    <w:rsid w:val="00195ECE"/>
    <w:rsid w:val="0019653B"/>
    <w:rsid w:val="001A21E8"/>
    <w:rsid w:val="001A25F8"/>
    <w:rsid w:val="001A633D"/>
    <w:rsid w:val="001B1F1E"/>
    <w:rsid w:val="001B3390"/>
    <w:rsid w:val="001B3DC2"/>
    <w:rsid w:val="001B6E1E"/>
    <w:rsid w:val="001C00E7"/>
    <w:rsid w:val="001C03AF"/>
    <w:rsid w:val="001C1F93"/>
    <w:rsid w:val="001C265E"/>
    <w:rsid w:val="001C75EC"/>
    <w:rsid w:val="001D0555"/>
    <w:rsid w:val="001D26EA"/>
    <w:rsid w:val="001D28CD"/>
    <w:rsid w:val="001D358E"/>
    <w:rsid w:val="001D3E89"/>
    <w:rsid w:val="001D465E"/>
    <w:rsid w:val="001D5C87"/>
    <w:rsid w:val="001D71FB"/>
    <w:rsid w:val="001D7F58"/>
    <w:rsid w:val="001E0AD6"/>
    <w:rsid w:val="001E15A9"/>
    <w:rsid w:val="001E67BD"/>
    <w:rsid w:val="001E72D7"/>
    <w:rsid w:val="001E73DE"/>
    <w:rsid w:val="001E7644"/>
    <w:rsid w:val="001F0109"/>
    <w:rsid w:val="001F3008"/>
    <w:rsid w:val="001F5004"/>
    <w:rsid w:val="001F5145"/>
    <w:rsid w:val="002004C7"/>
    <w:rsid w:val="0020108E"/>
    <w:rsid w:val="00201C05"/>
    <w:rsid w:val="002058AD"/>
    <w:rsid w:val="0020670D"/>
    <w:rsid w:val="00210D59"/>
    <w:rsid w:val="002111E6"/>
    <w:rsid w:val="00212E40"/>
    <w:rsid w:val="00213179"/>
    <w:rsid w:val="00215AE6"/>
    <w:rsid w:val="00215F26"/>
    <w:rsid w:val="00216357"/>
    <w:rsid w:val="0021778C"/>
    <w:rsid w:val="00220C54"/>
    <w:rsid w:val="00220EAD"/>
    <w:rsid w:val="0022175A"/>
    <w:rsid w:val="00221FCA"/>
    <w:rsid w:val="00222ED4"/>
    <w:rsid w:val="0022447F"/>
    <w:rsid w:val="002246CD"/>
    <w:rsid w:val="00231208"/>
    <w:rsid w:val="00234036"/>
    <w:rsid w:val="0023524D"/>
    <w:rsid w:val="0023628E"/>
    <w:rsid w:val="002373ED"/>
    <w:rsid w:val="00240D5E"/>
    <w:rsid w:val="00241E88"/>
    <w:rsid w:val="002457CB"/>
    <w:rsid w:val="002467B6"/>
    <w:rsid w:val="0025148B"/>
    <w:rsid w:val="00252A05"/>
    <w:rsid w:val="00254650"/>
    <w:rsid w:val="002553F9"/>
    <w:rsid w:val="00256338"/>
    <w:rsid w:val="00261CAF"/>
    <w:rsid w:val="0026321F"/>
    <w:rsid w:val="00264028"/>
    <w:rsid w:val="002641B8"/>
    <w:rsid w:val="00265165"/>
    <w:rsid w:val="0026586A"/>
    <w:rsid w:val="00265DD3"/>
    <w:rsid w:val="00266157"/>
    <w:rsid w:val="002668AC"/>
    <w:rsid w:val="00271CD5"/>
    <w:rsid w:val="00272F91"/>
    <w:rsid w:val="00280AA2"/>
    <w:rsid w:val="00282660"/>
    <w:rsid w:val="002832DF"/>
    <w:rsid w:val="00291B53"/>
    <w:rsid w:val="00292D92"/>
    <w:rsid w:val="00294D66"/>
    <w:rsid w:val="00295ACB"/>
    <w:rsid w:val="00296672"/>
    <w:rsid w:val="002967A3"/>
    <w:rsid w:val="00297768"/>
    <w:rsid w:val="002A02E2"/>
    <w:rsid w:val="002A07BF"/>
    <w:rsid w:val="002A321D"/>
    <w:rsid w:val="002A35D8"/>
    <w:rsid w:val="002A38ED"/>
    <w:rsid w:val="002A50E4"/>
    <w:rsid w:val="002A6FCF"/>
    <w:rsid w:val="002A7B05"/>
    <w:rsid w:val="002A7D57"/>
    <w:rsid w:val="002A7EA8"/>
    <w:rsid w:val="002B0486"/>
    <w:rsid w:val="002B3200"/>
    <w:rsid w:val="002B3EEE"/>
    <w:rsid w:val="002B586A"/>
    <w:rsid w:val="002B5F8B"/>
    <w:rsid w:val="002B6155"/>
    <w:rsid w:val="002B6D93"/>
    <w:rsid w:val="002B7A63"/>
    <w:rsid w:val="002B7DD7"/>
    <w:rsid w:val="002C11E0"/>
    <w:rsid w:val="002C1E2A"/>
    <w:rsid w:val="002C1F70"/>
    <w:rsid w:val="002C2CEF"/>
    <w:rsid w:val="002C31C3"/>
    <w:rsid w:val="002C6CD9"/>
    <w:rsid w:val="002C6FF7"/>
    <w:rsid w:val="002D03ED"/>
    <w:rsid w:val="002D0590"/>
    <w:rsid w:val="002D08F1"/>
    <w:rsid w:val="002D25E8"/>
    <w:rsid w:val="002D3A7A"/>
    <w:rsid w:val="002D4638"/>
    <w:rsid w:val="002D6BAA"/>
    <w:rsid w:val="002D71C1"/>
    <w:rsid w:val="002D7A6C"/>
    <w:rsid w:val="002D7FC6"/>
    <w:rsid w:val="002E0ED9"/>
    <w:rsid w:val="002E249E"/>
    <w:rsid w:val="002E6DBB"/>
    <w:rsid w:val="002F116C"/>
    <w:rsid w:val="002F2C31"/>
    <w:rsid w:val="002F5743"/>
    <w:rsid w:val="00302062"/>
    <w:rsid w:val="00302C29"/>
    <w:rsid w:val="003035FA"/>
    <w:rsid w:val="00305A18"/>
    <w:rsid w:val="003070D9"/>
    <w:rsid w:val="00307410"/>
    <w:rsid w:val="00307E0D"/>
    <w:rsid w:val="003104CC"/>
    <w:rsid w:val="00313A9B"/>
    <w:rsid w:val="0032000D"/>
    <w:rsid w:val="0032215C"/>
    <w:rsid w:val="0032221B"/>
    <w:rsid w:val="00323CF5"/>
    <w:rsid w:val="00325652"/>
    <w:rsid w:val="00325E7B"/>
    <w:rsid w:val="00326947"/>
    <w:rsid w:val="00326B25"/>
    <w:rsid w:val="00326DF9"/>
    <w:rsid w:val="003316B2"/>
    <w:rsid w:val="00332C6A"/>
    <w:rsid w:val="0033457E"/>
    <w:rsid w:val="003349ED"/>
    <w:rsid w:val="00334EB4"/>
    <w:rsid w:val="00334F06"/>
    <w:rsid w:val="003360D2"/>
    <w:rsid w:val="00340999"/>
    <w:rsid w:val="0034128D"/>
    <w:rsid w:val="00341561"/>
    <w:rsid w:val="00341911"/>
    <w:rsid w:val="003427B8"/>
    <w:rsid w:val="0034470C"/>
    <w:rsid w:val="00346FE3"/>
    <w:rsid w:val="003502FF"/>
    <w:rsid w:val="00351EED"/>
    <w:rsid w:val="00352907"/>
    <w:rsid w:val="003546B1"/>
    <w:rsid w:val="0035560F"/>
    <w:rsid w:val="003557E9"/>
    <w:rsid w:val="003559C1"/>
    <w:rsid w:val="00360FDE"/>
    <w:rsid w:val="0036106B"/>
    <w:rsid w:val="003623E4"/>
    <w:rsid w:val="00371E31"/>
    <w:rsid w:val="003731A9"/>
    <w:rsid w:val="00373727"/>
    <w:rsid w:val="00375C75"/>
    <w:rsid w:val="0037765D"/>
    <w:rsid w:val="00377C5A"/>
    <w:rsid w:val="0038208A"/>
    <w:rsid w:val="00382B34"/>
    <w:rsid w:val="0038346E"/>
    <w:rsid w:val="00386515"/>
    <w:rsid w:val="00386930"/>
    <w:rsid w:val="00387011"/>
    <w:rsid w:val="003911B4"/>
    <w:rsid w:val="003913A5"/>
    <w:rsid w:val="00392853"/>
    <w:rsid w:val="003930D0"/>
    <w:rsid w:val="00394685"/>
    <w:rsid w:val="00394A07"/>
    <w:rsid w:val="00395E4D"/>
    <w:rsid w:val="00396179"/>
    <w:rsid w:val="0039736E"/>
    <w:rsid w:val="003A13D9"/>
    <w:rsid w:val="003A15B1"/>
    <w:rsid w:val="003A20EB"/>
    <w:rsid w:val="003A2216"/>
    <w:rsid w:val="003A3376"/>
    <w:rsid w:val="003A4112"/>
    <w:rsid w:val="003A445C"/>
    <w:rsid w:val="003B00A7"/>
    <w:rsid w:val="003B12EE"/>
    <w:rsid w:val="003B17EA"/>
    <w:rsid w:val="003B3186"/>
    <w:rsid w:val="003B3BA4"/>
    <w:rsid w:val="003B6612"/>
    <w:rsid w:val="003B7733"/>
    <w:rsid w:val="003B7AB6"/>
    <w:rsid w:val="003C1318"/>
    <w:rsid w:val="003C4450"/>
    <w:rsid w:val="003C604E"/>
    <w:rsid w:val="003D151C"/>
    <w:rsid w:val="003D2D9E"/>
    <w:rsid w:val="003D58B0"/>
    <w:rsid w:val="003E00FA"/>
    <w:rsid w:val="003E0FD8"/>
    <w:rsid w:val="003E3133"/>
    <w:rsid w:val="003E5A38"/>
    <w:rsid w:val="003E632C"/>
    <w:rsid w:val="003E6688"/>
    <w:rsid w:val="003E7253"/>
    <w:rsid w:val="003E741A"/>
    <w:rsid w:val="003E758E"/>
    <w:rsid w:val="003F0730"/>
    <w:rsid w:val="003F252C"/>
    <w:rsid w:val="003F5839"/>
    <w:rsid w:val="003F7A8A"/>
    <w:rsid w:val="00402F2C"/>
    <w:rsid w:val="00403F1B"/>
    <w:rsid w:val="0040470F"/>
    <w:rsid w:val="00405E39"/>
    <w:rsid w:val="0040614F"/>
    <w:rsid w:val="00410289"/>
    <w:rsid w:val="00412FBA"/>
    <w:rsid w:val="004174C2"/>
    <w:rsid w:val="00420B90"/>
    <w:rsid w:val="00420D89"/>
    <w:rsid w:val="00427835"/>
    <w:rsid w:val="00430217"/>
    <w:rsid w:val="00430C8F"/>
    <w:rsid w:val="004320AA"/>
    <w:rsid w:val="004342CC"/>
    <w:rsid w:val="00435600"/>
    <w:rsid w:val="00436DD1"/>
    <w:rsid w:val="00436ED1"/>
    <w:rsid w:val="0043721E"/>
    <w:rsid w:val="004375E4"/>
    <w:rsid w:val="00437B97"/>
    <w:rsid w:val="00440B5D"/>
    <w:rsid w:val="0044121F"/>
    <w:rsid w:val="00441C09"/>
    <w:rsid w:val="00441F10"/>
    <w:rsid w:val="00442C85"/>
    <w:rsid w:val="00443291"/>
    <w:rsid w:val="00443975"/>
    <w:rsid w:val="004479DC"/>
    <w:rsid w:val="004479EB"/>
    <w:rsid w:val="00451437"/>
    <w:rsid w:val="00451E00"/>
    <w:rsid w:val="004554DB"/>
    <w:rsid w:val="00455766"/>
    <w:rsid w:val="00456672"/>
    <w:rsid w:val="00462481"/>
    <w:rsid w:val="004632A0"/>
    <w:rsid w:val="004641A7"/>
    <w:rsid w:val="004650C2"/>
    <w:rsid w:val="004657AB"/>
    <w:rsid w:val="00467451"/>
    <w:rsid w:val="00467739"/>
    <w:rsid w:val="00467881"/>
    <w:rsid w:val="00470576"/>
    <w:rsid w:val="00471B0B"/>
    <w:rsid w:val="00471FDE"/>
    <w:rsid w:val="004727DA"/>
    <w:rsid w:val="004744AE"/>
    <w:rsid w:val="00475261"/>
    <w:rsid w:val="00477599"/>
    <w:rsid w:val="004829B7"/>
    <w:rsid w:val="00482A16"/>
    <w:rsid w:val="0048380A"/>
    <w:rsid w:val="00487112"/>
    <w:rsid w:val="004902F3"/>
    <w:rsid w:val="0049090B"/>
    <w:rsid w:val="00492629"/>
    <w:rsid w:val="004962E6"/>
    <w:rsid w:val="004973AB"/>
    <w:rsid w:val="00497624"/>
    <w:rsid w:val="00497830"/>
    <w:rsid w:val="004A083E"/>
    <w:rsid w:val="004A3EA6"/>
    <w:rsid w:val="004A5A5A"/>
    <w:rsid w:val="004B0529"/>
    <w:rsid w:val="004B1069"/>
    <w:rsid w:val="004B1AAB"/>
    <w:rsid w:val="004B2052"/>
    <w:rsid w:val="004B240F"/>
    <w:rsid w:val="004B3195"/>
    <w:rsid w:val="004B428B"/>
    <w:rsid w:val="004B45D8"/>
    <w:rsid w:val="004B4667"/>
    <w:rsid w:val="004B5318"/>
    <w:rsid w:val="004B5713"/>
    <w:rsid w:val="004B5A2B"/>
    <w:rsid w:val="004B5BDF"/>
    <w:rsid w:val="004B5C74"/>
    <w:rsid w:val="004B639C"/>
    <w:rsid w:val="004B6462"/>
    <w:rsid w:val="004B7918"/>
    <w:rsid w:val="004C4395"/>
    <w:rsid w:val="004C757D"/>
    <w:rsid w:val="004D0241"/>
    <w:rsid w:val="004D11D6"/>
    <w:rsid w:val="004D1810"/>
    <w:rsid w:val="004D18EC"/>
    <w:rsid w:val="004D2212"/>
    <w:rsid w:val="004D2863"/>
    <w:rsid w:val="004D3D2B"/>
    <w:rsid w:val="004D5453"/>
    <w:rsid w:val="004D61D7"/>
    <w:rsid w:val="004E1C3D"/>
    <w:rsid w:val="004E23E3"/>
    <w:rsid w:val="004E665C"/>
    <w:rsid w:val="004E6A74"/>
    <w:rsid w:val="004F20D2"/>
    <w:rsid w:val="004F245B"/>
    <w:rsid w:val="004F3BA9"/>
    <w:rsid w:val="004F3C7D"/>
    <w:rsid w:val="004F3D8E"/>
    <w:rsid w:val="004F4448"/>
    <w:rsid w:val="004F506C"/>
    <w:rsid w:val="004F58C8"/>
    <w:rsid w:val="00500175"/>
    <w:rsid w:val="00501669"/>
    <w:rsid w:val="00501F70"/>
    <w:rsid w:val="00502E8F"/>
    <w:rsid w:val="005039F7"/>
    <w:rsid w:val="005041DC"/>
    <w:rsid w:val="00505CE6"/>
    <w:rsid w:val="005070DA"/>
    <w:rsid w:val="00510183"/>
    <w:rsid w:val="00511500"/>
    <w:rsid w:val="00512D76"/>
    <w:rsid w:val="005158D9"/>
    <w:rsid w:val="00515A73"/>
    <w:rsid w:val="00517654"/>
    <w:rsid w:val="00517B40"/>
    <w:rsid w:val="00520CA9"/>
    <w:rsid w:val="00521920"/>
    <w:rsid w:val="005226CD"/>
    <w:rsid w:val="00523560"/>
    <w:rsid w:val="00523C62"/>
    <w:rsid w:val="00523FD7"/>
    <w:rsid w:val="005249EC"/>
    <w:rsid w:val="00524EDC"/>
    <w:rsid w:val="00525B82"/>
    <w:rsid w:val="005278F7"/>
    <w:rsid w:val="00530874"/>
    <w:rsid w:val="005329DB"/>
    <w:rsid w:val="00532E45"/>
    <w:rsid w:val="00535D71"/>
    <w:rsid w:val="005401FC"/>
    <w:rsid w:val="00540DA7"/>
    <w:rsid w:val="0054232F"/>
    <w:rsid w:val="00542363"/>
    <w:rsid w:val="005426A0"/>
    <w:rsid w:val="005434C6"/>
    <w:rsid w:val="00544456"/>
    <w:rsid w:val="005448A3"/>
    <w:rsid w:val="00544E8F"/>
    <w:rsid w:val="00546F36"/>
    <w:rsid w:val="005502B3"/>
    <w:rsid w:val="00550652"/>
    <w:rsid w:val="00550B67"/>
    <w:rsid w:val="00551F74"/>
    <w:rsid w:val="005534BB"/>
    <w:rsid w:val="00553CCD"/>
    <w:rsid w:val="005569E4"/>
    <w:rsid w:val="00560999"/>
    <w:rsid w:val="00562A29"/>
    <w:rsid w:val="0056454C"/>
    <w:rsid w:val="00564938"/>
    <w:rsid w:val="00565EF3"/>
    <w:rsid w:val="00567573"/>
    <w:rsid w:val="00570B1C"/>
    <w:rsid w:val="005713BD"/>
    <w:rsid w:val="00571BAD"/>
    <w:rsid w:val="00573CA2"/>
    <w:rsid w:val="00575D78"/>
    <w:rsid w:val="00575DB1"/>
    <w:rsid w:val="005804D8"/>
    <w:rsid w:val="0058060B"/>
    <w:rsid w:val="00581051"/>
    <w:rsid w:val="00581FB2"/>
    <w:rsid w:val="0058701E"/>
    <w:rsid w:val="005870CC"/>
    <w:rsid w:val="00587C83"/>
    <w:rsid w:val="005901F4"/>
    <w:rsid w:val="00591423"/>
    <w:rsid w:val="00591B1B"/>
    <w:rsid w:val="0059464E"/>
    <w:rsid w:val="005967BA"/>
    <w:rsid w:val="00596E87"/>
    <w:rsid w:val="005A4E19"/>
    <w:rsid w:val="005A5393"/>
    <w:rsid w:val="005A7A78"/>
    <w:rsid w:val="005B0AE7"/>
    <w:rsid w:val="005B4806"/>
    <w:rsid w:val="005B4C16"/>
    <w:rsid w:val="005B4C9A"/>
    <w:rsid w:val="005B665E"/>
    <w:rsid w:val="005B7F10"/>
    <w:rsid w:val="005C0292"/>
    <w:rsid w:val="005C30EA"/>
    <w:rsid w:val="005C4F04"/>
    <w:rsid w:val="005C568F"/>
    <w:rsid w:val="005C7902"/>
    <w:rsid w:val="005D02DB"/>
    <w:rsid w:val="005D0377"/>
    <w:rsid w:val="005D24F9"/>
    <w:rsid w:val="005D42A6"/>
    <w:rsid w:val="005D4A1A"/>
    <w:rsid w:val="005D5862"/>
    <w:rsid w:val="005D655D"/>
    <w:rsid w:val="005D6752"/>
    <w:rsid w:val="005D7A09"/>
    <w:rsid w:val="005E33A4"/>
    <w:rsid w:val="005E5742"/>
    <w:rsid w:val="005E5AA8"/>
    <w:rsid w:val="005E6A3F"/>
    <w:rsid w:val="005F00E0"/>
    <w:rsid w:val="005F162D"/>
    <w:rsid w:val="005F5A4A"/>
    <w:rsid w:val="005F706B"/>
    <w:rsid w:val="0060046C"/>
    <w:rsid w:val="006011F3"/>
    <w:rsid w:val="006019FC"/>
    <w:rsid w:val="00601B08"/>
    <w:rsid w:val="00602D73"/>
    <w:rsid w:val="00606B64"/>
    <w:rsid w:val="00607CC8"/>
    <w:rsid w:val="006100AE"/>
    <w:rsid w:val="00611E2B"/>
    <w:rsid w:val="00611F8E"/>
    <w:rsid w:val="0061463A"/>
    <w:rsid w:val="00614B9E"/>
    <w:rsid w:val="006169B5"/>
    <w:rsid w:val="006208E5"/>
    <w:rsid w:val="00620D36"/>
    <w:rsid w:val="00620D8A"/>
    <w:rsid w:val="00621AE8"/>
    <w:rsid w:val="00624588"/>
    <w:rsid w:val="006263B8"/>
    <w:rsid w:val="006271A2"/>
    <w:rsid w:val="006279C5"/>
    <w:rsid w:val="00632287"/>
    <w:rsid w:val="006346CA"/>
    <w:rsid w:val="006353A1"/>
    <w:rsid w:val="00635914"/>
    <w:rsid w:val="006361EA"/>
    <w:rsid w:val="00640BB4"/>
    <w:rsid w:val="00641CE2"/>
    <w:rsid w:val="00642B45"/>
    <w:rsid w:val="00644E2D"/>
    <w:rsid w:val="00644F3A"/>
    <w:rsid w:val="0064568D"/>
    <w:rsid w:val="00645AF5"/>
    <w:rsid w:val="006507C2"/>
    <w:rsid w:val="006512FB"/>
    <w:rsid w:val="006516A5"/>
    <w:rsid w:val="006525CB"/>
    <w:rsid w:val="0065261C"/>
    <w:rsid w:val="00652F89"/>
    <w:rsid w:val="0065351F"/>
    <w:rsid w:val="00655CEE"/>
    <w:rsid w:val="00657FD7"/>
    <w:rsid w:val="00665B8D"/>
    <w:rsid w:val="00666E51"/>
    <w:rsid w:val="00667416"/>
    <w:rsid w:val="0067059D"/>
    <w:rsid w:val="0067186F"/>
    <w:rsid w:val="006726B0"/>
    <w:rsid w:val="00672C4F"/>
    <w:rsid w:val="006754A3"/>
    <w:rsid w:val="006764CC"/>
    <w:rsid w:val="00676B68"/>
    <w:rsid w:val="00680749"/>
    <w:rsid w:val="006828B3"/>
    <w:rsid w:val="00683381"/>
    <w:rsid w:val="006845D3"/>
    <w:rsid w:val="006859FF"/>
    <w:rsid w:val="00685BD5"/>
    <w:rsid w:val="00686238"/>
    <w:rsid w:val="00687062"/>
    <w:rsid w:val="00695BD1"/>
    <w:rsid w:val="006A0503"/>
    <w:rsid w:val="006A0801"/>
    <w:rsid w:val="006A0FA8"/>
    <w:rsid w:val="006A1478"/>
    <w:rsid w:val="006A1838"/>
    <w:rsid w:val="006A185A"/>
    <w:rsid w:val="006A2EE0"/>
    <w:rsid w:val="006A55CE"/>
    <w:rsid w:val="006A579F"/>
    <w:rsid w:val="006A5803"/>
    <w:rsid w:val="006B0AA9"/>
    <w:rsid w:val="006B0D59"/>
    <w:rsid w:val="006B1545"/>
    <w:rsid w:val="006B26A5"/>
    <w:rsid w:val="006B2F5B"/>
    <w:rsid w:val="006B4A20"/>
    <w:rsid w:val="006B6CE6"/>
    <w:rsid w:val="006C0864"/>
    <w:rsid w:val="006C0FB3"/>
    <w:rsid w:val="006C696D"/>
    <w:rsid w:val="006C6BBD"/>
    <w:rsid w:val="006D065F"/>
    <w:rsid w:val="006D3D25"/>
    <w:rsid w:val="006D58BD"/>
    <w:rsid w:val="006E1497"/>
    <w:rsid w:val="006E19D8"/>
    <w:rsid w:val="006E279A"/>
    <w:rsid w:val="006E32B4"/>
    <w:rsid w:val="006E355A"/>
    <w:rsid w:val="006E3F55"/>
    <w:rsid w:val="006E4C8C"/>
    <w:rsid w:val="006E5D90"/>
    <w:rsid w:val="006E6202"/>
    <w:rsid w:val="006E684A"/>
    <w:rsid w:val="006E72AC"/>
    <w:rsid w:val="006F0A67"/>
    <w:rsid w:val="006F3052"/>
    <w:rsid w:val="006F4B08"/>
    <w:rsid w:val="006F5056"/>
    <w:rsid w:val="006F6C07"/>
    <w:rsid w:val="006F6F17"/>
    <w:rsid w:val="00700F71"/>
    <w:rsid w:val="00702D41"/>
    <w:rsid w:val="00703C63"/>
    <w:rsid w:val="0070469E"/>
    <w:rsid w:val="00705F27"/>
    <w:rsid w:val="00706031"/>
    <w:rsid w:val="00711B7F"/>
    <w:rsid w:val="00713437"/>
    <w:rsid w:val="00713AFE"/>
    <w:rsid w:val="007146D3"/>
    <w:rsid w:val="0071511B"/>
    <w:rsid w:val="00715775"/>
    <w:rsid w:val="00717394"/>
    <w:rsid w:val="00717FFC"/>
    <w:rsid w:val="007208C7"/>
    <w:rsid w:val="00722637"/>
    <w:rsid w:val="0072303C"/>
    <w:rsid w:val="007240C3"/>
    <w:rsid w:val="00724151"/>
    <w:rsid w:val="0072429B"/>
    <w:rsid w:val="00724E11"/>
    <w:rsid w:val="007250B6"/>
    <w:rsid w:val="00725AE7"/>
    <w:rsid w:val="00725CAF"/>
    <w:rsid w:val="00730DB4"/>
    <w:rsid w:val="0073209F"/>
    <w:rsid w:val="0073210D"/>
    <w:rsid w:val="00732B7D"/>
    <w:rsid w:val="0073779E"/>
    <w:rsid w:val="00737DA8"/>
    <w:rsid w:val="00740756"/>
    <w:rsid w:val="00742F12"/>
    <w:rsid w:val="007432C2"/>
    <w:rsid w:val="00743C49"/>
    <w:rsid w:val="00744622"/>
    <w:rsid w:val="00746BF2"/>
    <w:rsid w:val="00751A6C"/>
    <w:rsid w:val="00752B3A"/>
    <w:rsid w:val="00755359"/>
    <w:rsid w:val="00757AC6"/>
    <w:rsid w:val="00757C79"/>
    <w:rsid w:val="007651DA"/>
    <w:rsid w:val="00765BA3"/>
    <w:rsid w:val="00766352"/>
    <w:rsid w:val="00767857"/>
    <w:rsid w:val="00767F07"/>
    <w:rsid w:val="00770BAA"/>
    <w:rsid w:val="0077184A"/>
    <w:rsid w:val="00774460"/>
    <w:rsid w:val="00777661"/>
    <w:rsid w:val="00780AE5"/>
    <w:rsid w:val="007841E9"/>
    <w:rsid w:val="007849C6"/>
    <w:rsid w:val="00785D2A"/>
    <w:rsid w:val="00787988"/>
    <w:rsid w:val="00790AB6"/>
    <w:rsid w:val="0079196D"/>
    <w:rsid w:val="00792731"/>
    <w:rsid w:val="00793074"/>
    <w:rsid w:val="0079351F"/>
    <w:rsid w:val="007976D0"/>
    <w:rsid w:val="00797E56"/>
    <w:rsid w:val="007A1CB2"/>
    <w:rsid w:val="007A49BD"/>
    <w:rsid w:val="007A4B6D"/>
    <w:rsid w:val="007A4CBD"/>
    <w:rsid w:val="007B2EF3"/>
    <w:rsid w:val="007B505F"/>
    <w:rsid w:val="007B5857"/>
    <w:rsid w:val="007B736B"/>
    <w:rsid w:val="007C355F"/>
    <w:rsid w:val="007C3C22"/>
    <w:rsid w:val="007C57AB"/>
    <w:rsid w:val="007C5B79"/>
    <w:rsid w:val="007C61DF"/>
    <w:rsid w:val="007C62DB"/>
    <w:rsid w:val="007D0268"/>
    <w:rsid w:val="007D0709"/>
    <w:rsid w:val="007D0F49"/>
    <w:rsid w:val="007D1A2D"/>
    <w:rsid w:val="007D1B54"/>
    <w:rsid w:val="007D244D"/>
    <w:rsid w:val="007D3DCB"/>
    <w:rsid w:val="007D6DC7"/>
    <w:rsid w:val="007D6DCA"/>
    <w:rsid w:val="007E0DDC"/>
    <w:rsid w:val="007E18F3"/>
    <w:rsid w:val="007E5166"/>
    <w:rsid w:val="007F0926"/>
    <w:rsid w:val="007F09FE"/>
    <w:rsid w:val="007F0E59"/>
    <w:rsid w:val="007F1977"/>
    <w:rsid w:val="007F3471"/>
    <w:rsid w:val="007F4CDC"/>
    <w:rsid w:val="007F67B2"/>
    <w:rsid w:val="00804BDB"/>
    <w:rsid w:val="00806AE8"/>
    <w:rsid w:val="00806F8D"/>
    <w:rsid w:val="00807684"/>
    <w:rsid w:val="00810741"/>
    <w:rsid w:val="0081151A"/>
    <w:rsid w:val="008119E2"/>
    <w:rsid w:val="00812C92"/>
    <w:rsid w:val="008144CC"/>
    <w:rsid w:val="008153F6"/>
    <w:rsid w:val="0081784A"/>
    <w:rsid w:val="00817BEA"/>
    <w:rsid w:val="008216FE"/>
    <w:rsid w:val="00822B3B"/>
    <w:rsid w:val="00823305"/>
    <w:rsid w:val="0082471C"/>
    <w:rsid w:val="00832F92"/>
    <w:rsid w:val="00833387"/>
    <w:rsid w:val="00835098"/>
    <w:rsid w:val="00836162"/>
    <w:rsid w:val="00836E5B"/>
    <w:rsid w:val="00837318"/>
    <w:rsid w:val="00843B36"/>
    <w:rsid w:val="008447C9"/>
    <w:rsid w:val="008453CD"/>
    <w:rsid w:val="00847DDB"/>
    <w:rsid w:val="00850220"/>
    <w:rsid w:val="0085032E"/>
    <w:rsid w:val="008511BD"/>
    <w:rsid w:val="00852219"/>
    <w:rsid w:val="008617D8"/>
    <w:rsid w:val="008625FF"/>
    <w:rsid w:val="00862847"/>
    <w:rsid w:val="0086563B"/>
    <w:rsid w:val="008656C9"/>
    <w:rsid w:val="0087149D"/>
    <w:rsid w:val="008727CA"/>
    <w:rsid w:val="00876467"/>
    <w:rsid w:val="00880106"/>
    <w:rsid w:val="00881A74"/>
    <w:rsid w:val="00882AAC"/>
    <w:rsid w:val="00883D22"/>
    <w:rsid w:val="00883D2D"/>
    <w:rsid w:val="0089029C"/>
    <w:rsid w:val="0089138F"/>
    <w:rsid w:val="008959FC"/>
    <w:rsid w:val="00897C82"/>
    <w:rsid w:val="008A02BE"/>
    <w:rsid w:val="008A1DAC"/>
    <w:rsid w:val="008A4A23"/>
    <w:rsid w:val="008A5C71"/>
    <w:rsid w:val="008A69FC"/>
    <w:rsid w:val="008B0311"/>
    <w:rsid w:val="008B0C55"/>
    <w:rsid w:val="008B27F5"/>
    <w:rsid w:val="008B2AC0"/>
    <w:rsid w:val="008B2D79"/>
    <w:rsid w:val="008B4E93"/>
    <w:rsid w:val="008B5176"/>
    <w:rsid w:val="008B551C"/>
    <w:rsid w:val="008B6354"/>
    <w:rsid w:val="008B6A15"/>
    <w:rsid w:val="008B7021"/>
    <w:rsid w:val="008B71B7"/>
    <w:rsid w:val="008C19B6"/>
    <w:rsid w:val="008C1F86"/>
    <w:rsid w:val="008C218A"/>
    <w:rsid w:val="008C3FF3"/>
    <w:rsid w:val="008C40CC"/>
    <w:rsid w:val="008C59C4"/>
    <w:rsid w:val="008C6AAA"/>
    <w:rsid w:val="008C7254"/>
    <w:rsid w:val="008D1E54"/>
    <w:rsid w:val="008D2DD3"/>
    <w:rsid w:val="008D3CE9"/>
    <w:rsid w:val="008D469E"/>
    <w:rsid w:val="008D4DE7"/>
    <w:rsid w:val="008D7D86"/>
    <w:rsid w:val="008E0B36"/>
    <w:rsid w:val="008E4539"/>
    <w:rsid w:val="008E54AE"/>
    <w:rsid w:val="008E5591"/>
    <w:rsid w:val="008E5763"/>
    <w:rsid w:val="008E622D"/>
    <w:rsid w:val="008F27F3"/>
    <w:rsid w:val="008F2BE2"/>
    <w:rsid w:val="008F3004"/>
    <w:rsid w:val="008F3115"/>
    <w:rsid w:val="008F6440"/>
    <w:rsid w:val="008F6506"/>
    <w:rsid w:val="008F655B"/>
    <w:rsid w:val="0090039C"/>
    <w:rsid w:val="00902E7E"/>
    <w:rsid w:val="0090334D"/>
    <w:rsid w:val="00903888"/>
    <w:rsid w:val="00904343"/>
    <w:rsid w:val="009051C4"/>
    <w:rsid w:val="00905D8F"/>
    <w:rsid w:val="00906920"/>
    <w:rsid w:val="0090710B"/>
    <w:rsid w:val="00911155"/>
    <w:rsid w:val="00911C8B"/>
    <w:rsid w:val="00912BCF"/>
    <w:rsid w:val="0091322D"/>
    <w:rsid w:val="00913FA9"/>
    <w:rsid w:val="00915DE2"/>
    <w:rsid w:val="00915EF4"/>
    <w:rsid w:val="0091763D"/>
    <w:rsid w:val="00921EB0"/>
    <w:rsid w:val="00922F91"/>
    <w:rsid w:val="00923892"/>
    <w:rsid w:val="009243E6"/>
    <w:rsid w:val="00926D24"/>
    <w:rsid w:val="009272FC"/>
    <w:rsid w:val="00931A35"/>
    <w:rsid w:val="00931F4D"/>
    <w:rsid w:val="009357A9"/>
    <w:rsid w:val="00935C11"/>
    <w:rsid w:val="009365F8"/>
    <w:rsid w:val="00936DA8"/>
    <w:rsid w:val="00936EE6"/>
    <w:rsid w:val="00940B40"/>
    <w:rsid w:val="009437F9"/>
    <w:rsid w:val="0094555C"/>
    <w:rsid w:val="00945B52"/>
    <w:rsid w:val="00947020"/>
    <w:rsid w:val="00954295"/>
    <w:rsid w:val="00955426"/>
    <w:rsid w:val="00955B98"/>
    <w:rsid w:val="00962E5F"/>
    <w:rsid w:val="009631E3"/>
    <w:rsid w:val="009646E5"/>
    <w:rsid w:val="00964994"/>
    <w:rsid w:val="00965192"/>
    <w:rsid w:val="00965EC9"/>
    <w:rsid w:val="009662B4"/>
    <w:rsid w:val="009723E3"/>
    <w:rsid w:val="009725D8"/>
    <w:rsid w:val="0097359A"/>
    <w:rsid w:val="00974DB0"/>
    <w:rsid w:val="00975EE4"/>
    <w:rsid w:val="009778FD"/>
    <w:rsid w:val="00977B9B"/>
    <w:rsid w:val="00980DF5"/>
    <w:rsid w:val="00981CEE"/>
    <w:rsid w:val="00982260"/>
    <w:rsid w:val="009824BC"/>
    <w:rsid w:val="00982B17"/>
    <w:rsid w:val="00983D74"/>
    <w:rsid w:val="009936D6"/>
    <w:rsid w:val="00993A0D"/>
    <w:rsid w:val="00995A73"/>
    <w:rsid w:val="009A23EA"/>
    <w:rsid w:val="009A38AA"/>
    <w:rsid w:val="009A4740"/>
    <w:rsid w:val="009A63FC"/>
    <w:rsid w:val="009A79A5"/>
    <w:rsid w:val="009B067C"/>
    <w:rsid w:val="009B210A"/>
    <w:rsid w:val="009B5396"/>
    <w:rsid w:val="009B5933"/>
    <w:rsid w:val="009B7646"/>
    <w:rsid w:val="009C15D0"/>
    <w:rsid w:val="009C6AD2"/>
    <w:rsid w:val="009C7E5F"/>
    <w:rsid w:val="009D0FE3"/>
    <w:rsid w:val="009D1F13"/>
    <w:rsid w:val="009D2705"/>
    <w:rsid w:val="009D62C9"/>
    <w:rsid w:val="009D645D"/>
    <w:rsid w:val="009D791B"/>
    <w:rsid w:val="009E0072"/>
    <w:rsid w:val="009E0B62"/>
    <w:rsid w:val="009E1E43"/>
    <w:rsid w:val="009E42FC"/>
    <w:rsid w:val="009E4716"/>
    <w:rsid w:val="009E57AD"/>
    <w:rsid w:val="009F0426"/>
    <w:rsid w:val="009F0B72"/>
    <w:rsid w:val="009F1287"/>
    <w:rsid w:val="009F2BB7"/>
    <w:rsid w:val="009F3130"/>
    <w:rsid w:val="009F313E"/>
    <w:rsid w:val="009F4874"/>
    <w:rsid w:val="009F58CA"/>
    <w:rsid w:val="009F719E"/>
    <w:rsid w:val="009F7493"/>
    <w:rsid w:val="009F7833"/>
    <w:rsid w:val="00A0022F"/>
    <w:rsid w:val="00A00A0B"/>
    <w:rsid w:val="00A00C4C"/>
    <w:rsid w:val="00A022CD"/>
    <w:rsid w:val="00A04064"/>
    <w:rsid w:val="00A06EFB"/>
    <w:rsid w:val="00A126B9"/>
    <w:rsid w:val="00A127AB"/>
    <w:rsid w:val="00A13568"/>
    <w:rsid w:val="00A14AF1"/>
    <w:rsid w:val="00A150A3"/>
    <w:rsid w:val="00A17ED4"/>
    <w:rsid w:val="00A20A43"/>
    <w:rsid w:val="00A219C7"/>
    <w:rsid w:val="00A22ADD"/>
    <w:rsid w:val="00A24939"/>
    <w:rsid w:val="00A27CE5"/>
    <w:rsid w:val="00A31B9B"/>
    <w:rsid w:val="00A31CFA"/>
    <w:rsid w:val="00A34576"/>
    <w:rsid w:val="00A35E63"/>
    <w:rsid w:val="00A36F66"/>
    <w:rsid w:val="00A372B3"/>
    <w:rsid w:val="00A37B01"/>
    <w:rsid w:val="00A37BDE"/>
    <w:rsid w:val="00A41609"/>
    <w:rsid w:val="00A434D5"/>
    <w:rsid w:val="00A447C6"/>
    <w:rsid w:val="00A4735F"/>
    <w:rsid w:val="00A47A8D"/>
    <w:rsid w:val="00A5149E"/>
    <w:rsid w:val="00A52E4A"/>
    <w:rsid w:val="00A54761"/>
    <w:rsid w:val="00A54795"/>
    <w:rsid w:val="00A54875"/>
    <w:rsid w:val="00A57961"/>
    <w:rsid w:val="00A642F3"/>
    <w:rsid w:val="00A65AE3"/>
    <w:rsid w:val="00A661F7"/>
    <w:rsid w:val="00A6774C"/>
    <w:rsid w:val="00A741CE"/>
    <w:rsid w:val="00A74A5D"/>
    <w:rsid w:val="00A74AE6"/>
    <w:rsid w:val="00A75006"/>
    <w:rsid w:val="00A777AF"/>
    <w:rsid w:val="00A778C0"/>
    <w:rsid w:val="00A80107"/>
    <w:rsid w:val="00A80532"/>
    <w:rsid w:val="00A807B5"/>
    <w:rsid w:val="00A83987"/>
    <w:rsid w:val="00A83CEE"/>
    <w:rsid w:val="00A83DDD"/>
    <w:rsid w:val="00A84E33"/>
    <w:rsid w:val="00A86C39"/>
    <w:rsid w:val="00A87A70"/>
    <w:rsid w:val="00A91F43"/>
    <w:rsid w:val="00A92F2C"/>
    <w:rsid w:val="00A9300B"/>
    <w:rsid w:val="00A95322"/>
    <w:rsid w:val="00AA029A"/>
    <w:rsid w:val="00AA17C3"/>
    <w:rsid w:val="00AA2CB6"/>
    <w:rsid w:val="00AA7BFE"/>
    <w:rsid w:val="00AB2955"/>
    <w:rsid w:val="00AB448F"/>
    <w:rsid w:val="00AB495B"/>
    <w:rsid w:val="00AB5EE8"/>
    <w:rsid w:val="00AC188D"/>
    <w:rsid w:val="00AC2B62"/>
    <w:rsid w:val="00AC361C"/>
    <w:rsid w:val="00AC3F19"/>
    <w:rsid w:val="00AC77FC"/>
    <w:rsid w:val="00AD0BFC"/>
    <w:rsid w:val="00AD306B"/>
    <w:rsid w:val="00AD43B5"/>
    <w:rsid w:val="00AD4BEE"/>
    <w:rsid w:val="00AD50D7"/>
    <w:rsid w:val="00AD60CF"/>
    <w:rsid w:val="00AD7498"/>
    <w:rsid w:val="00AE0F96"/>
    <w:rsid w:val="00AE29D4"/>
    <w:rsid w:val="00AE7C9C"/>
    <w:rsid w:val="00AF0F61"/>
    <w:rsid w:val="00AF1D84"/>
    <w:rsid w:val="00AF2B9D"/>
    <w:rsid w:val="00AF38A1"/>
    <w:rsid w:val="00AF484C"/>
    <w:rsid w:val="00AF5750"/>
    <w:rsid w:val="00AF5C87"/>
    <w:rsid w:val="00AF71E4"/>
    <w:rsid w:val="00AF730B"/>
    <w:rsid w:val="00B00162"/>
    <w:rsid w:val="00B0098F"/>
    <w:rsid w:val="00B0137E"/>
    <w:rsid w:val="00B021D9"/>
    <w:rsid w:val="00B04819"/>
    <w:rsid w:val="00B0524E"/>
    <w:rsid w:val="00B05E42"/>
    <w:rsid w:val="00B06A50"/>
    <w:rsid w:val="00B07C79"/>
    <w:rsid w:val="00B1013D"/>
    <w:rsid w:val="00B10954"/>
    <w:rsid w:val="00B12A54"/>
    <w:rsid w:val="00B134FA"/>
    <w:rsid w:val="00B17085"/>
    <w:rsid w:val="00B17923"/>
    <w:rsid w:val="00B21450"/>
    <w:rsid w:val="00B21778"/>
    <w:rsid w:val="00B22213"/>
    <w:rsid w:val="00B23DF6"/>
    <w:rsid w:val="00B241D6"/>
    <w:rsid w:val="00B25373"/>
    <w:rsid w:val="00B26D2E"/>
    <w:rsid w:val="00B26DD0"/>
    <w:rsid w:val="00B274E8"/>
    <w:rsid w:val="00B332DD"/>
    <w:rsid w:val="00B33794"/>
    <w:rsid w:val="00B33B41"/>
    <w:rsid w:val="00B3449A"/>
    <w:rsid w:val="00B34822"/>
    <w:rsid w:val="00B355D7"/>
    <w:rsid w:val="00B3650F"/>
    <w:rsid w:val="00B4110A"/>
    <w:rsid w:val="00B412A3"/>
    <w:rsid w:val="00B4233A"/>
    <w:rsid w:val="00B42F85"/>
    <w:rsid w:val="00B436AB"/>
    <w:rsid w:val="00B438AA"/>
    <w:rsid w:val="00B44199"/>
    <w:rsid w:val="00B458FA"/>
    <w:rsid w:val="00B50F6D"/>
    <w:rsid w:val="00B513BD"/>
    <w:rsid w:val="00B52BDC"/>
    <w:rsid w:val="00B547A3"/>
    <w:rsid w:val="00B55573"/>
    <w:rsid w:val="00B57445"/>
    <w:rsid w:val="00B579FE"/>
    <w:rsid w:val="00B60940"/>
    <w:rsid w:val="00B64590"/>
    <w:rsid w:val="00B65A82"/>
    <w:rsid w:val="00B66166"/>
    <w:rsid w:val="00B663C8"/>
    <w:rsid w:val="00B66AE9"/>
    <w:rsid w:val="00B70021"/>
    <w:rsid w:val="00B7058D"/>
    <w:rsid w:val="00B71C3D"/>
    <w:rsid w:val="00B72A20"/>
    <w:rsid w:val="00B7520B"/>
    <w:rsid w:val="00B75F8C"/>
    <w:rsid w:val="00B77E9B"/>
    <w:rsid w:val="00B82B1E"/>
    <w:rsid w:val="00B849C2"/>
    <w:rsid w:val="00B85793"/>
    <w:rsid w:val="00B87063"/>
    <w:rsid w:val="00B87B87"/>
    <w:rsid w:val="00B87E2E"/>
    <w:rsid w:val="00B90662"/>
    <w:rsid w:val="00B90D15"/>
    <w:rsid w:val="00B911B1"/>
    <w:rsid w:val="00B91235"/>
    <w:rsid w:val="00B92C42"/>
    <w:rsid w:val="00B96AEB"/>
    <w:rsid w:val="00B97DC2"/>
    <w:rsid w:val="00BA15AA"/>
    <w:rsid w:val="00BA23FB"/>
    <w:rsid w:val="00BA24C1"/>
    <w:rsid w:val="00BA2985"/>
    <w:rsid w:val="00BA2F7D"/>
    <w:rsid w:val="00BA4E3C"/>
    <w:rsid w:val="00BA5588"/>
    <w:rsid w:val="00BA6A05"/>
    <w:rsid w:val="00BB1CD7"/>
    <w:rsid w:val="00BB2D29"/>
    <w:rsid w:val="00BB3A32"/>
    <w:rsid w:val="00BB3C8F"/>
    <w:rsid w:val="00BB414A"/>
    <w:rsid w:val="00BB542F"/>
    <w:rsid w:val="00BB5E79"/>
    <w:rsid w:val="00BB6404"/>
    <w:rsid w:val="00BB6666"/>
    <w:rsid w:val="00BC1D5E"/>
    <w:rsid w:val="00BC2BE7"/>
    <w:rsid w:val="00BC4886"/>
    <w:rsid w:val="00BC5277"/>
    <w:rsid w:val="00BC5AD0"/>
    <w:rsid w:val="00BC5D3D"/>
    <w:rsid w:val="00BC72B1"/>
    <w:rsid w:val="00BD1D72"/>
    <w:rsid w:val="00BD2286"/>
    <w:rsid w:val="00BD3BF8"/>
    <w:rsid w:val="00BD5A97"/>
    <w:rsid w:val="00BE210E"/>
    <w:rsid w:val="00BE2BA3"/>
    <w:rsid w:val="00BE39C4"/>
    <w:rsid w:val="00BE4698"/>
    <w:rsid w:val="00BE513B"/>
    <w:rsid w:val="00BF0182"/>
    <w:rsid w:val="00BF098A"/>
    <w:rsid w:val="00BF0AB4"/>
    <w:rsid w:val="00BF15C7"/>
    <w:rsid w:val="00BF30D7"/>
    <w:rsid w:val="00BF7123"/>
    <w:rsid w:val="00C018DA"/>
    <w:rsid w:val="00C026B0"/>
    <w:rsid w:val="00C03E80"/>
    <w:rsid w:val="00C04B34"/>
    <w:rsid w:val="00C05875"/>
    <w:rsid w:val="00C06400"/>
    <w:rsid w:val="00C07E78"/>
    <w:rsid w:val="00C11F15"/>
    <w:rsid w:val="00C11F28"/>
    <w:rsid w:val="00C1210D"/>
    <w:rsid w:val="00C16094"/>
    <w:rsid w:val="00C214BD"/>
    <w:rsid w:val="00C24CC3"/>
    <w:rsid w:val="00C24EA0"/>
    <w:rsid w:val="00C2711B"/>
    <w:rsid w:val="00C27D13"/>
    <w:rsid w:val="00C3061E"/>
    <w:rsid w:val="00C31E01"/>
    <w:rsid w:val="00C320EC"/>
    <w:rsid w:val="00C32F83"/>
    <w:rsid w:val="00C34E81"/>
    <w:rsid w:val="00C365F3"/>
    <w:rsid w:val="00C37CBE"/>
    <w:rsid w:val="00C37CDF"/>
    <w:rsid w:val="00C4150E"/>
    <w:rsid w:val="00C41531"/>
    <w:rsid w:val="00C41669"/>
    <w:rsid w:val="00C418FB"/>
    <w:rsid w:val="00C41A90"/>
    <w:rsid w:val="00C420DD"/>
    <w:rsid w:val="00C421D0"/>
    <w:rsid w:val="00C45C81"/>
    <w:rsid w:val="00C46BB8"/>
    <w:rsid w:val="00C4769D"/>
    <w:rsid w:val="00C511B7"/>
    <w:rsid w:val="00C51A0D"/>
    <w:rsid w:val="00C524E1"/>
    <w:rsid w:val="00C53686"/>
    <w:rsid w:val="00C542E1"/>
    <w:rsid w:val="00C54719"/>
    <w:rsid w:val="00C55AFB"/>
    <w:rsid w:val="00C56306"/>
    <w:rsid w:val="00C57880"/>
    <w:rsid w:val="00C57E2B"/>
    <w:rsid w:val="00C65047"/>
    <w:rsid w:val="00C65F37"/>
    <w:rsid w:val="00C66AB3"/>
    <w:rsid w:val="00C70279"/>
    <w:rsid w:val="00C72435"/>
    <w:rsid w:val="00C728FF"/>
    <w:rsid w:val="00C73C57"/>
    <w:rsid w:val="00C73F76"/>
    <w:rsid w:val="00C7539D"/>
    <w:rsid w:val="00C75758"/>
    <w:rsid w:val="00C75F91"/>
    <w:rsid w:val="00C761D1"/>
    <w:rsid w:val="00C767CD"/>
    <w:rsid w:val="00C772C9"/>
    <w:rsid w:val="00C77654"/>
    <w:rsid w:val="00C808A5"/>
    <w:rsid w:val="00C815E3"/>
    <w:rsid w:val="00C8209D"/>
    <w:rsid w:val="00C85243"/>
    <w:rsid w:val="00C8567A"/>
    <w:rsid w:val="00C865E6"/>
    <w:rsid w:val="00C921D5"/>
    <w:rsid w:val="00C95F97"/>
    <w:rsid w:val="00C95FBA"/>
    <w:rsid w:val="00C96552"/>
    <w:rsid w:val="00C978C1"/>
    <w:rsid w:val="00CA0562"/>
    <w:rsid w:val="00CA5BD5"/>
    <w:rsid w:val="00CA6287"/>
    <w:rsid w:val="00CB09E0"/>
    <w:rsid w:val="00CB1655"/>
    <w:rsid w:val="00CB2B66"/>
    <w:rsid w:val="00CB45FD"/>
    <w:rsid w:val="00CB5DF0"/>
    <w:rsid w:val="00CB60A7"/>
    <w:rsid w:val="00CB6587"/>
    <w:rsid w:val="00CB6E3A"/>
    <w:rsid w:val="00CB73F9"/>
    <w:rsid w:val="00CC1628"/>
    <w:rsid w:val="00CC1E56"/>
    <w:rsid w:val="00CC37AC"/>
    <w:rsid w:val="00CC414B"/>
    <w:rsid w:val="00CC5222"/>
    <w:rsid w:val="00CC73C9"/>
    <w:rsid w:val="00CC7598"/>
    <w:rsid w:val="00CD12FD"/>
    <w:rsid w:val="00CD19F3"/>
    <w:rsid w:val="00CD3131"/>
    <w:rsid w:val="00CD400B"/>
    <w:rsid w:val="00CD4106"/>
    <w:rsid w:val="00CD509A"/>
    <w:rsid w:val="00CD55C3"/>
    <w:rsid w:val="00CD6370"/>
    <w:rsid w:val="00CE01F4"/>
    <w:rsid w:val="00CE250A"/>
    <w:rsid w:val="00CE3323"/>
    <w:rsid w:val="00CE3743"/>
    <w:rsid w:val="00CE57AF"/>
    <w:rsid w:val="00CF0AFF"/>
    <w:rsid w:val="00CF3792"/>
    <w:rsid w:val="00CF3EB2"/>
    <w:rsid w:val="00CF4417"/>
    <w:rsid w:val="00CF7064"/>
    <w:rsid w:val="00CF7DC8"/>
    <w:rsid w:val="00D001EF"/>
    <w:rsid w:val="00D02EA4"/>
    <w:rsid w:val="00D11E3E"/>
    <w:rsid w:val="00D12D05"/>
    <w:rsid w:val="00D168D3"/>
    <w:rsid w:val="00D16D7E"/>
    <w:rsid w:val="00D20279"/>
    <w:rsid w:val="00D21102"/>
    <w:rsid w:val="00D21E74"/>
    <w:rsid w:val="00D25082"/>
    <w:rsid w:val="00D2595C"/>
    <w:rsid w:val="00D26CB5"/>
    <w:rsid w:val="00D27948"/>
    <w:rsid w:val="00D32AF6"/>
    <w:rsid w:val="00D3359B"/>
    <w:rsid w:val="00D3428D"/>
    <w:rsid w:val="00D3465B"/>
    <w:rsid w:val="00D34E50"/>
    <w:rsid w:val="00D35394"/>
    <w:rsid w:val="00D35FEA"/>
    <w:rsid w:val="00D4063B"/>
    <w:rsid w:val="00D40D1F"/>
    <w:rsid w:val="00D4488E"/>
    <w:rsid w:val="00D44EDB"/>
    <w:rsid w:val="00D47029"/>
    <w:rsid w:val="00D50E60"/>
    <w:rsid w:val="00D53602"/>
    <w:rsid w:val="00D5374D"/>
    <w:rsid w:val="00D6110E"/>
    <w:rsid w:val="00D618D0"/>
    <w:rsid w:val="00D61CA1"/>
    <w:rsid w:val="00D63BD1"/>
    <w:rsid w:val="00D65C3D"/>
    <w:rsid w:val="00D713D0"/>
    <w:rsid w:val="00D71798"/>
    <w:rsid w:val="00D72288"/>
    <w:rsid w:val="00D73CFA"/>
    <w:rsid w:val="00D76E98"/>
    <w:rsid w:val="00D7794A"/>
    <w:rsid w:val="00D80076"/>
    <w:rsid w:val="00D84384"/>
    <w:rsid w:val="00D8664C"/>
    <w:rsid w:val="00D90290"/>
    <w:rsid w:val="00D91300"/>
    <w:rsid w:val="00D917D7"/>
    <w:rsid w:val="00D922AA"/>
    <w:rsid w:val="00D92F66"/>
    <w:rsid w:val="00D931A7"/>
    <w:rsid w:val="00D936BC"/>
    <w:rsid w:val="00D93C7F"/>
    <w:rsid w:val="00D95844"/>
    <w:rsid w:val="00D9690B"/>
    <w:rsid w:val="00D97075"/>
    <w:rsid w:val="00D97B90"/>
    <w:rsid w:val="00DA0034"/>
    <w:rsid w:val="00DA0A0A"/>
    <w:rsid w:val="00DA3C8D"/>
    <w:rsid w:val="00DA3CE1"/>
    <w:rsid w:val="00DA4546"/>
    <w:rsid w:val="00DB1F6B"/>
    <w:rsid w:val="00DB2318"/>
    <w:rsid w:val="00DB30FB"/>
    <w:rsid w:val="00DB3134"/>
    <w:rsid w:val="00DB39D5"/>
    <w:rsid w:val="00DB4159"/>
    <w:rsid w:val="00DB510F"/>
    <w:rsid w:val="00DB5A09"/>
    <w:rsid w:val="00DB6741"/>
    <w:rsid w:val="00DB6CE6"/>
    <w:rsid w:val="00DB7BA5"/>
    <w:rsid w:val="00DC262C"/>
    <w:rsid w:val="00DC3543"/>
    <w:rsid w:val="00DC6B60"/>
    <w:rsid w:val="00DC7FB2"/>
    <w:rsid w:val="00DD25F7"/>
    <w:rsid w:val="00DD4A9E"/>
    <w:rsid w:val="00DD4E3F"/>
    <w:rsid w:val="00DD5965"/>
    <w:rsid w:val="00DD6EB4"/>
    <w:rsid w:val="00DD732C"/>
    <w:rsid w:val="00DE0DE1"/>
    <w:rsid w:val="00DE13C6"/>
    <w:rsid w:val="00DE1BED"/>
    <w:rsid w:val="00DE3EDD"/>
    <w:rsid w:val="00DE6F59"/>
    <w:rsid w:val="00DE75A8"/>
    <w:rsid w:val="00DF1E1F"/>
    <w:rsid w:val="00DF1EA7"/>
    <w:rsid w:val="00DF3E24"/>
    <w:rsid w:val="00DF4059"/>
    <w:rsid w:val="00DF40AC"/>
    <w:rsid w:val="00DF68A2"/>
    <w:rsid w:val="00DF73E1"/>
    <w:rsid w:val="00E0277C"/>
    <w:rsid w:val="00E04A94"/>
    <w:rsid w:val="00E0621C"/>
    <w:rsid w:val="00E10841"/>
    <w:rsid w:val="00E10976"/>
    <w:rsid w:val="00E11896"/>
    <w:rsid w:val="00E11F7F"/>
    <w:rsid w:val="00E145BE"/>
    <w:rsid w:val="00E14729"/>
    <w:rsid w:val="00E14795"/>
    <w:rsid w:val="00E149AE"/>
    <w:rsid w:val="00E1656A"/>
    <w:rsid w:val="00E17027"/>
    <w:rsid w:val="00E175C4"/>
    <w:rsid w:val="00E17B0D"/>
    <w:rsid w:val="00E20BBF"/>
    <w:rsid w:val="00E22549"/>
    <w:rsid w:val="00E22E21"/>
    <w:rsid w:val="00E22EF4"/>
    <w:rsid w:val="00E23B75"/>
    <w:rsid w:val="00E24E43"/>
    <w:rsid w:val="00E2735F"/>
    <w:rsid w:val="00E300A6"/>
    <w:rsid w:val="00E3021D"/>
    <w:rsid w:val="00E31A04"/>
    <w:rsid w:val="00E31F06"/>
    <w:rsid w:val="00E3229C"/>
    <w:rsid w:val="00E324A2"/>
    <w:rsid w:val="00E336B7"/>
    <w:rsid w:val="00E33F6B"/>
    <w:rsid w:val="00E36A07"/>
    <w:rsid w:val="00E36FF3"/>
    <w:rsid w:val="00E3760B"/>
    <w:rsid w:val="00E40A22"/>
    <w:rsid w:val="00E43D31"/>
    <w:rsid w:val="00E443D3"/>
    <w:rsid w:val="00E458E0"/>
    <w:rsid w:val="00E46A16"/>
    <w:rsid w:val="00E5015E"/>
    <w:rsid w:val="00E52041"/>
    <w:rsid w:val="00E54935"/>
    <w:rsid w:val="00E551A4"/>
    <w:rsid w:val="00E556B5"/>
    <w:rsid w:val="00E55E44"/>
    <w:rsid w:val="00E5710E"/>
    <w:rsid w:val="00E572BB"/>
    <w:rsid w:val="00E60B06"/>
    <w:rsid w:val="00E61EAB"/>
    <w:rsid w:val="00E6320D"/>
    <w:rsid w:val="00E632FD"/>
    <w:rsid w:val="00E63BC8"/>
    <w:rsid w:val="00E64A37"/>
    <w:rsid w:val="00E668E3"/>
    <w:rsid w:val="00E705FF"/>
    <w:rsid w:val="00E71AC3"/>
    <w:rsid w:val="00E71B2D"/>
    <w:rsid w:val="00E72336"/>
    <w:rsid w:val="00E7350F"/>
    <w:rsid w:val="00E73DED"/>
    <w:rsid w:val="00E7697D"/>
    <w:rsid w:val="00E77A9B"/>
    <w:rsid w:val="00E77CEE"/>
    <w:rsid w:val="00E83544"/>
    <w:rsid w:val="00E86B48"/>
    <w:rsid w:val="00E86C10"/>
    <w:rsid w:val="00E86C72"/>
    <w:rsid w:val="00E874B4"/>
    <w:rsid w:val="00E915F2"/>
    <w:rsid w:val="00E921B6"/>
    <w:rsid w:val="00E92DDA"/>
    <w:rsid w:val="00E9379B"/>
    <w:rsid w:val="00E9418A"/>
    <w:rsid w:val="00E94AFF"/>
    <w:rsid w:val="00E959E4"/>
    <w:rsid w:val="00E95F2E"/>
    <w:rsid w:val="00E967C8"/>
    <w:rsid w:val="00E97F4A"/>
    <w:rsid w:val="00EA3670"/>
    <w:rsid w:val="00EA54B4"/>
    <w:rsid w:val="00EA7FEE"/>
    <w:rsid w:val="00EB0743"/>
    <w:rsid w:val="00EB1AB6"/>
    <w:rsid w:val="00EB29C6"/>
    <w:rsid w:val="00EB35F5"/>
    <w:rsid w:val="00EB487D"/>
    <w:rsid w:val="00EB4D31"/>
    <w:rsid w:val="00EB6B4B"/>
    <w:rsid w:val="00EB742B"/>
    <w:rsid w:val="00EB7BE3"/>
    <w:rsid w:val="00EC04DC"/>
    <w:rsid w:val="00EC0A04"/>
    <w:rsid w:val="00EC0F7F"/>
    <w:rsid w:val="00EC12FC"/>
    <w:rsid w:val="00EC137E"/>
    <w:rsid w:val="00EC22DD"/>
    <w:rsid w:val="00EC325B"/>
    <w:rsid w:val="00EC379F"/>
    <w:rsid w:val="00EC3F5F"/>
    <w:rsid w:val="00EC5E96"/>
    <w:rsid w:val="00ED08E5"/>
    <w:rsid w:val="00ED0B15"/>
    <w:rsid w:val="00ED1406"/>
    <w:rsid w:val="00ED1BAE"/>
    <w:rsid w:val="00ED2AED"/>
    <w:rsid w:val="00ED39F8"/>
    <w:rsid w:val="00ED3B1E"/>
    <w:rsid w:val="00ED4768"/>
    <w:rsid w:val="00ED5CC1"/>
    <w:rsid w:val="00EE034C"/>
    <w:rsid w:val="00EE2355"/>
    <w:rsid w:val="00EE3F50"/>
    <w:rsid w:val="00EE54B0"/>
    <w:rsid w:val="00EE7D14"/>
    <w:rsid w:val="00EF0117"/>
    <w:rsid w:val="00EF0F0E"/>
    <w:rsid w:val="00EF1513"/>
    <w:rsid w:val="00EF16ED"/>
    <w:rsid w:val="00EF1F55"/>
    <w:rsid w:val="00EF4CD0"/>
    <w:rsid w:val="00EF5109"/>
    <w:rsid w:val="00EF65B3"/>
    <w:rsid w:val="00EF6E36"/>
    <w:rsid w:val="00EF7E9C"/>
    <w:rsid w:val="00F0002B"/>
    <w:rsid w:val="00F00652"/>
    <w:rsid w:val="00F0197E"/>
    <w:rsid w:val="00F01E88"/>
    <w:rsid w:val="00F02129"/>
    <w:rsid w:val="00F02B57"/>
    <w:rsid w:val="00F04D62"/>
    <w:rsid w:val="00F05F7C"/>
    <w:rsid w:val="00F11D23"/>
    <w:rsid w:val="00F14B91"/>
    <w:rsid w:val="00F23869"/>
    <w:rsid w:val="00F23912"/>
    <w:rsid w:val="00F24027"/>
    <w:rsid w:val="00F24BAF"/>
    <w:rsid w:val="00F259AB"/>
    <w:rsid w:val="00F25BD4"/>
    <w:rsid w:val="00F27CED"/>
    <w:rsid w:val="00F31035"/>
    <w:rsid w:val="00F3777D"/>
    <w:rsid w:val="00F40C36"/>
    <w:rsid w:val="00F43D9E"/>
    <w:rsid w:val="00F455C7"/>
    <w:rsid w:val="00F4774D"/>
    <w:rsid w:val="00F47D7F"/>
    <w:rsid w:val="00F50458"/>
    <w:rsid w:val="00F51861"/>
    <w:rsid w:val="00F51CBE"/>
    <w:rsid w:val="00F52F62"/>
    <w:rsid w:val="00F5445B"/>
    <w:rsid w:val="00F54838"/>
    <w:rsid w:val="00F601D1"/>
    <w:rsid w:val="00F61489"/>
    <w:rsid w:val="00F61EF6"/>
    <w:rsid w:val="00F62317"/>
    <w:rsid w:val="00F63F6E"/>
    <w:rsid w:val="00F6779B"/>
    <w:rsid w:val="00F677E7"/>
    <w:rsid w:val="00F67A7F"/>
    <w:rsid w:val="00F715FA"/>
    <w:rsid w:val="00F72961"/>
    <w:rsid w:val="00F7372F"/>
    <w:rsid w:val="00F74CD6"/>
    <w:rsid w:val="00F75923"/>
    <w:rsid w:val="00F8029C"/>
    <w:rsid w:val="00F821EC"/>
    <w:rsid w:val="00F82B51"/>
    <w:rsid w:val="00F83490"/>
    <w:rsid w:val="00F843AF"/>
    <w:rsid w:val="00F87909"/>
    <w:rsid w:val="00F90173"/>
    <w:rsid w:val="00F91A78"/>
    <w:rsid w:val="00F92AAA"/>
    <w:rsid w:val="00F96675"/>
    <w:rsid w:val="00F96DE2"/>
    <w:rsid w:val="00FA1340"/>
    <w:rsid w:val="00FA2FA3"/>
    <w:rsid w:val="00FA3875"/>
    <w:rsid w:val="00FA4052"/>
    <w:rsid w:val="00FA561A"/>
    <w:rsid w:val="00FA5862"/>
    <w:rsid w:val="00FB0861"/>
    <w:rsid w:val="00FB0878"/>
    <w:rsid w:val="00FB78F0"/>
    <w:rsid w:val="00FB7A4A"/>
    <w:rsid w:val="00FC2466"/>
    <w:rsid w:val="00FC24B2"/>
    <w:rsid w:val="00FC2FB0"/>
    <w:rsid w:val="00FC2FFA"/>
    <w:rsid w:val="00FC328B"/>
    <w:rsid w:val="00FC423E"/>
    <w:rsid w:val="00FC46C3"/>
    <w:rsid w:val="00FC66C7"/>
    <w:rsid w:val="00FC7FCF"/>
    <w:rsid w:val="00FD590F"/>
    <w:rsid w:val="00FD6154"/>
    <w:rsid w:val="00FD68F1"/>
    <w:rsid w:val="00FD7BCF"/>
    <w:rsid w:val="00FE11F9"/>
    <w:rsid w:val="00FE222E"/>
    <w:rsid w:val="00FE23A9"/>
    <w:rsid w:val="00FE2B4A"/>
    <w:rsid w:val="00FE4345"/>
    <w:rsid w:val="00FE4BB9"/>
    <w:rsid w:val="00FE5BC4"/>
    <w:rsid w:val="00FE5CA0"/>
    <w:rsid w:val="00FE6136"/>
    <w:rsid w:val="00FE6329"/>
    <w:rsid w:val="00FE73A1"/>
    <w:rsid w:val="00FE7517"/>
    <w:rsid w:val="00FF4876"/>
    <w:rsid w:val="00FF497C"/>
    <w:rsid w:val="00FF551A"/>
    <w:rsid w:val="00FF7ADB"/>
    <w:rsid w:val="2E8CE54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5BBECC"/>
  <w15:chartTrackingRefBased/>
  <w15:docId w15:val="{333B5849-9772-4584-B1E3-F2F99FB80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uiPriority="9" w:qFormat="1"/>
    <w:lsdException w:name="heading 3" w:locked="0"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locked="0"/>
    <w:lsdException w:name="footer" w:locked="0" w:uiPriority="99"/>
    <w:lsdException w:name="caption" w:semiHidden="1" w:unhideWhenUsed="1" w:qFormat="1"/>
    <w:lsdException w:name="annotation reference" w:qFormat="1"/>
    <w:lsdException w:name="page number" w:locked="0"/>
    <w:lsdException w:name="Title" w:qFormat="1"/>
    <w:lsdException w:name="Default Paragraph Font" w:locked="0"/>
    <w:lsdException w:name="Body Text" w:uiPriority="1"/>
    <w:lsdException w:name="Subtitle" w:qFormat="1"/>
    <w:lsdException w:name="FollowedHyperlink" w:qFormat="1"/>
    <w:lsdException w:name="Strong" w:qFormat="1"/>
    <w:lsdException w:name="Emphasis" w:uiPriority="20" w:qFormat="1"/>
    <w:lsdException w:name="HTML Top of Form" w:locked="0"/>
    <w:lsdException w:name="HTML Bottom of Form" w:locked="0"/>
    <w:lsdException w:name="Normal (Web)" w:uiPriority="99"/>
    <w:lsdException w:name="HTML Cite" w:uiPriority="99"/>
    <w:lsdException w:name="HTML Preformatted" w:semiHidden="1" w:unhideWhenUsed="1"/>
    <w:lsdException w:name="Normal Table" w:locked="0" w:semiHidden="1" w:unhideWhenUsed="1"/>
    <w:lsdException w:name="annotation subject"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aliases w:val="Body copy"/>
    <w:qFormat/>
    <w:rsid w:val="00BC5277"/>
    <w:rPr>
      <w:rFonts w:ascii="Calibri" w:eastAsia="Calibri" w:hAnsi="Calibri" w:cs="Calibri"/>
      <w:sz w:val="22"/>
      <w:szCs w:val="22"/>
    </w:rPr>
  </w:style>
  <w:style w:type="paragraph" w:styleId="Heading1">
    <w:name w:val="heading 1"/>
    <w:basedOn w:val="Formtitleline1"/>
    <w:next w:val="Normal"/>
    <w:qFormat/>
    <w:locked/>
    <w:rsid w:val="00CC414B"/>
    <w:pPr>
      <w:outlineLvl w:val="0"/>
    </w:pPr>
  </w:style>
  <w:style w:type="paragraph" w:styleId="Heading2">
    <w:name w:val="heading 2"/>
    <w:basedOn w:val="Formtitleline2"/>
    <w:next w:val="Normal"/>
    <w:link w:val="Heading2Char"/>
    <w:uiPriority w:val="9"/>
    <w:qFormat/>
    <w:locked/>
    <w:rsid w:val="00CC414B"/>
    <w:pPr>
      <w:outlineLvl w:val="1"/>
    </w:pPr>
  </w:style>
  <w:style w:type="paragraph" w:styleId="Heading3">
    <w:name w:val="heading 3"/>
    <w:basedOn w:val="Formsubheading"/>
    <w:next w:val="Normal"/>
    <w:qFormat/>
    <w:locked/>
    <w:rsid w:val="00CC414B"/>
    <w:pPr>
      <w:outlineLvl w:val="2"/>
    </w:pPr>
  </w:style>
  <w:style w:type="paragraph" w:styleId="Heading4">
    <w:name w:val="heading 4"/>
    <w:basedOn w:val="Normal"/>
    <w:next w:val="Normal"/>
    <w:link w:val="Heading4Char"/>
    <w:semiHidden/>
    <w:unhideWhenUsed/>
    <w:qFormat/>
    <w:locked/>
    <w:rsid w:val="008B0311"/>
    <w:pPr>
      <w:keepNext/>
      <w:keepLines/>
      <w:spacing w:before="200"/>
      <w:outlineLvl w:val="3"/>
    </w:pPr>
    <w:rPr>
      <w:rFonts w:ascii="Cambria" w:eastAsia="Times New Roman" w:hAnsi="Cambria" w:cs="Times New Roman"/>
      <w:b/>
      <w:bCs/>
      <w:i/>
      <w:iCs/>
      <w:color w:val="4F81BD"/>
    </w:rPr>
  </w:style>
  <w:style w:type="paragraph" w:styleId="Heading5">
    <w:name w:val="heading 5"/>
    <w:basedOn w:val="Normal"/>
    <w:next w:val="Normal"/>
    <w:link w:val="Heading5Char"/>
    <w:semiHidden/>
    <w:unhideWhenUsed/>
    <w:qFormat/>
    <w:locked/>
    <w:rsid w:val="008B0311"/>
    <w:pPr>
      <w:keepNext/>
      <w:keepLines/>
      <w:spacing w:before="200"/>
      <w:outlineLvl w:val="4"/>
    </w:pPr>
    <w:rPr>
      <w:rFonts w:ascii="Cambria" w:eastAsia="Times New Roman" w:hAnsi="Cambria" w:cs="Times New Roman"/>
      <w:color w:val="243F60"/>
    </w:rPr>
  </w:style>
  <w:style w:type="paragraph" w:styleId="Heading6">
    <w:name w:val="heading 6"/>
    <w:basedOn w:val="Normal"/>
    <w:next w:val="Normal"/>
    <w:link w:val="Heading6Char"/>
    <w:semiHidden/>
    <w:unhideWhenUsed/>
    <w:qFormat/>
    <w:locked/>
    <w:rsid w:val="008B0311"/>
    <w:pPr>
      <w:keepNext/>
      <w:keepLines/>
      <w:spacing w:before="200"/>
      <w:outlineLvl w:val="5"/>
    </w:pPr>
    <w:rPr>
      <w:rFonts w:ascii="Cambria" w:eastAsia="Times New Roman" w:hAnsi="Cambria" w:cs="Times New Roman"/>
      <w:i/>
      <w:iCs/>
      <w:color w:val="243F60"/>
    </w:rPr>
  </w:style>
  <w:style w:type="paragraph" w:styleId="Heading7">
    <w:name w:val="heading 7"/>
    <w:basedOn w:val="Normal"/>
    <w:next w:val="Normal"/>
    <w:link w:val="Heading7Char"/>
    <w:semiHidden/>
    <w:unhideWhenUsed/>
    <w:qFormat/>
    <w:locked/>
    <w:rsid w:val="008B0311"/>
    <w:pPr>
      <w:keepNext/>
      <w:keepLines/>
      <w:spacing w:before="200"/>
      <w:outlineLvl w:val="6"/>
    </w:pPr>
    <w:rPr>
      <w:rFonts w:ascii="Cambria" w:eastAsia="Times New Roman" w:hAnsi="Cambria" w:cs="Times New Roman"/>
      <w:i/>
      <w:iCs/>
      <w:color w:val="404040"/>
    </w:rPr>
  </w:style>
  <w:style w:type="paragraph" w:styleId="Heading8">
    <w:name w:val="heading 8"/>
    <w:basedOn w:val="Normal"/>
    <w:next w:val="Normal"/>
    <w:link w:val="Heading8Char"/>
    <w:semiHidden/>
    <w:unhideWhenUsed/>
    <w:qFormat/>
    <w:locked/>
    <w:rsid w:val="008B0311"/>
    <w:pPr>
      <w:keepNext/>
      <w:keepLines/>
      <w:spacing w:before="200"/>
      <w:outlineLvl w:val="7"/>
    </w:pPr>
    <w:rPr>
      <w:rFonts w:ascii="Cambria" w:eastAsia="Times New Roman" w:hAnsi="Cambria" w:cs="Times New Roman"/>
      <w:color w:val="404040"/>
      <w:sz w:val="20"/>
      <w:szCs w:val="20"/>
    </w:rPr>
  </w:style>
  <w:style w:type="paragraph" w:styleId="Heading9">
    <w:name w:val="heading 9"/>
    <w:basedOn w:val="Normal"/>
    <w:next w:val="Normal"/>
    <w:link w:val="Heading9Char"/>
    <w:semiHidden/>
    <w:unhideWhenUsed/>
    <w:qFormat/>
    <w:locked/>
    <w:rsid w:val="008B0311"/>
    <w:pPr>
      <w:keepNext/>
      <w:keepLines/>
      <w:spacing w:before="200"/>
      <w:outlineLvl w:val="8"/>
    </w:pPr>
    <w:rPr>
      <w:rFonts w:ascii="Cambria" w:eastAsia="Times New Roman"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titleline1">
    <w:name w:val="Form_title_line1"/>
    <w:basedOn w:val="Formtitleline2"/>
    <w:qFormat/>
    <w:rsid w:val="00E31A04"/>
    <w:rPr>
      <w:color w:val="000000"/>
    </w:rPr>
  </w:style>
  <w:style w:type="paragraph" w:customStyle="1" w:styleId="Formtitleline2">
    <w:name w:val="Form_title_line2"/>
    <w:link w:val="Formtitleline2Char"/>
    <w:qFormat/>
    <w:rsid w:val="00E31A04"/>
    <w:rPr>
      <w:rFonts w:ascii="Verdana" w:hAnsi="Verdana"/>
      <w:b/>
      <w:color w:val="ED8B00"/>
      <w:sz w:val="32"/>
      <w:szCs w:val="32"/>
      <w:lang w:val="en-US" w:eastAsia="en-US"/>
    </w:rPr>
  </w:style>
  <w:style w:type="character" w:customStyle="1" w:styleId="Formtitleline2Char">
    <w:name w:val="Form_title_line2 Char"/>
    <w:link w:val="Formtitleline2"/>
    <w:rsid w:val="00E31A04"/>
    <w:rPr>
      <w:rFonts w:ascii="Verdana" w:hAnsi="Verdana"/>
      <w:b/>
      <w:color w:val="ED8B00"/>
      <w:sz w:val="32"/>
      <w:szCs w:val="32"/>
      <w:lang w:val="en-US" w:eastAsia="en-US" w:bidi="ar-SA"/>
    </w:rPr>
  </w:style>
  <w:style w:type="paragraph" w:customStyle="1" w:styleId="Formsubheading">
    <w:name w:val="Form_subheading"/>
    <w:basedOn w:val="Formbodytext"/>
    <w:next w:val="Formcaptiontext"/>
    <w:link w:val="FormsubheadingChar"/>
    <w:qFormat/>
    <w:rsid w:val="002D71C1"/>
    <w:pPr>
      <w:keepNext/>
      <w:tabs>
        <w:tab w:val="left" w:pos="360"/>
      </w:tabs>
      <w:spacing w:before="240" w:after="60"/>
    </w:pPr>
    <w:rPr>
      <w:b/>
      <w:color w:val="ED8B00"/>
      <w:sz w:val="22"/>
      <w:szCs w:val="24"/>
    </w:rPr>
  </w:style>
  <w:style w:type="paragraph" w:customStyle="1" w:styleId="Formbodytext">
    <w:name w:val="Form_body_text"/>
    <w:link w:val="FormbodytextCharChar"/>
    <w:qFormat/>
    <w:rsid w:val="00F6779B"/>
    <w:pPr>
      <w:tabs>
        <w:tab w:val="left" w:pos="3600"/>
        <w:tab w:val="left" w:pos="6929"/>
      </w:tabs>
      <w:spacing w:after="120"/>
    </w:pPr>
    <w:rPr>
      <w:rFonts w:ascii="Verdana" w:hAnsi="Verdana"/>
      <w:color w:val="000000"/>
      <w:sz w:val="19"/>
      <w:szCs w:val="22"/>
      <w:lang w:val="en-US" w:eastAsia="en-US"/>
    </w:rPr>
  </w:style>
  <w:style w:type="character" w:customStyle="1" w:styleId="FormbodytextCharChar">
    <w:name w:val="Form_body_text Char Char"/>
    <w:link w:val="Formbodytext"/>
    <w:rsid w:val="00F6779B"/>
    <w:rPr>
      <w:rFonts w:ascii="Verdana" w:hAnsi="Verdana"/>
      <w:color w:val="000000"/>
      <w:sz w:val="19"/>
      <w:szCs w:val="22"/>
      <w:lang w:val="en-US" w:eastAsia="en-US" w:bidi="ar-SA"/>
    </w:rPr>
  </w:style>
  <w:style w:type="paragraph" w:customStyle="1" w:styleId="Formcaptiontext">
    <w:name w:val="Form_caption_text"/>
    <w:next w:val="Formfillablefield"/>
    <w:link w:val="FormcaptiontextCharChar"/>
    <w:qFormat/>
    <w:rsid w:val="00F6779B"/>
    <w:rPr>
      <w:rFonts w:ascii="Verdana" w:hAnsi="Verdana"/>
      <w:color w:val="000000"/>
      <w:sz w:val="16"/>
      <w:lang w:val="en-US" w:eastAsia="en-US"/>
    </w:rPr>
  </w:style>
  <w:style w:type="paragraph" w:customStyle="1" w:styleId="Formfillablefield">
    <w:name w:val="Form_fillable_field"/>
    <w:link w:val="FormfillablefieldCharChar"/>
    <w:qFormat/>
    <w:rsid w:val="00340999"/>
    <w:pPr>
      <w:spacing w:before="100" w:after="40"/>
    </w:pPr>
    <w:rPr>
      <w:rFonts w:ascii="Verdana" w:hAnsi="Verdana"/>
      <w:color w:val="000000"/>
      <w:lang w:val="en-US" w:eastAsia="en-US"/>
    </w:rPr>
  </w:style>
  <w:style w:type="character" w:customStyle="1" w:styleId="FormfillablefieldCharChar">
    <w:name w:val="Form_fillable_field Char Char"/>
    <w:link w:val="Formfillablefield"/>
    <w:rsid w:val="00340999"/>
    <w:rPr>
      <w:rFonts w:ascii="Verdana" w:hAnsi="Verdana"/>
      <w:color w:val="000000"/>
      <w:lang w:val="en-US" w:eastAsia="en-US" w:bidi="ar-SA"/>
    </w:rPr>
  </w:style>
  <w:style w:type="character" w:customStyle="1" w:styleId="FormcaptiontextCharChar">
    <w:name w:val="Form_caption_text Char Char"/>
    <w:link w:val="Formcaptiontext"/>
    <w:rsid w:val="00F6779B"/>
    <w:rPr>
      <w:rFonts w:ascii="Verdana" w:hAnsi="Verdana"/>
      <w:color w:val="000000"/>
      <w:sz w:val="16"/>
      <w:lang w:val="en-US" w:eastAsia="en-US" w:bidi="ar-SA"/>
    </w:rPr>
  </w:style>
  <w:style w:type="character" w:customStyle="1" w:styleId="FormsubheadingChar">
    <w:name w:val="Form_subheading Char"/>
    <w:link w:val="Formsubheading"/>
    <w:rsid w:val="002D71C1"/>
    <w:rPr>
      <w:rFonts w:ascii="Verdana" w:hAnsi="Verdana"/>
      <w:b/>
      <w:color w:val="ED8B00"/>
      <w:sz w:val="22"/>
      <w:szCs w:val="24"/>
      <w:lang w:val="en-US" w:eastAsia="en-US" w:bidi="ar-SA"/>
    </w:rPr>
  </w:style>
  <w:style w:type="character" w:customStyle="1" w:styleId="Heading4Char">
    <w:name w:val="Heading 4 Char"/>
    <w:link w:val="Heading4"/>
    <w:semiHidden/>
    <w:rsid w:val="008B0311"/>
    <w:rPr>
      <w:rFonts w:ascii="Cambria" w:eastAsia="Times New Roman" w:hAnsi="Cambria" w:cs="Times New Roman"/>
      <w:b/>
      <w:bCs/>
      <w:i/>
      <w:iCs/>
      <w:color w:val="4F81BD"/>
      <w:sz w:val="19"/>
      <w:szCs w:val="24"/>
      <w:lang w:val="en-US" w:eastAsia="en-US"/>
    </w:rPr>
  </w:style>
  <w:style w:type="character" w:customStyle="1" w:styleId="Heading5Char">
    <w:name w:val="Heading 5 Char"/>
    <w:link w:val="Heading5"/>
    <w:semiHidden/>
    <w:rsid w:val="008B0311"/>
    <w:rPr>
      <w:rFonts w:ascii="Cambria" w:eastAsia="Times New Roman" w:hAnsi="Cambria" w:cs="Times New Roman"/>
      <w:color w:val="243F60"/>
      <w:sz w:val="19"/>
      <w:szCs w:val="24"/>
      <w:lang w:val="en-US" w:eastAsia="en-US"/>
    </w:rPr>
  </w:style>
  <w:style w:type="character" w:customStyle="1" w:styleId="Heading6Char">
    <w:name w:val="Heading 6 Char"/>
    <w:link w:val="Heading6"/>
    <w:semiHidden/>
    <w:rsid w:val="008B0311"/>
    <w:rPr>
      <w:rFonts w:ascii="Cambria" w:eastAsia="Times New Roman" w:hAnsi="Cambria" w:cs="Times New Roman"/>
      <w:i/>
      <w:iCs/>
      <w:color w:val="243F60"/>
      <w:sz w:val="19"/>
      <w:szCs w:val="24"/>
      <w:lang w:val="en-US" w:eastAsia="en-US"/>
    </w:rPr>
  </w:style>
  <w:style w:type="character" w:customStyle="1" w:styleId="Heading7Char">
    <w:name w:val="Heading 7 Char"/>
    <w:link w:val="Heading7"/>
    <w:semiHidden/>
    <w:rsid w:val="008B0311"/>
    <w:rPr>
      <w:rFonts w:ascii="Cambria" w:eastAsia="Times New Roman" w:hAnsi="Cambria" w:cs="Times New Roman"/>
      <w:i/>
      <w:iCs/>
      <w:color w:val="404040"/>
      <w:sz w:val="19"/>
      <w:szCs w:val="24"/>
      <w:lang w:val="en-US" w:eastAsia="en-US"/>
    </w:rPr>
  </w:style>
  <w:style w:type="character" w:customStyle="1" w:styleId="Heading8Char">
    <w:name w:val="Heading 8 Char"/>
    <w:link w:val="Heading8"/>
    <w:semiHidden/>
    <w:rsid w:val="008B0311"/>
    <w:rPr>
      <w:rFonts w:ascii="Cambria" w:eastAsia="Times New Roman" w:hAnsi="Cambria" w:cs="Times New Roman"/>
      <w:color w:val="404040"/>
      <w:lang w:val="en-US" w:eastAsia="en-US"/>
    </w:rPr>
  </w:style>
  <w:style w:type="character" w:customStyle="1" w:styleId="Heading9Char">
    <w:name w:val="Heading 9 Char"/>
    <w:link w:val="Heading9"/>
    <w:semiHidden/>
    <w:rsid w:val="008B0311"/>
    <w:rPr>
      <w:rFonts w:ascii="Cambria" w:eastAsia="Times New Roman" w:hAnsi="Cambria" w:cs="Times New Roman"/>
      <w:i/>
      <w:iCs/>
      <w:color w:val="404040"/>
      <w:lang w:val="en-US" w:eastAsia="en-US"/>
    </w:rPr>
  </w:style>
  <w:style w:type="character" w:customStyle="1" w:styleId="Formsubheadingsubtext">
    <w:name w:val="Form_subheading_subtext"/>
    <w:qFormat/>
    <w:rsid w:val="00F6779B"/>
    <w:rPr>
      <w:rFonts w:ascii="Verdana" w:hAnsi="Verdana"/>
      <w:b/>
      <w:color w:val="000000"/>
      <w:sz w:val="20"/>
      <w:szCs w:val="20"/>
      <w:lang w:val="en-US" w:eastAsia="en-US" w:bidi="ar-SA"/>
    </w:rPr>
  </w:style>
  <w:style w:type="paragraph" w:customStyle="1" w:styleId="Formnumber">
    <w:name w:val="Form_number"/>
    <w:basedOn w:val="Normal"/>
    <w:qFormat/>
    <w:rsid w:val="002F116C"/>
    <w:pPr>
      <w:jc w:val="right"/>
    </w:pPr>
    <w:rPr>
      <w:sz w:val="20"/>
    </w:rPr>
  </w:style>
  <w:style w:type="paragraph" w:customStyle="1" w:styleId="FormFIPP">
    <w:name w:val="Form_FIPP"/>
    <w:basedOn w:val="Formbodytext"/>
    <w:qFormat/>
    <w:rsid w:val="003A3376"/>
    <w:pPr>
      <w:spacing w:before="120" w:after="0" w:line="180" w:lineRule="exact"/>
    </w:pPr>
    <w:rPr>
      <w:sz w:val="14"/>
      <w:szCs w:val="14"/>
    </w:rPr>
  </w:style>
  <w:style w:type="paragraph" w:customStyle="1" w:styleId="Formfillablefieldcheckbox">
    <w:name w:val="Form_fillable_field_checkbox"/>
    <w:basedOn w:val="Formfillablefield"/>
    <w:qFormat/>
    <w:rsid w:val="00B21450"/>
    <w:pPr>
      <w:tabs>
        <w:tab w:val="left" w:pos="361"/>
      </w:tabs>
    </w:pPr>
    <w:rPr>
      <w:sz w:val="16"/>
    </w:rPr>
  </w:style>
  <w:style w:type="character" w:customStyle="1" w:styleId="FormLastName">
    <w:name w:val="FormLastName"/>
    <w:qFormat/>
    <w:rsid w:val="008A69FC"/>
    <w:rPr>
      <w:rFonts w:ascii="Verdana" w:hAnsi="Verdana"/>
      <w:color w:val="000000"/>
      <w:sz w:val="20"/>
      <w:lang w:val="en-US" w:eastAsia="en-US" w:bidi="ar-SA"/>
    </w:rPr>
  </w:style>
  <w:style w:type="character" w:customStyle="1" w:styleId="FormFirstName">
    <w:name w:val="FormFirstName"/>
    <w:qFormat/>
    <w:rsid w:val="008A69FC"/>
    <w:rPr>
      <w:rFonts w:ascii="Verdana" w:hAnsi="Verdana"/>
      <w:color w:val="000000"/>
      <w:sz w:val="20"/>
      <w:lang w:val="en-US" w:eastAsia="en-US" w:bidi="ar-SA"/>
    </w:rPr>
  </w:style>
  <w:style w:type="character" w:customStyle="1" w:styleId="FormClaimNumber">
    <w:name w:val="FormClaimNumber"/>
    <w:qFormat/>
    <w:rsid w:val="00B60940"/>
    <w:rPr>
      <w:rFonts w:ascii="Verdana" w:hAnsi="Verdana"/>
      <w:color w:val="000000"/>
      <w:sz w:val="20"/>
      <w:lang w:val="en-US" w:eastAsia="en-US" w:bidi="ar-SA"/>
    </w:rPr>
  </w:style>
  <w:style w:type="paragraph" w:styleId="BalloonText">
    <w:name w:val="Balloon Text"/>
    <w:basedOn w:val="Normal"/>
    <w:semiHidden/>
    <w:locked/>
    <w:rsid w:val="00823305"/>
    <w:rPr>
      <w:rFonts w:ascii="Tahoma" w:hAnsi="Tahoma" w:cs="Tahoma"/>
      <w:sz w:val="16"/>
      <w:szCs w:val="16"/>
    </w:rPr>
  </w:style>
  <w:style w:type="character" w:customStyle="1" w:styleId="Formcaptiontextsubtext">
    <w:name w:val="Form_caption_text_subtext"/>
    <w:qFormat/>
    <w:rsid w:val="00F6779B"/>
    <w:rPr>
      <w:color w:val="000000"/>
      <w:sz w:val="12"/>
    </w:rPr>
  </w:style>
  <w:style w:type="paragraph" w:customStyle="1" w:styleId="Formpagenumber">
    <w:name w:val="Form_pagenumber"/>
    <w:basedOn w:val="Normal"/>
    <w:qFormat/>
    <w:rsid w:val="00523FD7"/>
    <w:rPr>
      <w:sz w:val="14"/>
    </w:rPr>
  </w:style>
  <w:style w:type="character" w:customStyle="1" w:styleId="FormInitial">
    <w:name w:val="FormInitial"/>
    <w:qFormat/>
    <w:rsid w:val="008A69FC"/>
    <w:rPr>
      <w:rFonts w:ascii="Verdana" w:hAnsi="Verdana"/>
      <w:color w:val="000000"/>
      <w:sz w:val="20"/>
      <w:lang w:val="en-US" w:eastAsia="en-US" w:bidi="ar-SA"/>
    </w:rPr>
  </w:style>
  <w:style w:type="character" w:styleId="CommentReference">
    <w:name w:val="annotation reference"/>
    <w:qFormat/>
    <w:locked/>
    <w:rsid w:val="008E0B36"/>
    <w:rPr>
      <w:sz w:val="16"/>
      <w:szCs w:val="16"/>
    </w:rPr>
  </w:style>
  <w:style w:type="paragraph" w:styleId="CommentText">
    <w:name w:val="annotation text"/>
    <w:basedOn w:val="Normal"/>
    <w:link w:val="CommentTextChar"/>
    <w:qFormat/>
    <w:locked/>
    <w:rsid w:val="008E0B36"/>
    <w:rPr>
      <w:rFonts w:ascii="Arial" w:eastAsia="Times New Roman" w:hAnsi="Arial" w:cs="Times New Roman"/>
      <w:color w:val="000000"/>
      <w:sz w:val="20"/>
      <w:szCs w:val="20"/>
      <w:lang w:val="en-US" w:eastAsia="en-US"/>
    </w:rPr>
  </w:style>
  <w:style w:type="character" w:customStyle="1" w:styleId="CommentTextChar">
    <w:name w:val="Comment Text Char"/>
    <w:link w:val="CommentText"/>
    <w:rsid w:val="008E0B36"/>
    <w:rPr>
      <w:rFonts w:ascii="Arial" w:hAnsi="Arial"/>
      <w:color w:val="000000"/>
      <w:lang w:val="en-US" w:eastAsia="en-US"/>
    </w:rPr>
  </w:style>
  <w:style w:type="paragraph" w:styleId="CommentSubject">
    <w:name w:val="annotation subject"/>
    <w:basedOn w:val="CommentText"/>
    <w:next w:val="CommentText"/>
    <w:link w:val="CommentSubjectChar"/>
    <w:qFormat/>
    <w:locked/>
    <w:rsid w:val="008E0B36"/>
    <w:rPr>
      <w:b/>
      <w:bCs/>
    </w:rPr>
  </w:style>
  <w:style w:type="character" w:customStyle="1" w:styleId="CommentSubjectChar">
    <w:name w:val="Comment Subject Char"/>
    <w:link w:val="CommentSubject"/>
    <w:rsid w:val="008E0B36"/>
    <w:rPr>
      <w:rFonts w:ascii="Arial" w:hAnsi="Arial"/>
      <w:b/>
      <w:bCs/>
      <w:color w:val="000000"/>
      <w:lang w:val="en-US" w:eastAsia="en-US"/>
    </w:rPr>
  </w:style>
  <w:style w:type="character" w:styleId="Hyperlink">
    <w:name w:val="Hyperlink"/>
    <w:locked/>
    <w:rsid w:val="00F6779B"/>
    <w:rPr>
      <w:b/>
      <w:color w:val="6399AE"/>
      <w:u w:val="none"/>
    </w:rPr>
  </w:style>
  <w:style w:type="character" w:styleId="FollowedHyperlink">
    <w:name w:val="FollowedHyperlink"/>
    <w:qFormat/>
    <w:locked/>
    <w:rsid w:val="00F6779B"/>
    <w:rPr>
      <w:b/>
      <w:color w:val="6399AE"/>
      <w:u w:val="none"/>
    </w:rPr>
  </w:style>
  <w:style w:type="paragraph" w:customStyle="1" w:styleId="Formfillablefieldtableheading">
    <w:name w:val="Form_fillable_field_tableheading"/>
    <w:basedOn w:val="Formfillablefield"/>
    <w:qFormat/>
    <w:rsid w:val="00B17085"/>
    <w:pPr>
      <w:spacing w:before="0" w:after="0"/>
    </w:pPr>
    <w:rPr>
      <w:b/>
      <w:color w:val="FFFFFF"/>
      <w:sz w:val="16"/>
      <w:szCs w:val="16"/>
    </w:rPr>
  </w:style>
  <w:style w:type="paragraph" w:customStyle="1" w:styleId="Formsubheading2">
    <w:name w:val="Form_subheading2"/>
    <w:basedOn w:val="Formbodytext"/>
    <w:next w:val="Formbodytext"/>
    <w:qFormat/>
    <w:rsid w:val="000534FF"/>
    <w:pPr>
      <w:spacing w:before="120"/>
    </w:pPr>
    <w:rPr>
      <w:b/>
      <w:color w:val="5D564F"/>
    </w:rPr>
  </w:style>
  <w:style w:type="paragraph" w:customStyle="1" w:styleId="FormWCBofBC">
    <w:name w:val="Form_WCBofBC"/>
    <w:next w:val="Normal"/>
    <w:link w:val="FormWCBofBCCharChar"/>
    <w:rsid w:val="008B0311"/>
    <w:pPr>
      <w:jc w:val="center"/>
    </w:pPr>
    <w:rPr>
      <w:rFonts w:ascii="Arial Black" w:hAnsi="Arial Black"/>
      <w:color w:val="000000"/>
      <w:spacing w:val="15"/>
      <w:sz w:val="15"/>
      <w:szCs w:val="15"/>
      <w:lang w:val="en-US" w:eastAsia="en-US"/>
    </w:rPr>
  </w:style>
  <w:style w:type="character" w:customStyle="1" w:styleId="FormWCBofBCCharChar">
    <w:name w:val="Form_WCBofBC Char Char"/>
    <w:link w:val="FormWCBofBC"/>
    <w:rsid w:val="008B0311"/>
    <w:rPr>
      <w:rFonts w:ascii="Arial Black" w:hAnsi="Arial Black"/>
      <w:color w:val="000000"/>
      <w:spacing w:val="15"/>
      <w:sz w:val="15"/>
      <w:szCs w:val="15"/>
      <w:lang w:val="en-US" w:eastAsia="en-US" w:bidi="ar-SA"/>
    </w:rPr>
  </w:style>
  <w:style w:type="paragraph" w:styleId="Header">
    <w:name w:val="header"/>
    <w:basedOn w:val="Normal"/>
    <w:link w:val="HeaderChar"/>
    <w:rsid w:val="008B0311"/>
    <w:pPr>
      <w:tabs>
        <w:tab w:val="center" w:pos="4320"/>
        <w:tab w:val="right" w:pos="8640"/>
      </w:tabs>
    </w:pPr>
  </w:style>
  <w:style w:type="character" w:customStyle="1" w:styleId="HeaderChar">
    <w:name w:val="Header Char"/>
    <w:link w:val="Header"/>
    <w:rsid w:val="008B0311"/>
    <w:rPr>
      <w:rFonts w:ascii="Verdana" w:hAnsi="Verdana"/>
      <w:color w:val="000000"/>
      <w:sz w:val="19"/>
      <w:szCs w:val="24"/>
      <w:lang w:val="en-US" w:eastAsia="en-US"/>
    </w:rPr>
  </w:style>
  <w:style w:type="paragraph" w:customStyle="1" w:styleId="Formindexinginfo">
    <w:name w:val="Form_indexing_info"/>
    <w:basedOn w:val="Formcaptiontext"/>
    <w:rsid w:val="008B0311"/>
    <w:pPr>
      <w:tabs>
        <w:tab w:val="left" w:pos="288"/>
      </w:tabs>
    </w:pPr>
  </w:style>
  <w:style w:type="paragraph" w:customStyle="1" w:styleId="Formsubheading10">
    <w:name w:val="Form_subheading_10"/>
    <w:basedOn w:val="Formsubheading1"/>
    <w:rsid w:val="008B0311"/>
    <w:pPr>
      <w:tabs>
        <w:tab w:val="clear" w:pos="288"/>
        <w:tab w:val="left" w:pos="475"/>
      </w:tabs>
    </w:pPr>
  </w:style>
  <w:style w:type="paragraph" w:customStyle="1" w:styleId="Formsubheading1">
    <w:name w:val="Form_subheading_1"/>
    <w:basedOn w:val="Formbodytext"/>
    <w:next w:val="Formcaptiontext"/>
    <w:rsid w:val="008B0311"/>
    <w:pPr>
      <w:keepNext/>
      <w:tabs>
        <w:tab w:val="clear" w:pos="3600"/>
        <w:tab w:val="clear" w:pos="6929"/>
        <w:tab w:val="left" w:pos="288"/>
      </w:tabs>
      <w:spacing w:before="120" w:after="40"/>
    </w:pPr>
    <w:rPr>
      <w:b/>
      <w:sz w:val="22"/>
      <w:szCs w:val="24"/>
    </w:rPr>
  </w:style>
  <w:style w:type="paragraph" w:customStyle="1" w:styleId="FormAddress">
    <w:name w:val="FormAddress"/>
    <w:basedOn w:val="Formfillablefield"/>
    <w:next w:val="Formfillablefield"/>
    <w:qFormat/>
    <w:rsid w:val="008B0311"/>
    <w:pPr>
      <w:spacing w:before="60" w:after="20"/>
    </w:pPr>
    <w:rPr>
      <w:sz w:val="18"/>
    </w:rPr>
  </w:style>
  <w:style w:type="character" w:customStyle="1" w:styleId="EmployersName">
    <w:name w:val="EmployersName"/>
    <w:rsid w:val="008B0311"/>
    <w:rPr>
      <w:rFonts w:ascii="Verdana" w:hAnsi="Verdana"/>
      <w:color w:val="000000"/>
      <w:sz w:val="20"/>
      <w:bdr w:val="none" w:sz="0" w:space="0" w:color="auto"/>
      <w:lang w:val="en-US" w:eastAsia="en-US" w:bidi="ar-SA"/>
    </w:rPr>
  </w:style>
  <w:style w:type="character" w:customStyle="1" w:styleId="AccountNumber">
    <w:name w:val="AccountNumber"/>
    <w:rsid w:val="008B0311"/>
    <w:rPr>
      <w:rFonts w:ascii="Verdana" w:hAnsi="Verdana"/>
      <w:color w:val="000000"/>
      <w:sz w:val="20"/>
      <w:lang w:val="en-US" w:eastAsia="en-US" w:bidi="ar-SA"/>
    </w:rPr>
  </w:style>
  <w:style w:type="paragraph" w:styleId="Footer">
    <w:name w:val="footer"/>
    <w:basedOn w:val="Normal"/>
    <w:link w:val="FooterChar"/>
    <w:uiPriority w:val="99"/>
    <w:rsid w:val="008B0311"/>
    <w:pPr>
      <w:tabs>
        <w:tab w:val="center" w:pos="4320"/>
        <w:tab w:val="right" w:pos="8640"/>
      </w:tabs>
    </w:pPr>
  </w:style>
  <w:style w:type="character" w:customStyle="1" w:styleId="FooterChar">
    <w:name w:val="Footer Char"/>
    <w:link w:val="Footer"/>
    <w:uiPriority w:val="99"/>
    <w:rsid w:val="008B0311"/>
    <w:rPr>
      <w:rFonts w:ascii="Verdana" w:hAnsi="Verdana"/>
      <w:color w:val="000000"/>
      <w:sz w:val="19"/>
      <w:szCs w:val="24"/>
      <w:lang w:val="en-US" w:eastAsia="en-US"/>
    </w:rPr>
  </w:style>
  <w:style w:type="character" w:styleId="PageNumber">
    <w:name w:val="page number"/>
    <w:basedOn w:val="DefaultParagraphFont"/>
    <w:rsid w:val="008B0311"/>
  </w:style>
  <w:style w:type="paragraph" w:customStyle="1" w:styleId="FormCity">
    <w:name w:val="FormCity"/>
    <w:basedOn w:val="Formfillablefield"/>
    <w:next w:val="Formfillablefield"/>
    <w:qFormat/>
    <w:rsid w:val="008B0311"/>
    <w:pPr>
      <w:spacing w:before="60" w:after="20"/>
    </w:pPr>
    <w:rPr>
      <w:sz w:val="18"/>
    </w:rPr>
  </w:style>
  <w:style w:type="paragraph" w:customStyle="1" w:styleId="Formbody">
    <w:name w:val="Form_body •"/>
    <w:basedOn w:val="Normal"/>
    <w:uiPriority w:val="99"/>
    <w:rsid w:val="008B0311"/>
    <w:pPr>
      <w:tabs>
        <w:tab w:val="left" w:pos="180"/>
        <w:tab w:val="left" w:pos="1800"/>
        <w:tab w:val="left" w:pos="3600"/>
        <w:tab w:val="left" w:pos="6929"/>
      </w:tabs>
      <w:ind w:left="187" w:hanging="187"/>
    </w:pPr>
  </w:style>
  <w:style w:type="paragraph" w:customStyle="1" w:styleId="FormTime">
    <w:name w:val="FormTime"/>
    <w:basedOn w:val="Formfillablefield"/>
    <w:next w:val="Formfillablefield"/>
    <w:qFormat/>
    <w:rsid w:val="008B0311"/>
    <w:pPr>
      <w:spacing w:before="60" w:after="20"/>
    </w:pPr>
    <w:rPr>
      <w:sz w:val="18"/>
    </w:rPr>
  </w:style>
  <w:style w:type="table" w:styleId="TableGrid">
    <w:name w:val="Table Grid"/>
    <w:basedOn w:val="TableNormal"/>
    <w:locked/>
    <w:rsid w:val="008B03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locked/>
    <w:rsid w:val="008B0311"/>
    <w:pPr>
      <w:widowControl w:val="0"/>
      <w:ind w:left="107"/>
    </w:pPr>
    <w:rPr>
      <w:rFonts w:eastAsia="Verdana"/>
      <w:szCs w:val="19"/>
    </w:rPr>
  </w:style>
  <w:style w:type="character" w:customStyle="1" w:styleId="BodyTextChar">
    <w:name w:val="Body Text Char"/>
    <w:link w:val="BodyText"/>
    <w:uiPriority w:val="1"/>
    <w:rsid w:val="008B0311"/>
    <w:rPr>
      <w:rFonts w:ascii="Verdana" w:eastAsia="Verdana" w:hAnsi="Verdana"/>
      <w:sz w:val="19"/>
      <w:szCs w:val="19"/>
      <w:lang w:val="en-US" w:eastAsia="en-US"/>
    </w:rPr>
  </w:style>
  <w:style w:type="paragraph" w:customStyle="1" w:styleId="Formsectionhead">
    <w:name w:val="Form_sectionhead"/>
    <w:basedOn w:val="Formsubheading1"/>
    <w:next w:val="Formsubheading1"/>
    <w:rsid w:val="008B0311"/>
    <w:pPr>
      <w:spacing w:before="240"/>
    </w:pPr>
    <w:rPr>
      <w:sz w:val="28"/>
      <w:szCs w:val="28"/>
    </w:rPr>
  </w:style>
  <w:style w:type="paragraph" w:customStyle="1" w:styleId="FormProvince">
    <w:name w:val="FormProvince"/>
    <w:basedOn w:val="Formfillablefield"/>
    <w:next w:val="Formfillablefield"/>
    <w:qFormat/>
    <w:rsid w:val="008B0311"/>
    <w:pPr>
      <w:spacing w:before="60" w:after="20"/>
    </w:pPr>
    <w:rPr>
      <w:sz w:val="18"/>
    </w:rPr>
  </w:style>
  <w:style w:type="paragraph" w:customStyle="1" w:styleId="FormPC">
    <w:name w:val="FormPC"/>
    <w:basedOn w:val="Formfillablefield"/>
    <w:next w:val="Normal"/>
    <w:qFormat/>
    <w:rsid w:val="008B0311"/>
    <w:pPr>
      <w:spacing w:before="60" w:after="20"/>
    </w:pPr>
    <w:rPr>
      <w:sz w:val="18"/>
    </w:rPr>
  </w:style>
  <w:style w:type="paragraph" w:customStyle="1" w:styleId="FormDate">
    <w:name w:val="FormDate"/>
    <w:basedOn w:val="Formfillablefield"/>
    <w:next w:val="Formfillablefield"/>
    <w:qFormat/>
    <w:rsid w:val="008B0311"/>
    <w:pPr>
      <w:spacing w:before="60" w:after="20"/>
    </w:pPr>
    <w:rPr>
      <w:sz w:val="18"/>
    </w:rPr>
  </w:style>
  <w:style w:type="paragraph" w:customStyle="1" w:styleId="FormAMPM">
    <w:name w:val="FormAMPM"/>
    <w:basedOn w:val="Formfillablefieldcheckbox"/>
    <w:next w:val="Formfillablefieldcheckbox"/>
    <w:qFormat/>
    <w:rsid w:val="008B0311"/>
    <w:pPr>
      <w:spacing w:before="40"/>
    </w:pPr>
  </w:style>
  <w:style w:type="character" w:customStyle="1" w:styleId="ReportDatePrelim">
    <w:name w:val="ReportDatePrelim"/>
    <w:uiPriority w:val="1"/>
    <w:rsid w:val="008B0311"/>
    <w:rPr>
      <w:rFonts w:ascii="Verdana" w:hAnsi="Verdana"/>
      <w:color w:val="000000"/>
      <w:sz w:val="20"/>
      <w:lang w:val="en-US" w:eastAsia="en-US" w:bidi="ar-SA"/>
    </w:rPr>
  </w:style>
  <w:style w:type="character" w:customStyle="1" w:styleId="ReportDateInterim">
    <w:name w:val="ReportDateInterim"/>
    <w:uiPriority w:val="1"/>
    <w:rsid w:val="008B0311"/>
    <w:rPr>
      <w:rFonts w:ascii="Verdana" w:hAnsi="Verdana"/>
      <w:color w:val="000000"/>
      <w:sz w:val="20"/>
      <w:lang w:val="en-US" w:eastAsia="en-US" w:bidi="ar-SA"/>
    </w:rPr>
  </w:style>
  <w:style w:type="character" w:customStyle="1" w:styleId="ReportDateFull">
    <w:name w:val="ReportDateFull"/>
    <w:uiPriority w:val="1"/>
    <w:rsid w:val="008B0311"/>
    <w:rPr>
      <w:rFonts w:ascii="Verdana" w:hAnsi="Verdana"/>
      <w:color w:val="000000"/>
      <w:sz w:val="20"/>
      <w:lang w:val="en-US" w:eastAsia="en-US" w:bidi="ar-SA"/>
    </w:rPr>
  </w:style>
  <w:style w:type="character" w:customStyle="1" w:styleId="ReportDateFullCorr">
    <w:name w:val="ReportDateFullCorr"/>
    <w:uiPriority w:val="1"/>
    <w:rsid w:val="008B0311"/>
    <w:rPr>
      <w:rFonts w:ascii="Verdana" w:hAnsi="Verdana"/>
      <w:color w:val="000000"/>
      <w:sz w:val="20"/>
      <w:lang w:val="en-US" w:eastAsia="en-US" w:bidi="ar-SA"/>
    </w:rPr>
  </w:style>
  <w:style w:type="paragraph" w:styleId="Bibliography">
    <w:name w:val="Bibliography"/>
    <w:basedOn w:val="Normal"/>
    <w:next w:val="Normal"/>
    <w:uiPriority w:val="37"/>
    <w:semiHidden/>
    <w:unhideWhenUsed/>
    <w:locked/>
    <w:rsid w:val="008B0311"/>
  </w:style>
  <w:style w:type="paragraph" w:styleId="BlockText">
    <w:name w:val="Block Text"/>
    <w:basedOn w:val="Normal"/>
    <w:locked/>
    <w:rsid w:val="008B0311"/>
    <w:pPr>
      <w:spacing w:after="120"/>
      <w:ind w:left="1440" w:right="1440"/>
    </w:pPr>
  </w:style>
  <w:style w:type="paragraph" w:styleId="BodyText2">
    <w:name w:val="Body Text 2"/>
    <w:basedOn w:val="Normal"/>
    <w:link w:val="BodyText2Char"/>
    <w:locked/>
    <w:rsid w:val="008B0311"/>
    <w:pPr>
      <w:spacing w:after="120" w:line="480" w:lineRule="auto"/>
    </w:pPr>
  </w:style>
  <w:style w:type="character" w:customStyle="1" w:styleId="BodyText2Char">
    <w:name w:val="Body Text 2 Char"/>
    <w:link w:val="BodyText2"/>
    <w:rsid w:val="008B0311"/>
    <w:rPr>
      <w:rFonts w:ascii="Verdana" w:hAnsi="Verdana"/>
      <w:color w:val="000000"/>
      <w:sz w:val="19"/>
      <w:szCs w:val="24"/>
      <w:lang w:val="en-US" w:eastAsia="en-US"/>
    </w:rPr>
  </w:style>
  <w:style w:type="paragraph" w:styleId="BodyText3">
    <w:name w:val="Body Text 3"/>
    <w:basedOn w:val="Normal"/>
    <w:link w:val="BodyText3Char"/>
    <w:locked/>
    <w:rsid w:val="008B0311"/>
    <w:pPr>
      <w:spacing w:after="120"/>
    </w:pPr>
    <w:rPr>
      <w:sz w:val="16"/>
      <w:szCs w:val="16"/>
    </w:rPr>
  </w:style>
  <w:style w:type="character" w:customStyle="1" w:styleId="BodyText3Char">
    <w:name w:val="Body Text 3 Char"/>
    <w:link w:val="BodyText3"/>
    <w:rsid w:val="008B0311"/>
    <w:rPr>
      <w:rFonts w:ascii="Verdana" w:hAnsi="Verdana"/>
      <w:color w:val="000000"/>
      <w:sz w:val="16"/>
      <w:szCs w:val="16"/>
      <w:lang w:val="en-US" w:eastAsia="en-US"/>
    </w:rPr>
  </w:style>
  <w:style w:type="paragraph" w:styleId="BodyTextFirstIndent">
    <w:name w:val="Body Text First Indent"/>
    <w:basedOn w:val="BodyText"/>
    <w:link w:val="BodyTextFirstIndentChar"/>
    <w:locked/>
    <w:rsid w:val="008B0311"/>
    <w:pPr>
      <w:widowControl/>
      <w:spacing w:after="120"/>
      <w:ind w:left="0" w:firstLine="210"/>
    </w:pPr>
    <w:rPr>
      <w:rFonts w:eastAsia="Times New Roman"/>
      <w:color w:val="000000"/>
      <w:szCs w:val="24"/>
    </w:rPr>
  </w:style>
  <w:style w:type="character" w:customStyle="1" w:styleId="BodyTextFirstIndentChar">
    <w:name w:val="Body Text First Indent Char"/>
    <w:link w:val="BodyTextFirstIndent"/>
    <w:rsid w:val="008B0311"/>
    <w:rPr>
      <w:rFonts w:ascii="Verdana" w:eastAsia="Verdana" w:hAnsi="Verdana"/>
      <w:color w:val="000000"/>
      <w:sz w:val="19"/>
      <w:szCs w:val="24"/>
      <w:lang w:val="en-US" w:eastAsia="en-US"/>
    </w:rPr>
  </w:style>
  <w:style w:type="paragraph" w:styleId="BodyTextIndent">
    <w:name w:val="Body Text Indent"/>
    <w:basedOn w:val="Normal"/>
    <w:link w:val="BodyTextIndentChar"/>
    <w:locked/>
    <w:rsid w:val="008B0311"/>
    <w:pPr>
      <w:spacing w:after="120"/>
      <w:ind w:left="360"/>
    </w:pPr>
  </w:style>
  <w:style w:type="character" w:customStyle="1" w:styleId="BodyTextIndentChar">
    <w:name w:val="Body Text Indent Char"/>
    <w:link w:val="BodyTextIndent"/>
    <w:rsid w:val="008B0311"/>
    <w:rPr>
      <w:rFonts w:ascii="Verdana" w:hAnsi="Verdana"/>
      <w:color w:val="000000"/>
      <w:sz w:val="19"/>
      <w:szCs w:val="24"/>
      <w:lang w:val="en-US" w:eastAsia="en-US"/>
    </w:rPr>
  </w:style>
  <w:style w:type="paragraph" w:styleId="BodyTextFirstIndent2">
    <w:name w:val="Body Text First Indent 2"/>
    <w:basedOn w:val="BodyTextIndent"/>
    <w:link w:val="BodyTextFirstIndent2Char"/>
    <w:locked/>
    <w:rsid w:val="008B0311"/>
    <w:pPr>
      <w:ind w:firstLine="210"/>
    </w:pPr>
  </w:style>
  <w:style w:type="character" w:customStyle="1" w:styleId="BodyTextFirstIndent2Char">
    <w:name w:val="Body Text First Indent 2 Char"/>
    <w:basedOn w:val="BodyTextIndentChar"/>
    <w:link w:val="BodyTextFirstIndent2"/>
    <w:rsid w:val="008B0311"/>
    <w:rPr>
      <w:rFonts w:ascii="Verdana" w:hAnsi="Verdana"/>
      <w:color w:val="000000"/>
      <w:sz w:val="19"/>
      <w:szCs w:val="24"/>
      <w:lang w:val="en-US" w:eastAsia="en-US"/>
    </w:rPr>
  </w:style>
  <w:style w:type="paragraph" w:styleId="BodyTextIndent2">
    <w:name w:val="Body Text Indent 2"/>
    <w:basedOn w:val="Normal"/>
    <w:link w:val="BodyTextIndent2Char"/>
    <w:locked/>
    <w:rsid w:val="008B0311"/>
    <w:pPr>
      <w:spacing w:after="120" w:line="480" w:lineRule="auto"/>
      <w:ind w:left="360"/>
    </w:pPr>
  </w:style>
  <w:style w:type="character" w:customStyle="1" w:styleId="BodyTextIndent2Char">
    <w:name w:val="Body Text Indent 2 Char"/>
    <w:link w:val="BodyTextIndent2"/>
    <w:rsid w:val="008B0311"/>
    <w:rPr>
      <w:rFonts w:ascii="Verdana" w:hAnsi="Verdana"/>
      <w:color w:val="000000"/>
      <w:sz w:val="19"/>
      <w:szCs w:val="24"/>
      <w:lang w:val="en-US" w:eastAsia="en-US"/>
    </w:rPr>
  </w:style>
  <w:style w:type="paragraph" w:styleId="BodyTextIndent3">
    <w:name w:val="Body Text Indent 3"/>
    <w:basedOn w:val="Normal"/>
    <w:link w:val="BodyTextIndent3Char"/>
    <w:locked/>
    <w:rsid w:val="008B0311"/>
    <w:pPr>
      <w:spacing w:after="120"/>
      <w:ind w:left="360"/>
    </w:pPr>
    <w:rPr>
      <w:sz w:val="16"/>
      <w:szCs w:val="16"/>
    </w:rPr>
  </w:style>
  <w:style w:type="character" w:customStyle="1" w:styleId="BodyTextIndent3Char">
    <w:name w:val="Body Text Indent 3 Char"/>
    <w:link w:val="BodyTextIndent3"/>
    <w:rsid w:val="008B0311"/>
    <w:rPr>
      <w:rFonts w:ascii="Verdana" w:hAnsi="Verdana"/>
      <w:color w:val="000000"/>
      <w:sz w:val="16"/>
      <w:szCs w:val="16"/>
      <w:lang w:val="en-US" w:eastAsia="en-US"/>
    </w:rPr>
  </w:style>
  <w:style w:type="paragraph" w:styleId="Closing">
    <w:name w:val="Closing"/>
    <w:basedOn w:val="Normal"/>
    <w:link w:val="ClosingChar"/>
    <w:locked/>
    <w:rsid w:val="008B0311"/>
    <w:pPr>
      <w:ind w:left="4320"/>
    </w:pPr>
  </w:style>
  <w:style w:type="character" w:customStyle="1" w:styleId="ClosingChar">
    <w:name w:val="Closing Char"/>
    <w:link w:val="Closing"/>
    <w:rsid w:val="008B0311"/>
    <w:rPr>
      <w:rFonts w:ascii="Verdana" w:hAnsi="Verdana"/>
      <w:color w:val="000000"/>
      <w:sz w:val="19"/>
      <w:szCs w:val="24"/>
      <w:lang w:val="en-US" w:eastAsia="en-US"/>
    </w:rPr>
  </w:style>
  <w:style w:type="paragraph" w:styleId="Date">
    <w:name w:val="Date"/>
    <w:basedOn w:val="Normal"/>
    <w:next w:val="Normal"/>
    <w:link w:val="DateChar"/>
    <w:locked/>
    <w:rsid w:val="008B0311"/>
  </w:style>
  <w:style w:type="character" w:customStyle="1" w:styleId="DateChar">
    <w:name w:val="Date Char"/>
    <w:link w:val="Date"/>
    <w:rsid w:val="008B0311"/>
    <w:rPr>
      <w:rFonts w:ascii="Verdana" w:hAnsi="Verdana"/>
      <w:color w:val="000000"/>
      <w:sz w:val="19"/>
      <w:szCs w:val="24"/>
      <w:lang w:val="en-US" w:eastAsia="en-US"/>
    </w:rPr>
  </w:style>
  <w:style w:type="paragraph" w:styleId="DocumentMap">
    <w:name w:val="Document Map"/>
    <w:basedOn w:val="Normal"/>
    <w:link w:val="DocumentMapChar"/>
    <w:locked/>
    <w:rsid w:val="008B0311"/>
    <w:rPr>
      <w:rFonts w:ascii="Tahoma" w:hAnsi="Tahoma" w:cs="Tahoma"/>
      <w:sz w:val="16"/>
      <w:szCs w:val="16"/>
    </w:rPr>
  </w:style>
  <w:style w:type="character" w:customStyle="1" w:styleId="DocumentMapChar">
    <w:name w:val="Document Map Char"/>
    <w:link w:val="DocumentMap"/>
    <w:rsid w:val="008B0311"/>
    <w:rPr>
      <w:rFonts w:ascii="Tahoma" w:hAnsi="Tahoma" w:cs="Tahoma"/>
      <w:color w:val="000000"/>
      <w:sz w:val="16"/>
      <w:szCs w:val="16"/>
      <w:lang w:val="en-US" w:eastAsia="en-US"/>
    </w:rPr>
  </w:style>
  <w:style w:type="paragraph" w:styleId="E-mailSignature">
    <w:name w:val="E-mail Signature"/>
    <w:basedOn w:val="Normal"/>
    <w:link w:val="E-mailSignatureChar"/>
    <w:locked/>
    <w:rsid w:val="008B0311"/>
  </w:style>
  <w:style w:type="character" w:customStyle="1" w:styleId="E-mailSignatureChar">
    <w:name w:val="E-mail Signature Char"/>
    <w:link w:val="E-mailSignature"/>
    <w:rsid w:val="008B0311"/>
    <w:rPr>
      <w:rFonts w:ascii="Verdana" w:hAnsi="Verdana"/>
      <w:color w:val="000000"/>
      <w:sz w:val="19"/>
      <w:szCs w:val="24"/>
      <w:lang w:val="en-US" w:eastAsia="en-US"/>
    </w:rPr>
  </w:style>
  <w:style w:type="paragraph" w:styleId="EndnoteText">
    <w:name w:val="endnote text"/>
    <w:basedOn w:val="Normal"/>
    <w:link w:val="EndnoteTextChar"/>
    <w:locked/>
    <w:rsid w:val="008B0311"/>
    <w:rPr>
      <w:sz w:val="20"/>
      <w:szCs w:val="20"/>
    </w:rPr>
  </w:style>
  <w:style w:type="character" w:customStyle="1" w:styleId="EndnoteTextChar">
    <w:name w:val="Endnote Text Char"/>
    <w:link w:val="EndnoteText"/>
    <w:rsid w:val="008B0311"/>
    <w:rPr>
      <w:rFonts w:ascii="Verdana" w:hAnsi="Verdana"/>
      <w:color w:val="000000"/>
      <w:lang w:val="en-US" w:eastAsia="en-US"/>
    </w:rPr>
  </w:style>
  <w:style w:type="paragraph" w:styleId="EnvelopeAddress">
    <w:name w:val="envelope address"/>
    <w:basedOn w:val="Normal"/>
    <w:locked/>
    <w:rsid w:val="008B0311"/>
    <w:pPr>
      <w:framePr w:w="7920" w:h="1980" w:hRule="exact" w:hSpace="180" w:wrap="auto" w:hAnchor="page" w:xAlign="center" w:yAlign="bottom"/>
      <w:ind w:left="2880"/>
    </w:pPr>
    <w:rPr>
      <w:rFonts w:ascii="Cambria" w:hAnsi="Cambria"/>
      <w:sz w:val="24"/>
    </w:rPr>
  </w:style>
  <w:style w:type="paragraph" w:styleId="EnvelopeReturn">
    <w:name w:val="envelope return"/>
    <w:basedOn w:val="Normal"/>
    <w:locked/>
    <w:rsid w:val="008B0311"/>
    <w:rPr>
      <w:rFonts w:ascii="Cambria" w:hAnsi="Cambria"/>
      <w:sz w:val="20"/>
      <w:szCs w:val="20"/>
    </w:rPr>
  </w:style>
  <w:style w:type="paragraph" w:styleId="FootnoteText">
    <w:name w:val="footnote text"/>
    <w:basedOn w:val="Normal"/>
    <w:link w:val="FootnoteTextChar"/>
    <w:locked/>
    <w:rsid w:val="008B0311"/>
    <w:rPr>
      <w:sz w:val="20"/>
      <w:szCs w:val="20"/>
    </w:rPr>
  </w:style>
  <w:style w:type="character" w:customStyle="1" w:styleId="FootnoteTextChar">
    <w:name w:val="Footnote Text Char"/>
    <w:link w:val="FootnoteText"/>
    <w:rsid w:val="008B0311"/>
    <w:rPr>
      <w:rFonts w:ascii="Verdana" w:hAnsi="Verdana"/>
      <w:color w:val="000000"/>
      <w:lang w:val="en-US" w:eastAsia="en-US"/>
    </w:rPr>
  </w:style>
  <w:style w:type="paragraph" w:styleId="HTMLAddress">
    <w:name w:val="HTML Address"/>
    <w:basedOn w:val="Normal"/>
    <w:link w:val="HTMLAddressChar"/>
    <w:locked/>
    <w:rsid w:val="008B0311"/>
    <w:rPr>
      <w:i/>
      <w:iCs/>
    </w:rPr>
  </w:style>
  <w:style w:type="character" w:customStyle="1" w:styleId="HTMLAddressChar">
    <w:name w:val="HTML Address Char"/>
    <w:link w:val="HTMLAddress"/>
    <w:rsid w:val="008B0311"/>
    <w:rPr>
      <w:rFonts w:ascii="Verdana" w:hAnsi="Verdana"/>
      <w:i/>
      <w:iCs/>
      <w:color w:val="000000"/>
      <w:sz w:val="19"/>
      <w:szCs w:val="24"/>
      <w:lang w:val="en-US" w:eastAsia="en-US"/>
    </w:rPr>
  </w:style>
  <w:style w:type="paragraph" w:styleId="HTMLPreformatted">
    <w:name w:val="HTML Preformatted"/>
    <w:basedOn w:val="Normal"/>
    <w:link w:val="HTMLPreformattedChar"/>
    <w:locked/>
    <w:rsid w:val="008B0311"/>
    <w:rPr>
      <w:rFonts w:ascii="Courier New" w:hAnsi="Courier New" w:cs="Courier New"/>
      <w:sz w:val="20"/>
      <w:szCs w:val="20"/>
    </w:rPr>
  </w:style>
  <w:style w:type="character" w:customStyle="1" w:styleId="HTMLPreformattedChar">
    <w:name w:val="HTML Preformatted Char"/>
    <w:link w:val="HTMLPreformatted"/>
    <w:rsid w:val="008B0311"/>
    <w:rPr>
      <w:rFonts w:ascii="Courier New" w:hAnsi="Courier New" w:cs="Courier New"/>
      <w:color w:val="000000"/>
      <w:lang w:val="en-US" w:eastAsia="en-US"/>
    </w:rPr>
  </w:style>
  <w:style w:type="paragraph" w:styleId="Index1">
    <w:name w:val="index 1"/>
    <w:basedOn w:val="Normal"/>
    <w:next w:val="Normal"/>
    <w:autoRedefine/>
    <w:locked/>
    <w:rsid w:val="008B0311"/>
    <w:pPr>
      <w:ind w:left="190" w:hanging="190"/>
    </w:pPr>
  </w:style>
  <w:style w:type="paragraph" w:styleId="Index2">
    <w:name w:val="index 2"/>
    <w:basedOn w:val="Normal"/>
    <w:next w:val="Normal"/>
    <w:autoRedefine/>
    <w:locked/>
    <w:rsid w:val="008B0311"/>
    <w:pPr>
      <w:ind w:left="380" w:hanging="190"/>
    </w:pPr>
  </w:style>
  <w:style w:type="paragraph" w:styleId="Index3">
    <w:name w:val="index 3"/>
    <w:basedOn w:val="Normal"/>
    <w:next w:val="Normal"/>
    <w:autoRedefine/>
    <w:locked/>
    <w:rsid w:val="008B0311"/>
    <w:pPr>
      <w:ind w:left="570" w:hanging="190"/>
    </w:pPr>
  </w:style>
  <w:style w:type="paragraph" w:styleId="Index4">
    <w:name w:val="index 4"/>
    <w:basedOn w:val="Normal"/>
    <w:next w:val="Normal"/>
    <w:autoRedefine/>
    <w:locked/>
    <w:rsid w:val="008B0311"/>
    <w:pPr>
      <w:ind w:left="760" w:hanging="190"/>
    </w:pPr>
  </w:style>
  <w:style w:type="paragraph" w:styleId="Index5">
    <w:name w:val="index 5"/>
    <w:basedOn w:val="Normal"/>
    <w:next w:val="Normal"/>
    <w:autoRedefine/>
    <w:locked/>
    <w:rsid w:val="008B0311"/>
    <w:pPr>
      <w:ind w:left="950" w:hanging="190"/>
    </w:pPr>
  </w:style>
  <w:style w:type="paragraph" w:styleId="Index6">
    <w:name w:val="index 6"/>
    <w:basedOn w:val="Normal"/>
    <w:next w:val="Normal"/>
    <w:autoRedefine/>
    <w:locked/>
    <w:rsid w:val="008B0311"/>
    <w:pPr>
      <w:ind w:left="1140" w:hanging="190"/>
    </w:pPr>
  </w:style>
  <w:style w:type="paragraph" w:styleId="Index7">
    <w:name w:val="index 7"/>
    <w:basedOn w:val="Normal"/>
    <w:next w:val="Normal"/>
    <w:autoRedefine/>
    <w:locked/>
    <w:rsid w:val="008B0311"/>
    <w:pPr>
      <w:ind w:left="1330" w:hanging="190"/>
    </w:pPr>
  </w:style>
  <w:style w:type="paragraph" w:styleId="Index8">
    <w:name w:val="index 8"/>
    <w:basedOn w:val="Normal"/>
    <w:next w:val="Normal"/>
    <w:autoRedefine/>
    <w:locked/>
    <w:rsid w:val="008B0311"/>
    <w:pPr>
      <w:ind w:left="1520" w:hanging="190"/>
    </w:pPr>
  </w:style>
  <w:style w:type="paragraph" w:styleId="Index9">
    <w:name w:val="index 9"/>
    <w:basedOn w:val="Normal"/>
    <w:next w:val="Normal"/>
    <w:autoRedefine/>
    <w:locked/>
    <w:rsid w:val="008B0311"/>
    <w:pPr>
      <w:ind w:left="1710" w:hanging="190"/>
    </w:pPr>
  </w:style>
  <w:style w:type="paragraph" w:styleId="IndexHeading">
    <w:name w:val="index heading"/>
    <w:basedOn w:val="Normal"/>
    <w:next w:val="Index1"/>
    <w:locked/>
    <w:rsid w:val="008B0311"/>
    <w:rPr>
      <w:rFonts w:ascii="Cambria" w:hAnsi="Cambria"/>
      <w:b/>
      <w:bCs/>
    </w:rPr>
  </w:style>
  <w:style w:type="paragraph" w:styleId="IntenseQuote">
    <w:name w:val="Intense Quote"/>
    <w:basedOn w:val="Normal"/>
    <w:next w:val="Normal"/>
    <w:link w:val="IntenseQuoteChar"/>
    <w:uiPriority w:val="30"/>
    <w:qFormat/>
    <w:locked/>
    <w:rsid w:val="008B0311"/>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8B0311"/>
    <w:rPr>
      <w:rFonts w:ascii="Verdana" w:hAnsi="Verdana"/>
      <w:b/>
      <w:bCs/>
      <w:i/>
      <w:iCs/>
      <w:color w:val="4F81BD"/>
      <w:sz w:val="19"/>
      <w:szCs w:val="24"/>
      <w:lang w:val="en-US" w:eastAsia="en-US"/>
    </w:rPr>
  </w:style>
  <w:style w:type="paragraph" w:styleId="List">
    <w:name w:val="List"/>
    <w:basedOn w:val="Normal"/>
    <w:locked/>
    <w:rsid w:val="008B0311"/>
    <w:pPr>
      <w:ind w:left="360" w:hanging="360"/>
      <w:contextualSpacing/>
    </w:pPr>
  </w:style>
  <w:style w:type="paragraph" w:styleId="List2">
    <w:name w:val="List 2"/>
    <w:basedOn w:val="Normal"/>
    <w:locked/>
    <w:rsid w:val="008B0311"/>
    <w:pPr>
      <w:ind w:left="720" w:hanging="360"/>
      <w:contextualSpacing/>
    </w:pPr>
  </w:style>
  <w:style w:type="paragraph" w:styleId="List3">
    <w:name w:val="List 3"/>
    <w:basedOn w:val="Normal"/>
    <w:locked/>
    <w:rsid w:val="008B0311"/>
    <w:pPr>
      <w:ind w:left="1080" w:hanging="360"/>
      <w:contextualSpacing/>
    </w:pPr>
  </w:style>
  <w:style w:type="paragraph" w:styleId="List4">
    <w:name w:val="List 4"/>
    <w:basedOn w:val="Normal"/>
    <w:locked/>
    <w:rsid w:val="008B0311"/>
    <w:pPr>
      <w:ind w:left="1440" w:hanging="360"/>
      <w:contextualSpacing/>
    </w:pPr>
  </w:style>
  <w:style w:type="paragraph" w:styleId="List5">
    <w:name w:val="List 5"/>
    <w:basedOn w:val="Normal"/>
    <w:locked/>
    <w:rsid w:val="008B0311"/>
    <w:pPr>
      <w:ind w:left="1800" w:hanging="360"/>
      <w:contextualSpacing/>
    </w:pPr>
  </w:style>
  <w:style w:type="paragraph" w:styleId="ListBullet">
    <w:name w:val="List Bullet"/>
    <w:basedOn w:val="Normal"/>
    <w:locked/>
    <w:rsid w:val="008B0311"/>
    <w:pPr>
      <w:numPr>
        <w:numId w:val="21"/>
      </w:numPr>
      <w:contextualSpacing/>
    </w:pPr>
  </w:style>
  <w:style w:type="paragraph" w:styleId="ListBullet2">
    <w:name w:val="List Bullet 2"/>
    <w:basedOn w:val="Normal"/>
    <w:locked/>
    <w:rsid w:val="008B0311"/>
    <w:pPr>
      <w:numPr>
        <w:numId w:val="22"/>
      </w:numPr>
      <w:contextualSpacing/>
    </w:pPr>
  </w:style>
  <w:style w:type="paragraph" w:styleId="ListBullet3">
    <w:name w:val="List Bullet 3"/>
    <w:basedOn w:val="Normal"/>
    <w:locked/>
    <w:rsid w:val="008B0311"/>
    <w:pPr>
      <w:numPr>
        <w:numId w:val="23"/>
      </w:numPr>
      <w:contextualSpacing/>
    </w:pPr>
  </w:style>
  <w:style w:type="paragraph" w:styleId="ListBullet4">
    <w:name w:val="List Bullet 4"/>
    <w:basedOn w:val="Normal"/>
    <w:locked/>
    <w:rsid w:val="008B0311"/>
    <w:pPr>
      <w:numPr>
        <w:numId w:val="24"/>
      </w:numPr>
      <w:contextualSpacing/>
    </w:pPr>
  </w:style>
  <w:style w:type="paragraph" w:styleId="ListBullet5">
    <w:name w:val="List Bullet 5"/>
    <w:basedOn w:val="Normal"/>
    <w:locked/>
    <w:rsid w:val="008B0311"/>
    <w:pPr>
      <w:numPr>
        <w:numId w:val="25"/>
      </w:numPr>
      <w:contextualSpacing/>
    </w:pPr>
  </w:style>
  <w:style w:type="paragraph" w:styleId="ListContinue">
    <w:name w:val="List Continue"/>
    <w:basedOn w:val="Normal"/>
    <w:locked/>
    <w:rsid w:val="008B0311"/>
    <w:pPr>
      <w:spacing w:after="120"/>
      <w:ind w:left="360"/>
      <w:contextualSpacing/>
    </w:pPr>
  </w:style>
  <w:style w:type="paragraph" w:styleId="ListContinue2">
    <w:name w:val="List Continue 2"/>
    <w:basedOn w:val="Normal"/>
    <w:locked/>
    <w:rsid w:val="008B0311"/>
    <w:pPr>
      <w:spacing w:after="120"/>
      <w:ind w:left="720"/>
      <w:contextualSpacing/>
    </w:pPr>
  </w:style>
  <w:style w:type="paragraph" w:styleId="ListContinue3">
    <w:name w:val="List Continue 3"/>
    <w:basedOn w:val="Normal"/>
    <w:locked/>
    <w:rsid w:val="008B0311"/>
    <w:pPr>
      <w:spacing w:after="120"/>
      <w:ind w:left="1080"/>
      <w:contextualSpacing/>
    </w:pPr>
  </w:style>
  <w:style w:type="paragraph" w:styleId="ListContinue4">
    <w:name w:val="List Continue 4"/>
    <w:basedOn w:val="Normal"/>
    <w:locked/>
    <w:rsid w:val="008B0311"/>
    <w:pPr>
      <w:spacing w:after="120"/>
      <w:ind w:left="1440"/>
      <w:contextualSpacing/>
    </w:pPr>
  </w:style>
  <w:style w:type="paragraph" w:styleId="ListContinue5">
    <w:name w:val="List Continue 5"/>
    <w:basedOn w:val="Normal"/>
    <w:locked/>
    <w:rsid w:val="008B0311"/>
    <w:pPr>
      <w:spacing w:after="120"/>
      <w:ind w:left="1800"/>
      <w:contextualSpacing/>
    </w:pPr>
  </w:style>
  <w:style w:type="paragraph" w:styleId="ListNumber">
    <w:name w:val="List Number"/>
    <w:basedOn w:val="Normal"/>
    <w:locked/>
    <w:rsid w:val="008B0311"/>
    <w:pPr>
      <w:numPr>
        <w:numId w:val="26"/>
      </w:numPr>
      <w:contextualSpacing/>
    </w:pPr>
  </w:style>
  <w:style w:type="paragraph" w:styleId="ListNumber2">
    <w:name w:val="List Number 2"/>
    <w:basedOn w:val="Normal"/>
    <w:locked/>
    <w:rsid w:val="008B0311"/>
    <w:pPr>
      <w:numPr>
        <w:numId w:val="27"/>
      </w:numPr>
      <w:contextualSpacing/>
    </w:pPr>
  </w:style>
  <w:style w:type="paragraph" w:styleId="ListNumber3">
    <w:name w:val="List Number 3"/>
    <w:basedOn w:val="Normal"/>
    <w:locked/>
    <w:rsid w:val="008B0311"/>
    <w:pPr>
      <w:numPr>
        <w:numId w:val="28"/>
      </w:numPr>
      <w:contextualSpacing/>
    </w:pPr>
  </w:style>
  <w:style w:type="paragraph" w:styleId="ListNumber4">
    <w:name w:val="List Number 4"/>
    <w:basedOn w:val="Normal"/>
    <w:locked/>
    <w:rsid w:val="008B0311"/>
    <w:pPr>
      <w:numPr>
        <w:numId w:val="29"/>
      </w:numPr>
      <w:contextualSpacing/>
    </w:pPr>
  </w:style>
  <w:style w:type="paragraph" w:styleId="ListNumber5">
    <w:name w:val="List Number 5"/>
    <w:basedOn w:val="Normal"/>
    <w:locked/>
    <w:rsid w:val="008B0311"/>
    <w:pPr>
      <w:numPr>
        <w:numId w:val="30"/>
      </w:numPr>
      <w:contextualSpacing/>
    </w:pPr>
  </w:style>
  <w:style w:type="paragraph" w:styleId="ListParagraph">
    <w:name w:val="List Paragraph"/>
    <w:basedOn w:val="Normal"/>
    <w:uiPriority w:val="34"/>
    <w:qFormat/>
    <w:locked/>
    <w:rsid w:val="008B0311"/>
    <w:pPr>
      <w:ind w:left="720"/>
      <w:contextualSpacing/>
    </w:pPr>
  </w:style>
  <w:style w:type="paragraph" w:styleId="MacroText">
    <w:name w:val="macro"/>
    <w:link w:val="MacroTextChar"/>
    <w:locked/>
    <w:rsid w:val="008B031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color w:val="000000"/>
      <w:lang w:val="en-US" w:eastAsia="en-US"/>
    </w:rPr>
  </w:style>
  <w:style w:type="character" w:customStyle="1" w:styleId="MacroTextChar">
    <w:name w:val="Macro Text Char"/>
    <w:link w:val="MacroText"/>
    <w:rsid w:val="008B0311"/>
    <w:rPr>
      <w:rFonts w:ascii="Courier New" w:hAnsi="Courier New" w:cs="Courier New"/>
      <w:color w:val="000000"/>
      <w:lang w:val="en-US" w:eastAsia="en-US" w:bidi="ar-SA"/>
    </w:rPr>
  </w:style>
  <w:style w:type="paragraph" w:styleId="MessageHeader">
    <w:name w:val="Message Header"/>
    <w:basedOn w:val="Normal"/>
    <w:link w:val="MessageHeaderChar"/>
    <w:locked/>
    <w:rsid w:val="008B0311"/>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 w:val="24"/>
    </w:rPr>
  </w:style>
  <w:style w:type="character" w:customStyle="1" w:styleId="MessageHeaderChar">
    <w:name w:val="Message Header Char"/>
    <w:link w:val="MessageHeader"/>
    <w:rsid w:val="008B0311"/>
    <w:rPr>
      <w:rFonts w:ascii="Cambria" w:hAnsi="Cambria"/>
      <w:color w:val="000000"/>
      <w:sz w:val="24"/>
      <w:szCs w:val="24"/>
      <w:shd w:val="pct20" w:color="auto" w:fill="auto"/>
      <w:lang w:val="en-US" w:eastAsia="en-US"/>
    </w:rPr>
  </w:style>
  <w:style w:type="paragraph" w:styleId="NoSpacing">
    <w:name w:val="No Spacing"/>
    <w:link w:val="NoSpacingChar"/>
    <w:uiPriority w:val="1"/>
    <w:qFormat/>
    <w:locked/>
    <w:rsid w:val="008B0311"/>
    <w:rPr>
      <w:rFonts w:ascii="Verdana" w:hAnsi="Verdana"/>
      <w:color w:val="000000"/>
      <w:sz w:val="19"/>
      <w:szCs w:val="24"/>
      <w:lang w:val="en-US" w:eastAsia="en-US"/>
    </w:rPr>
  </w:style>
  <w:style w:type="paragraph" w:styleId="NormalWeb">
    <w:name w:val="Normal (Web)"/>
    <w:basedOn w:val="Normal"/>
    <w:uiPriority w:val="99"/>
    <w:locked/>
    <w:rsid w:val="008B0311"/>
    <w:rPr>
      <w:rFonts w:ascii="Times New Roman" w:hAnsi="Times New Roman"/>
      <w:sz w:val="24"/>
    </w:rPr>
  </w:style>
  <w:style w:type="paragraph" w:styleId="NormalIndent">
    <w:name w:val="Normal Indent"/>
    <w:basedOn w:val="Normal"/>
    <w:locked/>
    <w:rsid w:val="008B0311"/>
    <w:pPr>
      <w:ind w:left="720"/>
    </w:pPr>
  </w:style>
  <w:style w:type="paragraph" w:styleId="NoteHeading">
    <w:name w:val="Note Heading"/>
    <w:basedOn w:val="Normal"/>
    <w:next w:val="Normal"/>
    <w:link w:val="NoteHeadingChar"/>
    <w:locked/>
    <w:rsid w:val="008B0311"/>
  </w:style>
  <w:style w:type="character" w:customStyle="1" w:styleId="NoteHeadingChar">
    <w:name w:val="Note Heading Char"/>
    <w:link w:val="NoteHeading"/>
    <w:rsid w:val="008B0311"/>
    <w:rPr>
      <w:rFonts w:ascii="Verdana" w:hAnsi="Verdana"/>
      <w:color w:val="000000"/>
      <w:sz w:val="19"/>
      <w:szCs w:val="24"/>
      <w:lang w:val="en-US" w:eastAsia="en-US"/>
    </w:rPr>
  </w:style>
  <w:style w:type="paragraph" w:styleId="PlainText">
    <w:name w:val="Plain Text"/>
    <w:basedOn w:val="Normal"/>
    <w:link w:val="PlainTextChar"/>
    <w:locked/>
    <w:rsid w:val="008B0311"/>
    <w:rPr>
      <w:rFonts w:ascii="Courier New" w:hAnsi="Courier New" w:cs="Courier New"/>
      <w:sz w:val="20"/>
      <w:szCs w:val="20"/>
    </w:rPr>
  </w:style>
  <w:style w:type="character" w:customStyle="1" w:styleId="PlainTextChar">
    <w:name w:val="Plain Text Char"/>
    <w:link w:val="PlainText"/>
    <w:rsid w:val="008B0311"/>
    <w:rPr>
      <w:rFonts w:ascii="Courier New" w:hAnsi="Courier New" w:cs="Courier New"/>
      <w:color w:val="000000"/>
      <w:lang w:val="en-US" w:eastAsia="en-US"/>
    </w:rPr>
  </w:style>
  <w:style w:type="paragraph" w:styleId="Quote">
    <w:name w:val="Quote"/>
    <w:basedOn w:val="Normal"/>
    <w:next w:val="Normal"/>
    <w:link w:val="QuoteChar"/>
    <w:uiPriority w:val="29"/>
    <w:qFormat/>
    <w:locked/>
    <w:rsid w:val="008B0311"/>
    <w:rPr>
      <w:i/>
      <w:iCs/>
      <w:color w:val="000000"/>
    </w:rPr>
  </w:style>
  <w:style w:type="character" w:customStyle="1" w:styleId="QuoteChar">
    <w:name w:val="Quote Char"/>
    <w:link w:val="Quote"/>
    <w:uiPriority w:val="29"/>
    <w:rsid w:val="008B0311"/>
    <w:rPr>
      <w:rFonts w:ascii="Verdana" w:hAnsi="Verdana"/>
      <w:i/>
      <w:iCs/>
      <w:color w:val="000000"/>
      <w:sz w:val="19"/>
      <w:szCs w:val="24"/>
      <w:lang w:val="en-US" w:eastAsia="en-US"/>
    </w:rPr>
  </w:style>
  <w:style w:type="paragraph" w:styleId="Salutation">
    <w:name w:val="Salutation"/>
    <w:basedOn w:val="Normal"/>
    <w:next w:val="Normal"/>
    <w:link w:val="SalutationChar"/>
    <w:locked/>
    <w:rsid w:val="008B0311"/>
  </w:style>
  <w:style w:type="character" w:customStyle="1" w:styleId="SalutationChar">
    <w:name w:val="Salutation Char"/>
    <w:link w:val="Salutation"/>
    <w:rsid w:val="008B0311"/>
    <w:rPr>
      <w:rFonts w:ascii="Verdana" w:hAnsi="Verdana"/>
      <w:color w:val="000000"/>
      <w:sz w:val="19"/>
      <w:szCs w:val="24"/>
      <w:lang w:val="en-US" w:eastAsia="en-US"/>
    </w:rPr>
  </w:style>
  <w:style w:type="paragraph" w:styleId="Signature">
    <w:name w:val="Signature"/>
    <w:basedOn w:val="Normal"/>
    <w:link w:val="SignatureChar"/>
    <w:locked/>
    <w:rsid w:val="008B0311"/>
    <w:pPr>
      <w:ind w:left="4320"/>
    </w:pPr>
  </w:style>
  <w:style w:type="character" w:customStyle="1" w:styleId="SignatureChar">
    <w:name w:val="Signature Char"/>
    <w:link w:val="Signature"/>
    <w:rsid w:val="008B0311"/>
    <w:rPr>
      <w:rFonts w:ascii="Verdana" w:hAnsi="Verdana"/>
      <w:color w:val="000000"/>
      <w:sz w:val="19"/>
      <w:szCs w:val="24"/>
      <w:lang w:val="en-US" w:eastAsia="en-US"/>
    </w:rPr>
  </w:style>
  <w:style w:type="paragraph" w:styleId="Subtitle">
    <w:name w:val="Subtitle"/>
    <w:basedOn w:val="Normal"/>
    <w:next w:val="Normal"/>
    <w:link w:val="SubtitleChar"/>
    <w:qFormat/>
    <w:locked/>
    <w:rsid w:val="008B0311"/>
    <w:pPr>
      <w:numPr>
        <w:ilvl w:val="1"/>
      </w:numPr>
    </w:pPr>
    <w:rPr>
      <w:rFonts w:ascii="Cambria" w:eastAsia="Times New Roman" w:hAnsi="Cambria" w:cs="Times New Roman"/>
      <w:i/>
      <w:iCs/>
      <w:color w:val="4F81BD"/>
      <w:spacing w:val="15"/>
      <w:sz w:val="24"/>
    </w:rPr>
  </w:style>
  <w:style w:type="character" w:customStyle="1" w:styleId="SubtitleChar">
    <w:name w:val="Subtitle Char"/>
    <w:link w:val="Subtitle"/>
    <w:rsid w:val="008B0311"/>
    <w:rPr>
      <w:rFonts w:ascii="Cambria" w:eastAsia="Times New Roman" w:hAnsi="Cambria" w:cs="Times New Roman"/>
      <w:i/>
      <w:iCs/>
      <w:color w:val="4F81BD"/>
      <w:spacing w:val="15"/>
      <w:sz w:val="24"/>
      <w:szCs w:val="24"/>
      <w:lang w:val="en-US" w:eastAsia="en-US"/>
    </w:rPr>
  </w:style>
  <w:style w:type="paragraph" w:styleId="TableofAuthorities">
    <w:name w:val="table of authorities"/>
    <w:basedOn w:val="Normal"/>
    <w:next w:val="Normal"/>
    <w:locked/>
    <w:rsid w:val="008B0311"/>
    <w:pPr>
      <w:ind w:left="190" w:hanging="190"/>
    </w:pPr>
  </w:style>
  <w:style w:type="paragraph" w:styleId="TableofFigures">
    <w:name w:val="table of figures"/>
    <w:basedOn w:val="Normal"/>
    <w:next w:val="Normal"/>
    <w:locked/>
    <w:rsid w:val="008B0311"/>
  </w:style>
  <w:style w:type="paragraph" w:styleId="Title">
    <w:name w:val="Title"/>
    <w:basedOn w:val="Normal"/>
    <w:next w:val="Normal"/>
    <w:link w:val="TitleChar"/>
    <w:qFormat/>
    <w:locked/>
    <w:rsid w:val="008B0311"/>
    <w:pPr>
      <w:pBdr>
        <w:bottom w:val="single" w:sz="8" w:space="4" w:color="4F81BD"/>
      </w:pBdr>
      <w:spacing w:after="300"/>
      <w:contextualSpacing/>
    </w:pPr>
    <w:rPr>
      <w:rFonts w:ascii="Cambria" w:eastAsia="Times New Roman" w:hAnsi="Cambria" w:cs="Times New Roman"/>
      <w:color w:val="17365D"/>
      <w:spacing w:val="5"/>
      <w:kern w:val="28"/>
      <w:sz w:val="52"/>
      <w:szCs w:val="52"/>
    </w:rPr>
  </w:style>
  <w:style w:type="character" w:customStyle="1" w:styleId="TitleChar">
    <w:name w:val="Title Char"/>
    <w:link w:val="Title"/>
    <w:rsid w:val="008B0311"/>
    <w:rPr>
      <w:rFonts w:ascii="Cambria" w:eastAsia="Times New Roman" w:hAnsi="Cambria" w:cs="Times New Roman"/>
      <w:color w:val="17365D"/>
      <w:spacing w:val="5"/>
      <w:kern w:val="28"/>
      <w:sz w:val="52"/>
      <w:szCs w:val="52"/>
      <w:lang w:val="en-US" w:eastAsia="en-US"/>
    </w:rPr>
  </w:style>
  <w:style w:type="paragraph" w:styleId="TOAHeading">
    <w:name w:val="toa heading"/>
    <w:basedOn w:val="Normal"/>
    <w:next w:val="Normal"/>
    <w:locked/>
    <w:rsid w:val="008B0311"/>
    <w:pPr>
      <w:spacing w:before="120"/>
    </w:pPr>
    <w:rPr>
      <w:rFonts w:ascii="Cambria" w:hAnsi="Cambria"/>
      <w:b/>
      <w:bCs/>
      <w:sz w:val="24"/>
    </w:rPr>
  </w:style>
  <w:style w:type="paragraph" w:styleId="TOC1">
    <w:name w:val="toc 1"/>
    <w:basedOn w:val="Normal"/>
    <w:next w:val="Normal"/>
    <w:autoRedefine/>
    <w:locked/>
    <w:rsid w:val="008B0311"/>
  </w:style>
  <w:style w:type="paragraph" w:styleId="TOC2">
    <w:name w:val="toc 2"/>
    <w:basedOn w:val="Normal"/>
    <w:next w:val="Normal"/>
    <w:autoRedefine/>
    <w:locked/>
    <w:rsid w:val="008B0311"/>
    <w:pPr>
      <w:ind w:left="190"/>
    </w:pPr>
  </w:style>
  <w:style w:type="paragraph" w:styleId="TOC3">
    <w:name w:val="toc 3"/>
    <w:basedOn w:val="Normal"/>
    <w:next w:val="Normal"/>
    <w:autoRedefine/>
    <w:locked/>
    <w:rsid w:val="008B0311"/>
    <w:pPr>
      <w:ind w:left="380"/>
    </w:pPr>
  </w:style>
  <w:style w:type="paragraph" w:styleId="TOC4">
    <w:name w:val="toc 4"/>
    <w:basedOn w:val="Normal"/>
    <w:next w:val="Normal"/>
    <w:autoRedefine/>
    <w:locked/>
    <w:rsid w:val="008B0311"/>
    <w:pPr>
      <w:ind w:left="570"/>
    </w:pPr>
  </w:style>
  <w:style w:type="paragraph" w:styleId="TOC5">
    <w:name w:val="toc 5"/>
    <w:basedOn w:val="Normal"/>
    <w:next w:val="Normal"/>
    <w:autoRedefine/>
    <w:locked/>
    <w:rsid w:val="008B0311"/>
    <w:pPr>
      <w:ind w:left="760"/>
    </w:pPr>
  </w:style>
  <w:style w:type="paragraph" w:styleId="TOC6">
    <w:name w:val="toc 6"/>
    <w:basedOn w:val="Normal"/>
    <w:next w:val="Normal"/>
    <w:autoRedefine/>
    <w:locked/>
    <w:rsid w:val="008B0311"/>
    <w:pPr>
      <w:ind w:left="950"/>
    </w:pPr>
  </w:style>
  <w:style w:type="paragraph" w:styleId="TOC7">
    <w:name w:val="toc 7"/>
    <w:basedOn w:val="Normal"/>
    <w:next w:val="Normal"/>
    <w:autoRedefine/>
    <w:locked/>
    <w:rsid w:val="008B0311"/>
    <w:pPr>
      <w:ind w:left="1140"/>
    </w:pPr>
  </w:style>
  <w:style w:type="paragraph" w:styleId="TOC8">
    <w:name w:val="toc 8"/>
    <w:basedOn w:val="Normal"/>
    <w:next w:val="Normal"/>
    <w:autoRedefine/>
    <w:locked/>
    <w:rsid w:val="008B0311"/>
    <w:pPr>
      <w:ind w:left="1330"/>
    </w:pPr>
  </w:style>
  <w:style w:type="paragraph" w:styleId="TOC9">
    <w:name w:val="toc 9"/>
    <w:basedOn w:val="Normal"/>
    <w:next w:val="Normal"/>
    <w:autoRedefine/>
    <w:locked/>
    <w:rsid w:val="008B0311"/>
    <w:pPr>
      <w:ind w:left="1520"/>
    </w:pPr>
  </w:style>
  <w:style w:type="paragraph" w:customStyle="1" w:styleId="subl1">
    <w:name w:val="subl1"/>
    <w:basedOn w:val="Normal"/>
    <w:rsid w:val="00127944"/>
    <w:pPr>
      <w:spacing w:before="100" w:beforeAutospacing="1" w:after="100" w:afterAutospacing="1"/>
    </w:pPr>
    <w:rPr>
      <w:rFonts w:ascii="Times New Roman" w:eastAsia="Times New Roman" w:hAnsi="Times New Roman" w:cs="Times New Roman"/>
      <w:sz w:val="24"/>
      <w:szCs w:val="24"/>
    </w:rPr>
  </w:style>
  <w:style w:type="paragraph" w:customStyle="1" w:styleId="subl2">
    <w:name w:val="subl2"/>
    <w:basedOn w:val="Normal"/>
    <w:rsid w:val="00127944"/>
    <w:pPr>
      <w:spacing w:before="100" w:beforeAutospacing="1" w:after="100" w:afterAutospacing="1"/>
    </w:pPr>
    <w:rPr>
      <w:rFonts w:ascii="Times New Roman" w:eastAsia="Times New Roman" w:hAnsi="Times New Roman" w:cs="Times New Roman"/>
      <w:sz w:val="24"/>
      <w:szCs w:val="24"/>
    </w:rPr>
  </w:style>
  <w:style w:type="character" w:styleId="HTMLCite">
    <w:name w:val="HTML Cite"/>
    <w:basedOn w:val="DefaultParagraphFont"/>
    <w:uiPriority w:val="99"/>
    <w:unhideWhenUsed/>
    <w:locked/>
    <w:rsid w:val="00127944"/>
    <w:rPr>
      <w:i/>
      <w:iCs/>
    </w:rPr>
  </w:style>
  <w:style w:type="character" w:styleId="Emphasis">
    <w:name w:val="Emphasis"/>
    <w:basedOn w:val="DefaultParagraphFont"/>
    <w:uiPriority w:val="20"/>
    <w:qFormat/>
    <w:locked/>
    <w:rsid w:val="00070961"/>
    <w:rPr>
      <w:i/>
      <w:iCs/>
    </w:rPr>
  </w:style>
  <w:style w:type="character" w:customStyle="1" w:styleId="contact">
    <w:name w:val="contact"/>
    <w:basedOn w:val="DefaultParagraphFont"/>
    <w:rsid w:val="0023524D"/>
  </w:style>
  <w:style w:type="character" w:customStyle="1" w:styleId="phonenumber">
    <w:name w:val="phone_number"/>
    <w:basedOn w:val="DefaultParagraphFont"/>
    <w:rsid w:val="0023524D"/>
  </w:style>
  <w:style w:type="character" w:customStyle="1" w:styleId="schedule">
    <w:name w:val="schedule"/>
    <w:basedOn w:val="DefaultParagraphFont"/>
    <w:rsid w:val="0023524D"/>
  </w:style>
  <w:style w:type="character" w:styleId="PlaceholderText">
    <w:name w:val="Placeholder Text"/>
    <w:basedOn w:val="DefaultParagraphFont"/>
    <w:uiPriority w:val="99"/>
    <w:semiHidden/>
    <w:locked/>
    <w:rsid w:val="00765BA3"/>
    <w:rPr>
      <w:color w:val="808080"/>
    </w:rPr>
  </w:style>
  <w:style w:type="character" w:customStyle="1" w:styleId="NoSpacingChar">
    <w:name w:val="No Spacing Char"/>
    <w:basedOn w:val="DefaultParagraphFont"/>
    <w:link w:val="NoSpacing"/>
    <w:uiPriority w:val="1"/>
    <w:rsid w:val="00765BA3"/>
    <w:rPr>
      <w:rFonts w:ascii="Verdana" w:hAnsi="Verdana"/>
      <w:color w:val="000000"/>
      <w:sz w:val="19"/>
      <w:szCs w:val="24"/>
      <w:lang w:val="en-US" w:eastAsia="en-US"/>
    </w:rPr>
  </w:style>
  <w:style w:type="character" w:customStyle="1" w:styleId="Heading2Char">
    <w:name w:val="Heading 2 Char"/>
    <w:basedOn w:val="DefaultParagraphFont"/>
    <w:link w:val="Heading2"/>
    <w:uiPriority w:val="9"/>
    <w:rsid w:val="00F455C7"/>
    <w:rPr>
      <w:rFonts w:ascii="Verdana" w:hAnsi="Verdana"/>
      <w:b/>
      <w:color w:val="ED8B00"/>
      <w:sz w:val="32"/>
      <w:szCs w:val="32"/>
      <w:lang w:val="en-US" w:eastAsia="en-US"/>
    </w:rPr>
  </w:style>
  <w:style w:type="paragraph" w:customStyle="1" w:styleId="indent">
    <w:name w:val="indent"/>
    <w:basedOn w:val="Normal"/>
    <w:rsid w:val="00323CF5"/>
    <w:pPr>
      <w:spacing w:before="100" w:beforeAutospacing="1" w:after="100" w:afterAutospacing="1"/>
    </w:pPr>
    <w:rPr>
      <w:rFonts w:ascii="Times New Roman" w:eastAsia="Times New Roman" w:hAnsi="Times New Roman" w:cs="Times New Roman"/>
      <w:sz w:val="24"/>
      <w:szCs w:val="24"/>
    </w:rPr>
  </w:style>
  <w:style w:type="paragraph" w:customStyle="1" w:styleId="subl3">
    <w:name w:val="subl3"/>
    <w:basedOn w:val="Normal"/>
    <w:rsid w:val="00323CF5"/>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846043">
      <w:bodyDiv w:val="1"/>
      <w:marLeft w:val="0"/>
      <w:marRight w:val="0"/>
      <w:marTop w:val="0"/>
      <w:marBottom w:val="0"/>
      <w:divBdr>
        <w:top w:val="none" w:sz="0" w:space="0" w:color="auto"/>
        <w:left w:val="none" w:sz="0" w:space="0" w:color="auto"/>
        <w:bottom w:val="none" w:sz="0" w:space="0" w:color="auto"/>
        <w:right w:val="none" w:sz="0" w:space="0" w:color="auto"/>
      </w:divBdr>
    </w:div>
    <w:div w:id="443812823">
      <w:bodyDiv w:val="1"/>
      <w:marLeft w:val="0"/>
      <w:marRight w:val="0"/>
      <w:marTop w:val="0"/>
      <w:marBottom w:val="0"/>
      <w:divBdr>
        <w:top w:val="none" w:sz="0" w:space="0" w:color="auto"/>
        <w:left w:val="none" w:sz="0" w:space="0" w:color="auto"/>
        <w:bottom w:val="none" w:sz="0" w:space="0" w:color="auto"/>
        <w:right w:val="none" w:sz="0" w:space="0" w:color="auto"/>
      </w:divBdr>
    </w:div>
    <w:div w:id="486484670">
      <w:bodyDiv w:val="1"/>
      <w:marLeft w:val="0"/>
      <w:marRight w:val="0"/>
      <w:marTop w:val="0"/>
      <w:marBottom w:val="0"/>
      <w:divBdr>
        <w:top w:val="none" w:sz="0" w:space="0" w:color="auto"/>
        <w:left w:val="none" w:sz="0" w:space="0" w:color="auto"/>
        <w:bottom w:val="none" w:sz="0" w:space="0" w:color="auto"/>
        <w:right w:val="none" w:sz="0" w:space="0" w:color="auto"/>
      </w:divBdr>
      <w:divsChild>
        <w:div w:id="1722510956">
          <w:blockQuote w:val="1"/>
          <w:marLeft w:val="0"/>
          <w:marRight w:val="0"/>
          <w:marTop w:val="0"/>
          <w:marBottom w:val="300"/>
          <w:divBdr>
            <w:top w:val="none" w:sz="0" w:space="0" w:color="auto"/>
            <w:left w:val="single" w:sz="36" w:space="15" w:color="EEEEEE"/>
            <w:bottom w:val="none" w:sz="0" w:space="0" w:color="auto"/>
            <w:right w:val="none" w:sz="0" w:space="0" w:color="auto"/>
          </w:divBdr>
        </w:div>
        <w:div w:id="1272471279">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529076697">
      <w:bodyDiv w:val="1"/>
      <w:marLeft w:val="0"/>
      <w:marRight w:val="0"/>
      <w:marTop w:val="0"/>
      <w:marBottom w:val="0"/>
      <w:divBdr>
        <w:top w:val="none" w:sz="0" w:space="0" w:color="auto"/>
        <w:left w:val="none" w:sz="0" w:space="0" w:color="auto"/>
        <w:bottom w:val="none" w:sz="0" w:space="0" w:color="auto"/>
        <w:right w:val="none" w:sz="0" w:space="0" w:color="auto"/>
      </w:divBdr>
    </w:div>
    <w:div w:id="812676846">
      <w:bodyDiv w:val="1"/>
      <w:marLeft w:val="0"/>
      <w:marRight w:val="0"/>
      <w:marTop w:val="0"/>
      <w:marBottom w:val="0"/>
      <w:divBdr>
        <w:top w:val="none" w:sz="0" w:space="0" w:color="auto"/>
        <w:left w:val="none" w:sz="0" w:space="0" w:color="auto"/>
        <w:bottom w:val="none" w:sz="0" w:space="0" w:color="auto"/>
        <w:right w:val="none" w:sz="0" w:space="0" w:color="auto"/>
      </w:divBdr>
    </w:div>
    <w:div w:id="874925420">
      <w:bodyDiv w:val="1"/>
      <w:marLeft w:val="0"/>
      <w:marRight w:val="0"/>
      <w:marTop w:val="0"/>
      <w:marBottom w:val="0"/>
      <w:divBdr>
        <w:top w:val="none" w:sz="0" w:space="0" w:color="auto"/>
        <w:left w:val="none" w:sz="0" w:space="0" w:color="auto"/>
        <w:bottom w:val="none" w:sz="0" w:space="0" w:color="auto"/>
        <w:right w:val="none" w:sz="0" w:space="0" w:color="auto"/>
      </w:divBdr>
    </w:div>
    <w:div w:id="1077746205">
      <w:bodyDiv w:val="1"/>
      <w:marLeft w:val="0"/>
      <w:marRight w:val="0"/>
      <w:marTop w:val="0"/>
      <w:marBottom w:val="0"/>
      <w:divBdr>
        <w:top w:val="none" w:sz="0" w:space="0" w:color="auto"/>
        <w:left w:val="none" w:sz="0" w:space="0" w:color="auto"/>
        <w:bottom w:val="none" w:sz="0" w:space="0" w:color="auto"/>
        <w:right w:val="none" w:sz="0" w:space="0" w:color="auto"/>
      </w:divBdr>
    </w:div>
    <w:div w:id="1251355820">
      <w:bodyDiv w:val="1"/>
      <w:marLeft w:val="0"/>
      <w:marRight w:val="0"/>
      <w:marTop w:val="0"/>
      <w:marBottom w:val="0"/>
      <w:divBdr>
        <w:top w:val="none" w:sz="0" w:space="0" w:color="auto"/>
        <w:left w:val="none" w:sz="0" w:space="0" w:color="auto"/>
        <w:bottom w:val="none" w:sz="0" w:space="0" w:color="auto"/>
        <w:right w:val="none" w:sz="0" w:space="0" w:color="auto"/>
      </w:divBdr>
    </w:div>
    <w:div w:id="1297831199">
      <w:bodyDiv w:val="1"/>
      <w:marLeft w:val="0"/>
      <w:marRight w:val="0"/>
      <w:marTop w:val="0"/>
      <w:marBottom w:val="0"/>
      <w:divBdr>
        <w:top w:val="none" w:sz="0" w:space="0" w:color="auto"/>
        <w:left w:val="none" w:sz="0" w:space="0" w:color="auto"/>
        <w:bottom w:val="none" w:sz="0" w:space="0" w:color="auto"/>
        <w:right w:val="none" w:sz="0" w:space="0" w:color="auto"/>
      </w:divBdr>
    </w:div>
    <w:div w:id="1488324445">
      <w:bodyDiv w:val="1"/>
      <w:marLeft w:val="0"/>
      <w:marRight w:val="0"/>
      <w:marTop w:val="0"/>
      <w:marBottom w:val="0"/>
      <w:divBdr>
        <w:top w:val="none" w:sz="0" w:space="0" w:color="auto"/>
        <w:left w:val="none" w:sz="0" w:space="0" w:color="auto"/>
        <w:bottom w:val="none" w:sz="0" w:space="0" w:color="auto"/>
        <w:right w:val="none" w:sz="0" w:space="0" w:color="auto"/>
      </w:divBdr>
    </w:div>
    <w:div w:id="1509177583">
      <w:bodyDiv w:val="1"/>
      <w:marLeft w:val="0"/>
      <w:marRight w:val="0"/>
      <w:marTop w:val="0"/>
      <w:marBottom w:val="0"/>
      <w:divBdr>
        <w:top w:val="none" w:sz="0" w:space="0" w:color="auto"/>
        <w:left w:val="none" w:sz="0" w:space="0" w:color="auto"/>
        <w:bottom w:val="none" w:sz="0" w:space="0" w:color="auto"/>
        <w:right w:val="none" w:sz="0" w:space="0" w:color="auto"/>
      </w:divBdr>
    </w:div>
    <w:div w:id="1519810422">
      <w:bodyDiv w:val="1"/>
      <w:marLeft w:val="0"/>
      <w:marRight w:val="0"/>
      <w:marTop w:val="0"/>
      <w:marBottom w:val="0"/>
      <w:divBdr>
        <w:top w:val="none" w:sz="0" w:space="0" w:color="auto"/>
        <w:left w:val="none" w:sz="0" w:space="0" w:color="auto"/>
        <w:bottom w:val="none" w:sz="0" w:space="0" w:color="auto"/>
        <w:right w:val="none" w:sz="0" w:space="0" w:color="auto"/>
      </w:divBdr>
      <w:divsChild>
        <w:div w:id="87296325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38808722">
      <w:bodyDiv w:val="1"/>
      <w:marLeft w:val="0"/>
      <w:marRight w:val="0"/>
      <w:marTop w:val="0"/>
      <w:marBottom w:val="0"/>
      <w:divBdr>
        <w:top w:val="none" w:sz="0" w:space="0" w:color="auto"/>
        <w:left w:val="none" w:sz="0" w:space="0" w:color="auto"/>
        <w:bottom w:val="none" w:sz="0" w:space="0" w:color="auto"/>
        <w:right w:val="none" w:sz="0" w:space="0" w:color="auto"/>
      </w:divBdr>
    </w:div>
    <w:div w:id="1627733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yperlink" Target="tel:+18886217233" TargetMode="External"/><Relationship Id="rId7" Type="http://schemas.openxmlformats.org/officeDocument/2006/relationships/footnotes" Target="footnotes.xml"/><Relationship Id="rId12" Type="http://schemas.openxmlformats.org/officeDocument/2006/relationships/hyperlink" Target="https://www.worksafebc.com/en/law-policy/occupational-health-safety/searchable-ohs-regulation/ohs-regulation/part-03-rights-and-responsibilities" TargetMode="External"/><Relationship Id="rId17" Type="http://schemas.openxmlformats.org/officeDocument/2006/relationships/header" Target="header3.xml"/><Relationship Id="R86ceaf93e0c94a66"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worksafebc.com/en/health-safety/create-manage/rights-responsibilities/refusing-unsafe-work"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hyperlink" Target="mailto:hrs@sd61.bc.ca" TargetMode="External"/><Relationship Id="rId19" Type="http://schemas.openxmlformats.org/officeDocument/2006/relationships/hyperlink" Target="https://www.worksafebc.com/-/media/WorksafeBC/OHS-Images/G312-flowchart.ashx" TargetMode="External"/><Relationship Id="rId4" Type="http://schemas.openxmlformats.org/officeDocument/2006/relationships/styles" Target="styles.xml"/><Relationship Id="rId9" Type="http://schemas.openxmlformats.org/officeDocument/2006/relationships/hyperlink" Target="mailto:hrs@sd61.bc.ca" TargetMode="External"/><Relationship Id="rId14" Type="http://schemas.openxmlformats.org/officeDocument/2006/relationships/header" Target="header2.xml"/><Relationship Id="rId22" Type="http://schemas.openxmlformats.org/officeDocument/2006/relationships/footer" Target="footer4.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School / site address</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CFDE50-F0A2-42FC-BAAF-6BAF62472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582</Words>
  <Characters>2112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Refusal of Unsafe Work Process Form</vt:lpstr>
    </vt:vector>
  </TitlesOfParts>
  <Company>School district</Company>
  <LinksUpToDate>false</LinksUpToDate>
  <CharactersWithSpaces>24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usal of Unsafe Work Process Form</dc:title>
  <dc:subject>K-12 public education - compliance</dc:subject>
  <dc:creator>Hans Loeffelholz CRSP, EP</dc:creator>
  <cp:keywords/>
  <cp:lastModifiedBy>Melissa Pledger</cp:lastModifiedBy>
  <cp:revision>2</cp:revision>
  <cp:lastPrinted>2021-06-22T20:18:00Z</cp:lastPrinted>
  <dcterms:created xsi:type="dcterms:W3CDTF">2022-10-14T23:43:00Z</dcterms:created>
  <dcterms:modified xsi:type="dcterms:W3CDTF">2022-10-14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ptedInjury1">
    <vt:lpwstr>AcceptedInjury1</vt:lpwstr>
  </property>
  <property fmtid="{D5CDD505-2E9C-101B-9397-08002B2CF9AE}" pid="3" name="AcceptedInjury2">
    <vt:lpwstr>AcceptedInjury2</vt:lpwstr>
  </property>
  <property fmtid="{D5CDD505-2E9C-101B-9397-08002B2CF9AE}" pid="4" name="AcceptedInjury3">
    <vt:lpwstr>AcceptedInjury3</vt:lpwstr>
  </property>
  <property fmtid="{D5CDD505-2E9C-101B-9397-08002B2CF9AE}" pid="5" name="AcceptedInjury4">
    <vt:lpwstr>AcceptedInjury4</vt:lpwstr>
  </property>
  <property fmtid="{D5CDD505-2E9C-101B-9397-08002B2CF9AE}" pid="6" name="AcceptedInjury5">
    <vt:lpwstr>AcceptedInjury5</vt:lpwstr>
  </property>
  <property fmtid="{D5CDD505-2E9C-101B-9397-08002B2CF9AE}" pid="7" name="AcceptedInjury6">
    <vt:lpwstr>AcceptedInjury6</vt:lpwstr>
  </property>
  <property fmtid="{D5CDD505-2E9C-101B-9397-08002B2CF9AE}" pid="8" name="AcceptedInjury7">
    <vt:lpwstr>AcceptedInjury7</vt:lpwstr>
  </property>
  <property fmtid="{D5CDD505-2E9C-101B-9397-08002B2CF9AE}" pid="9" name="AcceptedInjury8">
    <vt:lpwstr>AcceptedInjury8</vt:lpwstr>
  </property>
  <property fmtid="{D5CDD505-2E9C-101B-9397-08002B2CF9AE}" pid="10" name="AcceptedInjury9">
    <vt:lpwstr>AcceptedInjury9</vt:lpwstr>
  </property>
  <property fmtid="{D5CDD505-2E9C-101B-9397-08002B2CF9AE}" pid="11" name="AcceptedInjury10">
    <vt:lpwstr>AcceptedInjury10</vt:lpwstr>
  </property>
  <property fmtid="{D5CDD505-2E9C-101B-9397-08002B2CF9AE}" pid="12" name="BodyPosition1">
    <vt:lpwstr>BodyPosition1</vt:lpwstr>
  </property>
  <property fmtid="{D5CDD505-2E9C-101B-9397-08002B2CF9AE}" pid="13" name="BodyPosition2">
    <vt:lpwstr>BodyPosition2</vt:lpwstr>
  </property>
  <property fmtid="{D5CDD505-2E9C-101B-9397-08002B2CF9AE}" pid="14" name="BodyPosition3">
    <vt:lpwstr>BodyPosition3</vt:lpwstr>
  </property>
  <property fmtid="{D5CDD505-2E9C-101B-9397-08002B2CF9AE}" pid="15" name="BodyPosition4">
    <vt:lpwstr>BodyPosition4</vt:lpwstr>
  </property>
  <property fmtid="{D5CDD505-2E9C-101B-9397-08002B2CF9AE}" pid="16" name="BodyPosition5">
    <vt:lpwstr>BodyPosition5</vt:lpwstr>
  </property>
  <property fmtid="{D5CDD505-2E9C-101B-9397-08002B2CF9AE}" pid="17" name="CC">
    <vt:lpwstr>CC</vt:lpwstr>
  </property>
  <property fmtid="{D5CDD505-2E9C-101B-9397-08002B2CF9AE}" pid="18" name="ClaimNumber">
    <vt:lpwstr>ClaimNumber</vt:lpwstr>
  </property>
  <property fmtid="{D5CDD505-2E9C-101B-9397-08002B2CF9AE}" pid="19" name="ClaimOwner">
    <vt:lpwstr>ClaimOwner</vt:lpwstr>
  </property>
  <property fmtid="{D5CDD505-2E9C-101B-9397-08002B2CF9AE}" pid="20" name="ClaimOwnerDept">
    <vt:lpwstr>ClaimOwnerDept</vt:lpwstr>
  </property>
  <property fmtid="{D5CDD505-2E9C-101B-9397-08002B2CF9AE}" pid="21" name="ClaimOwnerDirectLine">
    <vt:lpwstr>ClaimOwnerDirectLine</vt:lpwstr>
  </property>
  <property fmtid="{D5CDD505-2E9C-101B-9397-08002B2CF9AE}" pid="22" name="ClaimOwnerLocal">
    <vt:lpwstr>ClaimOwnerLocal</vt:lpwstr>
  </property>
  <property fmtid="{D5CDD505-2E9C-101B-9397-08002B2CF9AE}" pid="23" name="ClaimOwnerRole">
    <vt:lpwstr>ClaimOwnerRole</vt:lpwstr>
  </property>
  <property fmtid="{D5CDD505-2E9C-101B-9397-08002B2CF9AE}" pid="24" name="ClaimRegDate">
    <vt:lpwstr>ClaimRegDate</vt:lpwstr>
  </property>
  <property fmtid="{D5CDD505-2E9C-101B-9397-08002B2CF9AE}" pid="25" name="ClosingParagraph">
    <vt:lpwstr>ClosingParagraph</vt:lpwstr>
  </property>
  <property fmtid="{D5CDD505-2E9C-101B-9397-08002B2CF9AE}" pid="26" name="Colour1">
    <vt:lpwstr>Colour1</vt:lpwstr>
  </property>
  <property fmtid="{D5CDD505-2E9C-101B-9397-08002B2CF9AE}" pid="27" name="Colour2">
    <vt:lpwstr>Colour2</vt:lpwstr>
  </property>
  <property fmtid="{D5CDD505-2E9C-101B-9397-08002B2CF9AE}" pid="28" name="Colour3">
    <vt:lpwstr>Colour3</vt:lpwstr>
  </property>
  <property fmtid="{D5CDD505-2E9C-101B-9397-08002B2CF9AE}" pid="29" name="Colour4">
    <vt:lpwstr>Colour4</vt:lpwstr>
  </property>
  <property fmtid="{D5CDD505-2E9C-101B-9397-08002B2CF9AE}" pid="30" name="Colour5">
    <vt:lpwstr>Colour5</vt:lpwstr>
  </property>
  <property fmtid="{D5CDD505-2E9C-101B-9397-08002B2CF9AE}" pid="31" name="CreateDate">
    <vt:lpwstr>CreateDate</vt:lpwstr>
  </property>
  <property fmtid="{D5CDD505-2E9C-101B-9397-08002B2CF9AE}" pid="32" name="CustomerCareNumber">
    <vt:lpwstr>CustomerCareNumber</vt:lpwstr>
  </property>
  <property fmtid="{D5CDD505-2E9C-101B-9397-08002B2CF9AE}" pid="33" name="Data1">
    <vt:lpwstr>Data1</vt:lpwstr>
  </property>
  <property fmtid="{D5CDD505-2E9C-101B-9397-08002B2CF9AE}" pid="34" name="Data2">
    <vt:lpwstr>Data2</vt:lpwstr>
  </property>
  <property fmtid="{D5CDD505-2E9C-101B-9397-08002B2CF9AE}" pid="35" name="Data3">
    <vt:lpwstr>Data3</vt:lpwstr>
  </property>
  <property fmtid="{D5CDD505-2E9C-101B-9397-08002B2CF9AE}" pid="36" name="Data4">
    <vt:lpwstr>Data4</vt:lpwstr>
  </property>
  <property fmtid="{D5CDD505-2E9C-101B-9397-08002B2CF9AE}" pid="37" name="Data5">
    <vt:lpwstr>Data5</vt:lpwstr>
  </property>
  <property fmtid="{D5CDD505-2E9C-101B-9397-08002B2CF9AE}" pid="38" name="DateOfInjury">
    <vt:lpwstr>DateOfInjury</vt:lpwstr>
  </property>
  <property fmtid="{D5CDD505-2E9C-101B-9397-08002B2CF9AE}" pid="39" name="DecisionLetterRational1">
    <vt:lpwstr>DecisionLetterRational1</vt:lpwstr>
  </property>
  <property fmtid="{D5CDD505-2E9C-101B-9397-08002B2CF9AE}" pid="40" name="DecisionLetterRational2">
    <vt:lpwstr>DecisionLetterRational2</vt:lpwstr>
  </property>
  <property fmtid="{D5CDD505-2E9C-101B-9397-08002B2CF9AE}" pid="41" name="DecisionLetterRational3">
    <vt:lpwstr>DecisionLetterRational3</vt:lpwstr>
  </property>
  <property fmtid="{D5CDD505-2E9C-101B-9397-08002B2CF9AE}" pid="42" name="DecisionLetterRational4">
    <vt:lpwstr>DecisionLetterRational4</vt:lpwstr>
  </property>
  <property fmtid="{D5CDD505-2E9C-101B-9397-08002B2CF9AE}" pid="43" name="DecisionLetterRational5">
    <vt:lpwstr>DecisionLetterRational5</vt:lpwstr>
  </property>
  <property fmtid="{D5CDD505-2E9C-101B-9397-08002B2CF9AE}" pid="44" name="DecisionLetterRational6">
    <vt:lpwstr>DecisionLetterRational6</vt:lpwstr>
  </property>
  <property fmtid="{D5CDD505-2E9C-101B-9397-08002B2CF9AE}" pid="45" name="DecisionLetterRational7">
    <vt:lpwstr>DecisionLetterRational7</vt:lpwstr>
  </property>
  <property fmtid="{D5CDD505-2E9C-101B-9397-08002B2CF9AE}" pid="46" name="DecisionLetterRational8">
    <vt:lpwstr>DecisionLetterRational8</vt:lpwstr>
  </property>
  <property fmtid="{D5CDD505-2E9C-101B-9397-08002B2CF9AE}" pid="47" name="DecisionLetterRational9">
    <vt:lpwstr>DecisionLetterRational9</vt:lpwstr>
  </property>
  <property fmtid="{D5CDD505-2E9C-101B-9397-08002B2CF9AE}" pid="48" name="DecisionLetterRational10">
    <vt:lpwstr>DecisionLetterRational10</vt:lpwstr>
  </property>
  <property fmtid="{D5CDD505-2E9C-101B-9397-08002B2CF9AE}" pid="49" name="DeskAssigned">
    <vt:lpwstr>DeskAssigned</vt:lpwstr>
  </property>
  <property fmtid="{D5CDD505-2E9C-101B-9397-08002B2CF9AE}" pid="50" name="Discomfort1">
    <vt:lpwstr>Discomfort1</vt:lpwstr>
  </property>
  <property fmtid="{D5CDD505-2E9C-101B-9397-08002B2CF9AE}" pid="51" name="Discomfort2">
    <vt:lpwstr>Discomfort2</vt:lpwstr>
  </property>
  <property fmtid="{D5CDD505-2E9C-101B-9397-08002B2CF9AE}" pid="52" name="Discomfort3">
    <vt:lpwstr>Discomfort3</vt:lpwstr>
  </property>
  <property fmtid="{D5CDD505-2E9C-101B-9397-08002B2CF9AE}" pid="53" name="Discomfort4">
    <vt:lpwstr>Discomfort4</vt:lpwstr>
  </property>
  <property fmtid="{D5CDD505-2E9C-101B-9397-08002B2CF9AE}" pid="54" name="Discomfort5">
    <vt:lpwstr>Discomfort5</vt:lpwstr>
  </property>
  <property fmtid="{D5CDD505-2E9C-101B-9397-08002B2CF9AE}" pid="55" name="EA23DateOfInterview">
    <vt:lpwstr>EA23DateOfInterview</vt:lpwstr>
  </property>
  <property fmtid="{D5CDD505-2E9C-101B-9397-08002B2CF9AE}" pid="56" name="EA23ReferralDate">
    <vt:lpwstr>EA23ReferralDate</vt:lpwstr>
  </property>
  <property fmtid="{D5CDD505-2E9C-101B-9397-08002B2CF9AE}" pid="57" name="EA30DateOfInterview">
    <vt:lpwstr>EA30DateOfInterview</vt:lpwstr>
  </property>
  <property fmtid="{D5CDD505-2E9C-101B-9397-08002B2CF9AE}" pid="58" name="EA30ReferralDate">
    <vt:lpwstr>EA30ReferralDate</vt:lpwstr>
  </property>
  <property fmtid="{D5CDD505-2E9C-101B-9397-08002B2CF9AE}" pid="59" name="EdEndDate1">
    <vt:lpwstr>EdEndDate1</vt:lpwstr>
  </property>
  <property fmtid="{D5CDD505-2E9C-101B-9397-08002B2CF9AE}" pid="60" name="EdEndDate2">
    <vt:lpwstr>EdEndDate2</vt:lpwstr>
  </property>
  <property fmtid="{D5CDD505-2E9C-101B-9397-08002B2CF9AE}" pid="61" name="EdEndDate3">
    <vt:lpwstr>EdEndDate3</vt:lpwstr>
  </property>
  <property fmtid="{D5CDD505-2E9C-101B-9397-08002B2CF9AE}" pid="62" name="EdEndDate4">
    <vt:lpwstr>EdEndDate4</vt:lpwstr>
  </property>
  <property fmtid="{D5CDD505-2E9C-101B-9397-08002B2CF9AE}" pid="63" name="EdQualification1">
    <vt:lpwstr>EdQualification1</vt:lpwstr>
  </property>
  <property fmtid="{D5CDD505-2E9C-101B-9397-08002B2CF9AE}" pid="64" name="EdQualification2">
    <vt:lpwstr>EdQualification2</vt:lpwstr>
  </property>
  <property fmtid="{D5CDD505-2E9C-101B-9397-08002B2CF9AE}" pid="65" name="EdQualification3">
    <vt:lpwstr>EdQualification3</vt:lpwstr>
  </property>
  <property fmtid="{D5CDD505-2E9C-101B-9397-08002B2CF9AE}" pid="66" name="EdQualification4">
    <vt:lpwstr>EdQualification4</vt:lpwstr>
  </property>
  <property fmtid="{D5CDD505-2E9C-101B-9397-08002B2CF9AE}" pid="67" name="EdStartDate1">
    <vt:lpwstr>EdStartDate1</vt:lpwstr>
  </property>
  <property fmtid="{D5CDD505-2E9C-101B-9397-08002B2CF9AE}" pid="68" name="EdStartDate2">
    <vt:lpwstr>EdStartDate2</vt:lpwstr>
  </property>
  <property fmtid="{D5CDD505-2E9C-101B-9397-08002B2CF9AE}" pid="69" name="EdStartDate3">
    <vt:lpwstr>EdStartDate3</vt:lpwstr>
  </property>
  <property fmtid="{D5CDD505-2E9C-101B-9397-08002B2CF9AE}" pid="70" name="EdStartDate4">
    <vt:lpwstr>EdStartDate4</vt:lpwstr>
  </property>
  <property fmtid="{D5CDD505-2E9C-101B-9397-08002B2CF9AE}" pid="71" name="EdTrain1">
    <vt:lpwstr>EdTrain1</vt:lpwstr>
  </property>
  <property fmtid="{D5CDD505-2E9C-101B-9397-08002B2CF9AE}" pid="72" name="EdTrain2">
    <vt:lpwstr>EdTrain2</vt:lpwstr>
  </property>
  <property fmtid="{D5CDD505-2E9C-101B-9397-08002B2CF9AE}" pid="73" name="EdTrain3">
    <vt:lpwstr>EdTrain3</vt:lpwstr>
  </property>
  <property fmtid="{D5CDD505-2E9C-101B-9397-08002B2CF9AE}" pid="74" name="EdTrain4">
    <vt:lpwstr>EdTrain4</vt:lpwstr>
  </property>
  <property fmtid="{D5CDD505-2E9C-101B-9397-08002B2CF9AE}" pid="75" name="EdTrain5">
    <vt:lpwstr>EdTrain5</vt:lpwstr>
  </property>
  <property fmtid="{D5CDD505-2E9C-101B-9397-08002B2CF9AE}" pid="76" name="EducationProgram1">
    <vt:lpwstr>EducationProgram1</vt:lpwstr>
  </property>
  <property fmtid="{D5CDD505-2E9C-101B-9397-08002B2CF9AE}" pid="77" name="EducationProgram2">
    <vt:lpwstr>EducationProgram2</vt:lpwstr>
  </property>
  <property fmtid="{D5CDD505-2E9C-101B-9397-08002B2CF9AE}" pid="78" name="EducationProgram3">
    <vt:lpwstr>EducationProgram3</vt:lpwstr>
  </property>
  <property fmtid="{D5CDD505-2E9C-101B-9397-08002B2CF9AE}" pid="79" name="EducationProgram4">
    <vt:lpwstr>EducationProgram4</vt:lpwstr>
  </property>
  <property fmtid="{D5CDD505-2E9C-101B-9397-08002B2CF9AE}" pid="80" name="EducationType1">
    <vt:lpwstr>EducationType1</vt:lpwstr>
  </property>
  <property fmtid="{D5CDD505-2E9C-101B-9397-08002B2CF9AE}" pid="81" name="EducationType2">
    <vt:lpwstr>EducationType2</vt:lpwstr>
  </property>
  <property fmtid="{D5CDD505-2E9C-101B-9397-08002B2CF9AE}" pid="82" name="EducationType3">
    <vt:lpwstr>EducationType3</vt:lpwstr>
  </property>
  <property fmtid="{D5CDD505-2E9C-101B-9397-08002B2CF9AE}" pid="83" name="EducationType4">
    <vt:lpwstr>EducationType4</vt:lpwstr>
  </property>
  <property fmtid="{D5CDD505-2E9C-101B-9397-08002B2CF9AE}" pid="84" name="Employer1">
    <vt:lpwstr>Employer1</vt:lpwstr>
  </property>
  <property fmtid="{D5CDD505-2E9C-101B-9397-08002B2CF9AE}" pid="85" name="Employer2">
    <vt:lpwstr>Employer2</vt:lpwstr>
  </property>
  <property fmtid="{D5CDD505-2E9C-101B-9397-08002B2CF9AE}" pid="86" name="Employer3">
    <vt:lpwstr>Employer3</vt:lpwstr>
  </property>
  <property fmtid="{D5CDD505-2E9C-101B-9397-08002B2CF9AE}" pid="87" name="Employer4">
    <vt:lpwstr>Employer4</vt:lpwstr>
  </property>
  <property fmtid="{D5CDD505-2E9C-101B-9397-08002B2CF9AE}" pid="88" name="Employer5">
    <vt:lpwstr>Employer5</vt:lpwstr>
  </property>
  <property fmtid="{D5CDD505-2E9C-101B-9397-08002B2CF9AE}" pid="89" name="Employer6">
    <vt:lpwstr>Employer6</vt:lpwstr>
  </property>
  <property fmtid="{D5CDD505-2E9C-101B-9397-08002B2CF9AE}" pid="90" name="EmployerAccountName">
    <vt:lpwstr>EmployerAccountName</vt:lpwstr>
  </property>
  <property fmtid="{D5CDD505-2E9C-101B-9397-08002B2CF9AE}" pid="91" name="EmployerAccountNumber">
    <vt:lpwstr>EmployerAccountNumber</vt:lpwstr>
  </property>
  <property fmtid="{D5CDD505-2E9C-101B-9397-08002B2CF9AE}" pid="92" name="EmployerAddress">
    <vt:lpwstr>EmployerAddress</vt:lpwstr>
  </property>
  <property fmtid="{D5CDD505-2E9C-101B-9397-08002B2CF9AE}" pid="93" name="EmployerCU">
    <vt:lpwstr>EmployerCU</vt:lpwstr>
  </property>
  <property fmtid="{D5CDD505-2E9C-101B-9397-08002B2CF9AE}" pid="94" name="EmployerOpLoc">
    <vt:lpwstr>EmployerOpLoc</vt:lpwstr>
  </property>
  <property fmtid="{D5CDD505-2E9C-101B-9397-08002B2CF9AE}" pid="95" name="EmployerPhoneNumber">
    <vt:lpwstr>EmployerPhoneNumber</vt:lpwstr>
  </property>
  <property fmtid="{D5CDD505-2E9C-101B-9397-08002B2CF9AE}" pid="96" name="Hazard1">
    <vt:lpwstr>Hazard1</vt:lpwstr>
  </property>
  <property fmtid="{D5CDD505-2E9C-101B-9397-08002B2CF9AE}" pid="97" name="Hazard2">
    <vt:lpwstr>Hazard2</vt:lpwstr>
  </property>
  <property fmtid="{D5CDD505-2E9C-101B-9397-08002B2CF9AE}" pid="98" name="Hazard3">
    <vt:lpwstr>Hazard3</vt:lpwstr>
  </property>
  <property fmtid="{D5CDD505-2E9C-101B-9397-08002B2CF9AE}" pid="99" name="Hazard4">
    <vt:lpwstr>Hazard4</vt:lpwstr>
  </property>
  <property fmtid="{D5CDD505-2E9C-101B-9397-08002B2CF9AE}" pid="100" name="Hazard5">
    <vt:lpwstr>Hazard5</vt:lpwstr>
  </property>
  <property fmtid="{D5CDD505-2E9C-101B-9397-08002B2CF9AE}" pid="101" name="Hearing1">
    <vt:lpwstr>Hearing1</vt:lpwstr>
  </property>
  <property fmtid="{D5CDD505-2E9C-101B-9397-08002B2CF9AE}" pid="102" name="Hearing2">
    <vt:lpwstr>Hearing2</vt:lpwstr>
  </property>
  <property fmtid="{D5CDD505-2E9C-101B-9397-08002B2CF9AE}" pid="103" name="Hearing3">
    <vt:lpwstr>Hearing3</vt:lpwstr>
  </property>
  <property fmtid="{D5CDD505-2E9C-101B-9397-08002B2CF9AE}" pid="104" name="Hearing4">
    <vt:lpwstr>Hearing4</vt:lpwstr>
  </property>
  <property fmtid="{D5CDD505-2E9C-101B-9397-08002B2CF9AE}" pid="105" name="Hearing5">
    <vt:lpwstr>Hearing5</vt:lpwstr>
  </property>
  <property fmtid="{D5CDD505-2E9C-101B-9397-08002B2CF9AE}" pid="106" name="IACompletionDate">
    <vt:lpwstr>IACompletionDate</vt:lpwstr>
  </property>
  <property fmtid="{D5CDD505-2E9C-101B-9397-08002B2CF9AE}" pid="107" name="Institution1">
    <vt:lpwstr>Institution1</vt:lpwstr>
  </property>
  <property fmtid="{D5CDD505-2E9C-101B-9397-08002B2CF9AE}" pid="108" name="Institution2">
    <vt:lpwstr>Institution2</vt:lpwstr>
  </property>
  <property fmtid="{D5CDD505-2E9C-101B-9397-08002B2CF9AE}" pid="109" name="Institution3">
    <vt:lpwstr>Institution3</vt:lpwstr>
  </property>
  <property fmtid="{D5CDD505-2E9C-101B-9397-08002B2CF9AE}" pid="110" name="Institution4">
    <vt:lpwstr>Institution4</vt:lpwstr>
  </property>
  <property fmtid="{D5CDD505-2E9C-101B-9397-08002B2CF9AE}" pid="111" name="Interest1_1">
    <vt:lpwstr>Interest1_1</vt:lpwstr>
  </property>
  <property fmtid="{D5CDD505-2E9C-101B-9397-08002B2CF9AE}" pid="112" name="Interest1_2">
    <vt:lpwstr>Interest1_2</vt:lpwstr>
  </property>
  <property fmtid="{D5CDD505-2E9C-101B-9397-08002B2CF9AE}" pid="113" name="Interest1_3">
    <vt:lpwstr>Interest1_3</vt:lpwstr>
  </property>
  <property fmtid="{D5CDD505-2E9C-101B-9397-08002B2CF9AE}" pid="114" name="Interest1_4">
    <vt:lpwstr>Interest1_4</vt:lpwstr>
  </property>
  <property fmtid="{D5CDD505-2E9C-101B-9397-08002B2CF9AE}" pid="115" name="Interest1_5">
    <vt:lpwstr>Interest1_5</vt:lpwstr>
  </property>
  <property fmtid="{D5CDD505-2E9C-101B-9397-08002B2CF9AE}" pid="116" name="Interest2_1">
    <vt:lpwstr>Interest2_1</vt:lpwstr>
  </property>
  <property fmtid="{D5CDD505-2E9C-101B-9397-08002B2CF9AE}" pid="117" name="Interest2_2">
    <vt:lpwstr>Interest2_2</vt:lpwstr>
  </property>
  <property fmtid="{D5CDD505-2E9C-101B-9397-08002B2CF9AE}" pid="118" name="Interest2_3">
    <vt:lpwstr>Interest2_3</vt:lpwstr>
  </property>
  <property fmtid="{D5CDD505-2E9C-101B-9397-08002B2CF9AE}" pid="119" name="Interest2_4">
    <vt:lpwstr>Interest2_4</vt:lpwstr>
  </property>
  <property fmtid="{D5CDD505-2E9C-101B-9397-08002B2CF9AE}" pid="120" name="Interest2_5">
    <vt:lpwstr>Interest2_5</vt:lpwstr>
  </property>
  <property fmtid="{D5CDD505-2E9C-101B-9397-08002B2CF9AE}" pid="121" name="Interest3_1">
    <vt:lpwstr>Interest3_1</vt:lpwstr>
  </property>
  <property fmtid="{D5CDD505-2E9C-101B-9397-08002B2CF9AE}" pid="122" name="Interest3_2">
    <vt:lpwstr>Interest3_2</vt:lpwstr>
  </property>
  <property fmtid="{D5CDD505-2E9C-101B-9397-08002B2CF9AE}" pid="123" name="Interest3_3">
    <vt:lpwstr>Interest3_3</vt:lpwstr>
  </property>
  <property fmtid="{D5CDD505-2E9C-101B-9397-08002B2CF9AE}" pid="124" name="Interest3_4">
    <vt:lpwstr>Interest3_4</vt:lpwstr>
  </property>
  <property fmtid="{D5CDD505-2E9C-101B-9397-08002B2CF9AE}" pid="125" name="Interest3_5">
    <vt:lpwstr>Interest3_5</vt:lpwstr>
  </property>
  <property fmtid="{D5CDD505-2E9C-101B-9397-08002B2CF9AE}" pid="126" name="JobAptitude1">
    <vt:lpwstr>JobAptitude1</vt:lpwstr>
  </property>
  <property fmtid="{D5CDD505-2E9C-101B-9397-08002B2CF9AE}" pid="127" name="JobAptitude2">
    <vt:lpwstr>JobAptitude2</vt:lpwstr>
  </property>
  <property fmtid="{D5CDD505-2E9C-101B-9397-08002B2CF9AE}" pid="128" name="JobAptitude3">
    <vt:lpwstr>JobAptitude3</vt:lpwstr>
  </property>
  <property fmtid="{D5CDD505-2E9C-101B-9397-08002B2CF9AE}" pid="129" name="JobAptitude4">
    <vt:lpwstr>JobAptitude4</vt:lpwstr>
  </property>
  <property fmtid="{D5CDD505-2E9C-101B-9397-08002B2CF9AE}" pid="130" name="JobAptitude5">
    <vt:lpwstr>JobAptitude5</vt:lpwstr>
  </property>
  <property fmtid="{D5CDD505-2E9C-101B-9397-08002B2CF9AE}" pid="131" name="JobDuration1">
    <vt:lpwstr>JobDuration1</vt:lpwstr>
  </property>
  <property fmtid="{D5CDD505-2E9C-101B-9397-08002B2CF9AE}" pid="132" name="JobDuration2">
    <vt:lpwstr>JobDuration2</vt:lpwstr>
  </property>
  <property fmtid="{D5CDD505-2E9C-101B-9397-08002B2CF9AE}" pid="133" name="JobDuration3">
    <vt:lpwstr>JobDuration3</vt:lpwstr>
  </property>
  <property fmtid="{D5CDD505-2E9C-101B-9397-08002B2CF9AE}" pid="134" name="JobDuration4">
    <vt:lpwstr>JobDuration4</vt:lpwstr>
  </property>
  <property fmtid="{D5CDD505-2E9C-101B-9397-08002B2CF9AE}" pid="135" name="JobDuration5">
    <vt:lpwstr>JobDuration5</vt:lpwstr>
  </property>
  <property fmtid="{D5CDD505-2E9C-101B-9397-08002B2CF9AE}" pid="136" name="JobFromDate1">
    <vt:lpwstr>JobFromDate1</vt:lpwstr>
  </property>
  <property fmtid="{D5CDD505-2E9C-101B-9397-08002B2CF9AE}" pid="137" name="JobFromDate2">
    <vt:lpwstr>JobFromDate2</vt:lpwstr>
  </property>
  <property fmtid="{D5CDD505-2E9C-101B-9397-08002B2CF9AE}" pid="138" name="JobFromDate3">
    <vt:lpwstr>JobFromDate3</vt:lpwstr>
  </property>
  <property fmtid="{D5CDD505-2E9C-101B-9397-08002B2CF9AE}" pid="139" name="JobFromDate4">
    <vt:lpwstr>JobFromDate4</vt:lpwstr>
  </property>
  <property fmtid="{D5CDD505-2E9C-101B-9397-08002B2CF9AE}" pid="140" name="JobFromDate5">
    <vt:lpwstr>JobFromDate5</vt:lpwstr>
  </property>
  <property fmtid="{D5CDD505-2E9C-101B-9397-08002B2CF9AE}" pid="141" name="JobTitle1">
    <vt:lpwstr>JobTitle1</vt:lpwstr>
  </property>
  <property fmtid="{D5CDD505-2E9C-101B-9397-08002B2CF9AE}" pid="142" name="JobTitle2">
    <vt:lpwstr>JobTitle2</vt:lpwstr>
  </property>
  <property fmtid="{D5CDD505-2E9C-101B-9397-08002B2CF9AE}" pid="143" name="JobTitle3">
    <vt:lpwstr>JobTitle3</vt:lpwstr>
  </property>
  <property fmtid="{D5CDD505-2E9C-101B-9397-08002B2CF9AE}" pid="144" name="JobTitle4">
    <vt:lpwstr>JobTitle4</vt:lpwstr>
  </property>
  <property fmtid="{D5CDD505-2E9C-101B-9397-08002B2CF9AE}" pid="145" name="JobTitle5">
    <vt:lpwstr>JobTitle5</vt:lpwstr>
  </property>
  <property fmtid="{D5CDD505-2E9C-101B-9397-08002B2CF9AE}" pid="146" name="JobTitle6">
    <vt:lpwstr>JobTitle6</vt:lpwstr>
  </property>
  <property fmtid="{D5CDD505-2E9C-101B-9397-08002B2CF9AE}" pid="147" name="JobToDate1">
    <vt:lpwstr>JobToDate1</vt:lpwstr>
  </property>
  <property fmtid="{D5CDD505-2E9C-101B-9397-08002B2CF9AE}" pid="148" name="JobToDate2">
    <vt:lpwstr>JobToDate2</vt:lpwstr>
  </property>
  <property fmtid="{D5CDD505-2E9C-101B-9397-08002B2CF9AE}" pid="149" name="JobToDate3">
    <vt:lpwstr>JobToDate3</vt:lpwstr>
  </property>
  <property fmtid="{D5CDD505-2E9C-101B-9397-08002B2CF9AE}" pid="150" name="JobToDate4">
    <vt:lpwstr>JobToDate4</vt:lpwstr>
  </property>
  <property fmtid="{D5CDD505-2E9C-101B-9397-08002B2CF9AE}" pid="151" name="JobToDate5">
    <vt:lpwstr>JobToDate5</vt:lpwstr>
  </property>
  <property fmtid="{D5CDD505-2E9C-101B-9397-08002B2CF9AE}" pid="152" name="LetterDate">
    <vt:lpwstr>LetterDate</vt:lpwstr>
  </property>
  <property fmtid="{D5CDD505-2E9C-101B-9397-08002B2CF9AE}" pid="153" name="LimbCoord1">
    <vt:lpwstr>LimbCoord1</vt:lpwstr>
  </property>
  <property fmtid="{D5CDD505-2E9C-101B-9397-08002B2CF9AE}" pid="154" name="LimbCoord2">
    <vt:lpwstr>LimbCoord2</vt:lpwstr>
  </property>
  <property fmtid="{D5CDD505-2E9C-101B-9397-08002B2CF9AE}" pid="155" name="LimbCoord3">
    <vt:lpwstr>LimbCoord3</vt:lpwstr>
  </property>
  <property fmtid="{D5CDD505-2E9C-101B-9397-08002B2CF9AE}" pid="156" name="LimbCoord4">
    <vt:lpwstr>LimbCoord4</vt:lpwstr>
  </property>
  <property fmtid="{D5CDD505-2E9C-101B-9397-08002B2CF9AE}" pid="157" name="LimbCoord5">
    <vt:lpwstr>LimbCoord5</vt:lpwstr>
  </property>
  <property fmtid="{D5CDD505-2E9C-101B-9397-08002B2CF9AE}" pid="158" name="Location1">
    <vt:lpwstr>Location1</vt:lpwstr>
  </property>
  <property fmtid="{D5CDD505-2E9C-101B-9397-08002B2CF9AE}" pid="159" name="Location2">
    <vt:lpwstr>Location2</vt:lpwstr>
  </property>
  <property fmtid="{D5CDD505-2E9C-101B-9397-08002B2CF9AE}" pid="160" name="Location3">
    <vt:lpwstr>Location3</vt:lpwstr>
  </property>
  <property fmtid="{D5CDD505-2E9C-101B-9397-08002B2CF9AE}" pid="161" name="Location4">
    <vt:lpwstr>Location4</vt:lpwstr>
  </property>
  <property fmtid="{D5CDD505-2E9C-101B-9397-08002B2CF9AE}" pid="162" name="Location5">
    <vt:lpwstr>Location5</vt:lpwstr>
  </property>
  <property fmtid="{D5CDD505-2E9C-101B-9397-08002B2CF9AE}" pid="163" name="LongTermStartDate">
    <vt:lpwstr>LongTermStartDate</vt:lpwstr>
  </property>
  <property fmtid="{D5CDD505-2E9C-101B-9397-08002B2CF9AE}" pid="164" name="MechanismsOfInjury">
    <vt:lpwstr>MechanismsOfInjury</vt:lpwstr>
  </property>
  <property fmtid="{D5CDD505-2E9C-101B-9397-08002B2CF9AE}" pid="165" name="MonthlyPOPAmount">
    <vt:lpwstr>MonthlyPOPAmount</vt:lpwstr>
  </property>
  <property fmtid="{D5CDD505-2E9C-101B-9397-08002B2CF9AE}" pid="166" name="NameAndAddressLn1">
    <vt:lpwstr>NameAndAddressLn1</vt:lpwstr>
  </property>
  <property fmtid="{D5CDD505-2E9C-101B-9397-08002B2CF9AE}" pid="167" name="NameAndAddressLn2">
    <vt:lpwstr>NameAndAddressLn2</vt:lpwstr>
  </property>
  <property fmtid="{D5CDD505-2E9C-101B-9397-08002B2CF9AE}" pid="168" name="NameAndAddressLn3">
    <vt:lpwstr>NameAndAddressLn3</vt:lpwstr>
  </property>
  <property fmtid="{D5CDD505-2E9C-101B-9397-08002B2CF9AE}" pid="169" name="NameAndAddressLn4">
    <vt:lpwstr>NameAndAddressLn4</vt:lpwstr>
  </property>
  <property fmtid="{D5CDD505-2E9C-101B-9397-08002B2CF9AE}" pid="170" name="NameAndAddressLn5">
    <vt:lpwstr>NameAndAddressLn5</vt:lpwstr>
  </property>
  <property fmtid="{D5CDD505-2E9C-101B-9397-08002B2CF9AE}" pid="171" name="NameAndAddressLn6">
    <vt:lpwstr>NameAndAddressLn6</vt:lpwstr>
  </property>
  <property fmtid="{D5CDD505-2E9C-101B-9397-08002B2CF9AE}" pid="172" name="NameAndAddressLn7">
    <vt:lpwstr>NameAndAddressLn7</vt:lpwstr>
  </property>
  <property fmtid="{D5CDD505-2E9C-101B-9397-08002B2CF9AE}" pid="173" name="NOCNumber1">
    <vt:lpwstr>NOCNumber1</vt:lpwstr>
  </property>
  <property fmtid="{D5CDD505-2E9C-101B-9397-08002B2CF9AE}" pid="174" name="NOCNumber2">
    <vt:lpwstr>NOCNumber2</vt:lpwstr>
  </property>
  <property fmtid="{D5CDD505-2E9C-101B-9397-08002B2CF9AE}" pid="175" name="NOCNumber3">
    <vt:lpwstr>NOCNumber3</vt:lpwstr>
  </property>
  <property fmtid="{D5CDD505-2E9C-101B-9397-08002B2CF9AE}" pid="176" name="NOCNumber4">
    <vt:lpwstr>NOCNumber4</vt:lpwstr>
  </property>
  <property fmtid="{D5CDD505-2E9C-101B-9397-08002B2CF9AE}" pid="177" name="NOCNumber5">
    <vt:lpwstr>NOCNumber5</vt:lpwstr>
  </property>
  <property fmtid="{D5CDD505-2E9C-101B-9397-08002B2CF9AE}" pid="178" name="NOCNumber6">
    <vt:lpwstr>NOCNumber6</vt:lpwstr>
  </property>
  <property fmtid="{D5CDD505-2E9C-101B-9397-08002B2CF9AE}" pid="179" name="NOCRecommendationDate">
    <vt:lpwstr>NOCRecommendationDate</vt:lpwstr>
  </property>
  <property fmtid="{D5CDD505-2E9C-101B-9397-08002B2CF9AE}" pid="180" name="NotAcceptedInjury1">
    <vt:lpwstr>NotAcceptedInjury1</vt:lpwstr>
  </property>
  <property fmtid="{D5CDD505-2E9C-101B-9397-08002B2CF9AE}" pid="181" name="NotAcceptedInjury2">
    <vt:lpwstr>NotAcceptedInjury2</vt:lpwstr>
  </property>
  <property fmtid="{D5CDD505-2E9C-101B-9397-08002B2CF9AE}" pid="182" name="NotAcceptedInjury3">
    <vt:lpwstr>NotAcceptedInjury3</vt:lpwstr>
  </property>
  <property fmtid="{D5CDD505-2E9C-101B-9397-08002B2CF9AE}" pid="183" name="NotAcceptedInjury4">
    <vt:lpwstr>NotAcceptedInjury4</vt:lpwstr>
  </property>
  <property fmtid="{D5CDD505-2E9C-101B-9397-08002B2CF9AE}" pid="184" name="NotAcceptedInjury5">
    <vt:lpwstr>NotAcceptedInjury5</vt:lpwstr>
  </property>
  <property fmtid="{D5CDD505-2E9C-101B-9397-08002B2CF9AE}" pid="185" name="OfficeAssigned">
    <vt:lpwstr>OfficeAssigned</vt:lpwstr>
  </property>
  <property fmtid="{D5CDD505-2E9C-101B-9397-08002B2CF9AE}" pid="186" name="OtherClaimNumbers">
    <vt:lpwstr>OtherClaimNumbers</vt:lpwstr>
  </property>
  <property fmtid="{D5CDD505-2E9C-101B-9397-08002B2CF9AE}" pid="187" name="People1">
    <vt:lpwstr>People1</vt:lpwstr>
  </property>
  <property fmtid="{D5CDD505-2E9C-101B-9397-08002B2CF9AE}" pid="188" name="People2">
    <vt:lpwstr>People2</vt:lpwstr>
  </property>
  <property fmtid="{D5CDD505-2E9C-101B-9397-08002B2CF9AE}" pid="189" name="People3">
    <vt:lpwstr>People3</vt:lpwstr>
  </property>
  <property fmtid="{D5CDD505-2E9C-101B-9397-08002B2CF9AE}" pid="190" name="People4">
    <vt:lpwstr>People4</vt:lpwstr>
  </property>
  <property fmtid="{D5CDD505-2E9C-101B-9397-08002B2CF9AE}" pid="191" name="People5">
    <vt:lpwstr>People5</vt:lpwstr>
  </property>
  <property fmtid="{D5CDD505-2E9C-101B-9397-08002B2CF9AE}" pid="192" name="PharmacyCardNumber">
    <vt:lpwstr>PharmacyCardNumber</vt:lpwstr>
  </property>
  <property fmtid="{D5CDD505-2E9C-101B-9397-08002B2CF9AE}" pid="193" name="PhoneLogContactNumber">
    <vt:lpwstr>PhoneLogContactNumber</vt:lpwstr>
  </property>
  <property fmtid="{D5CDD505-2E9C-101B-9397-08002B2CF9AE}" pid="194" name="PhoneLogContactOrganization">
    <vt:lpwstr>PhoneLogContactOrganization</vt:lpwstr>
  </property>
  <property fmtid="{D5CDD505-2E9C-101B-9397-08002B2CF9AE}" pid="195" name="PhoneLogContactPerson">
    <vt:lpwstr>PhoneLogContactPerson</vt:lpwstr>
  </property>
  <property fmtid="{D5CDD505-2E9C-101B-9397-08002B2CF9AE}" pid="196" name="PhoneLogContactType">
    <vt:lpwstr>PhoneLogContactType</vt:lpwstr>
  </property>
  <property fmtid="{D5CDD505-2E9C-101B-9397-08002B2CF9AE}" pid="197" name="PrimaryRecipientName">
    <vt:lpwstr>PrimaryRecipientName</vt:lpwstr>
  </property>
  <property fmtid="{D5CDD505-2E9C-101B-9397-08002B2CF9AE}" pid="198" name="Regarding">
    <vt:lpwstr>Regarding</vt:lpwstr>
  </property>
  <property fmtid="{D5CDD505-2E9C-101B-9397-08002B2CF9AE}" pid="199" name="ReliefEffectiveDate">
    <vt:lpwstr>ReliefEffectiveDate</vt:lpwstr>
  </property>
  <property fmtid="{D5CDD505-2E9C-101B-9397-08002B2CF9AE}" pid="200" name="ReliefPercent">
    <vt:lpwstr>ReliefPercent</vt:lpwstr>
  </property>
  <property fmtid="{D5CDD505-2E9C-101B-9397-08002B2CF9AE}" pid="201" name="Restrictions1">
    <vt:lpwstr>Restrictions1</vt:lpwstr>
  </property>
  <property fmtid="{D5CDD505-2E9C-101B-9397-08002B2CF9AE}" pid="202" name="Restrictions2">
    <vt:lpwstr>Restrictions2</vt:lpwstr>
  </property>
  <property fmtid="{D5CDD505-2E9C-101B-9397-08002B2CF9AE}" pid="203" name="Restrictions3">
    <vt:lpwstr>Restrictions3</vt:lpwstr>
  </property>
  <property fmtid="{D5CDD505-2E9C-101B-9397-08002B2CF9AE}" pid="204" name="Restrictions4">
    <vt:lpwstr>Restrictions4</vt:lpwstr>
  </property>
  <property fmtid="{D5CDD505-2E9C-101B-9397-08002B2CF9AE}" pid="205" name="Restrictions5">
    <vt:lpwstr>Restrictions5</vt:lpwstr>
  </property>
  <property fmtid="{D5CDD505-2E9C-101B-9397-08002B2CF9AE}" pid="206" name="Restrictions6">
    <vt:lpwstr>Restrictions6</vt:lpwstr>
  </property>
  <property fmtid="{D5CDD505-2E9C-101B-9397-08002B2CF9AE}" pid="207" name="Restrictions7">
    <vt:lpwstr>Restrictions7</vt:lpwstr>
  </property>
  <property fmtid="{D5CDD505-2E9C-101B-9397-08002B2CF9AE}" pid="208" name="Restrictions8">
    <vt:lpwstr>Restrictions8</vt:lpwstr>
  </property>
  <property fmtid="{D5CDD505-2E9C-101B-9397-08002B2CF9AE}" pid="209" name="Restrictions9">
    <vt:lpwstr>Restrictions9</vt:lpwstr>
  </property>
  <property fmtid="{D5CDD505-2E9C-101B-9397-08002B2CF9AE}" pid="210" name="Restrictions10">
    <vt:lpwstr>Restrictions10</vt:lpwstr>
  </property>
  <property fmtid="{D5CDD505-2E9C-101B-9397-08002B2CF9AE}" pid="211" name="RTWDateAnticipated">
    <vt:lpwstr>RTWDateAnticipated</vt:lpwstr>
  </property>
  <property fmtid="{D5CDD505-2E9C-101B-9397-08002B2CF9AE}" pid="212" name="SeverityOfIncident">
    <vt:lpwstr>SeverityOfIncident</vt:lpwstr>
  </property>
  <property fmtid="{D5CDD505-2E9C-101B-9397-08002B2CF9AE}" pid="213" name="SignificanceOfPreexisting">
    <vt:lpwstr>SignificanceOfPreexisting</vt:lpwstr>
  </property>
  <property fmtid="{D5CDD505-2E9C-101B-9397-08002B2CF9AE}" pid="214" name="Strength1">
    <vt:lpwstr>Strength1</vt:lpwstr>
  </property>
  <property fmtid="{D5CDD505-2E9C-101B-9397-08002B2CF9AE}" pid="215" name="Strength2">
    <vt:lpwstr>Strength2</vt:lpwstr>
  </property>
  <property fmtid="{D5CDD505-2E9C-101B-9397-08002B2CF9AE}" pid="216" name="Strength3">
    <vt:lpwstr>Strength3</vt:lpwstr>
  </property>
  <property fmtid="{D5CDD505-2E9C-101B-9397-08002B2CF9AE}" pid="217" name="Strength4">
    <vt:lpwstr>Strength4</vt:lpwstr>
  </property>
  <property fmtid="{D5CDD505-2E9C-101B-9397-08002B2CF9AE}" pid="218" name="Strength5">
    <vt:lpwstr>Strength5</vt:lpwstr>
  </property>
  <property fmtid="{D5CDD505-2E9C-101B-9397-08002B2CF9AE}" pid="219" name="Things1">
    <vt:lpwstr>Things1</vt:lpwstr>
  </property>
  <property fmtid="{D5CDD505-2E9C-101B-9397-08002B2CF9AE}" pid="220" name="Things2">
    <vt:lpwstr>Things2</vt:lpwstr>
  </property>
  <property fmtid="{D5CDD505-2E9C-101B-9397-08002B2CF9AE}" pid="221" name="Things3">
    <vt:lpwstr>Things3</vt:lpwstr>
  </property>
  <property fmtid="{D5CDD505-2E9C-101B-9397-08002B2CF9AE}" pid="222" name="Things4">
    <vt:lpwstr>Things4</vt:lpwstr>
  </property>
  <property fmtid="{D5CDD505-2E9C-101B-9397-08002B2CF9AE}" pid="223" name="Things5">
    <vt:lpwstr>Things5</vt:lpwstr>
  </property>
  <property fmtid="{D5CDD505-2E9C-101B-9397-08002B2CF9AE}" pid="224" name="UserDepartment">
    <vt:lpwstr>UserDepartment</vt:lpwstr>
  </property>
  <property fmtid="{D5CDD505-2E9C-101B-9397-08002B2CF9AE}" pid="225" name="UserDirectLine">
    <vt:lpwstr>UserDirectLine</vt:lpwstr>
  </property>
  <property fmtid="{D5CDD505-2E9C-101B-9397-08002B2CF9AE}" pid="226" name="UserExtensionNumber">
    <vt:lpwstr>UserExtensionNumber</vt:lpwstr>
  </property>
  <property fmtid="{D5CDD505-2E9C-101B-9397-08002B2CF9AE}" pid="227" name="UserName">
    <vt:lpwstr>UserName</vt:lpwstr>
  </property>
  <property fmtid="{D5CDD505-2E9C-101B-9397-08002B2CF9AE}" pid="228" name="UserRole">
    <vt:lpwstr>UserRole</vt:lpwstr>
  </property>
  <property fmtid="{D5CDD505-2E9C-101B-9397-08002B2CF9AE}" pid="229" name="VAPDateOfInterview">
    <vt:lpwstr>VAPDateOfInterview</vt:lpwstr>
  </property>
  <property fmtid="{D5CDD505-2E9C-101B-9397-08002B2CF9AE}" pid="230" name="Vision1">
    <vt:lpwstr>Vision1</vt:lpwstr>
  </property>
  <property fmtid="{D5CDD505-2E9C-101B-9397-08002B2CF9AE}" pid="231" name="Vision2">
    <vt:lpwstr>Vision2</vt:lpwstr>
  </property>
  <property fmtid="{D5CDD505-2E9C-101B-9397-08002B2CF9AE}" pid="232" name="Vision3">
    <vt:lpwstr>Vision3</vt:lpwstr>
  </property>
  <property fmtid="{D5CDD505-2E9C-101B-9397-08002B2CF9AE}" pid="233" name="Vision4">
    <vt:lpwstr>Vision4</vt:lpwstr>
  </property>
  <property fmtid="{D5CDD505-2E9C-101B-9397-08002B2CF9AE}" pid="234" name="Vision5">
    <vt:lpwstr>Vision5</vt:lpwstr>
  </property>
  <property fmtid="{D5CDD505-2E9C-101B-9397-08002B2CF9AE}" pid="235" name="VRDept">
    <vt:lpwstr>VRDept</vt:lpwstr>
  </property>
  <property fmtid="{D5CDD505-2E9C-101B-9397-08002B2CF9AE}" pid="236" name="VRDirectLine">
    <vt:lpwstr>VRDirectLine</vt:lpwstr>
  </property>
  <property fmtid="{D5CDD505-2E9C-101B-9397-08002B2CF9AE}" pid="237" name="VRLocal">
    <vt:lpwstr>VRLocal</vt:lpwstr>
  </property>
  <property fmtid="{D5CDD505-2E9C-101B-9397-08002B2CF9AE}" pid="238" name="VRName">
    <vt:lpwstr>VRName</vt:lpwstr>
  </property>
  <property fmtid="{D5CDD505-2E9C-101B-9397-08002B2CF9AE}" pid="239" name="VRReferralReason">
    <vt:lpwstr>VRReferralReason</vt:lpwstr>
  </property>
  <property fmtid="{D5CDD505-2E9C-101B-9397-08002B2CF9AE}" pid="240" name="VRReferralDate">
    <vt:lpwstr>VRReferralDate</vt:lpwstr>
  </property>
  <property fmtid="{D5CDD505-2E9C-101B-9397-08002B2CF9AE}" pid="241" name="VRRole">
    <vt:lpwstr>VRRole</vt:lpwstr>
  </property>
  <property fmtid="{D5CDD505-2E9C-101B-9397-08002B2CF9AE}" pid="242" name="WeeklyWageRate">
    <vt:lpwstr>WeeklyWageRate</vt:lpwstr>
  </property>
  <property fmtid="{D5CDD505-2E9C-101B-9397-08002B2CF9AE}" pid="243" name="Worker65BirthDate">
    <vt:lpwstr>Worker65BirthDate</vt:lpwstr>
  </property>
  <property fmtid="{D5CDD505-2E9C-101B-9397-08002B2CF9AE}" pid="244" name="WorkerAddress">
    <vt:lpwstr>WorkerAddress</vt:lpwstr>
  </property>
  <property fmtid="{D5CDD505-2E9C-101B-9397-08002B2CF9AE}" pid="245" name="WorkerAge">
    <vt:lpwstr>WorkerAge</vt:lpwstr>
  </property>
  <property fmtid="{D5CDD505-2E9C-101B-9397-08002B2CF9AE}" pid="246" name="WorkerAgeAtInjury">
    <vt:lpwstr>WorkerAgeAtInjury</vt:lpwstr>
  </property>
  <property fmtid="{D5CDD505-2E9C-101B-9397-08002B2CF9AE}" pid="247" name="WorkerDateOfBirth">
    <vt:lpwstr>WorkerDateOfBirth</vt:lpwstr>
  </property>
  <property fmtid="{D5CDD505-2E9C-101B-9397-08002B2CF9AE}" pid="248" name="WorkerFirstName">
    <vt:lpwstr>WorkerFirstName</vt:lpwstr>
  </property>
  <property fmtid="{D5CDD505-2E9C-101B-9397-08002B2CF9AE}" pid="249" name="WorkerGender">
    <vt:lpwstr>WorkerGender</vt:lpwstr>
  </property>
  <property fmtid="{D5CDD505-2E9C-101B-9397-08002B2CF9AE}" pid="250" name="WorkerHanded">
    <vt:lpwstr>WorkerHanded</vt:lpwstr>
  </property>
  <property fmtid="{D5CDD505-2E9C-101B-9397-08002B2CF9AE}" pid="251" name="WorkerHeight">
    <vt:lpwstr>WorkerHeight</vt:lpwstr>
  </property>
  <property fmtid="{D5CDD505-2E9C-101B-9397-08002B2CF9AE}" pid="252" name="WorkerHomePhoneNumber">
    <vt:lpwstr>WorkerHomePhoneNumber</vt:lpwstr>
  </property>
  <property fmtid="{D5CDD505-2E9C-101B-9397-08002B2CF9AE}" pid="253" name="WorkerInitial">
    <vt:lpwstr>WorkerInitial</vt:lpwstr>
  </property>
  <property fmtid="{D5CDD505-2E9C-101B-9397-08002B2CF9AE}" pid="254" name="WorkerLanguage">
    <vt:lpwstr>WorkerLanguage</vt:lpwstr>
  </property>
  <property fmtid="{D5CDD505-2E9C-101B-9397-08002B2CF9AE}" pid="255" name="WorkerLastName">
    <vt:lpwstr>WorkerLastName</vt:lpwstr>
  </property>
  <property fmtid="{D5CDD505-2E9C-101B-9397-08002B2CF9AE}" pid="256" name="WorkerName">
    <vt:lpwstr>WorkerName</vt:lpwstr>
  </property>
  <property fmtid="{D5CDD505-2E9C-101B-9397-08002B2CF9AE}" pid="257" name="WorkerPAN">
    <vt:lpwstr>WorkerPAN</vt:lpwstr>
  </property>
  <property fmtid="{D5CDD505-2E9C-101B-9397-08002B2CF9AE}" pid="258" name="WorkerPHN">
    <vt:lpwstr>WorkerPHN</vt:lpwstr>
  </property>
  <property fmtid="{D5CDD505-2E9C-101B-9397-08002B2CF9AE}" pid="259" name="WorkerSIN">
    <vt:lpwstr>WorkerSIN</vt:lpwstr>
  </property>
  <property fmtid="{D5CDD505-2E9C-101B-9397-08002B2CF9AE}" pid="260" name="WorkerWeight">
    <vt:lpwstr>WorkerWeight</vt:lpwstr>
  </property>
</Properties>
</file>